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27AB" w:rsidRDefault="00DC27AB" w:rsidP="00DC27AB">
      <w:pPr>
        <w:ind w:left="60"/>
        <w:jc w:val="right"/>
        <w:rPr>
          <w:b/>
        </w:rPr>
      </w:pPr>
      <w:r>
        <w:rPr>
          <w:rFonts w:cs="Arial"/>
          <w:spacing w:val="20"/>
          <w:w w:val="150"/>
          <w:szCs w:val="20"/>
        </w:rPr>
        <w:tab/>
      </w:r>
      <w:r>
        <w:rPr>
          <w:rFonts w:cs="Arial"/>
          <w:spacing w:val="20"/>
          <w:w w:val="150"/>
          <w:szCs w:val="20"/>
        </w:rPr>
        <w:tab/>
      </w:r>
      <w:r>
        <w:rPr>
          <w:rFonts w:cs="Arial"/>
          <w:spacing w:val="20"/>
          <w:w w:val="150"/>
          <w:szCs w:val="20"/>
        </w:rPr>
        <w:tab/>
      </w:r>
      <w:r>
        <w:rPr>
          <w:rFonts w:cs="Arial"/>
          <w:spacing w:val="20"/>
          <w:w w:val="150"/>
          <w:szCs w:val="20"/>
        </w:rPr>
        <w:tab/>
      </w:r>
      <w:r>
        <w:rPr>
          <w:rFonts w:cs="Arial"/>
          <w:spacing w:val="20"/>
          <w:w w:val="150"/>
          <w:szCs w:val="20"/>
        </w:rPr>
        <w:tab/>
      </w:r>
      <w:r>
        <w:rPr>
          <w:rFonts w:cs="Arial"/>
          <w:spacing w:val="20"/>
          <w:w w:val="150"/>
          <w:szCs w:val="20"/>
        </w:rPr>
        <w:tab/>
      </w:r>
      <w:r>
        <w:rPr>
          <w:rFonts w:cs="Arial"/>
          <w:spacing w:val="20"/>
          <w:w w:val="150"/>
          <w:szCs w:val="20"/>
        </w:rPr>
        <w:tab/>
      </w:r>
      <w:r>
        <w:rPr>
          <w:rFonts w:cs="Arial"/>
          <w:spacing w:val="20"/>
          <w:w w:val="150"/>
          <w:szCs w:val="20"/>
        </w:rPr>
        <w:tab/>
      </w:r>
      <w:r w:rsidR="00EE05DC">
        <w:rPr>
          <w:b/>
        </w:rPr>
        <w:t>Allegato</w:t>
      </w:r>
      <w:r w:rsidRPr="00DC27AB">
        <w:rPr>
          <w:b/>
        </w:rPr>
        <w:t xml:space="preserve"> 5</w:t>
      </w:r>
    </w:p>
    <w:p w:rsidR="003B06DD" w:rsidRDefault="003B06DD" w:rsidP="00DC27AB">
      <w:pPr>
        <w:ind w:left="60"/>
        <w:jc w:val="right"/>
        <w:rPr>
          <w:b/>
        </w:rPr>
      </w:pPr>
    </w:p>
    <w:p w:rsidR="00DC27AB" w:rsidRPr="00A72E7F" w:rsidRDefault="00DC27AB" w:rsidP="00A72E7F">
      <w:pPr>
        <w:jc w:val="center"/>
        <w:rPr>
          <w:b/>
        </w:rPr>
      </w:pPr>
      <w:r w:rsidRPr="00A72E7F">
        <w:rPr>
          <w:b/>
        </w:rPr>
        <w:t xml:space="preserve">DICHIARAZIONE DI ASSENSO  DEL/I PROPRIETARIO/COMPROPRIETARI  DELLE SUPERFICI OGGETTO </w:t>
      </w:r>
      <w:r w:rsidR="004729C0">
        <w:rPr>
          <w:b/>
        </w:rPr>
        <w:t>DI DOMANDA DI SOSTEGNO</w:t>
      </w:r>
      <w:r w:rsidRPr="00A72E7F">
        <w:rPr>
          <w:b/>
        </w:rPr>
        <w:t xml:space="preserve"> ALLA  RISTRUTTURAZIONE E RICONVERSIONE VIGNETI</w:t>
      </w:r>
    </w:p>
    <w:p w:rsidR="00DC27AB" w:rsidRPr="004F7720" w:rsidRDefault="00DC27AB" w:rsidP="00DC27AB">
      <w:pPr>
        <w:jc w:val="center"/>
        <w:rPr>
          <w:rFonts w:cs="Arial"/>
          <w:szCs w:val="20"/>
        </w:rPr>
      </w:pPr>
      <w:r w:rsidRPr="004F7720">
        <w:rPr>
          <w:rFonts w:cs="Arial"/>
          <w:szCs w:val="20"/>
        </w:rPr>
        <w:t>(ai sensi e per gli effetti dell’art. 46 e 47del  D.P.R. 28 dicembre 2000, n. 445)</w:t>
      </w:r>
    </w:p>
    <w:p w:rsidR="00DC27AB" w:rsidRPr="004F7720" w:rsidRDefault="00DC27AB" w:rsidP="00DC27AB">
      <w:pPr>
        <w:jc w:val="center"/>
        <w:rPr>
          <w:rFonts w:cs="Arial"/>
          <w:szCs w:val="20"/>
        </w:rPr>
      </w:pPr>
    </w:p>
    <w:p w:rsidR="00DC27AB" w:rsidRPr="004F7720" w:rsidRDefault="00DC27AB" w:rsidP="00DC27AB">
      <w:pPr>
        <w:rPr>
          <w:rFonts w:cs="Arial"/>
          <w:b/>
          <w:bCs/>
          <w:szCs w:val="20"/>
        </w:rPr>
      </w:pPr>
      <w:r w:rsidRPr="004F7720">
        <w:rPr>
          <w:rFonts w:cs="Arial"/>
          <w:b/>
          <w:bCs/>
          <w:szCs w:val="20"/>
        </w:rPr>
        <w:t>SEZIONE A – DATI IDENTIFICATIVI</w:t>
      </w:r>
    </w:p>
    <w:p w:rsidR="00DC27AB" w:rsidRPr="004F7720" w:rsidRDefault="00DC27AB" w:rsidP="00DC27AB">
      <w:pPr>
        <w:ind w:left="480"/>
        <w:jc w:val="both"/>
        <w:rPr>
          <w:rFonts w:cs="Arial"/>
          <w:bCs/>
          <w:szCs w:val="20"/>
        </w:rPr>
      </w:pPr>
    </w:p>
    <w:tbl>
      <w:tblPr>
        <w:tblW w:w="11227" w:type="dxa"/>
        <w:tblInd w:w="-639" w:type="dxa"/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09"/>
        <w:gridCol w:w="1985"/>
        <w:gridCol w:w="2126"/>
        <w:gridCol w:w="2410"/>
        <w:gridCol w:w="2268"/>
        <w:gridCol w:w="1729"/>
      </w:tblGrid>
      <w:tr w:rsidR="00DC27AB" w:rsidRPr="00DC27AB" w:rsidTr="00DC27AB">
        <w:trPr>
          <w:trHeight w:val="615"/>
        </w:trPr>
        <w:tc>
          <w:tcPr>
            <w:tcW w:w="70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Dichiarante</w:t>
            </w:r>
          </w:p>
        </w:tc>
        <w:tc>
          <w:tcPr>
            <w:tcW w:w="198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Cognome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Nome</w:t>
            </w:r>
          </w:p>
        </w:tc>
        <w:tc>
          <w:tcPr>
            <w:tcW w:w="241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codice fiscale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luogo di nascita</w:t>
            </w:r>
          </w:p>
        </w:tc>
        <w:tc>
          <w:tcPr>
            <w:tcW w:w="172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data di nascita</w:t>
            </w:r>
          </w:p>
        </w:tc>
      </w:tr>
      <w:tr w:rsidR="00DC27AB" w:rsidRPr="00DC27AB" w:rsidTr="00DC27AB">
        <w:trPr>
          <w:trHeight w:val="495"/>
        </w:trPr>
        <w:tc>
          <w:tcPr>
            <w:tcW w:w="70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noWrap/>
            <w:vAlign w:val="center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</w:tr>
      <w:tr w:rsidR="00DC27AB" w:rsidRPr="00DC27AB" w:rsidTr="00DC27AB">
        <w:trPr>
          <w:trHeight w:val="300"/>
        </w:trPr>
        <w:tc>
          <w:tcPr>
            <w:tcW w:w="70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</w:tcPr>
          <w:p w:rsidR="00DC27AB" w:rsidRPr="00DC27AB" w:rsidRDefault="00DC27AB" w:rsidP="00CE7C26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Comune residenz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 xml:space="preserve">via  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n.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Provincia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CAP</w:t>
            </w:r>
          </w:p>
        </w:tc>
      </w:tr>
      <w:tr w:rsidR="00DC27AB" w:rsidRPr="00DC27AB" w:rsidTr="00DC27AB">
        <w:trPr>
          <w:trHeight w:val="495"/>
        </w:trPr>
        <w:tc>
          <w:tcPr>
            <w:tcW w:w="70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</w:tcPr>
          <w:p w:rsidR="00DC27AB" w:rsidRPr="00DC27AB" w:rsidRDefault="00DC27AB" w:rsidP="00CE7C26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</w:tr>
    </w:tbl>
    <w:p w:rsidR="00DC27AB" w:rsidRPr="004F7720" w:rsidRDefault="00DC27AB" w:rsidP="00DC27AB">
      <w:pPr>
        <w:ind w:left="480"/>
        <w:jc w:val="both"/>
        <w:rPr>
          <w:rFonts w:cs="Arial"/>
          <w:bCs/>
          <w:szCs w:val="20"/>
        </w:rPr>
      </w:pPr>
    </w:p>
    <w:tbl>
      <w:tblPr>
        <w:tblW w:w="11227" w:type="dxa"/>
        <w:tblInd w:w="-639" w:type="dxa"/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09"/>
        <w:gridCol w:w="1985"/>
        <w:gridCol w:w="2126"/>
        <w:gridCol w:w="2410"/>
        <w:gridCol w:w="2268"/>
        <w:gridCol w:w="1729"/>
      </w:tblGrid>
      <w:tr w:rsidR="00DC27AB" w:rsidRPr="00DC27AB" w:rsidTr="00CE7C26">
        <w:trPr>
          <w:trHeight w:val="615"/>
        </w:trPr>
        <w:tc>
          <w:tcPr>
            <w:tcW w:w="70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Dichiarante</w:t>
            </w:r>
          </w:p>
        </w:tc>
        <w:tc>
          <w:tcPr>
            <w:tcW w:w="198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Cognome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Nome</w:t>
            </w:r>
          </w:p>
        </w:tc>
        <w:tc>
          <w:tcPr>
            <w:tcW w:w="241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codice fiscale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luogo di nascita</w:t>
            </w:r>
          </w:p>
        </w:tc>
        <w:tc>
          <w:tcPr>
            <w:tcW w:w="172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data di nascita</w:t>
            </w:r>
          </w:p>
        </w:tc>
      </w:tr>
      <w:tr w:rsidR="00DC27AB" w:rsidRPr="00DC27AB" w:rsidTr="00CE7C26">
        <w:trPr>
          <w:trHeight w:val="495"/>
        </w:trPr>
        <w:tc>
          <w:tcPr>
            <w:tcW w:w="70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noWrap/>
            <w:vAlign w:val="center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n</w:t>
            </w: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</w:tr>
      <w:tr w:rsidR="00DC27AB" w:rsidRPr="00DC27AB" w:rsidTr="00CE7C26">
        <w:trPr>
          <w:trHeight w:val="300"/>
        </w:trPr>
        <w:tc>
          <w:tcPr>
            <w:tcW w:w="70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</w:tcPr>
          <w:p w:rsidR="00DC27AB" w:rsidRPr="00DC27AB" w:rsidRDefault="00DC27AB" w:rsidP="00CE7C26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Comune residenz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 xml:space="preserve">via  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n.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Provincia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CAP</w:t>
            </w:r>
          </w:p>
        </w:tc>
      </w:tr>
      <w:tr w:rsidR="00DC27AB" w:rsidRPr="00DC27AB" w:rsidTr="00CE7C26">
        <w:trPr>
          <w:trHeight w:val="495"/>
        </w:trPr>
        <w:tc>
          <w:tcPr>
            <w:tcW w:w="70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</w:tcPr>
          <w:p w:rsidR="00DC27AB" w:rsidRPr="00DC27AB" w:rsidRDefault="00DC27AB" w:rsidP="00CE7C26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bottom"/>
          </w:tcPr>
          <w:p w:rsidR="00DC27AB" w:rsidRPr="00DC27AB" w:rsidRDefault="00DC27AB" w:rsidP="00CE7C26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C27AB">
              <w:rPr>
                <w:rFonts w:cs="Arial"/>
                <w:color w:val="000000"/>
                <w:sz w:val="20"/>
                <w:szCs w:val="20"/>
              </w:rPr>
              <w:t> </w:t>
            </w:r>
          </w:p>
        </w:tc>
      </w:tr>
    </w:tbl>
    <w:p w:rsidR="00DC27AB" w:rsidRPr="004F7720" w:rsidRDefault="00DC27AB" w:rsidP="00DC27AB">
      <w:pPr>
        <w:jc w:val="both"/>
        <w:rPr>
          <w:rFonts w:cs="Arial"/>
          <w:szCs w:val="20"/>
        </w:rPr>
      </w:pPr>
    </w:p>
    <w:p w:rsidR="00DC27AB" w:rsidRPr="00222BA8" w:rsidRDefault="00DC27AB" w:rsidP="00DC27AB">
      <w:pPr>
        <w:jc w:val="both"/>
        <w:rPr>
          <w:rFonts w:cs="Arial"/>
          <w:b/>
          <w:bCs/>
          <w:sz w:val="22"/>
          <w:szCs w:val="22"/>
        </w:rPr>
      </w:pPr>
      <w:r w:rsidRPr="00222BA8">
        <w:rPr>
          <w:rFonts w:cs="Arial"/>
          <w:b/>
          <w:bCs/>
          <w:sz w:val="22"/>
          <w:szCs w:val="22"/>
        </w:rPr>
        <w:t xml:space="preserve">SEZIONE B – DICHIARAZIONE e AUTORIZZAZIONE </w:t>
      </w:r>
    </w:p>
    <w:p w:rsidR="00DC27AB" w:rsidRPr="00222BA8" w:rsidRDefault="00DC27AB" w:rsidP="00DC27AB">
      <w:pPr>
        <w:jc w:val="both"/>
        <w:rPr>
          <w:rFonts w:cs="Arial"/>
          <w:b/>
          <w:bCs/>
          <w:sz w:val="22"/>
          <w:szCs w:val="22"/>
        </w:rPr>
      </w:pPr>
    </w:p>
    <w:p w:rsidR="00DC27AB" w:rsidRPr="00222BA8" w:rsidRDefault="00DC27AB" w:rsidP="00DC27AB">
      <w:pPr>
        <w:autoSpaceDE w:val="0"/>
        <w:autoSpaceDN w:val="0"/>
        <w:adjustRightInd w:val="0"/>
        <w:jc w:val="both"/>
        <w:rPr>
          <w:rFonts w:cs="Arial"/>
          <w:bCs/>
          <w:sz w:val="22"/>
          <w:szCs w:val="22"/>
        </w:rPr>
      </w:pPr>
      <w:r w:rsidRPr="00222BA8">
        <w:rPr>
          <w:rFonts w:cs="Arial"/>
          <w:bCs/>
          <w:sz w:val="22"/>
          <w:szCs w:val="22"/>
        </w:rPr>
        <w:t>In relazione alla domanda di sostegno alla ristrutturazione o riconversione dei vigneti presentata dal Signor (cognome) ………..…………….……… (nome)……………………….. CUAA ……………………….. (in seguito indicato come “richiedente”) ai sensi dei regolamenti (UE) n. 1308/2013</w:t>
      </w:r>
      <w:r w:rsidR="001A4C6C" w:rsidRPr="00222BA8">
        <w:rPr>
          <w:rFonts w:cs="Arial"/>
          <w:bCs/>
          <w:sz w:val="22"/>
          <w:szCs w:val="22"/>
        </w:rPr>
        <w:t xml:space="preserve"> e </w:t>
      </w:r>
      <w:proofErr w:type="spellStart"/>
      <w:r w:rsidR="001A4C6C" w:rsidRPr="00222BA8">
        <w:rPr>
          <w:rFonts w:cs="Arial"/>
          <w:bCs/>
          <w:sz w:val="22"/>
          <w:szCs w:val="22"/>
        </w:rPr>
        <w:t>s.m.i</w:t>
      </w:r>
      <w:proofErr w:type="spellEnd"/>
    </w:p>
    <w:p w:rsidR="00DC27AB" w:rsidRPr="00222BA8" w:rsidRDefault="00DC27AB" w:rsidP="00DC27AB">
      <w:pPr>
        <w:autoSpaceDE w:val="0"/>
        <w:autoSpaceDN w:val="0"/>
        <w:adjustRightInd w:val="0"/>
        <w:jc w:val="both"/>
        <w:rPr>
          <w:rFonts w:cs="Arial"/>
          <w:bCs/>
          <w:sz w:val="22"/>
          <w:szCs w:val="22"/>
        </w:rPr>
      </w:pPr>
    </w:p>
    <w:p w:rsidR="00DC27AB" w:rsidRPr="00222BA8" w:rsidRDefault="00DC27AB" w:rsidP="00DC27AB">
      <w:pPr>
        <w:autoSpaceDE w:val="0"/>
        <w:autoSpaceDN w:val="0"/>
        <w:adjustRightInd w:val="0"/>
        <w:jc w:val="center"/>
        <w:rPr>
          <w:rFonts w:cs="Arial"/>
          <w:bCs/>
          <w:sz w:val="22"/>
          <w:szCs w:val="22"/>
        </w:rPr>
      </w:pPr>
      <w:r w:rsidRPr="00222BA8">
        <w:rPr>
          <w:rFonts w:cs="Arial"/>
          <w:bCs/>
          <w:sz w:val="22"/>
          <w:szCs w:val="22"/>
        </w:rPr>
        <w:t>DICHIARA/DICHIARANO</w:t>
      </w:r>
    </w:p>
    <w:p w:rsidR="00DC27AB" w:rsidRPr="00222BA8" w:rsidRDefault="00DC27AB" w:rsidP="00DC27AB">
      <w:pPr>
        <w:autoSpaceDE w:val="0"/>
        <w:autoSpaceDN w:val="0"/>
        <w:adjustRightInd w:val="0"/>
        <w:jc w:val="both"/>
        <w:rPr>
          <w:rFonts w:cs="Arial"/>
          <w:bCs/>
          <w:sz w:val="22"/>
          <w:szCs w:val="22"/>
        </w:rPr>
      </w:pPr>
    </w:p>
    <w:p w:rsidR="00DC27AB" w:rsidRPr="00222BA8" w:rsidRDefault="00DC27AB" w:rsidP="00112AED">
      <w:pPr>
        <w:numPr>
          <w:ilvl w:val="0"/>
          <w:numId w:val="26"/>
        </w:numPr>
        <w:jc w:val="both"/>
        <w:rPr>
          <w:rFonts w:cs="Arial"/>
          <w:bCs/>
          <w:sz w:val="22"/>
          <w:szCs w:val="22"/>
        </w:rPr>
      </w:pPr>
      <w:r w:rsidRPr="00222BA8">
        <w:rPr>
          <w:rFonts w:cs="Arial"/>
          <w:bCs/>
          <w:sz w:val="22"/>
          <w:szCs w:val="22"/>
        </w:rPr>
        <w:t xml:space="preserve">Di essere proprietario/comproprietari dei terreni sotto indicati oggetto della domanda </w:t>
      </w:r>
    </w:p>
    <w:p w:rsidR="00DC27AB" w:rsidRPr="00222BA8" w:rsidRDefault="00DC27AB" w:rsidP="00112AED">
      <w:pPr>
        <w:numPr>
          <w:ilvl w:val="0"/>
          <w:numId w:val="26"/>
        </w:numPr>
        <w:jc w:val="both"/>
        <w:rPr>
          <w:rFonts w:cs="Arial"/>
          <w:bCs/>
          <w:sz w:val="22"/>
          <w:szCs w:val="22"/>
        </w:rPr>
      </w:pPr>
      <w:r w:rsidRPr="00222BA8">
        <w:rPr>
          <w:rFonts w:cs="Arial"/>
          <w:bCs/>
          <w:sz w:val="22"/>
          <w:szCs w:val="22"/>
        </w:rPr>
        <w:t>Di avere concesso i terreni oggetto di domanda al sopra indicato richiedente con contratto di ________________________ (esempio: affitto, comodato, comproprietà, ecc) n. __________ del _____________ registrato presso ________________________________ in data________________</w:t>
      </w:r>
    </w:p>
    <w:p w:rsidR="00DC27AB" w:rsidRPr="00222BA8" w:rsidRDefault="00DC27AB" w:rsidP="00112AED">
      <w:pPr>
        <w:numPr>
          <w:ilvl w:val="0"/>
          <w:numId w:val="26"/>
        </w:numPr>
        <w:jc w:val="both"/>
        <w:rPr>
          <w:rFonts w:cs="Arial"/>
          <w:sz w:val="22"/>
          <w:szCs w:val="22"/>
        </w:rPr>
      </w:pPr>
      <w:r w:rsidRPr="00222BA8">
        <w:rPr>
          <w:rFonts w:cs="Arial"/>
          <w:bCs/>
          <w:sz w:val="22"/>
          <w:szCs w:val="22"/>
        </w:rPr>
        <w:t>Di essere consapevole/i che gli interventi previsti in domanda per le particelle di mia proprietà consistono in (barrare tutte le tipologie di lavoro che sono proposte) :</w:t>
      </w:r>
    </w:p>
    <w:p w:rsidR="00DC27AB" w:rsidRPr="004F7720" w:rsidRDefault="00DC27AB" w:rsidP="00DC27AB">
      <w:pPr>
        <w:jc w:val="both"/>
        <w:rPr>
          <w:rFonts w:cs="Arial"/>
          <w:bCs/>
          <w:szCs w:val="20"/>
        </w:rPr>
      </w:pPr>
    </w:p>
    <w:p w:rsidR="00DC27AB" w:rsidRPr="004F7720" w:rsidRDefault="00DC27AB" w:rsidP="00DC27AB">
      <w:pPr>
        <w:jc w:val="both"/>
        <w:rPr>
          <w:rFonts w:cs="Arial"/>
          <w:bCs/>
          <w:szCs w:val="20"/>
        </w:rPr>
      </w:pPr>
    </w:p>
    <w:tbl>
      <w:tblPr>
        <w:tblW w:w="10221" w:type="dxa"/>
        <w:tblInd w:w="55" w:type="dxa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290"/>
        <w:gridCol w:w="300"/>
        <w:gridCol w:w="300"/>
        <w:gridCol w:w="300"/>
        <w:gridCol w:w="300"/>
        <w:gridCol w:w="300"/>
        <w:gridCol w:w="290"/>
        <w:gridCol w:w="290"/>
        <w:gridCol w:w="290"/>
        <w:gridCol w:w="300"/>
        <w:gridCol w:w="300"/>
        <w:gridCol w:w="300"/>
        <w:gridCol w:w="300"/>
        <w:gridCol w:w="300"/>
        <w:gridCol w:w="300"/>
        <w:gridCol w:w="300"/>
        <w:gridCol w:w="300"/>
        <w:gridCol w:w="290"/>
        <w:gridCol w:w="327"/>
        <w:gridCol w:w="327"/>
        <w:gridCol w:w="327"/>
        <w:gridCol w:w="327"/>
        <w:gridCol w:w="300"/>
        <w:gridCol w:w="290"/>
        <w:gridCol w:w="300"/>
        <w:gridCol w:w="290"/>
        <w:gridCol w:w="290"/>
        <w:gridCol w:w="290"/>
        <w:gridCol w:w="290"/>
        <w:gridCol w:w="290"/>
        <w:gridCol w:w="290"/>
        <w:gridCol w:w="290"/>
        <w:gridCol w:w="643"/>
      </w:tblGrid>
      <w:tr w:rsidR="00DC27AB" w:rsidRPr="00222BA8" w:rsidTr="00CE7C26">
        <w:trPr>
          <w:trHeight w:val="300"/>
        </w:trPr>
        <w:tc>
          <w:tcPr>
            <w:tcW w:w="10221" w:type="dxa"/>
            <w:gridSpan w:val="3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noWrap/>
            <w:vAlign w:val="bottom"/>
          </w:tcPr>
          <w:p w:rsidR="00DC27AB" w:rsidRPr="00222BA8" w:rsidRDefault="00DC27AB" w:rsidP="00CE7C26">
            <w:pPr>
              <w:jc w:val="center"/>
              <w:rPr>
                <w:rFonts w:cs="Arial"/>
                <w:color w:val="000000"/>
                <w:sz w:val="22"/>
                <w:szCs w:val="22"/>
                <w:u w:val="single"/>
              </w:rPr>
            </w:pPr>
            <w:bookmarkStart w:id="0" w:name="_GoBack"/>
            <w:r w:rsidRPr="00222BA8">
              <w:rPr>
                <w:rFonts w:cs="Arial"/>
                <w:color w:val="000000"/>
                <w:sz w:val="22"/>
                <w:szCs w:val="22"/>
                <w:u w:val="single"/>
              </w:rPr>
              <w:t>Con modifica</w:t>
            </w:r>
            <w:r w:rsidRPr="00222BA8">
              <w:rPr>
                <w:rFonts w:cs="Arial"/>
                <w:color w:val="000000"/>
                <w:sz w:val="22"/>
                <w:szCs w:val="22"/>
              </w:rPr>
              <w:t xml:space="preserve"> della varietà di uva rispetto al vigneto originario:</w:t>
            </w:r>
          </w:p>
        </w:tc>
      </w:tr>
      <w:tr w:rsidR="00DC27AB" w:rsidRPr="00222BA8" w:rsidTr="00CE7C26">
        <w:trPr>
          <w:trHeight w:val="60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jc w:val="both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</w:tr>
      <w:tr w:rsidR="00DC27AB" w:rsidRPr="00222BA8" w:rsidTr="00CE7C26">
        <w:trPr>
          <w:trHeight w:val="270"/>
        </w:trPr>
        <w:tc>
          <w:tcPr>
            <w:tcW w:w="29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080" w:type="dxa"/>
            <w:gridSpan w:val="7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Estirpo e reimpianto</w:t>
            </w:r>
          </w:p>
        </w:tc>
        <w:tc>
          <w:tcPr>
            <w:tcW w:w="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00" w:type="dxa"/>
            <w:gridSpan w:val="7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Reimpianto anticipato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8" w:type="dxa"/>
            <w:gridSpan w:val="4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Sovrainnesto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973" w:type="dxa"/>
            <w:gridSpan w:val="9"/>
            <w:tcBorders>
              <w:top w:val="nil"/>
              <w:left w:val="nil"/>
              <w:bottom w:val="nil"/>
              <w:right w:val="single" w:sz="4" w:space="0" w:color="000000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 xml:space="preserve">Utilizzo di </w:t>
            </w:r>
            <w:r w:rsidR="00231F4A" w:rsidRPr="00222BA8">
              <w:rPr>
                <w:rFonts w:cs="Arial"/>
                <w:color w:val="000000"/>
                <w:sz w:val="22"/>
                <w:szCs w:val="22"/>
              </w:rPr>
              <w:t>autorizzazioni</w:t>
            </w:r>
          </w:p>
        </w:tc>
      </w:tr>
      <w:tr w:rsidR="00DC27AB" w:rsidRPr="00222BA8" w:rsidTr="00CE7C26">
        <w:trPr>
          <w:trHeight w:val="120"/>
        </w:trPr>
        <w:tc>
          <w:tcPr>
            <w:tcW w:w="29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</w:tr>
      <w:tr w:rsidR="00DC27AB" w:rsidRPr="00222BA8" w:rsidTr="00CE7C26">
        <w:trPr>
          <w:trHeight w:val="150"/>
        </w:trPr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jc w:val="both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DC27AB" w:rsidRPr="00222BA8" w:rsidTr="00CE7C26">
        <w:trPr>
          <w:trHeight w:val="300"/>
        </w:trPr>
        <w:tc>
          <w:tcPr>
            <w:tcW w:w="10221" w:type="dxa"/>
            <w:gridSpan w:val="3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noWrap/>
            <w:vAlign w:val="bottom"/>
          </w:tcPr>
          <w:p w:rsidR="00DC27AB" w:rsidRPr="00222BA8" w:rsidRDefault="00DC27AB" w:rsidP="00CE7C26">
            <w:pPr>
              <w:jc w:val="center"/>
              <w:rPr>
                <w:rFonts w:cs="Arial"/>
                <w:color w:val="000000"/>
                <w:sz w:val="22"/>
                <w:szCs w:val="22"/>
                <w:u w:val="single"/>
              </w:rPr>
            </w:pPr>
            <w:r w:rsidRPr="00222BA8">
              <w:rPr>
                <w:rFonts w:cs="Arial"/>
                <w:color w:val="000000"/>
                <w:sz w:val="22"/>
                <w:szCs w:val="22"/>
                <w:u w:val="single"/>
              </w:rPr>
              <w:t>Senza modifica</w:t>
            </w:r>
            <w:r w:rsidRPr="00222BA8">
              <w:rPr>
                <w:rFonts w:cs="Arial"/>
                <w:color w:val="000000"/>
                <w:sz w:val="22"/>
                <w:szCs w:val="22"/>
              </w:rPr>
              <w:t xml:space="preserve"> della varietà di uva rispetto al vigneto originario:</w:t>
            </w:r>
          </w:p>
        </w:tc>
      </w:tr>
      <w:tr w:rsidR="00DC27AB" w:rsidRPr="00222BA8" w:rsidTr="00CE7C26">
        <w:trPr>
          <w:trHeight w:val="60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jc w:val="both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</w:tr>
      <w:tr w:rsidR="00DC27AB" w:rsidRPr="00222BA8" w:rsidTr="00CE7C26">
        <w:trPr>
          <w:trHeight w:val="270"/>
        </w:trPr>
        <w:tc>
          <w:tcPr>
            <w:tcW w:w="29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080" w:type="dxa"/>
            <w:gridSpan w:val="7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Estirpo e reimpianto</w:t>
            </w:r>
          </w:p>
        </w:tc>
        <w:tc>
          <w:tcPr>
            <w:tcW w:w="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00" w:type="dxa"/>
            <w:gridSpan w:val="7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Reimpianto anticipato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08" w:type="dxa"/>
            <w:gridSpan w:val="4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Sovrainnesto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973" w:type="dxa"/>
            <w:gridSpan w:val="9"/>
            <w:tcBorders>
              <w:top w:val="nil"/>
              <w:left w:val="nil"/>
              <w:bottom w:val="nil"/>
              <w:right w:val="single" w:sz="4" w:space="0" w:color="000000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 xml:space="preserve">Utilizzo di </w:t>
            </w:r>
            <w:r w:rsidR="008250B0" w:rsidRPr="00222BA8">
              <w:rPr>
                <w:rFonts w:cs="Arial"/>
                <w:color w:val="000000"/>
                <w:sz w:val="22"/>
                <w:szCs w:val="22"/>
              </w:rPr>
              <w:t>autorizzazioni</w:t>
            </w:r>
          </w:p>
        </w:tc>
      </w:tr>
      <w:tr w:rsidR="00DC27AB" w:rsidRPr="00222BA8" w:rsidTr="00CE7C26">
        <w:trPr>
          <w:trHeight w:val="120"/>
        </w:trPr>
        <w:tc>
          <w:tcPr>
            <w:tcW w:w="290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</w:tr>
      <w:tr w:rsidR="00DC27AB" w:rsidRPr="00222BA8" w:rsidTr="00CE7C26">
        <w:trPr>
          <w:trHeight w:val="315"/>
        </w:trPr>
        <w:tc>
          <w:tcPr>
            <w:tcW w:w="29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lastRenderedPageBreak/>
              <w:t> </w:t>
            </w:r>
          </w:p>
        </w:tc>
        <w:tc>
          <w:tcPr>
            <w:tcW w:w="3870" w:type="dxa"/>
            <w:gridSpan w:val="13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 xml:space="preserve"> Miglioramento tecniche di coltivazione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643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</w:tr>
      <w:tr w:rsidR="00DC27AB" w:rsidRPr="00222BA8" w:rsidTr="00CE7C26">
        <w:trPr>
          <w:trHeight w:val="135"/>
        </w:trPr>
        <w:tc>
          <w:tcPr>
            <w:tcW w:w="29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jc w:val="both"/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222BA8" w:rsidRDefault="00DC27AB" w:rsidP="00CE7C26">
            <w:pPr>
              <w:rPr>
                <w:rFonts w:cs="Arial"/>
                <w:color w:val="000000"/>
                <w:sz w:val="22"/>
                <w:szCs w:val="22"/>
              </w:rPr>
            </w:pPr>
            <w:r w:rsidRPr="00222BA8">
              <w:rPr>
                <w:rFonts w:cs="Arial"/>
                <w:color w:val="000000"/>
                <w:sz w:val="22"/>
                <w:szCs w:val="22"/>
              </w:rPr>
              <w:t> </w:t>
            </w:r>
          </w:p>
        </w:tc>
      </w:tr>
    </w:tbl>
    <w:p w:rsidR="00DC27AB" w:rsidRPr="00222BA8" w:rsidRDefault="00DC27AB" w:rsidP="00DC27AB">
      <w:pPr>
        <w:autoSpaceDE w:val="0"/>
        <w:autoSpaceDN w:val="0"/>
        <w:adjustRightInd w:val="0"/>
        <w:jc w:val="both"/>
        <w:rPr>
          <w:rFonts w:cs="Arial"/>
          <w:sz w:val="22"/>
          <w:szCs w:val="22"/>
        </w:rPr>
      </w:pPr>
    </w:p>
    <w:p w:rsidR="00DC27AB" w:rsidRPr="00222BA8" w:rsidRDefault="00DC27AB" w:rsidP="00112AED">
      <w:pPr>
        <w:numPr>
          <w:ilvl w:val="0"/>
          <w:numId w:val="26"/>
        </w:numPr>
        <w:jc w:val="both"/>
        <w:rPr>
          <w:rFonts w:cs="Arial"/>
          <w:bCs/>
          <w:sz w:val="22"/>
          <w:szCs w:val="22"/>
        </w:rPr>
      </w:pPr>
      <w:r w:rsidRPr="00222BA8">
        <w:rPr>
          <w:rFonts w:cs="Arial"/>
          <w:bCs/>
          <w:sz w:val="22"/>
          <w:szCs w:val="22"/>
        </w:rPr>
        <w:t>Di essere consapevole/i che gli interventi previsti comportano, da parte del conduttore dei terreni in questione, il rispetto del vincolo di mantenimento della destinazione produttiva degli investimenti previsto dalla regolamentazione comunitaria e dell’Atto regionale;</w:t>
      </w:r>
    </w:p>
    <w:p w:rsidR="00DC27AB" w:rsidRPr="00222BA8" w:rsidRDefault="00DC27AB" w:rsidP="00112AED">
      <w:pPr>
        <w:numPr>
          <w:ilvl w:val="0"/>
          <w:numId w:val="26"/>
        </w:numPr>
        <w:jc w:val="both"/>
        <w:rPr>
          <w:rFonts w:cs="Arial"/>
          <w:bCs/>
          <w:sz w:val="22"/>
          <w:szCs w:val="22"/>
        </w:rPr>
      </w:pPr>
      <w:r w:rsidRPr="00222BA8">
        <w:rPr>
          <w:rFonts w:cs="Arial"/>
          <w:bCs/>
          <w:sz w:val="22"/>
          <w:szCs w:val="22"/>
        </w:rPr>
        <w:t xml:space="preserve">Di essere a conoscenza che tale vincolo è della durata di anni….…., a partire dalla realizzazione degli interventi, stabilita con  Atto della Regione …………………….. n. ……………. del …………… (estremi del provvedimento regionale); </w:t>
      </w:r>
    </w:p>
    <w:p w:rsidR="00DC27AB" w:rsidRPr="00222BA8" w:rsidRDefault="00DC27AB" w:rsidP="00112AED">
      <w:pPr>
        <w:numPr>
          <w:ilvl w:val="0"/>
          <w:numId w:val="26"/>
        </w:numPr>
        <w:jc w:val="both"/>
        <w:rPr>
          <w:rFonts w:cs="Arial"/>
          <w:bCs/>
          <w:sz w:val="22"/>
          <w:szCs w:val="22"/>
        </w:rPr>
      </w:pPr>
      <w:r w:rsidRPr="00222BA8">
        <w:rPr>
          <w:rFonts w:cs="Arial"/>
          <w:bCs/>
          <w:sz w:val="22"/>
          <w:szCs w:val="22"/>
        </w:rPr>
        <w:t xml:space="preserve">Di essere a conoscenza che la realizzazione degli interventi deve essere conclusa entro la data massima stabilita dall’Atto regionale e, comunque non oltre il termine di </w:t>
      </w:r>
      <w:r w:rsidR="001A4C6C" w:rsidRPr="00222BA8">
        <w:rPr>
          <w:rFonts w:cs="Arial"/>
          <w:bCs/>
          <w:sz w:val="22"/>
          <w:szCs w:val="22"/>
        </w:rPr>
        <w:t>3 anni dal loro inizio</w:t>
      </w:r>
      <w:r w:rsidRPr="00222BA8">
        <w:rPr>
          <w:rFonts w:cs="Arial"/>
          <w:bCs/>
          <w:i/>
          <w:sz w:val="22"/>
          <w:szCs w:val="22"/>
        </w:rPr>
        <w:t xml:space="preserve">; </w:t>
      </w:r>
    </w:p>
    <w:p w:rsidR="00DC27AB" w:rsidRPr="00222BA8" w:rsidRDefault="00DC27AB" w:rsidP="00112AED">
      <w:pPr>
        <w:numPr>
          <w:ilvl w:val="0"/>
          <w:numId w:val="26"/>
        </w:numPr>
        <w:jc w:val="both"/>
        <w:rPr>
          <w:rFonts w:cs="Arial"/>
          <w:bCs/>
          <w:sz w:val="22"/>
          <w:szCs w:val="22"/>
        </w:rPr>
      </w:pPr>
      <w:r w:rsidRPr="00222BA8">
        <w:rPr>
          <w:rFonts w:cs="Arial"/>
          <w:bCs/>
          <w:sz w:val="22"/>
          <w:szCs w:val="22"/>
        </w:rPr>
        <w:t>Di essere consapevole/i che in caso di cambio di conduzione tali vincoli si intendono trasferiti al conduttore pro tempore, fino alla scadenza dei vincoli stessi;</w:t>
      </w:r>
    </w:p>
    <w:p w:rsidR="00DC27AB" w:rsidRPr="00222BA8" w:rsidRDefault="00DC27AB" w:rsidP="00112AED">
      <w:pPr>
        <w:numPr>
          <w:ilvl w:val="0"/>
          <w:numId w:val="26"/>
        </w:numPr>
        <w:jc w:val="both"/>
        <w:rPr>
          <w:rFonts w:cs="Arial"/>
          <w:bCs/>
          <w:sz w:val="22"/>
          <w:szCs w:val="22"/>
        </w:rPr>
      </w:pPr>
      <w:r w:rsidRPr="00222BA8">
        <w:rPr>
          <w:rFonts w:cs="Arial"/>
          <w:sz w:val="22"/>
          <w:szCs w:val="22"/>
        </w:rPr>
        <w:t>Di essere consapevole che qualora la domanda di pagamento in argomento fosse ritenuta ammissibile all’aiuto, il contributo comunitario previsto verrà erogato al richiedente;</w:t>
      </w:r>
    </w:p>
    <w:p w:rsidR="00DC27AB" w:rsidRPr="00222BA8" w:rsidRDefault="00DC27AB" w:rsidP="00112AED">
      <w:pPr>
        <w:numPr>
          <w:ilvl w:val="0"/>
          <w:numId w:val="26"/>
        </w:numPr>
        <w:jc w:val="both"/>
        <w:rPr>
          <w:rFonts w:cs="Arial"/>
          <w:bCs/>
          <w:sz w:val="22"/>
          <w:szCs w:val="22"/>
        </w:rPr>
      </w:pPr>
      <w:r w:rsidRPr="00222BA8">
        <w:rPr>
          <w:rFonts w:cs="Arial"/>
          <w:sz w:val="22"/>
          <w:szCs w:val="22"/>
        </w:rPr>
        <w:t>Di autorizzare il richiedente ad effettuare gli interventi di riconversione e ristrutturazione sulle superfici sotto indicate:</w:t>
      </w:r>
    </w:p>
    <w:p w:rsidR="00DC27AB" w:rsidRPr="00222BA8" w:rsidRDefault="00DC27AB" w:rsidP="00DC27AB">
      <w:pPr>
        <w:jc w:val="both"/>
        <w:rPr>
          <w:rFonts w:cs="Arial"/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993"/>
        <w:gridCol w:w="1356"/>
        <w:gridCol w:w="881"/>
        <w:gridCol w:w="1269"/>
        <w:gridCol w:w="1479"/>
        <w:gridCol w:w="877"/>
      </w:tblGrid>
      <w:tr w:rsidR="00DC27AB" w:rsidRPr="00703677" w:rsidTr="00222BA8">
        <w:tc>
          <w:tcPr>
            <w:tcW w:w="3993" w:type="dxa"/>
          </w:tcPr>
          <w:bookmarkEnd w:id="0"/>
          <w:p w:rsidR="00DC27AB" w:rsidRPr="00703677" w:rsidRDefault="00DC27AB" w:rsidP="00CE7C26">
            <w:pPr>
              <w:jc w:val="center"/>
              <w:rPr>
                <w:rFonts w:cs="Arial"/>
                <w:b/>
                <w:bCs/>
                <w:szCs w:val="20"/>
              </w:rPr>
            </w:pPr>
            <w:r w:rsidRPr="00703677">
              <w:rPr>
                <w:rFonts w:cs="Arial"/>
                <w:b/>
                <w:bCs/>
                <w:szCs w:val="20"/>
              </w:rPr>
              <w:t>Comune</w:t>
            </w:r>
          </w:p>
        </w:tc>
        <w:tc>
          <w:tcPr>
            <w:tcW w:w="1356" w:type="dxa"/>
          </w:tcPr>
          <w:p w:rsidR="00DC27AB" w:rsidRPr="00703677" w:rsidRDefault="00DC27AB" w:rsidP="00CE7C26">
            <w:pPr>
              <w:jc w:val="center"/>
              <w:rPr>
                <w:rFonts w:cs="Arial"/>
                <w:b/>
                <w:bCs/>
                <w:szCs w:val="20"/>
              </w:rPr>
            </w:pPr>
            <w:r w:rsidRPr="00703677">
              <w:rPr>
                <w:rFonts w:cs="Arial"/>
                <w:b/>
                <w:bCs/>
                <w:szCs w:val="20"/>
              </w:rPr>
              <w:t>Sigla Prov.</w:t>
            </w:r>
          </w:p>
        </w:tc>
        <w:tc>
          <w:tcPr>
            <w:tcW w:w="881" w:type="dxa"/>
          </w:tcPr>
          <w:p w:rsidR="00DC27AB" w:rsidRPr="00703677" w:rsidRDefault="00DC27AB" w:rsidP="00CE7C26">
            <w:pPr>
              <w:jc w:val="center"/>
              <w:rPr>
                <w:rFonts w:cs="Arial"/>
                <w:b/>
                <w:bCs/>
                <w:szCs w:val="20"/>
              </w:rPr>
            </w:pPr>
            <w:r w:rsidRPr="00703677">
              <w:rPr>
                <w:rFonts w:cs="Arial"/>
                <w:b/>
                <w:bCs/>
                <w:szCs w:val="20"/>
              </w:rPr>
              <w:t>Sez.</w:t>
            </w:r>
          </w:p>
        </w:tc>
        <w:tc>
          <w:tcPr>
            <w:tcW w:w="1269" w:type="dxa"/>
          </w:tcPr>
          <w:p w:rsidR="00DC27AB" w:rsidRPr="00703677" w:rsidRDefault="00DC27AB" w:rsidP="00CE7C26">
            <w:pPr>
              <w:jc w:val="center"/>
              <w:rPr>
                <w:rFonts w:cs="Arial"/>
                <w:b/>
                <w:bCs/>
                <w:szCs w:val="20"/>
              </w:rPr>
            </w:pPr>
            <w:r w:rsidRPr="00703677">
              <w:rPr>
                <w:rFonts w:cs="Arial"/>
                <w:b/>
                <w:bCs/>
                <w:szCs w:val="20"/>
              </w:rPr>
              <w:t>Foglio</w:t>
            </w:r>
          </w:p>
        </w:tc>
        <w:tc>
          <w:tcPr>
            <w:tcW w:w="1479" w:type="dxa"/>
          </w:tcPr>
          <w:p w:rsidR="00DC27AB" w:rsidRPr="00703677" w:rsidRDefault="00DC27AB" w:rsidP="00CE7C26">
            <w:pPr>
              <w:jc w:val="center"/>
              <w:rPr>
                <w:rFonts w:cs="Arial"/>
                <w:b/>
                <w:bCs/>
                <w:szCs w:val="20"/>
              </w:rPr>
            </w:pPr>
            <w:r w:rsidRPr="00703677">
              <w:rPr>
                <w:rFonts w:cs="Arial"/>
                <w:b/>
                <w:bCs/>
                <w:szCs w:val="20"/>
              </w:rPr>
              <w:t>Particella</w:t>
            </w:r>
          </w:p>
        </w:tc>
        <w:tc>
          <w:tcPr>
            <w:tcW w:w="877" w:type="dxa"/>
          </w:tcPr>
          <w:p w:rsidR="00DC27AB" w:rsidRPr="00703677" w:rsidRDefault="00DC27AB" w:rsidP="00CE7C26">
            <w:pPr>
              <w:jc w:val="center"/>
              <w:rPr>
                <w:rFonts w:cs="Arial"/>
                <w:b/>
                <w:bCs/>
                <w:szCs w:val="20"/>
              </w:rPr>
            </w:pPr>
            <w:r w:rsidRPr="00703677">
              <w:rPr>
                <w:rFonts w:cs="Arial"/>
                <w:b/>
                <w:bCs/>
                <w:szCs w:val="20"/>
              </w:rPr>
              <w:t>Sub</w:t>
            </w:r>
          </w:p>
        </w:tc>
      </w:tr>
      <w:tr w:rsidR="00DC27AB" w:rsidRPr="00703677" w:rsidTr="00222BA8">
        <w:tc>
          <w:tcPr>
            <w:tcW w:w="3993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1356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881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1269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1479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877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</w:tr>
      <w:tr w:rsidR="00DC27AB" w:rsidRPr="00703677" w:rsidTr="00222BA8">
        <w:tc>
          <w:tcPr>
            <w:tcW w:w="3993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1356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881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1269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1479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877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</w:tr>
      <w:tr w:rsidR="00DC27AB" w:rsidRPr="00703677" w:rsidTr="00222BA8">
        <w:tc>
          <w:tcPr>
            <w:tcW w:w="3993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1356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881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1269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1479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877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</w:tr>
      <w:tr w:rsidR="00DC27AB" w:rsidRPr="00703677" w:rsidTr="00222BA8">
        <w:tc>
          <w:tcPr>
            <w:tcW w:w="3993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1356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881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1269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1479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877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</w:tr>
      <w:tr w:rsidR="00DC27AB" w:rsidRPr="00703677" w:rsidTr="00222BA8">
        <w:tc>
          <w:tcPr>
            <w:tcW w:w="3993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1356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881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1269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1479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877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</w:tr>
      <w:tr w:rsidR="00DC27AB" w:rsidRPr="00703677" w:rsidTr="00222BA8">
        <w:tc>
          <w:tcPr>
            <w:tcW w:w="3993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1356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881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1269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1479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877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</w:tr>
      <w:tr w:rsidR="00DC27AB" w:rsidRPr="00703677" w:rsidTr="00222BA8">
        <w:tc>
          <w:tcPr>
            <w:tcW w:w="3993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1356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881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1269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1479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877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</w:tr>
      <w:tr w:rsidR="00DC27AB" w:rsidRPr="00703677" w:rsidTr="00222BA8">
        <w:tc>
          <w:tcPr>
            <w:tcW w:w="3993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1356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881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1269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1479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  <w:tc>
          <w:tcPr>
            <w:tcW w:w="877" w:type="dxa"/>
          </w:tcPr>
          <w:p w:rsidR="00DC27AB" w:rsidRPr="00703677" w:rsidRDefault="00DC27AB" w:rsidP="00CE7C26">
            <w:pPr>
              <w:jc w:val="both"/>
              <w:rPr>
                <w:rFonts w:cs="Arial"/>
                <w:b/>
                <w:bCs/>
                <w:szCs w:val="20"/>
              </w:rPr>
            </w:pPr>
          </w:p>
        </w:tc>
      </w:tr>
    </w:tbl>
    <w:p w:rsidR="00DC27AB" w:rsidRDefault="00DC27AB" w:rsidP="00DC27AB">
      <w:pPr>
        <w:jc w:val="both"/>
        <w:rPr>
          <w:rFonts w:cs="Arial"/>
          <w:b/>
          <w:bCs/>
          <w:szCs w:val="20"/>
        </w:rPr>
      </w:pPr>
    </w:p>
    <w:p w:rsidR="00222BA8" w:rsidRDefault="00222BA8" w:rsidP="00DC27AB">
      <w:pPr>
        <w:jc w:val="both"/>
        <w:rPr>
          <w:rFonts w:cs="Arial"/>
          <w:b/>
          <w:bCs/>
          <w:szCs w:val="20"/>
        </w:rPr>
      </w:pPr>
    </w:p>
    <w:p w:rsidR="00DC27AB" w:rsidRPr="004F7720" w:rsidRDefault="00DC27AB" w:rsidP="00DC27AB">
      <w:pPr>
        <w:jc w:val="both"/>
        <w:rPr>
          <w:rFonts w:cs="Arial"/>
          <w:b/>
          <w:bCs/>
          <w:szCs w:val="20"/>
        </w:rPr>
      </w:pPr>
      <w:r w:rsidRPr="004F7720">
        <w:rPr>
          <w:rFonts w:cs="Arial"/>
          <w:b/>
          <w:bCs/>
          <w:szCs w:val="20"/>
        </w:rPr>
        <w:t>SEZIONE C – SOTTOSCRIZIONE DICHIARAZIONE</w:t>
      </w:r>
    </w:p>
    <w:p w:rsidR="00DC27AB" w:rsidRPr="004F7720" w:rsidRDefault="00DC27AB" w:rsidP="00DC27AB">
      <w:pPr>
        <w:jc w:val="both"/>
        <w:rPr>
          <w:rFonts w:cs="Arial"/>
          <w:b/>
          <w:bCs/>
          <w:szCs w:val="20"/>
        </w:rPr>
      </w:pPr>
    </w:p>
    <w:p w:rsidR="00DC27AB" w:rsidRPr="004F7720" w:rsidRDefault="00DC27AB" w:rsidP="00DC27AB">
      <w:pPr>
        <w:jc w:val="both"/>
        <w:rPr>
          <w:rFonts w:cs="Arial"/>
          <w:bCs/>
          <w:szCs w:val="20"/>
        </w:rPr>
      </w:pPr>
      <w:r w:rsidRPr="004F7720">
        <w:rPr>
          <w:rFonts w:cs="Arial"/>
          <w:bCs/>
          <w:szCs w:val="20"/>
        </w:rPr>
        <w:t>Il/I dichiarante/i ai sensi e per gli effetti del D.P.R. 445/2000, nonché delle vigenti disposizioni comunitarie e nazionali, autorizza/autorizzano gli interventi di riconversione e ristrutturazione sulle superfici di cui alla presente dichiarazione, come sopra indicato.</w:t>
      </w:r>
    </w:p>
    <w:p w:rsidR="00245A36" w:rsidRDefault="00245A36" w:rsidP="00222BA8">
      <w:pPr>
        <w:kinsoku w:val="0"/>
        <w:overflowPunct w:val="0"/>
        <w:spacing w:before="240" w:line="240" w:lineRule="exact"/>
        <w:textAlignment w:val="baseline"/>
        <w:rPr>
          <w:b/>
          <w:bCs/>
          <w:sz w:val="21"/>
          <w:szCs w:val="21"/>
        </w:rPr>
      </w:pPr>
      <w:r>
        <w:rPr>
          <w:b/>
          <w:bCs/>
          <w:sz w:val="21"/>
          <w:szCs w:val="21"/>
        </w:rPr>
        <w:t>Il/La sottoscritto/a dichiara di aver preso visione dell’informativa sul trattamento dei dati personali ai sensi degli artt. 13 e 14 del Reg. (UE) n. 2016/679 (GDPR).</w:t>
      </w:r>
    </w:p>
    <w:p w:rsidR="00DC27AB" w:rsidRPr="004F7720" w:rsidRDefault="00DC27AB" w:rsidP="00DC27AB">
      <w:pPr>
        <w:jc w:val="both"/>
        <w:rPr>
          <w:rFonts w:cs="Arial"/>
          <w:bCs/>
          <w:szCs w:val="20"/>
        </w:rPr>
      </w:pPr>
    </w:p>
    <w:p w:rsidR="00DC27AB" w:rsidRPr="004F7720" w:rsidRDefault="00DC27AB" w:rsidP="00DC27AB">
      <w:pPr>
        <w:jc w:val="both"/>
        <w:rPr>
          <w:rFonts w:cs="Arial"/>
          <w:bCs/>
          <w:szCs w:val="20"/>
        </w:rPr>
      </w:pPr>
      <w:r w:rsidRPr="004F7720">
        <w:rPr>
          <w:rFonts w:cs="Arial"/>
          <w:bCs/>
          <w:szCs w:val="20"/>
        </w:rPr>
        <w:t>A tal riguardo allega/allegano fotocopia/e del/i proprio/propri documento/i di riconoscimento sotto specificato/i:</w:t>
      </w:r>
    </w:p>
    <w:p w:rsidR="00DC27AB" w:rsidRPr="004F7720" w:rsidRDefault="00DC27AB" w:rsidP="00DC27AB">
      <w:pPr>
        <w:jc w:val="both"/>
        <w:rPr>
          <w:rFonts w:cs="Arial"/>
          <w:bCs/>
          <w:szCs w:val="20"/>
        </w:rPr>
      </w:pPr>
    </w:p>
    <w:tbl>
      <w:tblPr>
        <w:tblW w:w="9840" w:type="dxa"/>
        <w:tblInd w:w="55" w:type="dxa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260"/>
        <w:gridCol w:w="2320"/>
        <w:gridCol w:w="2140"/>
        <w:gridCol w:w="2180"/>
        <w:gridCol w:w="2020"/>
      </w:tblGrid>
      <w:tr w:rsidR="00DC27AB" w:rsidRPr="00CB6AFF" w:rsidTr="00CE7C26">
        <w:trPr>
          <w:trHeight w:val="480"/>
        </w:trPr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CB6AFF" w:rsidRDefault="00DC27AB" w:rsidP="00CE7C26">
            <w:pPr>
              <w:jc w:val="center"/>
              <w:rPr>
                <w:rFonts w:cs="Arial"/>
                <w:color w:val="000000"/>
                <w:szCs w:val="20"/>
              </w:rPr>
            </w:pPr>
            <w:r w:rsidRPr="00CB6AFF">
              <w:rPr>
                <w:rFonts w:cs="Arial"/>
                <w:color w:val="000000"/>
                <w:szCs w:val="20"/>
              </w:rPr>
              <w:lastRenderedPageBreak/>
              <w:t>Dichiarante</w:t>
            </w:r>
          </w:p>
        </w:tc>
        <w:tc>
          <w:tcPr>
            <w:tcW w:w="2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CB6AFF" w:rsidRDefault="00DC27AB" w:rsidP="00CE7C26">
            <w:pPr>
              <w:jc w:val="center"/>
              <w:rPr>
                <w:rFonts w:cs="Arial"/>
                <w:color w:val="000000"/>
                <w:szCs w:val="20"/>
              </w:rPr>
            </w:pPr>
            <w:r w:rsidRPr="00CB6AFF">
              <w:rPr>
                <w:rFonts w:cs="Arial"/>
                <w:color w:val="000000"/>
                <w:szCs w:val="20"/>
              </w:rPr>
              <w:t>tipo documento</w:t>
            </w:r>
          </w:p>
        </w:tc>
        <w:tc>
          <w:tcPr>
            <w:tcW w:w="2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CB6AFF" w:rsidRDefault="00DC27AB" w:rsidP="00CE7C26">
            <w:pPr>
              <w:jc w:val="center"/>
              <w:rPr>
                <w:rFonts w:cs="Arial"/>
                <w:color w:val="000000"/>
                <w:szCs w:val="20"/>
              </w:rPr>
            </w:pPr>
            <w:r w:rsidRPr="00CB6AFF">
              <w:rPr>
                <w:rFonts w:cs="Arial"/>
                <w:color w:val="000000"/>
                <w:szCs w:val="20"/>
              </w:rPr>
              <w:t>numero</w:t>
            </w:r>
          </w:p>
        </w:tc>
        <w:tc>
          <w:tcPr>
            <w:tcW w:w="2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CB6AFF" w:rsidRDefault="00DC27AB" w:rsidP="00CE7C26">
            <w:pPr>
              <w:jc w:val="center"/>
              <w:rPr>
                <w:rFonts w:cs="Arial"/>
                <w:color w:val="000000"/>
                <w:szCs w:val="20"/>
              </w:rPr>
            </w:pPr>
            <w:r w:rsidRPr="00CB6AFF">
              <w:rPr>
                <w:rFonts w:cs="Arial"/>
                <w:color w:val="000000"/>
                <w:szCs w:val="20"/>
              </w:rPr>
              <w:t>rilasciato da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CB6AFF" w:rsidRDefault="00DC27AB" w:rsidP="00CE7C26">
            <w:pPr>
              <w:jc w:val="center"/>
              <w:rPr>
                <w:rFonts w:cs="Arial"/>
                <w:color w:val="000000"/>
                <w:szCs w:val="20"/>
              </w:rPr>
            </w:pPr>
            <w:r w:rsidRPr="00CB6AFF">
              <w:rPr>
                <w:rFonts w:cs="Arial"/>
                <w:color w:val="000000"/>
                <w:szCs w:val="20"/>
              </w:rPr>
              <w:t>data rilascio</w:t>
            </w:r>
          </w:p>
        </w:tc>
      </w:tr>
      <w:tr w:rsidR="00DC27AB" w:rsidRPr="00CB6AFF" w:rsidTr="00CE7C26">
        <w:trPr>
          <w:trHeight w:val="480"/>
        </w:trPr>
        <w:tc>
          <w:tcPr>
            <w:tcW w:w="1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CB6AFF" w:rsidRDefault="00DC27AB" w:rsidP="00CE7C26">
            <w:pPr>
              <w:jc w:val="center"/>
              <w:rPr>
                <w:rFonts w:cs="Arial"/>
                <w:color w:val="000000"/>
                <w:szCs w:val="20"/>
              </w:rPr>
            </w:pPr>
            <w:r w:rsidRPr="00CB6AFF">
              <w:rPr>
                <w:rFonts w:cs="Arial"/>
                <w:color w:val="000000"/>
                <w:szCs w:val="20"/>
              </w:rPr>
              <w:t>1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CB6AFF" w:rsidRDefault="00DC27AB" w:rsidP="00CE7C26">
            <w:pPr>
              <w:rPr>
                <w:rFonts w:cs="Arial"/>
                <w:color w:val="000000"/>
                <w:szCs w:val="20"/>
              </w:rPr>
            </w:pPr>
            <w:r w:rsidRPr="00CB6AFF">
              <w:rPr>
                <w:rFonts w:cs="Arial"/>
                <w:color w:val="000000"/>
                <w:szCs w:val="20"/>
              </w:rPr>
              <w:t> 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CB6AFF" w:rsidRDefault="00DC27AB" w:rsidP="00CE7C26">
            <w:pPr>
              <w:rPr>
                <w:rFonts w:cs="Arial"/>
                <w:color w:val="000000"/>
                <w:szCs w:val="20"/>
              </w:rPr>
            </w:pPr>
            <w:r w:rsidRPr="00CB6AFF">
              <w:rPr>
                <w:rFonts w:cs="Arial"/>
                <w:color w:val="000000"/>
                <w:szCs w:val="20"/>
              </w:rPr>
              <w:t> 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CB6AFF" w:rsidRDefault="00DC27AB" w:rsidP="00CE7C26">
            <w:pPr>
              <w:rPr>
                <w:rFonts w:cs="Arial"/>
                <w:color w:val="000000"/>
                <w:szCs w:val="20"/>
              </w:rPr>
            </w:pPr>
            <w:r w:rsidRPr="00CB6AFF">
              <w:rPr>
                <w:rFonts w:cs="Arial"/>
                <w:color w:val="000000"/>
                <w:szCs w:val="20"/>
              </w:rPr>
              <w:t> 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CB6AFF" w:rsidRDefault="00DC27AB" w:rsidP="00CE7C26">
            <w:pPr>
              <w:rPr>
                <w:rFonts w:cs="Arial"/>
                <w:color w:val="000000"/>
                <w:szCs w:val="20"/>
              </w:rPr>
            </w:pPr>
            <w:r w:rsidRPr="00CB6AFF">
              <w:rPr>
                <w:rFonts w:cs="Arial"/>
                <w:color w:val="000000"/>
                <w:szCs w:val="20"/>
              </w:rPr>
              <w:t> </w:t>
            </w:r>
          </w:p>
        </w:tc>
      </w:tr>
      <w:tr w:rsidR="00DC27AB" w:rsidRPr="00CB6AFF" w:rsidTr="00CE7C26">
        <w:trPr>
          <w:trHeight w:val="480"/>
        </w:trPr>
        <w:tc>
          <w:tcPr>
            <w:tcW w:w="1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CB6AFF" w:rsidRDefault="00DC27AB" w:rsidP="00CE7C26">
            <w:pPr>
              <w:jc w:val="center"/>
              <w:rPr>
                <w:rFonts w:cs="Arial"/>
                <w:color w:val="000000"/>
                <w:szCs w:val="20"/>
              </w:rPr>
            </w:pPr>
            <w:r w:rsidRPr="00CB6AFF">
              <w:rPr>
                <w:rFonts w:cs="Arial"/>
                <w:color w:val="000000"/>
                <w:szCs w:val="20"/>
              </w:rPr>
              <w:t>2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CB6AFF" w:rsidRDefault="00DC27AB" w:rsidP="00CE7C26">
            <w:pPr>
              <w:rPr>
                <w:rFonts w:cs="Arial"/>
                <w:color w:val="000000"/>
                <w:szCs w:val="20"/>
              </w:rPr>
            </w:pPr>
            <w:r w:rsidRPr="00CB6AFF">
              <w:rPr>
                <w:rFonts w:cs="Arial"/>
                <w:color w:val="000000"/>
                <w:szCs w:val="20"/>
              </w:rPr>
              <w:t> 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CB6AFF" w:rsidRDefault="00DC27AB" w:rsidP="00CE7C26">
            <w:pPr>
              <w:rPr>
                <w:rFonts w:cs="Arial"/>
                <w:color w:val="000000"/>
                <w:szCs w:val="20"/>
              </w:rPr>
            </w:pPr>
            <w:r w:rsidRPr="00CB6AFF">
              <w:rPr>
                <w:rFonts w:cs="Arial"/>
                <w:color w:val="000000"/>
                <w:szCs w:val="20"/>
              </w:rPr>
              <w:t> 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CB6AFF" w:rsidRDefault="00DC27AB" w:rsidP="00CE7C26">
            <w:pPr>
              <w:rPr>
                <w:rFonts w:cs="Arial"/>
                <w:color w:val="000000"/>
                <w:szCs w:val="20"/>
              </w:rPr>
            </w:pPr>
            <w:r w:rsidRPr="00CB6AFF">
              <w:rPr>
                <w:rFonts w:cs="Arial"/>
                <w:color w:val="000000"/>
                <w:szCs w:val="20"/>
              </w:rPr>
              <w:t> 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CB6AFF" w:rsidRDefault="00DC27AB" w:rsidP="00CE7C26">
            <w:pPr>
              <w:rPr>
                <w:rFonts w:cs="Arial"/>
                <w:color w:val="000000"/>
                <w:szCs w:val="20"/>
              </w:rPr>
            </w:pPr>
            <w:r w:rsidRPr="00CB6AFF">
              <w:rPr>
                <w:rFonts w:cs="Arial"/>
                <w:color w:val="000000"/>
                <w:szCs w:val="20"/>
              </w:rPr>
              <w:t> </w:t>
            </w:r>
          </w:p>
        </w:tc>
      </w:tr>
      <w:tr w:rsidR="00DC27AB" w:rsidRPr="00CB6AFF" w:rsidTr="00CE7C26">
        <w:trPr>
          <w:trHeight w:val="480"/>
        </w:trPr>
        <w:tc>
          <w:tcPr>
            <w:tcW w:w="1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CB6AFF" w:rsidRDefault="00DC27AB" w:rsidP="00CE7C26">
            <w:pPr>
              <w:jc w:val="center"/>
              <w:rPr>
                <w:rFonts w:cs="Arial"/>
                <w:color w:val="000000"/>
                <w:szCs w:val="20"/>
              </w:rPr>
            </w:pP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CB6AFF" w:rsidRDefault="00DC27AB" w:rsidP="00CE7C26">
            <w:pPr>
              <w:rPr>
                <w:rFonts w:cs="Arial"/>
                <w:color w:val="000000"/>
                <w:szCs w:val="20"/>
              </w:rPr>
            </w:pPr>
            <w:r w:rsidRPr="00CB6AFF">
              <w:rPr>
                <w:rFonts w:cs="Arial"/>
                <w:color w:val="000000"/>
                <w:szCs w:val="20"/>
              </w:rPr>
              <w:t> 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CB6AFF" w:rsidRDefault="00DC27AB" w:rsidP="00CE7C26">
            <w:pPr>
              <w:rPr>
                <w:rFonts w:cs="Arial"/>
                <w:color w:val="000000"/>
                <w:szCs w:val="20"/>
              </w:rPr>
            </w:pPr>
            <w:r w:rsidRPr="00CB6AFF">
              <w:rPr>
                <w:rFonts w:cs="Arial"/>
                <w:color w:val="000000"/>
                <w:szCs w:val="20"/>
              </w:rPr>
              <w:t> 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CB6AFF" w:rsidRDefault="00DC27AB" w:rsidP="00CE7C26">
            <w:pPr>
              <w:rPr>
                <w:rFonts w:cs="Arial"/>
                <w:color w:val="000000"/>
                <w:szCs w:val="20"/>
              </w:rPr>
            </w:pPr>
            <w:r w:rsidRPr="00CB6AFF">
              <w:rPr>
                <w:rFonts w:cs="Arial"/>
                <w:color w:val="000000"/>
                <w:szCs w:val="20"/>
              </w:rPr>
              <w:t> 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C27AB" w:rsidRPr="00CB6AFF" w:rsidRDefault="00DC27AB" w:rsidP="00CE7C26">
            <w:pPr>
              <w:rPr>
                <w:rFonts w:cs="Arial"/>
                <w:color w:val="000000"/>
                <w:szCs w:val="20"/>
              </w:rPr>
            </w:pPr>
            <w:r w:rsidRPr="00CB6AFF">
              <w:rPr>
                <w:rFonts w:cs="Arial"/>
                <w:color w:val="000000"/>
                <w:szCs w:val="20"/>
              </w:rPr>
              <w:t> </w:t>
            </w:r>
          </w:p>
        </w:tc>
      </w:tr>
    </w:tbl>
    <w:p w:rsidR="00DC27AB" w:rsidRPr="004F7720" w:rsidRDefault="00DC27AB" w:rsidP="00DC27AB">
      <w:pPr>
        <w:jc w:val="both"/>
        <w:rPr>
          <w:rFonts w:cs="Arial"/>
          <w:bCs/>
          <w:szCs w:val="20"/>
        </w:rPr>
      </w:pPr>
    </w:p>
    <w:p w:rsidR="00DC27AB" w:rsidRDefault="00DC27AB" w:rsidP="00DC27AB">
      <w:pPr>
        <w:rPr>
          <w:rFonts w:cs="Arial"/>
          <w:szCs w:val="20"/>
        </w:rPr>
      </w:pPr>
    </w:p>
    <w:p w:rsidR="00DC27AB" w:rsidRPr="004F7720" w:rsidRDefault="00DC27AB" w:rsidP="00DC27AB">
      <w:pPr>
        <w:rPr>
          <w:rFonts w:cs="Arial"/>
          <w:szCs w:val="20"/>
        </w:rPr>
      </w:pPr>
      <w:r w:rsidRPr="004F7720">
        <w:rPr>
          <w:rFonts w:cs="Arial"/>
          <w:szCs w:val="20"/>
        </w:rPr>
        <w:t>Data …………………….</w:t>
      </w:r>
      <w:r>
        <w:rPr>
          <w:rFonts w:cs="Arial"/>
          <w:szCs w:val="20"/>
        </w:rPr>
        <w:t xml:space="preserve"> Luogo ……………….  </w:t>
      </w:r>
      <w:r w:rsidRPr="004F7720">
        <w:rPr>
          <w:rFonts w:cs="Arial"/>
          <w:szCs w:val="20"/>
        </w:rPr>
        <w:tab/>
        <w:t xml:space="preserve">                       </w:t>
      </w:r>
      <w:r>
        <w:rPr>
          <w:rFonts w:cs="Arial"/>
          <w:szCs w:val="20"/>
        </w:rPr>
        <w:tab/>
        <w:t xml:space="preserve">     </w:t>
      </w:r>
      <w:r w:rsidRPr="004F7720">
        <w:rPr>
          <w:rFonts w:cs="Arial"/>
          <w:szCs w:val="20"/>
        </w:rPr>
        <w:t xml:space="preserve">FIRME DICHIARANTI   </w:t>
      </w:r>
    </w:p>
    <w:p w:rsidR="00DC27AB" w:rsidRPr="004F7720" w:rsidRDefault="00DC27AB" w:rsidP="00DC27AB">
      <w:pPr>
        <w:rPr>
          <w:rFonts w:cs="Arial"/>
          <w:szCs w:val="20"/>
        </w:rPr>
      </w:pPr>
    </w:p>
    <w:p w:rsidR="00DC27AB" w:rsidRPr="004F7720" w:rsidRDefault="00DC27AB" w:rsidP="00DC27AB">
      <w:pPr>
        <w:rPr>
          <w:rFonts w:cs="Arial"/>
          <w:szCs w:val="20"/>
        </w:rPr>
      </w:pPr>
      <w:r w:rsidRPr="004F7720">
        <w:rPr>
          <w:rFonts w:cs="Arial"/>
          <w:szCs w:val="20"/>
        </w:rPr>
        <w:tab/>
      </w:r>
      <w:r w:rsidRPr="004F7720">
        <w:rPr>
          <w:rFonts w:cs="Arial"/>
          <w:szCs w:val="20"/>
        </w:rPr>
        <w:tab/>
      </w:r>
      <w:r w:rsidRPr="004F7720">
        <w:rPr>
          <w:rFonts w:cs="Arial"/>
          <w:szCs w:val="20"/>
        </w:rPr>
        <w:tab/>
      </w:r>
      <w:r w:rsidRPr="004F7720">
        <w:rPr>
          <w:rFonts w:cs="Arial"/>
          <w:szCs w:val="20"/>
        </w:rPr>
        <w:tab/>
      </w:r>
      <w:r w:rsidRPr="004F7720">
        <w:rPr>
          <w:rFonts w:cs="Arial"/>
          <w:szCs w:val="20"/>
        </w:rPr>
        <w:tab/>
      </w:r>
      <w:r w:rsidRPr="004F7720">
        <w:rPr>
          <w:rFonts w:cs="Arial"/>
          <w:szCs w:val="20"/>
        </w:rPr>
        <w:tab/>
      </w:r>
      <w:r w:rsidRPr="004F7720">
        <w:rPr>
          <w:rFonts w:cs="Arial"/>
          <w:szCs w:val="20"/>
        </w:rPr>
        <w:tab/>
      </w:r>
      <w:r w:rsidRPr="004F7720">
        <w:rPr>
          <w:rFonts w:cs="Arial"/>
          <w:szCs w:val="20"/>
        </w:rPr>
        <w:tab/>
        <w:t>1. ………………………………….</w:t>
      </w:r>
    </w:p>
    <w:p w:rsidR="00DC27AB" w:rsidRPr="004F7720" w:rsidRDefault="00DC27AB" w:rsidP="00DC27AB">
      <w:pPr>
        <w:rPr>
          <w:rFonts w:cs="Arial"/>
          <w:szCs w:val="20"/>
        </w:rPr>
      </w:pPr>
      <w:r w:rsidRPr="004F7720">
        <w:rPr>
          <w:rFonts w:cs="Arial"/>
          <w:szCs w:val="20"/>
        </w:rPr>
        <w:tab/>
      </w:r>
      <w:r w:rsidRPr="004F7720">
        <w:rPr>
          <w:rFonts w:cs="Arial"/>
          <w:szCs w:val="20"/>
        </w:rPr>
        <w:tab/>
      </w:r>
      <w:r w:rsidRPr="004F7720">
        <w:rPr>
          <w:rFonts w:cs="Arial"/>
          <w:szCs w:val="20"/>
        </w:rPr>
        <w:tab/>
      </w:r>
      <w:r w:rsidRPr="004F7720">
        <w:rPr>
          <w:rFonts w:cs="Arial"/>
          <w:szCs w:val="20"/>
        </w:rPr>
        <w:tab/>
      </w:r>
    </w:p>
    <w:p w:rsidR="00DC27AB" w:rsidRPr="004F7720" w:rsidRDefault="00DC27AB" w:rsidP="00DC27AB">
      <w:pPr>
        <w:rPr>
          <w:rFonts w:cs="Arial"/>
          <w:szCs w:val="20"/>
        </w:rPr>
      </w:pPr>
      <w:r w:rsidRPr="004F7720">
        <w:rPr>
          <w:rFonts w:cs="Arial"/>
          <w:szCs w:val="20"/>
        </w:rPr>
        <w:tab/>
      </w:r>
      <w:r w:rsidRPr="004F7720">
        <w:rPr>
          <w:rFonts w:cs="Arial"/>
          <w:szCs w:val="20"/>
        </w:rPr>
        <w:tab/>
      </w:r>
      <w:r w:rsidRPr="004F7720">
        <w:rPr>
          <w:rFonts w:cs="Arial"/>
          <w:szCs w:val="20"/>
        </w:rPr>
        <w:tab/>
      </w:r>
      <w:r w:rsidRPr="004F7720">
        <w:rPr>
          <w:rFonts w:cs="Arial"/>
          <w:szCs w:val="20"/>
        </w:rPr>
        <w:tab/>
      </w:r>
      <w:r w:rsidRPr="004F7720">
        <w:rPr>
          <w:rFonts w:cs="Arial"/>
          <w:szCs w:val="20"/>
        </w:rPr>
        <w:tab/>
      </w:r>
      <w:r w:rsidRPr="004F7720">
        <w:rPr>
          <w:rFonts w:cs="Arial"/>
          <w:szCs w:val="20"/>
        </w:rPr>
        <w:tab/>
      </w:r>
      <w:r w:rsidRPr="004F7720">
        <w:rPr>
          <w:rFonts w:cs="Arial"/>
          <w:szCs w:val="20"/>
        </w:rPr>
        <w:tab/>
      </w:r>
      <w:r w:rsidRPr="004F7720">
        <w:rPr>
          <w:rFonts w:cs="Arial"/>
          <w:szCs w:val="20"/>
        </w:rPr>
        <w:tab/>
        <w:t>2. ………………………………….</w:t>
      </w:r>
    </w:p>
    <w:p w:rsidR="00DA596A" w:rsidRDefault="00DA596A" w:rsidP="00DA596A">
      <w:pPr>
        <w:tabs>
          <w:tab w:val="left" w:pos="1114"/>
        </w:tabs>
        <w:spacing w:line="360" w:lineRule="exact"/>
        <w:rPr>
          <w:i/>
        </w:rPr>
      </w:pPr>
    </w:p>
    <w:p w:rsidR="000A7202" w:rsidRDefault="000A7202" w:rsidP="00DA596A">
      <w:pPr>
        <w:tabs>
          <w:tab w:val="left" w:pos="1114"/>
        </w:tabs>
        <w:spacing w:line="360" w:lineRule="exact"/>
        <w:rPr>
          <w:i/>
        </w:rPr>
      </w:pPr>
    </w:p>
    <w:p w:rsidR="001D0D96" w:rsidRDefault="00DA596A" w:rsidP="000A7202">
      <w:pPr>
        <w:tabs>
          <w:tab w:val="left" w:pos="1114"/>
        </w:tabs>
        <w:spacing w:line="360" w:lineRule="exact"/>
        <w:rPr>
          <w:sz w:val="20"/>
          <w:szCs w:val="20"/>
        </w:rPr>
      </w:pPr>
      <w:r w:rsidRPr="007F750C">
        <w:rPr>
          <w:i/>
        </w:rPr>
        <w:t>Allegata copia fotostatica del documento di identità del</w:t>
      </w:r>
      <w:r>
        <w:rPr>
          <w:i/>
        </w:rPr>
        <w:t>/i</w:t>
      </w:r>
      <w:r w:rsidRPr="007F750C">
        <w:rPr>
          <w:i/>
        </w:rPr>
        <w:t xml:space="preserve"> sottoscrittore</w:t>
      </w:r>
      <w:r>
        <w:rPr>
          <w:i/>
        </w:rPr>
        <w:t>/i</w:t>
      </w:r>
      <w:r w:rsidR="001D0D96">
        <w:rPr>
          <w:sz w:val="20"/>
          <w:szCs w:val="20"/>
        </w:rPr>
        <w:br w:type="page"/>
      </w:r>
    </w:p>
    <w:p w:rsidR="00DC27AB" w:rsidRPr="00DC27AB" w:rsidRDefault="00DC27AB" w:rsidP="00DC27AB">
      <w:pPr>
        <w:ind w:left="60"/>
        <w:jc w:val="right"/>
        <w:rPr>
          <w:b/>
        </w:rPr>
      </w:pPr>
      <w:r>
        <w:rPr>
          <w:sz w:val="20"/>
          <w:szCs w:val="20"/>
        </w:rPr>
        <w:lastRenderedPageBreak/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bookmarkStart w:id="1" w:name="_Hlk479863734"/>
      <w:r w:rsidR="00EE05DC">
        <w:rPr>
          <w:b/>
        </w:rPr>
        <w:t xml:space="preserve">Allegato </w:t>
      </w:r>
      <w:r>
        <w:rPr>
          <w:b/>
        </w:rPr>
        <w:t>6</w:t>
      </w:r>
      <w:bookmarkEnd w:id="1"/>
    </w:p>
    <w:p w:rsidR="00DC27AB" w:rsidRDefault="00DC27AB" w:rsidP="003D258F">
      <w:pPr>
        <w:rPr>
          <w:sz w:val="20"/>
          <w:szCs w:val="20"/>
        </w:rPr>
      </w:pPr>
    </w:p>
    <w:p w:rsidR="00DC27AB" w:rsidRDefault="00DC27AB" w:rsidP="003D258F">
      <w:pPr>
        <w:rPr>
          <w:sz w:val="20"/>
          <w:szCs w:val="20"/>
        </w:rPr>
      </w:pPr>
    </w:p>
    <w:p w:rsidR="001B1E2A" w:rsidRDefault="001B1E2A" w:rsidP="001B1E2A">
      <w:pPr>
        <w:pStyle w:val="Corpodeltesto2"/>
        <w:widowControl w:val="0"/>
        <w:tabs>
          <w:tab w:val="left" w:pos="0"/>
          <w:tab w:val="left" w:pos="851"/>
        </w:tabs>
        <w:suppressAutoHyphens/>
        <w:spacing w:line="360" w:lineRule="exact"/>
        <w:jc w:val="center"/>
        <w:rPr>
          <w:b/>
          <w:caps/>
        </w:rPr>
      </w:pPr>
      <w:r>
        <w:rPr>
          <w:b/>
          <w:caps/>
        </w:rPr>
        <w:t>Dichiarazione sostitutiva</w:t>
      </w:r>
    </w:p>
    <w:p w:rsidR="001B1E2A" w:rsidRDefault="001B1E2A" w:rsidP="001B1E2A">
      <w:pPr>
        <w:pStyle w:val="Corpodeltesto2"/>
        <w:widowControl w:val="0"/>
        <w:tabs>
          <w:tab w:val="left" w:pos="0"/>
          <w:tab w:val="left" w:pos="851"/>
        </w:tabs>
        <w:suppressAutoHyphens/>
        <w:spacing w:line="360" w:lineRule="exact"/>
        <w:jc w:val="center"/>
        <w:rPr>
          <w:b/>
        </w:rPr>
      </w:pPr>
      <w:r>
        <w:rPr>
          <w:b/>
        </w:rPr>
        <w:t>D.P.R. 28 dicembre 2000 n. 445</w:t>
      </w:r>
    </w:p>
    <w:p w:rsidR="001B1E2A" w:rsidRDefault="001B1E2A" w:rsidP="001B1E2A">
      <w:pPr>
        <w:pStyle w:val="Corpodeltesto2"/>
        <w:widowControl w:val="0"/>
        <w:suppressAutoHyphens/>
        <w:spacing w:line="360" w:lineRule="exact"/>
      </w:pPr>
    </w:p>
    <w:p w:rsidR="001B1E2A" w:rsidRDefault="001B1E2A" w:rsidP="001B1E2A">
      <w:pPr>
        <w:pStyle w:val="Corpodeltesto2"/>
        <w:widowControl w:val="0"/>
        <w:suppressAutoHyphens/>
        <w:spacing w:line="360" w:lineRule="exact"/>
        <w:ind w:left="-567"/>
      </w:pPr>
      <w:r>
        <w:t xml:space="preserve">Il/La sottoscritto/a  _____________, nato/a _____________ il _____________, codice fiscale ____________ in qualità di </w:t>
      </w:r>
      <w:r>
        <w:rPr>
          <w:vertAlign w:val="superscript"/>
        </w:rPr>
        <w:t>[</w:t>
      </w:r>
      <w:r>
        <w:rPr>
          <w:b/>
          <w:vertAlign w:val="superscript"/>
        </w:rPr>
        <w:t>1</w:t>
      </w:r>
      <w:r>
        <w:rPr>
          <w:vertAlign w:val="superscript"/>
        </w:rPr>
        <w:t>]</w:t>
      </w:r>
      <w:r>
        <w:t xml:space="preserve"> _____________, e legale rappresentante della Società </w:t>
      </w:r>
      <w:r>
        <w:rPr>
          <w:vertAlign w:val="superscript"/>
        </w:rPr>
        <w:t>[</w:t>
      </w:r>
      <w:r>
        <w:rPr>
          <w:b/>
          <w:vertAlign w:val="superscript"/>
        </w:rPr>
        <w:t>2</w:t>
      </w:r>
      <w:r>
        <w:rPr>
          <w:vertAlign w:val="superscript"/>
        </w:rPr>
        <w:t>]</w:t>
      </w:r>
      <w:r>
        <w:t xml:space="preserve"> _____________ con sede legale in __________________ Via/Piazza _____________________ Codice Fiscale ___________________</w:t>
      </w:r>
      <w:r w:rsidRPr="00501ADC">
        <w:t xml:space="preserve"> </w:t>
      </w:r>
      <w:r>
        <w:t>titolare dell’istanza\domanda n.__________________</w:t>
      </w:r>
    </w:p>
    <w:p w:rsidR="001B1E2A" w:rsidRDefault="001B1E2A" w:rsidP="001B1E2A">
      <w:pPr>
        <w:pStyle w:val="Corpodeltesto2"/>
        <w:widowControl w:val="0"/>
        <w:suppressAutoHyphens/>
        <w:spacing w:line="360" w:lineRule="exact"/>
        <w:ind w:left="-567"/>
      </w:pPr>
    </w:p>
    <w:p w:rsidR="001B1E2A" w:rsidRDefault="001B1E2A" w:rsidP="001B1E2A">
      <w:pPr>
        <w:pStyle w:val="Corpodeltesto2"/>
        <w:widowControl w:val="0"/>
        <w:suppressAutoHyphens/>
        <w:spacing w:line="360" w:lineRule="exact"/>
        <w:ind w:left="-567"/>
        <w:rPr>
          <w:i/>
        </w:rPr>
      </w:pPr>
    </w:p>
    <w:p w:rsidR="001B1E2A" w:rsidRPr="0037310C" w:rsidRDefault="001B1E2A" w:rsidP="001B1E2A">
      <w:pPr>
        <w:pStyle w:val="Indice"/>
        <w:widowControl w:val="0"/>
        <w:suppressAutoHyphens/>
        <w:autoSpaceDE/>
        <w:autoSpaceDN/>
        <w:spacing w:after="0" w:line="360" w:lineRule="exact"/>
        <w:ind w:left="-567"/>
        <w:rPr>
          <w:szCs w:val="24"/>
        </w:rPr>
      </w:pPr>
      <w:r w:rsidRPr="00C719F2">
        <w:rPr>
          <w:szCs w:val="24"/>
        </w:rPr>
        <w:t>DICHIARA</w:t>
      </w:r>
    </w:p>
    <w:p w:rsidR="001B1E2A" w:rsidRPr="00DC27AB" w:rsidRDefault="001B1E2A" w:rsidP="00CB7526">
      <w:pPr>
        <w:pStyle w:val="Numeroelenco2"/>
        <w:numPr>
          <w:ilvl w:val="0"/>
          <w:numId w:val="0"/>
        </w:numPr>
        <w:spacing w:line="360" w:lineRule="exact"/>
        <w:ind w:left="-567"/>
        <w:rPr>
          <w:szCs w:val="24"/>
        </w:rPr>
      </w:pPr>
      <w:r w:rsidRPr="00DC27AB">
        <w:rPr>
          <w:szCs w:val="24"/>
        </w:rPr>
        <w:t>che ai fini della ricezione delle comunicazioni relative a</w:t>
      </w:r>
      <w:r>
        <w:rPr>
          <w:szCs w:val="24"/>
        </w:rPr>
        <w:t>ll’istanza\domanda n. ___________</w:t>
      </w:r>
    </w:p>
    <w:p w:rsidR="001B1E2A" w:rsidRDefault="001B1E2A" w:rsidP="00CB7526">
      <w:pPr>
        <w:pStyle w:val="Numeroelenco2"/>
        <w:numPr>
          <w:ilvl w:val="0"/>
          <w:numId w:val="0"/>
        </w:numPr>
        <w:spacing w:line="360" w:lineRule="exact"/>
        <w:ind w:left="-567"/>
        <w:rPr>
          <w:szCs w:val="24"/>
        </w:rPr>
      </w:pPr>
      <w:r>
        <w:rPr>
          <w:szCs w:val="24"/>
        </w:rPr>
        <w:t>ha eletto domicilio digitale</w:t>
      </w:r>
      <w:r w:rsidRPr="00501ADC">
        <w:rPr>
          <w:i/>
        </w:rPr>
        <w:t xml:space="preserve">: </w:t>
      </w:r>
      <w:r w:rsidRPr="00827110">
        <w:t>posta elettronica certificata</w:t>
      </w:r>
      <w:r w:rsidRPr="0081305B">
        <w:t xml:space="preserve"> </w:t>
      </w:r>
      <w:r w:rsidRPr="00501ADC">
        <w:rPr>
          <w:szCs w:val="24"/>
        </w:rPr>
        <w:t>__________</w:t>
      </w:r>
      <w:r>
        <w:t xml:space="preserve">___________ </w:t>
      </w:r>
      <w:r w:rsidRPr="00501ADC">
        <w:rPr>
          <w:szCs w:val="24"/>
        </w:rPr>
        <w:t>;</w:t>
      </w:r>
    </w:p>
    <w:p w:rsidR="001B1E2A" w:rsidRPr="00501ADC" w:rsidRDefault="001B1E2A" w:rsidP="00CB7526">
      <w:pPr>
        <w:pStyle w:val="Numeroelenco2"/>
        <w:numPr>
          <w:ilvl w:val="0"/>
          <w:numId w:val="0"/>
        </w:numPr>
        <w:spacing w:line="360" w:lineRule="exact"/>
        <w:ind w:left="-567"/>
        <w:rPr>
          <w:szCs w:val="24"/>
        </w:rPr>
      </w:pPr>
    </w:p>
    <w:p w:rsidR="001B1E2A" w:rsidRPr="00DC27AB" w:rsidRDefault="001B1E2A" w:rsidP="00112AED">
      <w:pPr>
        <w:pStyle w:val="Numeroelenco2"/>
        <w:numPr>
          <w:ilvl w:val="0"/>
          <w:numId w:val="27"/>
        </w:numPr>
        <w:spacing w:line="360" w:lineRule="exact"/>
        <w:ind w:left="284" w:hanging="284"/>
        <w:jc w:val="both"/>
        <w:rPr>
          <w:szCs w:val="24"/>
        </w:rPr>
      </w:pPr>
      <w:r>
        <w:rPr>
          <w:szCs w:val="24"/>
        </w:rPr>
        <w:t xml:space="preserve">Coincidente con quella inserita </w:t>
      </w:r>
      <w:r w:rsidRPr="00DC27AB">
        <w:rPr>
          <w:szCs w:val="24"/>
        </w:rPr>
        <w:t>nel proprio Fascicolo Aziendale;</w:t>
      </w:r>
    </w:p>
    <w:p w:rsidR="001B1E2A" w:rsidRPr="00DC27AB" w:rsidRDefault="001B1E2A" w:rsidP="00112AED">
      <w:pPr>
        <w:pStyle w:val="Numeroelenco2"/>
        <w:numPr>
          <w:ilvl w:val="0"/>
          <w:numId w:val="27"/>
        </w:numPr>
        <w:spacing w:line="360" w:lineRule="exact"/>
        <w:ind w:left="284" w:hanging="284"/>
        <w:jc w:val="both"/>
        <w:rPr>
          <w:szCs w:val="24"/>
        </w:rPr>
      </w:pPr>
      <w:r w:rsidRPr="00DC27AB">
        <w:rPr>
          <w:szCs w:val="24"/>
        </w:rPr>
        <w:t xml:space="preserve">si impegna a mantenere, tale PEC attiva fino alla conclusione dell’istanza\ domanda di aiuto </w:t>
      </w:r>
      <w:r>
        <w:rPr>
          <w:szCs w:val="24"/>
        </w:rPr>
        <w:t>e\</w:t>
      </w:r>
      <w:r w:rsidRPr="00DC27AB">
        <w:rPr>
          <w:szCs w:val="24"/>
        </w:rPr>
        <w:t>o sostituirla con una attiva aggiornando tempestivamente il Fascicolo Aziendale</w:t>
      </w:r>
    </w:p>
    <w:p w:rsidR="001B1E2A" w:rsidRDefault="001B1E2A" w:rsidP="001B1E2A">
      <w:pPr>
        <w:tabs>
          <w:tab w:val="left" w:pos="1114"/>
        </w:tabs>
        <w:spacing w:line="360" w:lineRule="exact"/>
        <w:ind w:left="-567"/>
      </w:pPr>
    </w:p>
    <w:p w:rsidR="00647D5D" w:rsidRDefault="00647D5D" w:rsidP="00647D5D">
      <w:pPr>
        <w:kinsoku w:val="0"/>
        <w:overflowPunct w:val="0"/>
        <w:spacing w:before="556" w:line="240" w:lineRule="exact"/>
        <w:ind w:right="-1"/>
        <w:textAlignment w:val="baseline"/>
        <w:rPr>
          <w:b/>
          <w:bCs/>
          <w:sz w:val="21"/>
          <w:szCs w:val="21"/>
        </w:rPr>
      </w:pPr>
      <w:r>
        <w:rPr>
          <w:b/>
          <w:bCs/>
          <w:sz w:val="21"/>
          <w:szCs w:val="21"/>
        </w:rPr>
        <w:t>Il/La sottoscritto/a dichiara di aver preso visione dell’informativa sul trattamento dei dati personali ai sensi degli artt. 13 e 14 del Reg. (UE) n. 2016/679 (GDPR).</w:t>
      </w:r>
    </w:p>
    <w:p w:rsidR="00CB7526" w:rsidRDefault="00CB7526" w:rsidP="001B1E2A">
      <w:pPr>
        <w:tabs>
          <w:tab w:val="left" w:pos="1114"/>
        </w:tabs>
        <w:spacing w:line="360" w:lineRule="exact"/>
        <w:ind w:left="-567"/>
      </w:pPr>
    </w:p>
    <w:p w:rsidR="00CB7526" w:rsidRDefault="00CB7526" w:rsidP="001B1E2A">
      <w:pPr>
        <w:tabs>
          <w:tab w:val="left" w:pos="1114"/>
        </w:tabs>
        <w:spacing w:line="360" w:lineRule="exact"/>
        <w:ind w:left="-567"/>
      </w:pPr>
    </w:p>
    <w:p w:rsidR="001B1E2A" w:rsidRDefault="001B1E2A" w:rsidP="001B1E2A">
      <w:pPr>
        <w:pStyle w:val="Corpodeltesto2"/>
        <w:widowControl w:val="0"/>
        <w:suppressAutoHyphens/>
        <w:spacing w:line="360" w:lineRule="exact"/>
        <w:ind w:left="-567"/>
      </w:pPr>
      <w:r>
        <w:t>Luogo e data ______________</w:t>
      </w:r>
    </w:p>
    <w:p w:rsidR="001B1E2A" w:rsidRDefault="001B1E2A" w:rsidP="001B1E2A">
      <w:pPr>
        <w:widowControl w:val="0"/>
        <w:suppressAutoHyphens/>
        <w:spacing w:line="360" w:lineRule="exact"/>
        <w:ind w:left="-567" w:firstLine="572"/>
      </w:pPr>
    </w:p>
    <w:p w:rsidR="001B1E2A" w:rsidRDefault="001B1E2A" w:rsidP="001B1E2A">
      <w:pPr>
        <w:widowControl w:val="0"/>
        <w:suppressAutoHyphens/>
        <w:spacing w:line="360" w:lineRule="exact"/>
        <w:ind w:left="4248"/>
      </w:pPr>
      <w:r>
        <w:t>____________________</w:t>
      </w:r>
    </w:p>
    <w:p w:rsidR="001B1E2A" w:rsidRPr="00F43D51" w:rsidRDefault="001B1E2A" w:rsidP="001B1E2A">
      <w:pPr>
        <w:widowControl w:val="0"/>
        <w:suppressAutoHyphens/>
        <w:spacing w:line="360" w:lineRule="exact"/>
        <w:ind w:left="2832" w:firstLine="794"/>
        <w:jc w:val="both"/>
        <w:rPr>
          <w:sz w:val="22"/>
          <w:szCs w:val="22"/>
        </w:rPr>
      </w:pPr>
      <w:r w:rsidRPr="00F43D51">
        <w:rPr>
          <w:sz w:val="22"/>
          <w:szCs w:val="22"/>
        </w:rPr>
        <w:t xml:space="preserve">(Timbro della Società e firma leggibile </w:t>
      </w:r>
    </w:p>
    <w:p w:rsidR="001B1E2A" w:rsidRPr="00F43D51" w:rsidRDefault="001B1E2A" w:rsidP="001B1E2A">
      <w:pPr>
        <w:widowControl w:val="0"/>
        <w:suppressAutoHyphens/>
        <w:spacing w:line="360" w:lineRule="exact"/>
        <w:ind w:left="-567" w:firstLine="4680"/>
        <w:rPr>
          <w:sz w:val="22"/>
          <w:szCs w:val="22"/>
        </w:rPr>
      </w:pPr>
      <w:r w:rsidRPr="00F43D51">
        <w:rPr>
          <w:sz w:val="22"/>
          <w:szCs w:val="22"/>
        </w:rPr>
        <w:t>della persona munita di poteri)</w:t>
      </w:r>
    </w:p>
    <w:p w:rsidR="001B1E2A" w:rsidRDefault="001B1E2A" w:rsidP="001B1E2A"/>
    <w:p w:rsidR="001B1E2A" w:rsidRDefault="001B1E2A" w:rsidP="001B1E2A"/>
    <w:p w:rsidR="001B1E2A" w:rsidRDefault="001B1E2A" w:rsidP="001B1E2A"/>
    <w:p w:rsidR="001B1E2A" w:rsidRDefault="001B1E2A" w:rsidP="001B1E2A"/>
    <w:p w:rsidR="001B1E2A" w:rsidRDefault="001B1E2A" w:rsidP="001B1E2A"/>
    <w:p w:rsidR="001B1E2A" w:rsidRPr="00690C7E" w:rsidRDefault="001B1E2A" w:rsidP="001B1E2A"/>
    <w:p w:rsidR="001B1E2A" w:rsidRPr="007F750C" w:rsidRDefault="001B1E2A" w:rsidP="001B1E2A">
      <w:pPr>
        <w:tabs>
          <w:tab w:val="left" w:pos="1114"/>
        </w:tabs>
        <w:spacing w:line="360" w:lineRule="exact"/>
        <w:rPr>
          <w:i/>
        </w:rPr>
      </w:pPr>
      <w:r w:rsidRPr="007F750C">
        <w:rPr>
          <w:i/>
        </w:rPr>
        <w:t>Allegata copia fotostatica del documento di identità del sottoscrittore</w:t>
      </w:r>
    </w:p>
    <w:p w:rsidR="003B06DD" w:rsidRDefault="003B06DD" w:rsidP="00D9102F">
      <w:pPr>
        <w:tabs>
          <w:tab w:val="left" w:pos="1114"/>
        </w:tabs>
        <w:spacing w:line="360" w:lineRule="exact"/>
        <w:jc w:val="right"/>
        <w:rPr>
          <w:b/>
        </w:rPr>
      </w:pPr>
    </w:p>
    <w:p w:rsidR="003B06DD" w:rsidRDefault="003B06DD" w:rsidP="00D9102F">
      <w:pPr>
        <w:tabs>
          <w:tab w:val="left" w:pos="1114"/>
        </w:tabs>
        <w:spacing w:line="360" w:lineRule="exact"/>
        <w:jc w:val="right"/>
        <w:rPr>
          <w:b/>
        </w:rPr>
      </w:pPr>
    </w:p>
    <w:p w:rsidR="003B06DD" w:rsidRDefault="003B06DD" w:rsidP="00D9102F">
      <w:pPr>
        <w:tabs>
          <w:tab w:val="left" w:pos="1114"/>
        </w:tabs>
        <w:spacing w:line="360" w:lineRule="exact"/>
        <w:jc w:val="right"/>
        <w:rPr>
          <w:b/>
        </w:rPr>
      </w:pPr>
    </w:p>
    <w:p w:rsidR="003B06DD" w:rsidRDefault="003B06DD" w:rsidP="00D9102F">
      <w:pPr>
        <w:tabs>
          <w:tab w:val="left" w:pos="1114"/>
        </w:tabs>
        <w:spacing w:line="360" w:lineRule="exact"/>
        <w:jc w:val="right"/>
        <w:rPr>
          <w:b/>
        </w:rPr>
      </w:pPr>
    </w:p>
    <w:p w:rsidR="003B06DD" w:rsidRDefault="003B06DD" w:rsidP="00D9102F">
      <w:pPr>
        <w:tabs>
          <w:tab w:val="left" w:pos="1114"/>
        </w:tabs>
        <w:spacing w:line="360" w:lineRule="exact"/>
        <w:jc w:val="right"/>
        <w:rPr>
          <w:b/>
        </w:rPr>
      </w:pPr>
    </w:p>
    <w:p w:rsidR="00186B7B" w:rsidRDefault="00EE05DC" w:rsidP="00D9102F">
      <w:pPr>
        <w:tabs>
          <w:tab w:val="left" w:pos="1114"/>
        </w:tabs>
        <w:spacing w:line="360" w:lineRule="exact"/>
        <w:jc w:val="right"/>
        <w:rPr>
          <w:b/>
        </w:rPr>
      </w:pPr>
      <w:r>
        <w:rPr>
          <w:b/>
        </w:rPr>
        <w:t>Allegato</w:t>
      </w:r>
      <w:r w:rsidR="00D9102F" w:rsidRPr="00DC27AB">
        <w:rPr>
          <w:b/>
        </w:rPr>
        <w:t xml:space="preserve"> </w:t>
      </w:r>
      <w:r w:rsidR="00D9102F">
        <w:rPr>
          <w:b/>
        </w:rPr>
        <w:t>7</w:t>
      </w:r>
    </w:p>
    <w:p w:rsidR="00647D5D" w:rsidRDefault="00647D5D" w:rsidP="00D9102F">
      <w:pPr>
        <w:tabs>
          <w:tab w:val="left" w:pos="1114"/>
        </w:tabs>
        <w:spacing w:line="360" w:lineRule="exact"/>
        <w:jc w:val="right"/>
        <w:rPr>
          <w:b/>
        </w:rPr>
      </w:pPr>
    </w:p>
    <w:p w:rsidR="00647D5D" w:rsidRPr="00D9102F" w:rsidRDefault="00647D5D" w:rsidP="00D9102F">
      <w:pPr>
        <w:tabs>
          <w:tab w:val="left" w:pos="1114"/>
        </w:tabs>
        <w:spacing w:line="360" w:lineRule="exact"/>
        <w:jc w:val="right"/>
        <w:rPr>
          <w:b/>
        </w:rPr>
      </w:pPr>
    </w:p>
    <w:p w:rsidR="004902AA" w:rsidRDefault="004902AA" w:rsidP="00D9102F">
      <w:pPr>
        <w:ind w:firstLine="708"/>
        <w:jc w:val="both"/>
        <w:rPr>
          <w:rFonts w:asciiTheme="minorHAnsi" w:hAnsiTheme="minorHAnsi" w:cs="Calibri"/>
          <w:b/>
        </w:rPr>
      </w:pPr>
      <w:r>
        <w:rPr>
          <w:rFonts w:asciiTheme="minorHAnsi" w:hAnsiTheme="minorHAnsi" w:cs="Calibri"/>
          <w:b/>
        </w:rPr>
        <w:t>DOCUMENTAZIONE NECESSARIA PER RICONOSCIMENTO CAUSE DI FORZA MAGGIORE</w:t>
      </w:r>
    </w:p>
    <w:p w:rsidR="004902AA" w:rsidRDefault="004902AA" w:rsidP="00D9102F">
      <w:pPr>
        <w:ind w:firstLine="708"/>
        <w:jc w:val="both"/>
        <w:rPr>
          <w:rFonts w:asciiTheme="minorHAnsi" w:hAnsiTheme="minorHAnsi" w:cs="Calibri"/>
          <w:b/>
        </w:rPr>
      </w:pPr>
    </w:p>
    <w:p w:rsidR="00647D5D" w:rsidRPr="004902AA" w:rsidRDefault="00647D5D" w:rsidP="00D9102F">
      <w:pPr>
        <w:ind w:firstLine="708"/>
        <w:jc w:val="both"/>
        <w:rPr>
          <w:rFonts w:asciiTheme="minorHAnsi" w:hAnsiTheme="minorHAnsi" w:cs="Calibri"/>
          <w:b/>
        </w:rPr>
      </w:pPr>
    </w:p>
    <w:p w:rsidR="00D9102F" w:rsidRDefault="00D9102F" w:rsidP="00D9102F">
      <w:pPr>
        <w:ind w:firstLine="708"/>
        <w:jc w:val="both"/>
        <w:rPr>
          <w:rFonts w:asciiTheme="minorHAnsi" w:hAnsiTheme="minorHAnsi" w:cs="Calibri"/>
        </w:rPr>
      </w:pPr>
      <w:r w:rsidRPr="00021AA8">
        <w:rPr>
          <w:rFonts w:asciiTheme="minorHAnsi" w:hAnsiTheme="minorHAnsi" w:cs="Calibri"/>
        </w:rPr>
        <w:t>La documentazione probante, per ci</w:t>
      </w:r>
      <w:r>
        <w:rPr>
          <w:rFonts w:asciiTheme="minorHAnsi" w:hAnsiTheme="minorHAnsi" w:cs="Calibri"/>
        </w:rPr>
        <w:t xml:space="preserve">ascun caso previsto </w:t>
      </w:r>
      <w:r w:rsidRPr="00021AA8">
        <w:rPr>
          <w:rFonts w:asciiTheme="minorHAnsi" w:hAnsiTheme="minorHAnsi" w:cs="Calibri"/>
        </w:rPr>
        <w:t xml:space="preserve">dell’art. 2(2) del reg. (UE) n. 1306/2013, viene di seguito riportata: </w:t>
      </w:r>
    </w:p>
    <w:p w:rsidR="00647D5D" w:rsidRDefault="00647D5D" w:rsidP="00D9102F">
      <w:pPr>
        <w:ind w:firstLine="708"/>
        <w:jc w:val="both"/>
        <w:rPr>
          <w:rFonts w:asciiTheme="minorHAnsi" w:hAnsiTheme="minorHAnsi" w:cs="Calibri"/>
        </w:rPr>
      </w:pPr>
    </w:p>
    <w:p w:rsidR="00D9102F" w:rsidRPr="00021AA8" w:rsidRDefault="00D9102F" w:rsidP="00D9102F">
      <w:pPr>
        <w:ind w:firstLine="708"/>
        <w:jc w:val="both"/>
        <w:rPr>
          <w:rFonts w:asciiTheme="minorHAnsi" w:hAnsiTheme="minorHAnsi" w:cs="Calibri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43"/>
        <w:gridCol w:w="7591"/>
      </w:tblGrid>
      <w:tr w:rsidR="00D9102F" w:rsidRPr="00F11982" w:rsidTr="00D9102F">
        <w:trPr>
          <w:tblHeader/>
        </w:trPr>
        <w:tc>
          <w:tcPr>
            <w:tcW w:w="1972" w:type="dxa"/>
          </w:tcPr>
          <w:p w:rsidR="00D9102F" w:rsidRPr="00F11982" w:rsidRDefault="00D9102F" w:rsidP="004A533A">
            <w:pPr>
              <w:jc w:val="both"/>
              <w:rPr>
                <w:rFonts w:cs="Calibri"/>
                <w:b/>
              </w:rPr>
            </w:pPr>
            <w:r w:rsidRPr="00F11982">
              <w:rPr>
                <w:rFonts w:cs="Calibri"/>
                <w:b/>
              </w:rPr>
              <w:t>Fattispecie</w:t>
            </w:r>
          </w:p>
        </w:tc>
        <w:tc>
          <w:tcPr>
            <w:tcW w:w="7662" w:type="dxa"/>
          </w:tcPr>
          <w:p w:rsidR="00D9102F" w:rsidRPr="00F11982" w:rsidRDefault="00D9102F" w:rsidP="004A533A">
            <w:pPr>
              <w:jc w:val="both"/>
              <w:rPr>
                <w:rFonts w:cs="Calibri"/>
                <w:b/>
              </w:rPr>
            </w:pPr>
            <w:r w:rsidRPr="00F11982">
              <w:rPr>
                <w:rFonts w:cs="Calibri"/>
                <w:b/>
              </w:rPr>
              <w:t>Documentazione obbligatoria</w:t>
            </w:r>
          </w:p>
        </w:tc>
      </w:tr>
      <w:tr w:rsidR="00D9102F" w:rsidRPr="00F11982" w:rsidTr="00D9102F">
        <w:tc>
          <w:tcPr>
            <w:tcW w:w="1972" w:type="dxa"/>
          </w:tcPr>
          <w:p w:rsidR="00D9102F" w:rsidRPr="0010210E" w:rsidRDefault="00D9102F" w:rsidP="00112AED">
            <w:pPr>
              <w:pStyle w:val="Paragrafoelenco"/>
              <w:numPr>
                <w:ilvl w:val="0"/>
                <w:numId w:val="45"/>
              </w:numPr>
              <w:spacing w:after="200" w:line="276" w:lineRule="auto"/>
              <w:jc w:val="both"/>
              <w:rPr>
                <w:rFonts w:cs="Calibri"/>
              </w:rPr>
            </w:pPr>
            <w:r w:rsidRPr="0010210E">
              <w:rPr>
                <w:rFonts w:cs="Calibri"/>
              </w:rPr>
              <w:t>decesso del titolare</w:t>
            </w:r>
          </w:p>
          <w:p w:rsidR="00D9102F" w:rsidRPr="00CE0AAE" w:rsidRDefault="00D9102F" w:rsidP="004A533A">
            <w:pPr>
              <w:jc w:val="both"/>
              <w:rPr>
                <w:rFonts w:cs="Calibri"/>
              </w:rPr>
            </w:pPr>
          </w:p>
        </w:tc>
        <w:tc>
          <w:tcPr>
            <w:tcW w:w="7662" w:type="dxa"/>
          </w:tcPr>
          <w:p w:rsidR="00D9102F" w:rsidRPr="00CE0AAE" w:rsidRDefault="00D9102F" w:rsidP="00112AED">
            <w:pPr>
              <w:pStyle w:val="Paragrafoelenco"/>
              <w:numPr>
                <w:ilvl w:val="0"/>
                <w:numId w:val="46"/>
              </w:numPr>
              <w:spacing w:after="200" w:line="276" w:lineRule="auto"/>
              <w:jc w:val="both"/>
              <w:rPr>
                <w:rFonts w:cs="Calibri"/>
                <w:b/>
              </w:rPr>
            </w:pPr>
            <w:r w:rsidRPr="00CE0AAE">
              <w:rPr>
                <w:rFonts w:cs="Calibri"/>
                <w:b/>
              </w:rPr>
              <w:t>successione legittima</w:t>
            </w:r>
          </w:p>
          <w:p w:rsidR="00D9102F" w:rsidRPr="00F11982" w:rsidRDefault="00D9102F" w:rsidP="00112AED">
            <w:pPr>
              <w:numPr>
                <w:ilvl w:val="0"/>
                <w:numId w:val="42"/>
              </w:numPr>
              <w:spacing w:after="200" w:line="276" w:lineRule="auto"/>
              <w:jc w:val="both"/>
              <w:rPr>
                <w:rFonts w:cs="Calibri"/>
              </w:rPr>
            </w:pPr>
            <w:r w:rsidRPr="0010210E">
              <w:rPr>
                <w:rFonts w:cs="Calibri"/>
              </w:rPr>
              <w:t>Dichiarazione sostitutiva di certificazione di morte del titolare</w:t>
            </w:r>
            <w:r>
              <w:rPr>
                <w:rFonts w:cs="Calibri"/>
              </w:rPr>
              <w:t xml:space="preserve">, unitamente alla </w:t>
            </w:r>
            <w:r w:rsidRPr="0010210E">
              <w:rPr>
                <w:rFonts w:cs="Calibri"/>
              </w:rPr>
              <w:t>Copia del documento d'identità in corso di validità dell'erede dichiarante</w:t>
            </w:r>
          </w:p>
          <w:p w:rsidR="00D9102F" w:rsidRPr="00F11982" w:rsidRDefault="00D9102F" w:rsidP="00112AED">
            <w:pPr>
              <w:numPr>
                <w:ilvl w:val="0"/>
                <w:numId w:val="42"/>
              </w:numPr>
              <w:tabs>
                <w:tab w:val="clear" w:pos="1107"/>
                <w:tab w:val="num" w:pos="597"/>
              </w:tabs>
              <w:spacing w:after="200" w:line="276" w:lineRule="auto"/>
              <w:ind w:left="530" w:hanging="577"/>
              <w:jc w:val="both"/>
              <w:rPr>
                <w:rFonts w:cs="Calibri"/>
              </w:rPr>
            </w:pPr>
            <w:r w:rsidRPr="00F11982">
              <w:rPr>
                <w:rFonts w:cs="Calibri"/>
              </w:rPr>
              <w:t>scrittura notarile indicante linea ereditaria</w:t>
            </w:r>
          </w:p>
          <w:p w:rsidR="00D9102F" w:rsidRPr="00F11982" w:rsidRDefault="00D9102F" w:rsidP="00112AED">
            <w:pPr>
              <w:numPr>
                <w:ilvl w:val="1"/>
                <w:numId w:val="42"/>
              </w:numPr>
              <w:tabs>
                <w:tab w:val="num" w:pos="597"/>
              </w:tabs>
              <w:spacing w:after="200" w:line="276" w:lineRule="auto"/>
              <w:ind w:left="530" w:hanging="577"/>
              <w:jc w:val="both"/>
              <w:rPr>
                <w:rFonts w:cs="Calibri"/>
                <w:b/>
              </w:rPr>
            </w:pPr>
            <w:r w:rsidRPr="00F11982">
              <w:rPr>
                <w:rFonts w:cs="Calibri"/>
                <w:b/>
              </w:rPr>
              <w:t xml:space="preserve"> o, in alternativa:</w:t>
            </w:r>
          </w:p>
          <w:p w:rsidR="00D9102F" w:rsidRPr="00F11982" w:rsidRDefault="00D9102F" w:rsidP="00112AED">
            <w:pPr>
              <w:numPr>
                <w:ilvl w:val="0"/>
                <w:numId w:val="42"/>
              </w:numPr>
              <w:tabs>
                <w:tab w:val="clear" w:pos="1107"/>
                <w:tab w:val="num" w:pos="597"/>
              </w:tabs>
              <w:spacing w:after="200" w:line="276" w:lineRule="auto"/>
              <w:ind w:left="530" w:hanging="577"/>
              <w:jc w:val="both"/>
              <w:rPr>
                <w:rFonts w:cs="Calibri"/>
              </w:rPr>
            </w:pPr>
            <w:r w:rsidRPr="00F11982">
              <w:rPr>
                <w:rFonts w:cs="Calibri"/>
              </w:rPr>
              <w:t>dichiarazione sostitutiva con l’indicazione della linea ereditaria, unitamente al documento di identità in corso di validità del</w:t>
            </w:r>
            <w:r>
              <w:rPr>
                <w:rFonts w:cs="Calibri"/>
              </w:rPr>
              <w:t>l’erede</w:t>
            </w:r>
            <w:r w:rsidRPr="00F11982">
              <w:rPr>
                <w:rFonts w:cs="Calibri"/>
              </w:rPr>
              <w:t xml:space="preserve"> richiedente;</w:t>
            </w:r>
          </w:p>
          <w:p w:rsidR="00D9102F" w:rsidRPr="00F11982" w:rsidRDefault="00D9102F" w:rsidP="00112AED">
            <w:pPr>
              <w:numPr>
                <w:ilvl w:val="1"/>
                <w:numId w:val="42"/>
              </w:numPr>
              <w:tabs>
                <w:tab w:val="num" w:pos="597"/>
              </w:tabs>
              <w:spacing w:after="200" w:line="276" w:lineRule="auto"/>
              <w:ind w:left="530" w:hanging="577"/>
              <w:jc w:val="both"/>
              <w:rPr>
                <w:rFonts w:cs="Calibri"/>
                <w:i/>
              </w:rPr>
            </w:pPr>
            <w:r>
              <w:rPr>
                <w:rFonts w:cs="Calibri"/>
                <w:i/>
              </w:rPr>
              <w:t xml:space="preserve">inoltre, </w:t>
            </w:r>
            <w:r w:rsidRPr="00F11982">
              <w:rPr>
                <w:rFonts w:cs="Calibri"/>
                <w:i/>
              </w:rPr>
              <w:t>nel caso di coeredi:</w:t>
            </w:r>
          </w:p>
          <w:p w:rsidR="00D9102F" w:rsidRDefault="00D9102F" w:rsidP="00112AED">
            <w:pPr>
              <w:numPr>
                <w:ilvl w:val="0"/>
                <w:numId w:val="42"/>
              </w:numPr>
              <w:tabs>
                <w:tab w:val="clear" w:pos="1107"/>
                <w:tab w:val="num" w:pos="597"/>
              </w:tabs>
              <w:spacing w:after="200" w:line="276" w:lineRule="auto"/>
              <w:ind w:left="530" w:hanging="577"/>
              <w:jc w:val="both"/>
              <w:rPr>
                <w:rFonts w:cs="Calibri"/>
              </w:rPr>
            </w:pPr>
            <w:r w:rsidRPr="00F11982">
              <w:rPr>
                <w:rFonts w:cs="Calibri"/>
              </w:rPr>
              <w:t>delega</w:t>
            </w:r>
            <w:r>
              <w:rPr>
                <w:rFonts w:cs="Calibri"/>
              </w:rPr>
              <w:t>/consenso</w:t>
            </w:r>
            <w:r w:rsidRPr="00F11982">
              <w:rPr>
                <w:rFonts w:cs="Calibri"/>
              </w:rPr>
              <w:t xml:space="preserve"> di tutti i coeredi al richiedente, unitamente al documento di identità in corso di validità di tutti i deleganti;</w:t>
            </w:r>
          </w:p>
          <w:p w:rsidR="00D9102F" w:rsidRPr="00F11982" w:rsidRDefault="00D9102F" w:rsidP="00112AED">
            <w:pPr>
              <w:numPr>
                <w:ilvl w:val="1"/>
                <w:numId w:val="42"/>
              </w:numPr>
              <w:tabs>
                <w:tab w:val="num" w:pos="597"/>
              </w:tabs>
              <w:spacing w:after="200" w:line="276" w:lineRule="auto"/>
              <w:ind w:left="530" w:hanging="577"/>
              <w:jc w:val="both"/>
              <w:rPr>
                <w:rFonts w:cs="Calibri"/>
                <w:b/>
              </w:rPr>
            </w:pPr>
            <w:r w:rsidRPr="00F11982">
              <w:rPr>
                <w:rFonts w:cs="Calibri"/>
                <w:b/>
              </w:rPr>
              <w:t>o, in alternativa:</w:t>
            </w:r>
          </w:p>
          <w:p w:rsidR="00D9102F" w:rsidRDefault="00D9102F" w:rsidP="00112AED">
            <w:pPr>
              <w:numPr>
                <w:ilvl w:val="0"/>
                <w:numId w:val="42"/>
              </w:numPr>
              <w:tabs>
                <w:tab w:val="clear" w:pos="1107"/>
                <w:tab w:val="num" w:pos="597"/>
              </w:tabs>
              <w:spacing w:after="200" w:line="276" w:lineRule="auto"/>
              <w:ind w:left="530" w:hanging="577"/>
              <w:jc w:val="both"/>
              <w:rPr>
                <w:rFonts w:cs="Calibri"/>
              </w:rPr>
            </w:pPr>
            <w:r w:rsidRPr="00CE0AAE">
              <w:rPr>
                <w:rFonts w:cs="Calibri"/>
              </w:rPr>
              <w:t>nel caso di irreperibilità di uno o più coeredi, dichiarazione sostitutiva del richiedente attestante l'irreperibilità dei coeredi</w:t>
            </w:r>
            <w:r>
              <w:rPr>
                <w:rFonts w:cs="Calibri"/>
              </w:rPr>
              <w:t xml:space="preserve"> </w:t>
            </w:r>
            <w:r w:rsidRPr="00F11982">
              <w:rPr>
                <w:rFonts w:cs="Calibri"/>
              </w:rPr>
              <w:t>unitamente al documento di identità in corso di validità d</w:t>
            </w:r>
            <w:r>
              <w:rPr>
                <w:rFonts w:cs="Calibri"/>
              </w:rPr>
              <w:t>el dichiarante</w:t>
            </w:r>
          </w:p>
          <w:p w:rsidR="00D9102F" w:rsidRDefault="00D9102F" w:rsidP="004A533A">
            <w:pPr>
              <w:tabs>
                <w:tab w:val="num" w:pos="1107"/>
              </w:tabs>
              <w:jc w:val="both"/>
              <w:rPr>
                <w:rFonts w:cs="Calibri"/>
                <w:i/>
              </w:rPr>
            </w:pPr>
            <w:r w:rsidRPr="00CE0AAE">
              <w:rPr>
                <w:rFonts w:cs="Calibri"/>
                <w:i/>
              </w:rPr>
              <w:t>In caso di costituzione della comunione ereditaria:</w:t>
            </w:r>
          </w:p>
          <w:p w:rsidR="00D9102F" w:rsidRPr="00CE0AAE" w:rsidRDefault="00D9102F" w:rsidP="00112AED">
            <w:pPr>
              <w:numPr>
                <w:ilvl w:val="0"/>
                <w:numId w:val="42"/>
              </w:numPr>
              <w:tabs>
                <w:tab w:val="clear" w:pos="1107"/>
                <w:tab w:val="num" w:pos="597"/>
              </w:tabs>
              <w:spacing w:after="200" w:line="276" w:lineRule="auto"/>
              <w:ind w:left="530" w:hanging="577"/>
              <w:jc w:val="both"/>
              <w:rPr>
                <w:rFonts w:cs="Calibri"/>
              </w:rPr>
            </w:pPr>
            <w:r w:rsidRPr="00CE0AAE">
              <w:rPr>
                <w:rFonts w:cs="Calibri"/>
              </w:rPr>
              <w:t>Dichiarazione resa da almeno uno dei coeredi nella quale si dichiara che la successione è eseguita in favore della comunione ereditaria costituita</w:t>
            </w:r>
          </w:p>
          <w:p w:rsidR="00D9102F" w:rsidRPr="00CE0AAE" w:rsidRDefault="00D9102F" w:rsidP="004A533A">
            <w:pPr>
              <w:tabs>
                <w:tab w:val="num" w:pos="597"/>
              </w:tabs>
              <w:ind w:left="530" w:hanging="577"/>
              <w:jc w:val="both"/>
              <w:rPr>
                <w:rFonts w:cs="Calibri"/>
                <w:b/>
              </w:rPr>
            </w:pPr>
            <w:r w:rsidRPr="00CE0AAE">
              <w:rPr>
                <w:rFonts w:cs="Calibri"/>
                <w:b/>
              </w:rPr>
              <w:t>B. Successione testamentaria</w:t>
            </w:r>
          </w:p>
          <w:p w:rsidR="00D9102F" w:rsidRPr="008A7F87" w:rsidRDefault="00D9102F" w:rsidP="00112AED">
            <w:pPr>
              <w:numPr>
                <w:ilvl w:val="0"/>
                <w:numId w:val="42"/>
              </w:numPr>
              <w:spacing w:after="200" w:line="276" w:lineRule="auto"/>
              <w:jc w:val="both"/>
              <w:rPr>
                <w:rFonts w:cs="Calibri"/>
              </w:rPr>
            </w:pPr>
            <w:r w:rsidRPr="0010210E">
              <w:rPr>
                <w:rFonts w:cs="Calibri"/>
              </w:rPr>
              <w:t xml:space="preserve">Dichiarazione sostitutiva di </w:t>
            </w:r>
            <w:r w:rsidRPr="00CE0AAE">
              <w:rPr>
                <w:rFonts w:cs="Calibri"/>
              </w:rPr>
              <w:t>atto notorio per uso successione</w:t>
            </w:r>
            <w:r>
              <w:rPr>
                <w:rFonts w:cs="Calibri"/>
              </w:rPr>
              <w:t xml:space="preserve">, unitamente alla </w:t>
            </w:r>
            <w:r w:rsidRPr="0010210E">
              <w:rPr>
                <w:rFonts w:cs="Calibri"/>
              </w:rPr>
              <w:t>Copia del documento d'identità in corso di validità dell'erede dichiarante</w:t>
            </w:r>
          </w:p>
        </w:tc>
      </w:tr>
      <w:tr w:rsidR="00D9102F" w:rsidRPr="00F11982" w:rsidTr="00D9102F">
        <w:tc>
          <w:tcPr>
            <w:tcW w:w="1972" w:type="dxa"/>
            <w:tcBorders>
              <w:bottom w:val="nil"/>
            </w:tcBorders>
          </w:tcPr>
          <w:p w:rsidR="00D9102F" w:rsidRPr="00F11982" w:rsidRDefault="00D9102F" w:rsidP="004A533A">
            <w:pPr>
              <w:rPr>
                <w:rFonts w:cs="Calibri"/>
              </w:rPr>
            </w:pPr>
            <w:r w:rsidRPr="00F11982">
              <w:rPr>
                <w:rFonts w:cs="Calibri"/>
              </w:rPr>
              <w:t>b) incapacità professionale di lunga durata dell’imprenditore</w:t>
            </w:r>
          </w:p>
          <w:p w:rsidR="00D9102F" w:rsidRPr="00F11982" w:rsidRDefault="00D9102F" w:rsidP="004A533A">
            <w:pPr>
              <w:rPr>
                <w:rFonts w:cs="Calibri"/>
              </w:rPr>
            </w:pPr>
          </w:p>
        </w:tc>
        <w:tc>
          <w:tcPr>
            <w:tcW w:w="7662" w:type="dxa"/>
            <w:tcBorders>
              <w:bottom w:val="nil"/>
            </w:tcBorders>
          </w:tcPr>
          <w:p w:rsidR="00D9102F" w:rsidRDefault="00D9102F" w:rsidP="00112AED">
            <w:pPr>
              <w:pStyle w:val="Paragrafoelenco"/>
              <w:numPr>
                <w:ilvl w:val="0"/>
                <w:numId w:val="47"/>
              </w:numPr>
              <w:spacing w:after="200" w:line="276" w:lineRule="auto"/>
              <w:jc w:val="both"/>
              <w:rPr>
                <w:rFonts w:cs="Calibri"/>
              </w:rPr>
            </w:pPr>
            <w:r w:rsidRPr="00C56BC4">
              <w:rPr>
                <w:rFonts w:cs="Calibri"/>
              </w:rPr>
              <w:t>certificazione medica attestante lungo degenza o attestante malattie invalidanti e correlate alla specifica attività professionale</w:t>
            </w:r>
          </w:p>
          <w:p w:rsidR="00D9102F" w:rsidRPr="00C56BC4" w:rsidRDefault="00D9102F" w:rsidP="004A533A">
            <w:pPr>
              <w:pStyle w:val="Paragrafoelenco"/>
              <w:ind w:left="360"/>
              <w:jc w:val="both"/>
              <w:rPr>
                <w:rFonts w:cs="Calibri"/>
                <w:b/>
              </w:rPr>
            </w:pPr>
            <w:r w:rsidRPr="00C56BC4">
              <w:rPr>
                <w:rFonts w:cs="Calibri"/>
                <w:b/>
              </w:rPr>
              <w:t>oppure</w:t>
            </w:r>
          </w:p>
          <w:p w:rsidR="00D9102F" w:rsidRPr="008A7F87" w:rsidRDefault="00D9102F" w:rsidP="00112AED">
            <w:pPr>
              <w:pStyle w:val="Paragrafoelenco"/>
              <w:numPr>
                <w:ilvl w:val="0"/>
                <w:numId w:val="47"/>
              </w:numPr>
              <w:spacing w:after="200" w:line="276" w:lineRule="auto"/>
              <w:jc w:val="both"/>
              <w:rPr>
                <w:rFonts w:cs="Calibri"/>
              </w:rPr>
            </w:pPr>
            <w:r w:rsidRPr="00C56BC4">
              <w:rPr>
                <w:rFonts w:cs="Calibri"/>
              </w:rPr>
              <w:t xml:space="preserve">dichiarazione sostitutiva indicante la lunga degenza o attestante malattie invalidanti e correlate alla specifica attività professionale   </w:t>
            </w:r>
          </w:p>
        </w:tc>
      </w:tr>
      <w:tr w:rsidR="00D9102F" w:rsidRPr="00F11982" w:rsidTr="00D9102F">
        <w:trPr>
          <w:trHeight w:val="60"/>
        </w:trPr>
        <w:tc>
          <w:tcPr>
            <w:tcW w:w="1972" w:type="dxa"/>
            <w:tcBorders>
              <w:top w:val="nil"/>
            </w:tcBorders>
          </w:tcPr>
          <w:p w:rsidR="00D9102F" w:rsidRPr="00F11982" w:rsidRDefault="00D9102F" w:rsidP="004A533A">
            <w:pPr>
              <w:rPr>
                <w:rFonts w:cs="Calibri"/>
              </w:rPr>
            </w:pPr>
          </w:p>
        </w:tc>
        <w:tc>
          <w:tcPr>
            <w:tcW w:w="7662" w:type="dxa"/>
            <w:tcBorders>
              <w:top w:val="nil"/>
            </w:tcBorders>
          </w:tcPr>
          <w:p w:rsidR="00D9102F" w:rsidRPr="00F11982" w:rsidRDefault="00D9102F" w:rsidP="004A533A">
            <w:pPr>
              <w:jc w:val="both"/>
              <w:rPr>
                <w:rFonts w:cs="Calibri"/>
              </w:rPr>
            </w:pPr>
          </w:p>
        </w:tc>
      </w:tr>
      <w:tr w:rsidR="00D9102F" w:rsidRPr="00F11982" w:rsidTr="00D9102F">
        <w:tc>
          <w:tcPr>
            <w:tcW w:w="1972" w:type="dxa"/>
          </w:tcPr>
          <w:p w:rsidR="00D9102F" w:rsidRPr="00D9102F" w:rsidRDefault="00D9102F" w:rsidP="00D9102F">
            <w:pPr>
              <w:rPr>
                <w:rFonts w:cs="Calibri"/>
              </w:rPr>
            </w:pPr>
            <w:r>
              <w:rPr>
                <w:rFonts w:cs="Calibri"/>
              </w:rPr>
              <w:t xml:space="preserve">c) </w:t>
            </w:r>
            <w:r w:rsidRPr="00D9102F">
              <w:rPr>
                <w:rFonts w:cs="Calibri"/>
              </w:rPr>
              <w:t>calamità naturale grave che colpisce seriamente l'azienda</w:t>
            </w:r>
          </w:p>
        </w:tc>
        <w:tc>
          <w:tcPr>
            <w:tcW w:w="7662" w:type="dxa"/>
          </w:tcPr>
          <w:p w:rsidR="00D9102F" w:rsidRPr="00F11982" w:rsidRDefault="00D9102F" w:rsidP="00112AED">
            <w:pPr>
              <w:numPr>
                <w:ilvl w:val="0"/>
                <w:numId w:val="43"/>
              </w:numPr>
              <w:tabs>
                <w:tab w:val="clear" w:pos="1107"/>
                <w:tab w:val="num" w:pos="287"/>
              </w:tabs>
              <w:spacing w:after="200" w:line="276" w:lineRule="auto"/>
              <w:ind w:left="467" w:hanging="540"/>
              <w:jc w:val="both"/>
              <w:rPr>
                <w:rFonts w:cs="Calibri"/>
              </w:rPr>
            </w:pPr>
            <w:r w:rsidRPr="00F11982">
              <w:rPr>
                <w:rFonts w:cs="Calibri"/>
              </w:rPr>
              <w:t>provvedimento dell’autorità competente (Protezione Civile, Regione, ecc.) che accerta lo stato di calamità, con individuazione del luogo interessato</w:t>
            </w:r>
          </w:p>
          <w:p w:rsidR="00D9102F" w:rsidRPr="00F11982" w:rsidRDefault="00D9102F" w:rsidP="00D9102F">
            <w:pPr>
              <w:spacing w:after="200" w:line="276" w:lineRule="auto"/>
              <w:ind w:left="992"/>
              <w:jc w:val="both"/>
              <w:rPr>
                <w:rFonts w:cs="Calibri"/>
              </w:rPr>
            </w:pPr>
          </w:p>
        </w:tc>
      </w:tr>
      <w:tr w:rsidR="00D9102F" w:rsidRPr="00F11982" w:rsidTr="00D9102F">
        <w:trPr>
          <w:trHeight w:val="1835"/>
        </w:trPr>
        <w:tc>
          <w:tcPr>
            <w:tcW w:w="1972" w:type="dxa"/>
          </w:tcPr>
          <w:p w:rsidR="00D9102F" w:rsidRPr="00F11982" w:rsidRDefault="00D9102F" w:rsidP="004A533A">
            <w:pPr>
              <w:jc w:val="both"/>
              <w:rPr>
                <w:rFonts w:cs="Calibri"/>
              </w:rPr>
            </w:pPr>
            <w:r>
              <w:rPr>
                <w:rFonts w:cs="Calibri"/>
              </w:rPr>
              <w:t>d</w:t>
            </w:r>
            <w:r w:rsidRPr="00F11982">
              <w:rPr>
                <w:rFonts w:cs="Calibri"/>
              </w:rPr>
              <w:t xml:space="preserve">) </w:t>
            </w:r>
            <w:r w:rsidRPr="00251662">
              <w:rPr>
                <w:rFonts w:cs="Calibri"/>
              </w:rPr>
              <w:t>esproprio della totalità o di una parte consistente dell'azienda se tale esproprio non poteva essere previsto alla data di presentazione della domanda</w:t>
            </w:r>
          </w:p>
        </w:tc>
        <w:tc>
          <w:tcPr>
            <w:tcW w:w="7662" w:type="dxa"/>
          </w:tcPr>
          <w:p w:rsidR="00D9102F" w:rsidRPr="00251662" w:rsidRDefault="00D9102F" w:rsidP="00112AED">
            <w:pPr>
              <w:pStyle w:val="Paragrafoelenco"/>
              <w:numPr>
                <w:ilvl w:val="0"/>
                <w:numId w:val="44"/>
              </w:numPr>
              <w:spacing w:after="200" w:line="276" w:lineRule="auto"/>
              <w:jc w:val="both"/>
              <w:rPr>
                <w:rFonts w:cs="Calibri"/>
              </w:rPr>
            </w:pPr>
            <w:r w:rsidRPr="00251662">
              <w:rPr>
                <w:rFonts w:cs="Calibri"/>
              </w:rPr>
              <w:t>Sequestro giudiziario o conservativo dell'azienda agricola, ovvero pignoramento immobiliare del terreno con nomina di custode, ovvero esproprio</w:t>
            </w:r>
          </w:p>
          <w:p w:rsidR="00D9102F" w:rsidRPr="00251662" w:rsidRDefault="00D9102F" w:rsidP="00112AED">
            <w:pPr>
              <w:pStyle w:val="Paragrafoelenco"/>
              <w:numPr>
                <w:ilvl w:val="1"/>
                <w:numId w:val="44"/>
              </w:numPr>
              <w:spacing w:after="200" w:line="276" w:lineRule="auto"/>
              <w:jc w:val="both"/>
              <w:rPr>
                <w:rFonts w:cs="Calibri"/>
              </w:rPr>
            </w:pPr>
            <w:r w:rsidRPr="00251662">
              <w:rPr>
                <w:rFonts w:cs="Calibri"/>
              </w:rPr>
              <w:t>Copia del provvedimento di sequestro ovvero di pignoramento ovvero di esproprio.</w:t>
            </w:r>
          </w:p>
          <w:p w:rsidR="00D9102F" w:rsidRDefault="00D9102F" w:rsidP="00112AED">
            <w:pPr>
              <w:numPr>
                <w:ilvl w:val="0"/>
                <w:numId w:val="44"/>
              </w:numPr>
              <w:spacing w:after="200" w:line="276" w:lineRule="auto"/>
              <w:jc w:val="both"/>
              <w:rPr>
                <w:rFonts w:cs="Calibri"/>
              </w:rPr>
            </w:pPr>
            <w:r w:rsidRPr="00251662">
              <w:rPr>
                <w:rFonts w:cs="Calibri"/>
              </w:rPr>
              <w:t>Nomina di curatore, commissario o liquidatore giudiziario per società agricole</w:t>
            </w:r>
          </w:p>
          <w:p w:rsidR="00D9102F" w:rsidRPr="00251662" w:rsidRDefault="00D9102F" w:rsidP="00112AED">
            <w:pPr>
              <w:pStyle w:val="Paragrafoelenco"/>
              <w:numPr>
                <w:ilvl w:val="1"/>
                <w:numId w:val="44"/>
              </w:numPr>
              <w:spacing w:after="200" w:line="276" w:lineRule="auto"/>
              <w:jc w:val="both"/>
              <w:rPr>
                <w:rFonts w:cs="Calibri"/>
              </w:rPr>
            </w:pPr>
            <w:r w:rsidRPr="00251662">
              <w:rPr>
                <w:rFonts w:cs="Calibri"/>
              </w:rPr>
              <w:t>Copia del decreto di nomina del curatore, del commissario, del liquidatore.</w:t>
            </w:r>
          </w:p>
        </w:tc>
      </w:tr>
    </w:tbl>
    <w:p w:rsidR="00D9102F" w:rsidRPr="007F750C" w:rsidRDefault="00D9102F" w:rsidP="00DC27AB">
      <w:pPr>
        <w:tabs>
          <w:tab w:val="left" w:pos="1114"/>
        </w:tabs>
        <w:spacing w:line="360" w:lineRule="exact"/>
        <w:rPr>
          <w:i/>
        </w:rPr>
      </w:pPr>
    </w:p>
    <w:p w:rsidR="00DC27AB" w:rsidRDefault="00DC27AB" w:rsidP="003D258F">
      <w:pPr>
        <w:rPr>
          <w:sz w:val="20"/>
          <w:szCs w:val="20"/>
        </w:rPr>
      </w:pPr>
    </w:p>
    <w:p w:rsidR="0025590A" w:rsidRDefault="0025590A" w:rsidP="003D258F">
      <w:pPr>
        <w:rPr>
          <w:sz w:val="20"/>
          <w:szCs w:val="20"/>
        </w:rPr>
      </w:pPr>
    </w:p>
    <w:p w:rsidR="0025590A" w:rsidRDefault="0025590A" w:rsidP="003D258F">
      <w:pPr>
        <w:rPr>
          <w:sz w:val="20"/>
          <w:szCs w:val="20"/>
        </w:rPr>
      </w:pPr>
    </w:p>
    <w:p w:rsidR="0025590A" w:rsidRDefault="0025590A" w:rsidP="003D258F">
      <w:pPr>
        <w:rPr>
          <w:sz w:val="20"/>
          <w:szCs w:val="20"/>
        </w:rPr>
      </w:pPr>
    </w:p>
    <w:p w:rsidR="0025590A" w:rsidRDefault="0025590A" w:rsidP="003D258F">
      <w:pPr>
        <w:rPr>
          <w:sz w:val="20"/>
          <w:szCs w:val="20"/>
        </w:rPr>
      </w:pPr>
    </w:p>
    <w:p w:rsidR="0025590A" w:rsidRDefault="0025590A" w:rsidP="003D258F">
      <w:pPr>
        <w:rPr>
          <w:sz w:val="20"/>
          <w:szCs w:val="20"/>
        </w:rPr>
      </w:pPr>
    </w:p>
    <w:p w:rsidR="0025590A" w:rsidRDefault="0025590A" w:rsidP="003D258F">
      <w:pPr>
        <w:rPr>
          <w:sz w:val="20"/>
          <w:szCs w:val="20"/>
        </w:rPr>
      </w:pPr>
    </w:p>
    <w:p w:rsidR="0025590A" w:rsidRDefault="0025590A" w:rsidP="003D258F">
      <w:pPr>
        <w:rPr>
          <w:sz w:val="20"/>
          <w:szCs w:val="20"/>
        </w:rPr>
      </w:pPr>
    </w:p>
    <w:p w:rsidR="0025590A" w:rsidRDefault="0025590A" w:rsidP="003D258F">
      <w:pPr>
        <w:rPr>
          <w:sz w:val="20"/>
          <w:szCs w:val="20"/>
        </w:rPr>
      </w:pPr>
    </w:p>
    <w:p w:rsidR="0025590A" w:rsidRDefault="0025590A" w:rsidP="003D258F">
      <w:pPr>
        <w:rPr>
          <w:sz w:val="20"/>
          <w:szCs w:val="20"/>
        </w:rPr>
      </w:pPr>
    </w:p>
    <w:p w:rsidR="0025590A" w:rsidRDefault="0025590A" w:rsidP="003D258F">
      <w:pPr>
        <w:rPr>
          <w:sz w:val="20"/>
          <w:szCs w:val="20"/>
        </w:rPr>
      </w:pPr>
    </w:p>
    <w:p w:rsidR="0025590A" w:rsidRDefault="0025590A" w:rsidP="003D258F">
      <w:pPr>
        <w:rPr>
          <w:sz w:val="20"/>
          <w:szCs w:val="20"/>
        </w:rPr>
      </w:pPr>
    </w:p>
    <w:p w:rsidR="0025590A" w:rsidRDefault="0025590A" w:rsidP="003D258F">
      <w:pPr>
        <w:rPr>
          <w:sz w:val="20"/>
          <w:szCs w:val="20"/>
        </w:rPr>
      </w:pPr>
    </w:p>
    <w:p w:rsidR="0025590A" w:rsidRDefault="0025590A" w:rsidP="003D258F">
      <w:pPr>
        <w:rPr>
          <w:sz w:val="20"/>
          <w:szCs w:val="20"/>
        </w:rPr>
      </w:pPr>
    </w:p>
    <w:p w:rsidR="0025590A" w:rsidRDefault="0025590A" w:rsidP="003D258F">
      <w:pPr>
        <w:rPr>
          <w:sz w:val="20"/>
          <w:szCs w:val="20"/>
        </w:rPr>
      </w:pPr>
    </w:p>
    <w:p w:rsidR="00CD0E0C" w:rsidRDefault="00CD0E0C" w:rsidP="003D258F">
      <w:pPr>
        <w:rPr>
          <w:sz w:val="20"/>
          <w:szCs w:val="20"/>
        </w:rPr>
      </w:pPr>
    </w:p>
    <w:p w:rsidR="00CD0E0C" w:rsidRDefault="00CD0E0C" w:rsidP="003D258F">
      <w:pPr>
        <w:rPr>
          <w:sz w:val="20"/>
          <w:szCs w:val="20"/>
        </w:rPr>
      </w:pPr>
    </w:p>
    <w:p w:rsidR="00CD0E0C" w:rsidRDefault="00CD0E0C" w:rsidP="003D258F">
      <w:pPr>
        <w:rPr>
          <w:sz w:val="20"/>
          <w:szCs w:val="20"/>
        </w:rPr>
      </w:pPr>
    </w:p>
    <w:p w:rsidR="00CD0E0C" w:rsidRDefault="00CD0E0C" w:rsidP="003D258F">
      <w:pPr>
        <w:rPr>
          <w:sz w:val="20"/>
          <w:szCs w:val="20"/>
        </w:rPr>
      </w:pPr>
    </w:p>
    <w:p w:rsidR="00CD0E0C" w:rsidRDefault="00CD0E0C" w:rsidP="003D258F">
      <w:pPr>
        <w:rPr>
          <w:sz w:val="20"/>
          <w:szCs w:val="20"/>
        </w:rPr>
      </w:pPr>
    </w:p>
    <w:p w:rsidR="00CD0E0C" w:rsidRDefault="00CD0E0C" w:rsidP="003D258F">
      <w:pPr>
        <w:rPr>
          <w:sz w:val="20"/>
          <w:szCs w:val="20"/>
        </w:rPr>
      </w:pPr>
    </w:p>
    <w:p w:rsidR="00CD0E0C" w:rsidRDefault="00CD0E0C" w:rsidP="003D258F">
      <w:pPr>
        <w:rPr>
          <w:sz w:val="20"/>
          <w:szCs w:val="20"/>
        </w:rPr>
      </w:pPr>
    </w:p>
    <w:p w:rsidR="00CD0E0C" w:rsidRDefault="00CD0E0C" w:rsidP="003D258F">
      <w:pPr>
        <w:rPr>
          <w:sz w:val="20"/>
          <w:szCs w:val="20"/>
        </w:rPr>
      </w:pPr>
    </w:p>
    <w:p w:rsidR="00CD0E0C" w:rsidRDefault="00CD0E0C" w:rsidP="003D258F">
      <w:pPr>
        <w:rPr>
          <w:sz w:val="20"/>
          <w:szCs w:val="20"/>
        </w:rPr>
      </w:pPr>
    </w:p>
    <w:p w:rsidR="003B06DD" w:rsidRDefault="003B06DD" w:rsidP="0025590A">
      <w:pPr>
        <w:jc w:val="right"/>
        <w:rPr>
          <w:b/>
          <w:sz w:val="20"/>
          <w:szCs w:val="20"/>
        </w:rPr>
      </w:pPr>
    </w:p>
    <w:p w:rsidR="003B06DD" w:rsidRDefault="003B06DD" w:rsidP="0025590A">
      <w:pPr>
        <w:jc w:val="right"/>
        <w:rPr>
          <w:b/>
          <w:sz w:val="20"/>
          <w:szCs w:val="20"/>
        </w:rPr>
      </w:pPr>
    </w:p>
    <w:p w:rsidR="003B06DD" w:rsidRDefault="003B06DD" w:rsidP="0025590A">
      <w:pPr>
        <w:jc w:val="right"/>
        <w:rPr>
          <w:b/>
          <w:sz w:val="20"/>
          <w:szCs w:val="20"/>
        </w:rPr>
      </w:pPr>
    </w:p>
    <w:p w:rsidR="003B06DD" w:rsidRDefault="003B06DD" w:rsidP="0025590A">
      <w:pPr>
        <w:jc w:val="right"/>
        <w:rPr>
          <w:b/>
          <w:sz w:val="20"/>
          <w:szCs w:val="20"/>
        </w:rPr>
      </w:pPr>
    </w:p>
    <w:p w:rsidR="003B06DD" w:rsidRDefault="003B06DD" w:rsidP="0025590A">
      <w:pPr>
        <w:jc w:val="right"/>
        <w:rPr>
          <w:b/>
          <w:sz w:val="20"/>
          <w:szCs w:val="20"/>
        </w:rPr>
      </w:pPr>
    </w:p>
    <w:p w:rsidR="003B06DD" w:rsidRDefault="003B06DD" w:rsidP="0025590A">
      <w:pPr>
        <w:jc w:val="right"/>
        <w:rPr>
          <w:b/>
          <w:sz w:val="20"/>
          <w:szCs w:val="20"/>
        </w:rPr>
      </w:pPr>
    </w:p>
    <w:p w:rsidR="003B06DD" w:rsidRDefault="003B06DD" w:rsidP="0025590A">
      <w:pPr>
        <w:jc w:val="right"/>
        <w:rPr>
          <w:b/>
          <w:sz w:val="20"/>
          <w:szCs w:val="20"/>
        </w:rPr>
      </w:pPr>
    </w:p>
    <w:p w:rsidR="003B06DD" w:rsidRDefault="003B06DD" w:rsidP="0025590A">
      <w:pPr>
        <w:jc w:val="right"/>
        <w:rPr>
          <w:b/>
          <w:sz w:val="20"/>
          <w:szCs w:val="20"/>
        </w:rPr>
      </w:pPr>
    </w:p>
    <w:p w:rsidR="003B06DD" w:rsidRDefault="003B06DD" w:rsidP="0025590A">
      <w:pPr>
        <w:jc w:val="right"/>
        <w:rPr>
          <w:b/>
          <w:sz w:val="20"/>
          <w:szCs w:val="20"/>
        </w:rPr>
      </w:pPr>
    </w:p>
    <w:p w:rsidR="003B06DD" w:rsidRDefault="003B06DD" w:rsidP="0025590A">
      <w:pPr>
        <w:jc w:val="right"/>
        <w:rPr>
          <w:b/>
          <w:sz w:val="20"/>
          <w:szCs w:val="20"/>
        </w:rPr>
      </w:pPr>
    </w:p>
    <w:p w:rsidR="003B06DD" w:rsidRDefault="003B06DD" w:rsidP="0025590A">
      <w:pPr>
        <w:jc w:val="right"/>
        <w:rPr>
          <w:b/>
          <w:sz w:val="20"/>
          <w:szCs w:val="20"/>
        </w:rPr>
      </w:pPr>
    </w:p>
    <w:p w:rsidR="003B06DD" w:rsidRDefault="003B06DD" w:rsidP="0025590A">
      <w:pPr>
        <w:jc w:val="right"/>
        <w:rPr>
          <w:b/>
          <w:sz w:val="20"/>
          <w:szCs w:val="20"/>
        </w:rPr>
      </w:pPr>
    </w:p>
    <w:p w:rsidR="003B06DD" w:rsidRDefault="003B06DD" w:rsidP="0025590A">
      <w:pPr>
        <w:jc w:val="right"/>
        <w:rPr>
          <w:b/>
          <w:sz w:val="20"/>
          <w:szCs w:val="20"/>
        </w:rPr>
      </w:pPr>
    </w:p>
    <w:p w:rsidR="005B681D" w:rsidRDefault="005B681D" w:rsidP="0025590A">
      <w:pPr>
        <w:jc w:val="right"/>
        <w:rPr>
          <w:b/>
          <w:sz w:val="20"/>
          <w:szCs w:val="20"/>
        </w:rPr>
      </w:pPr>
    </w:p>
    <w:p w:rsidR="005B681D" w:rsidRDefault="005B681D" w:rsidP="0025590A">
      <w:pPr>
        <w:jc w:val="right"/>
        <w:rPr>
          <w:b/>
          <w:sz w:val="20"/>
          <w:szCs w:val="20"/>
        </w:rPr>
      </w:pPr>
    </w:p>
    <w:p w:rsidR="0025590A" w:rsidRDefault="00EE05DC" w:rsidP="0025590A">
      <w:pPr>
        <w:jc w:val="right"/>
        <w:rPr>
          <w:b/>
          <w:sz w:val="20"/>
          <w:szCs w:val="20"/>
        </w:rPr>
      </w:pPr>
      <w:r>
        <w:rPr>
          <w:b/>
          <w:sz w:val="20"/>
          <w:szCs w:val="20"/>
        </w:rPr>
        <w:t>Allegato</w:t>
      </w:r>
      <w:r w:rsidR="00A16622">
        <w:rPr>
          <w:b/>
          <w:sz w:val="20"/>
          <w:szCs w:val="20"/>
        </w:rPr>
        <w:t xml:space="preserve"> 8</w:t>
      </w:r>
    </w:p>
    <w:p w:rsidR="004902AA" w:rsidRDefault="004902AA" w:rsidP="0025590A">
      <w:pPr>
        <w:jc w:val="right"/>
        <w:rPr>
          <w:b/>
          <w:sz w:val="20"/>
          <w:szCs w:val="20"/>
        </w:rPr>
      </w:pPr>
    </w:p>
    <w:p w:rsidR="0047000A" w:rsidRDefault="0047000A" w:rsidP="0047000A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CALCOLO IMPORTO DA LIQUIDARE E RIDUZIONI</w:t>
      </w:r>
    </w:p>
    <w:p w:rsidR="00A16622" w:rsidRDefault="00A16622" w:rsidP="0025590A">
      <w:pPr>
        <w:jc w:val="right"/>
        <w:rPr>
          <w:b/>
          <w:sz w:val="20"/>
          <w:szCs w:val="20"/>
        </w:rPr>
      </w:pPr>
    </w:p>
    <w:tbl>
      <w:tblPr>
        <w:tblW w:w="987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8"/>
        <w:gridCol w:w="4060"/>
        <w:gridCol w:w="880"/>
        <w:gridCol w:w="880"/>
        <w:gridCol w:w="207"/>
        <w:gridCol w:w="960"/>
        <w:gridCol w:w="207"/>
        <w:gridCol w:w="960"/>
        <w:gridCol w:w="207"/>
        <w:gridCol w:w="880"/>
      </w:tblGrid>
      <w:tr w:rsidR="00A16622" w:rsidRPr="00ED38E5" w:rsidTr="00375958">
        <w:trPr>
          <w:trHeight w:val="300"/>
        </w:trPr>
        <w:tc>
          <w:tcPr>
            <w:tcW w:w="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D38E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D38E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16622" w:rsidRPr="00ED38E5" w:rsidRDefault="00A1662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D38E5">
              <w:rPr>
                <w:rFonts w:ascii="Arial" w:hAnsi="Arial" w:cs="Arial"/>
                <w:color w:val="000000"/>
                <w:sz w:val="22"/>
                <w:szCs w:val="22"/>
              </w:rPr>
              <w:t>Mq</w:t>
            </w:r>
          </w:p>
        </w:tc>
        <w:tc>
          <w:tcPr>
            <w:tcW w:w="8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D38E5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sz w:val="22"/>
                <w:szCs w:val="22"/>
              </w:rPr>
            </w:pPr>
          </w:p>
        </w:tc>
        <w:tc>
          <w:tcPr>
            <w:tcW w:w="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sz w:val="22"/>
                <w:szCs w:val="22"/>
              </w:rPr>
            </w:pPr>
          </w:p>
        </w:tc>
        <w:tc>
          <w:tcPr>
            <w:tcW w:w="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sz w:val="22"/>
                <w:szCs w:val="22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sz w:val="22"/>
                <w:szCs w:val="22"/>
              </w:rPr>
            </w:pPr>
          </w:p>
        </w:tc>
      </w:tr>
      <w:tr w:rsidR="00A16622" w:rsidRPr="00ED38E5" w:rsidTr="00375958">
        <w:trPr>
          <w:trHeight w:val="390"/>
        </w:trPr>
        <w:tc>
          <w:tcPr>
            <w:tcW w:w="6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S</w:t>
            </w:r>
            <w:r w:rsidRPr="00ED38E5">
              <w:rPr>
                <w:rFonts w:ascii="Arial" w:hAnsi="Arial" w:cs="Arial"/>
                <w:color w:val="000000"/>
                <w:sz w:val="20"/>
                <w:szCs w:val="20"/>
                <w:vertAlign w:val="subscript"/>
              </w:rPr>
              <w:t>oprt</w:t>
            </w:r>
            <w:proofErr w:type="spellEnd"/>
          </w:p>
        </w:tc>
        <w:tc>
          <w:tcPr>
            <w:tcW w:w="4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 xml:space="preserve">Superfice totale </w:t>
            </w:r>
            <w:r w:rsidR="0047000A" w:rsidRPr="00ED38E5">
              <w:rPr>
                <w:rFonts w:ascii="Arial" w:hAnsi="Arial" w:cs="Arial"/>
                <w:color w:val="000000"/>
                <w:sz w:val="20"/>
                <w:szCs w:val="20"/>
              </w:rPr>
              <w:t>ammessa al finanziamento dell’</w:t>
            </w: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operazione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16622" w:rsidRPr="00ED38E5" w:rsidRDefault="00A1662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30.000</w:t>
            </w:r>
          </w:p>
        </w:tc>
        <w:tc>
          <w:tcPr>
            <w:tcW w:w="8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6622" w:rsidRPr="00ED38E5" w:rsidRDefault="00A16622">
            <w:pPr>
              <w:rPr>
                <w:sz w:val="20"/>
                <w:szCs w:val="20"/>
              </w:rPr>
            </w:pPr>
          </w:p>
        </w:tc>
        <w:tc>
          <w:tcPr>
            <w:tcW w:w="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6622" w:rsidRPr="00ED38E5" w:rsidRDefault="00A16622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6622" w:rsidRPr="00ED38E5" w:rsidRDefault="00A16622">
            <w:pPr>
              <w:rPr>
                <w:sz w:val="20"/>
                <w:szCs w:val="20"/>
              </w:rPr>
            </w:pPr>
          </w:p>
        </w:tc>
        <w:tc>
          <w:tcPr>
            <w:tcW w:w="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6622" w:rsidRPr="00ED38E5" w:rsidRDefault="00A16622">
            <w:pPr>
              <w:rPr>
                <w:sz w:val="20"/>
                <w:szCs w:val="20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6622" w:rsidRPr="00ED38E5" w:rsidRDefault="00A16622">
            <w:pPr>
              <w:rPr>
                <w:sz w:val="20"/>
                <w:szCs w:val="20"/>
              </w:rPr>
            </w:pPr>
          </w:p>
        </w:tc>
      </w:tr>
      <w:tr w:rsidR="00A16622" w:rsidRPr="00ED38E5" w:rsidTr="00375958">
        <w:trPr>
          <w:trHeight w:val="300"/>
        </w:trPr>
        <w:tc>
          <w:tcPr>
            <w:tcW w:w="6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37595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Di cui: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sz w:val="20"/>
                <w:szCs w:val="20"/>
              </w:rPr>
            </w:pPr>
          </w:p>
        </w:tc>
        <w:tc>
          <w:tcPr>
            <w:tcW w:w="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sz w:val="20"/>
                <w:szCs w:val="20"/>
              </w:rPr>
            </w:pPr>
          </w:p>
        </w:tc>
        <w:tc>
          <w:tcPr>
            <w:tcW w:w="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sz w:val="20"/>
                <w:szCs w:val="20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sz w:val="20"/>
                <w:szCs w:val="20"/>
              </w:rPr>
            </w:pPr>
          </w:p>
        </w:tc>
      </w:tr>
      <w:tr w:rsidR="00A16622" w:rsidRPr="00ED38E5" w:rsidTr="00375958">
        <w:trPr>
          <w:trHeight w:val="390"/>
        </w:trPr>
        <w:tc>
          <w:tcPr>
            <w:tcW w:w="6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S</w:t>
            </w:r>
            <w:r w:rsidRPr="00ED38E5">
              <w:rPr>
                <w:rFonts w:ascii="Arial" w:hAnsi="Arial" w:cs="Arial"/>
                <w:color w:val="000000"/>
                <w:sz w:val="20"/>
                <w:szCs w:val="20"/>
                <w:vertAlign w:val="subscript"/>
              </w:rPr>
              <w:t>B1r</w:t>
            </w:r>
          </w:p>
        </w:tc>
        <w:tc>
          <w:tcPr>
            <w:tcW w:w="4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 xml:space="preserve">attività B1 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8.000</w:t>
            </w:r>
          </w:p>
        </w:tc>
        <w:tc>
          <w:tcPr>
            <w:tcW w:w="8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sz w:val="20"/>
                <w:szCs w:val="20"/>
              </w:rPr>
            </w:pPr>
          </w:p>
        </w:tc>
        <w:tc>
          <w:tcPr>
            <w:tcW w:w="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sz w:val="20"/>
                <w:szCs w:val="20"/>
              </w:rPr>
            </w:pPr>
          </w:p>
        </w:tc>
        <w:tc>
          <w:tcPr>
            <w:tcW w:w="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sz w:val="20"/>
                <w:szCs w:val="20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sz w:val="20"/>
                <w:szCs w:val="20"/>
              </w:rPr>
            </w:pPr>
          </w:p>
        </w:tc>
      </w:tr>
      <w:tr w:rsidR="00A16622" w:rsidRPr="00ED38E5" w:rsidTr="00375958">
        <w:trPr>
          <w:trHeight w:val="300"/>
        </w:trPr>
        <w:tc>
          <w:tcPr>
            <w:tcW w:w="6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sz w:val="20"/>
                <w:szCs w:val="20"/>
              </w:rPr>
            </w:pPr>
          </w:p>
        </w:tc>
        <w:tc>
          <w:tcPr>
            <w:tcW w:w="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sz w:val="20"/>
                <w:szCs w:val="20"/>
              </w:rPr>
            </w:pPr>
          </w:p>
        </w:tc>
        <w:tc>
          <w:tcPr>
            <w:tcW w:w="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sz w:val="20"/>
                <w:szCs w:val="20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sz w:val="20"/>
                <w:szCs w:val="20"/>
              </w:rPr>
            </w:pPr>
          </w:p>
        </w:tc>
      </w:tr>
      <w:tr w:rsidR="00A16622" w:rsidRPr="00ED38E5" w:rsidTr="00375958">
        <w:trPr>
          <w:trHeight w:val="390"/>
        </w:trPr>
        <w:tc>
          <w:tcPr>
            <w:tcW w:w="6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S</w:t>
            </w:r>
            <w:r w:rsidRPr="00ED38E5">
              <w:rPr>
                <w:rFonts w:ascii="Arial" w:hAnsi="Arial" w:cs="Arial"/>
                <w:color w:val="000000"/>
                <w:sz w:val="20"/>
                <w:szCs w:val="20"/>
                <w:vertAlign w:val="subscript"/>
              </w:rPr>
              <w:t>C1r</w:t>
            </w:r>
          </w:p>
        </w:tc>
        <w:tc>
          <w:tcPr>
            <w:tcW w:w="4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37595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a</w:t>
            </w:r>
            <w:r w:rsidR="00A16622" w:rsidRPr="00ED38E5">
              <w:rPr>
                <w:rFonts w:ascii="Arial" w:hAnsi="Arial" w:cs="Arial"/>
                <w:color w:val="000000"/>
                <w:sz w:val="20"/>
                <w:szCs w:val="20"/>
              </w:rPr>
              <w:t>ttività C1 richiesta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22.000</w:t>
            </w:r>
          </w:p>
        </w:tc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sz w:val="20"/>
                <w:szCs w:val="20"/>
              </w:rPr>
            </w:pP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sz w:val="20"/>
                <w:szCs w:val="20"/>
              </w:rPr>
            </w:pP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sz w:val="20"/>
                <w:szCs w:val="20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sz w:val="20"/>
                <w:szCs w:val="20"/>
              </w:rPr>
            </w:pPr>
          </w:p>
        </w:tc>
      </w:tr>
      <w:tr w:rsidR="00A16622" w:rsidRPr="00ED38E5" w:rsidTr="00375958">
        <w:trPr>
          <w:trHeight w:val="300"/>
        </w:trPr>
        <w:tc>
          <w:tcPr>
            <w:tcW w:w="6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 w:rsidP="003759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 w:rsidP="003759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 w:rsidP="003759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375958" w:rsidP="003759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Es. 1</w:t>
            </w:r>
          </w:p>
        </w:tc>
        <w:tc>
          <w:tcPr>
            <w:tcW w:w="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 w:rsidP="003759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375958" w:rsidP="003759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Es. 2</w:t>
            </w:r>
          </w:p>
        </w:tc>
        <w:tc>
          <w:tcPr>
            <w:tcW w:w="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 w:rsidP="003759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375958" w:rsidP="003759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Es. 3</w:t>
            </w:r>
          </w:p>
        </w:tc>
        <w:tc>
          <w:tcPr>
            <w:tcW w:w="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 w:rsidP="003759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375958" w:rsidP="003759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Es. 4</w:t>
            </w:r>
          </w:p>
        </w:tc>
      </w:tr>
      <w:tr w:rsidR="00375958" w:rsidRPr="00ED38E5" w:rsidTr="00ED38E5">
        <w:trPr>
          <w:trHeight w:val="300"/>
        </w:trPr>
        <w:tc>
          <w:tcPr>
            <w:tcW w:w="6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75958" w:rsidRPr="00ED38E5" w:rsidRDefault="00375958" w:rsidP="003759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75958" w:rsidRPr="00ED38E5" w:rsidRDefault="00375958" w:rsidP="003759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375958" w:rsidRPr="00ED38E5" w:rsidRDefault="00375958" w:rsidP="003759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75958" w:rsidRPr="00ED38E5" w:rsidRDefault="00375958" w:rsidP="003759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Mq</w:t>
            </w:r>
          </w:p>
        </w:tc>
        <w:tc>
          <w:tcPr>
            <w:tcW w:w="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75958" w:rsidRPr="00ED38E5" w:rsidRDefault="00375958" w:rsidP="003759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75958" w:rsidRPr="00ED38E5" w:rsidRDefault="00375958" w:rsidP="003759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Mq</w:t>
            </w:r>
          </w:p>
        </w:tc>
        <w:tc>
          <w:tcPr>
            <w:tcW w:w="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75958" w:rsidRPr="00ED38E5" w:rsidRDefault="00375958" w:rsidP="003759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75958" w:rsidRPr="00ED38E5" w:rsidRDefault="00375958" w:rsidP="003759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Mq</w:t>
            </w:r>
          </w:p>
        </w:tc>
        <w:tc>
          <w:tcPr>
            <w:tcW w:w="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75958" w:rsidRPr="00ED38E5" w:rsidRDefault="00375958" w:rsidP="003759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75958" w:rsidRPr="00ED38E5" w:rsidRDefault="00375958" w:rsidP="003759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Mq</w:t>
            </w:r>
          </w:p>
        </w:tc>
      </w:tr>
      <w:tr w:rsidR="00A16622" w:rsidRPr="00ED38E5" w:rsidTr="00375958">
        <w:trPr>
          <w:trHeight w:val="390"/>
        </w:trPr>
        <w:tc>
          <w:tcPr>
            <w:tcW w:w="6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S</w:t>
            </w:r>
            <w:r w:rsidRPr="00ED38E5">
              <w:rPr>
                <w:rFonts w:ascii="Arial" w:hAnsi="Arial" w:cs="Arial"/>
                <w:color w:val="000000"/>
                <w:sz w:val="20"/>
                <w:szCs w:val="20"/>
                <w:vertAlign w:val="subscript"/>
              </w:rPr>
              <w:t>tm</w:t>
            </w:r>
            <w:proofErr w:type="spellEnd"/>
          </w:p>
        </w:tc>
        <w:tc>
          <w:tcPr>
            <w:tcW w:w="4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Superfice totale misurata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26.000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20.000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18.000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14.000</w:t>
            </w:r>
          </w:p>
        </w:tc>
      </w:tr>
      <w:tr w:rsidR="00A16622" w:rsidRPr="00ED38E5" w:rsidTr="00375958">
        <w:trPr>
          <w:trHeight w:val="300"/>
        </w:trPr>
        <w:tc>
          <w:tcPr>
            <w:tcW w:w="6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A16622" w:rsidRPr="00ED38E5" w:rsidTr="00375958">
        <w:trPr>
          <w:trHeight w:val="300"/>
        </w:trPr>
        <w:tc>
          <w:tcPr>
            <w:tcW w:w="6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ED38E5" w:rsidP="00ED38E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Perc</w:t>
            </w:r>
            <w:proofErr w:type="spellEnd"/>
          </w:p>
        </w:tc>
        <w:tc>
          <w:tcPr>
            <w:tcW w:w="4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 w:rsidR="00ED38E5" w:rsidRPr="00ED38E5">
              <w:rPr>
                <w:rFonts w:ascii="Arial" w:hAnsi="Arial" w:cs="Arial"/>
                <w:color w:val="000000"/>
                <w:sz w:val="20"/>
                <w:szCs w:val="20"/>
              </w:rPr>
              <w:t xml:space="preserve">% non realizzata </w:t>
            </w:r>
            <w:r w:rsidR="00375958" w:rsidRPr="00ED38E5">
              <w:rPr>
                <w:rFonts w:ascii="Arial" w:hAnsi="Arial" w:cs="Arial"/>
                <w:color w:val="000000"/>
                <w:sz w:val="20"/>
                <w:szCs w:val="20"/>
              </w:rPr>
              <w:t>= 100 - ((</w:t>
            </w:r>
            <w:proofErr w:type="spellStart"/>
            <w:r w:rsidR="00375958" w:rsidRPr="00ED38E5">
              <w:rPr>
                <w:rFonts w:ascii="Arial" w:hAnsi="Arial" w:cs="Arial"/>
                <w:color w:val="000000"/>
                <w:sz w:val="20"/>
                <w:szCs w:val="20"/>
              </w:rPr>
              <w:t>S</w:t>
            </w:r>
            <w:r w:rsidR="00375958" w:rsidRPr="00ED38E5">
              <w:rPr>
                <w:rFonts w:ascii="Arial" w:hAnsi="Arial" w:cs="Arial"/>
                <w:color w:val="000000"/>
                <w:sz w:val="20"/>
                <w:szCs w:val="20"/>
                <w:vertAlign w:val="subscript"/>
              </w:rPr>
              <w:t>tm</w:t>
            </w:r>
            <w:proofErr w:type="spellEnd"/>
            <w:r w:rsidR="00375958" w:rsidRPr="00ED38E5">
              <w:rPr>
                <w:rFonts w:ascii="Arial" w:hAnsi="Arial" w:cs="Arial"/>
                <w:color w:val="000000"/>
                <w:sz w:val="20"/>
                <w:szCs w:val="20"/>
                <w:vertAlign w:val="subscript"/>
              </w:rPr>
              <w:t xml:space="preserve"> * </w:t>
            </w:r>
            <w:r w:rsidR="00375958" w:rsidRPr="00ED38E5">
              <w:rPr>
                <w:rFonts w:ascii="Arial" w:hAnsi="Arial" w:cs="Arial"/>
                <w:color w:val="000000"/>
                <w:sz w:val="20"/>
                <w:szCs w:val="20"/>
              </w:rPr>
              <w:t xml:space="preserve">100)\ </w:t>
            </w:r>
            <w:proofErr w:type="spellStart"/>
            <w:r w:rsidR="00375958" w:rsidRPr="00ED38E5">
              <w:rPr>
                <w:rFonts w:ascii="Arial" w:hAnsi="Arial" w:cs="Arial"/>
                <w:color w:val="000000"/>
                <w:sz w:val="20"/>
                <w:szCs w:val="20"/>
              </w:rPr>
              <w:t>S</w:t>
            </w:r>
            <w:r w:rsidR="00375958" w:rsidRPr="00ED38E5">
              <w:rPr>
                <w:rFonts w:ascii="Arial" w:hAnsi="Arial" w:cs="Arial"/>
                <w:color w:val="000000"/>
                <w:sz w:val="20"/>
                <w:szCs w:val="20"/>
                <w:vertAlign w:val="subscript"/>
              </w:rPr>
              <w:t>oprt</w:t>
            </w:r>
            <w:proofErr w:type="spellEnd"/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13</w:t>
            </w:r>
            <w:r w:rsidR="00CB3BC2" w:rsidRPr="00ED38E5">
              <w:rPr>
                <w:rFonts w:ascii="Arial" w:hAnsi="Arial" w:cs="Arial"/>
                <w:color w:val="000000"/>
                <w:sz w:val="20"/>
                <w:szCs w:val="20"/>
              </w:rPr>
              <w:t>,33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33</w:t>
            </w:r>
            <w:r w:rsidR="00CB3BC2" w:rsidRPr="00ED38E5">
              <w:rPr>
                <w:rFonts w:ascii="Arial" w:hAnsi="Arial" w:cs="Arial"/>
                <w:color w:val="000000"/>
                <w:sz w:val="20"/>
                <w:szCs w:val="20"/>
              </w:rPr>
              <w:t>,33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40</w:t>
            </w:r>
            <w:r w:rsidR="00CB3BC2" w:rsidRPr="00ED38E5">
              <w:rPr>
                <w:rFonts w:ascii="Arial" w:hAnsi="Arial" w:cs="Arial"/>
                <w:color w:val="000000"/>
                <w:sz w:val="20"/>
                <w:szCs w:val="20"/>
              </w:rPr>
              <w:t>,00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53</w:t>
            </w:r>
            <w:r w:rsidR="00CB3BC2" w:rsidRPr="00ED38E5">
              <w:rPr>
                <w:rFonts w:ascii="Arial" w:hAnsi="Arial" w:cs="Arial"/>
                <w:color w:val="000000"/>
                <w:sz w:val="20"/>
                <w:szCs w:val="20"/>
              </w:rPr>
              <w:t>,33</w:t>
            </w:r>
          </w:p>
        </w:tc>
      </w:tr>
      <w:tr w:rsidR="00A16622" w:rsidRPr="00ED38E5" w:rsidTr="00375958">
        <w:trPr>
          <w:trHeight w:val="300"/>
        </w:trPr>
        <w:tc>
          <w:tcPr>
            <w:tcW w:w="6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A16622" w:rsidRPr="00ED38E5" w:rsidTr="00375958">
        <w:trPr>
          <w:trHeight w:val="390"/>
        </w:trPr>
        <w:tc>
          <w:tcPr>
            <w:tcW w:w="6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bookmarkStart w:id="2" w:name="_Hlk480983072"/>
            <w:proofErr w:type="spellStart"/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S</w:t>
            </w:r>
            <w:r w:rsidRPr="00ED38E5">
              <w:rPr>
                <w:rFonts w:ascii="Arial" w:hAnsi="Arial" w:cs="Arial"/>
                <w:color w:val="000000"/>
                <w:sz w:val="20"/>
                <w:szCs w:val="20"/>
                <w:vertAlign w:val="subscript"/>
              </w:rPr>
              <w:t>oprl</w:t>
            </w:r>
            <w:proofErr w:type="spellEnd"/>
          </w:p>
        </w:tc>
        <w:tc>
          <w:tcPr>
            <w:tcW w:w="4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6622" w:rsidRPr="00ED38E5" w:rsidRDefault="002829B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 xml:space="preserve">Superfice </w:t>
            </w:r>
            <w:r w:rsidR="00A16622" w:rsidRPr="00ED38E5">
              <w:rPr>
                <w:rFonts w:ascii="Arial" w:hAnsi="Arial" w:cs="Arial"/>
                <w:color w:val="000000"/>
                <w:sz w:val="20"/>
                <w:szCs w:val="20"/>
              </w:rPr>
              <w:t>operazione liquidabile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26.000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6.667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3.600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</w:tr>
      <w:bookmarkEnd w:id="2"/>
      <w:tr w:rsidR="00A16622" w:rsidRPr="00ED38E5" w:rsidTr="00ED38E5">
        <w:trPr>
          <w:trHeight w:val="72"/>
        </w:trPr>
        <w:tc>
          <w:tcPr>
            <w:tcW w:w="6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38E5"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38E5"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38E5"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38E5"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38E5"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38E5"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38E5"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38E5"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38E5"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ED38E5"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</w:tr>
      <w:tr w:rsidR="00A16622" w:rsidRPr="00ED38E5" w:rsidTr="00375958">
        <w:trPr>
          <w:trHeight w:val="390"/>
        </w:trPr>
        <w:tc>
          <w:tcPr>
            <w:tcW w:w="6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S</w:t>
            </w:r>
            <w:r w:rsidRPr="00ED38E5">
              <w:rPr>
                <w:rFonts w:ascii="Arial" w:hAnsi="Arial" w:cs="Arial"/>
                <w:color w:val="000000"/>
                <w:sz w:val="20"/>
                <w:szCs w:val="20"/>
                <w:vertAlign w:val="subscript"/>
              </w:rPr>
              <w:t>B1m</w:t>
            </w:r>
          </w:p>
        </w:tc>
        <w:tc>
          <w:tcPr>
            <w:tcW w:w="4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Superfice attività B1 misurata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4.000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8.000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8.000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8.000</w:t>
            </w:r>
          </w:p>
        </w:tc>
      </w:tr>
      <w:tr w:rsidR="00A16622" w:rsidRPr="00ED38E5" w:rsidTr="00375958">
        <w:trPr>
          <w:trHeight w:val="390"/>
        </w:trPr>
        <w:tc>
          <w:tcPr>
            <w:tcW w:w="6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S</w:t>
            </w:r>
            <w:r w:rsidRPr="00ED38E5">
              <w:rPr>
                <w:rFonts w:ascii="Arial" w:hAnsi="Arial" w:cs="Arial"/>
                <w:color w:val="000000"/>
                <w:sz w:val="20"/>
                <w:szCs w:val="20"/>
                <w:vertAlign w:val="subscript"/>
              </w:rPr>
              <w:t>B1l</w:t>
            </w:r>
          </w:p>
        </w:tc>
        <w:tc>
          <w:tcPr>
            <w:tcW w:w="4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Superfice attività B1 liquidabile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4.000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2.667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1.600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</w:tr>
      <w:tr w:rsidR="00A16622" w:rsidRPr="00ED38E5" w:rsidTr="00375958">
        <w:trPr>
          <w:trHeight w:val="300"/>
        </w:trPr>
        <w:tc>
          <w:tcPr>
            <w:tcW w:w="6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A16622" w:rsidRPr="00ED38E5" w:rsidTr="00375958">
        <w:trPr>
          <w:trHeight w:val="390"/>
        </w:trPr>
        <w:tc>
          <w:tcPr>
            <w:tcW w:w="6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S</w:t>
            </w:r>
            <w:r w:rsidRPr="00ED38E5">
              <w:rPr>
                <w:rFonts w:ascii="Arial" w:hAnsi="Arial" w:cs="Arial"/>
                <w:color w:val="000000"/>
                <w:sz w:val="20"/>
                <w:szCs w:val="20"/>
                <w:vertAlign w:val="subscript"/>
              </w:rPr>
              <w:t>C1m</w:t>
            </w:r>
          </w:p>
        </w:tc>
        <w:tc>
          <w:tcPr>
            <w:tcW w:w="4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Superfice attività C1 misurata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22.000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12.000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10.000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6.000</w:t>
            </w:r>
          </w:p>
        </w:tc>
      </w:tr>
      <w:tr w:rsidR="00A16622" w:rsidRPr="00ED38E5" w:rsidTr="00375958">
        <w:trPr>
          <w:trHeight w:val="390"/>
        </w:trPr>
        <w:tc>
          <w:tcPr>
            <w:tcW w:w="6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S</w:t>
            </w:r>
            <w:r w:rsidRPr="00ED38E5">
              <w:rPr>
                <w:rFonts w:ascii="Arial" w:hAnsi="Arial" w:cs="Arial"/>
                <w:color w:val="000000"/>
                <w:sz w:val="20"/>
                <w:szCs w:val="20"/>
                <w:vertAlign w:val="subscript"/>
              </w:rPr>
              <w:t>C1l</w:t>
            </w:r>
          </w:p>
        </w:tc>
        <w:tc>
          <w:tcPr>
            <w:tcW w:w="4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Superfice attività C1 liquidabile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22.000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4000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2000</w:t>
            </w:r>
          </w:p>
        </w:tc>
        <w:tc>
          <w:tcPr>
            <w:tcW w:w="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6622" w:rsidRPr="00ED38E5" w:rsidRDefault="00A16622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38E5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</w:tr>
    </w:tbl>
    <w:p w:rsidR="00A16622" w:rsidRDefault="00A16622" w:rsidP="00A16622">
      <w:pPr>
        <w:ind w:left="-567"/>
        <w:jc w:val="both"/>
        <w:rPr>
          <w:sz w:val="20"/>
          <w:szCs w:val="20"/>
        </w:rPr>
      </w:pPr>
    </w:p>
    <w:p w:rsidR="00CB3BC2" w:rsidRDefault="002829B2" w:rsidP="00A16622">
      <w:pPr>
        <w:ind w:left="-567"/>
        <w:jc w:val="both"/>
        <w:rPr>
          <w:sz w:val="20"/>
          <w:szCs w:val="20"/>
        </w:rPr>
      </w:pPr>
      <w:r>
        <w:rPr>
          <w:sz w:val="20"/>
          <w:szCs w:val="20"/>
        </w:rPr>
        <w:t>Formule per il calcolo</w:t>
      </w:r>
    </w:p>
    <w:p w:rsidR="002829B2" w:rsidRDefault="002829B2" w:rsidP="002829B2">
      <w:pPr>
        <w:jc w:val="both"/>
        <w:rPr>
          <w:sz w:val="20"/>
          <w:szCs w:val="20"/>
        </w:rPr>
      </w:pPr>
    </w:p>
    <w:p w:rsidR="002829B2" w:rsidRDefault="002829B2" w:rsidP="002829B2">
      <w:pPr>
        <w:jc w:val="both"/>
        <w:rPr>
          <w:rFonts w:ascii="Arial" w:hAnsi="Arial" w:cs="Arial"/>
          <w:color w:val="000000"/>
          <w:vertAlign w:val="subscript"/>
        </w:rPr>
      </w:pPr>
      <w:r>
        <w:rPr>
          <w:rFonts w:ascii="Arial" w:hAnsi="Arial" w:cs="Arial"/>
          <w:color w:val="000000"/>
        </w:rPr>
        <w:t>Superfice  operazione liquidabile (</w:t>
      </w:r>
      <w:proofErr w:type="spellStart"/>
      <w:r>
        <w:rPr>
          <w:rFonts w:ascii="Arial" w:hAnsi="Arial" w:cs="Arial"/>
          <w:color w:val="000000"/>
        </w:rPr>
        <w:t>S</w:t>
      </w:r>
      <w:r>
        <w:rPr>
          <w:rFonts w:ascii="Arial" w:hAnsi="Arial" w:cs="Arial"/>
          <w:color w:val="000000"/>
          <w:vertAlign w:val="subscript"/>
        </w:rPr>
        <w:t>oprl</w:t>
      </w:r>
      <w:proofErr w:type="spellEnd"/>
      <w:r>
        <w:rPr>
          <w:rFonts w:ascii="Arial" w:hAnsi="Arial" w:cs="Arial"/>
          <w:color w:val="000000"/>
          <w:vertAlign w:val="subscript"/>
        </w:rPr>
        <w:t>)</w:t>
      </w:r>
    </w:p>
    <w:p w:rsidR="002829B2" w:rsidRDefault="002829B2" w:rsidP="002829B2">
      <w:pPr>
        <w:jc w:val="both"/>
        <w:rPr>
          <w:rFonts w:ascii="Arial" w:hAnsi="Arial" w:cs="Arial"/>
          <w:color w:val="000000"/>
          <w:vertAlign w:val="subscript"/>
        </w:rPr>
      </w:pPr>
    </w:p>
    <w:p w:rsidR="002829B2" w:rsidRDefault="002829B2" w:rsidP="002829B2">
      <w:pPr>
        <w:ind w:left="851" w:hanging="851"/>
        <w:jc w:val="both"/>
        <w:rPr>
          <w:rFonts w:ascii="Arial" w:hAnsi="Arial" w:cs="Arial"/>
          <w:sz w:val="22"/>
          <w:szCs w:val="22"/>
        </w:rPr>
      </w:pPr>
      <w:bookmarkStart w:id="3" w:name="_Hlk480983487"/>
      <w:r>
        <w:rPr>
          <w:rFonts w:ascii="Arial" w:hAnsi="Arial" w:cs="Arial"/>
          <w:color w:val="000000"/>
        </w:rPr>
        <w:t xml:space="preserve">Es. 1: </w:t>
      </w:r>
      <w:r w:rsidRPr="0025590A">
        <w:rPr>
          <w:rFonts w:ascii="Arial" w:hAnsi="Arial" w:cs="Arial"/>
          <w:sz w:val="22"/>
          <w:szCs w:val="22"/>
        </w:rPr>
        <w:t xml:space="preserve">la differenza tra la superficie realizzata e quella oggetto della domanda ammessa a </w:t>
      </w:r>
      <w:r>
        <w:rPr>
          <w:rFonts w:ascii="Arial" w:hAnsi="Arial" w:cs="Arial"/>
          <w:sz w:val="22"/>
          <w:szCs w:val="22"/>
        </w:rPr>
        <w:t xml:space="preserve">         </w:t>
      </w:r>
      <w:r w:rsidRPr="0025590A">
        <w:rPr>
          <w:rFonts w:ascii="Arial" w:hAnsi="Arial" w:cs="Arial"/>
          <w:sz w:val="22"/>
          <w:szCs w:val="22"/>
        </w:rPr>
        <w:t>finanziamento</w:t>
      </w:r>
      <w:r>
        <w:rPr>
          <w:rFonts w:ascii="Arial" w:hAnsi="Arial" w:cs="Arial"/>
          <w:sz w:val="22"/>
          <w:szCs w:val="22"/>
        </w:rPr>
        <w:t xml:space="preserve"> non supera il 20%</w:t>
      </w:r>
    </w:p>
    <w:bookmarkEnd w:id="3"/>
    <w:p w:rsidR="002829B2" w:rsidRDefault="002829B2" w:rsidP="002829B2">
      <w:pPr>
        <w:ind w:left="851" w:hanging="851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:rsidR="002829B2" w:rsidRDefault="00ED38E5" w:rsidP="00ED38E5">
      <w:pPr>
        <w:ind w:left="851" w:hanging="143"/>
        <w:jc w:val="both"/>
        <w:rPr>
          <w:rFonts w:ascii="Arial" w:hAnsi="Arial" w:cs="Arial"/>
          <w:sz w:val="22"/>
          <w:szCs w:val="22"/>
        </w:rPr>
      </w:pPr>
      <w:bookmarkStart w:id="4" w:name="_Hlk480983793"/>
      <w:r>
        <w:rPr>
          <w:rFonts w:ascii="Arial" w:hAnsi="Arial" w:cs="Arial"/>
          <w:color w:val="000000"/>
        </w:rPr>
        <w:t xml:space="preserve"> </w:t>
      </w:r>
      <w:proofErr w:type="spellStart"/>
      <w:r w:rsidR="002829B2">
        <w:rPr>
          <w:rFonts w:ascii="Arial" w:hAnsi="Arial" w:cs="Arial"/>
          <w:color w:val="000000"/>
        </w:rPr>
        <w:t>S</w:t>
      </w:r>
      <w:r w:rsidR="002829B2">
        <w:rPr>
          <w:rFonts w:ascii="Arial" w:hAnsi="Arial" w:cs="Arial"/>
          <w:color w:val="000000"/>
          <w:vertAlign w:val="subscript"/>
        </w:rPr>
        <w:t>oprl</w:t>
      </w:r>
      <w:proofErr w:type="spellEnd"/>
      <w:r w:rsidR="002829B2">
        <w:rPr>
          <w:rFonts w:ascii="Arial" w:hAnsi="Arial" w:cs="Arial"/>
          <w:color w:val="000000"/>
          <w:vertAlign w:val="subscript"/>
        </w:rPr>
        <w:t xml:space="preserve"> </w:t>
      </w:r>
      <w:r w:rsidR="002829B2">
        <w:rPr>
          <w:rFonts w:ascii="Arial" w:hAnsi="Arial" w:cs="Arial"/>
          <w:sz w:val="22"/>
          <w:szCs w:val="22"/>
        </w:rPr>
        <w:t xml:space="preserve">= </w:t>
      </w:r>
      <w:proofErr w:type="spellStart"/>
      <w:r w:rsidR="002829B2">
        <w:rPr>
          <w:rFonts w:ascii="Arial" w:hAnsi="Arial" w:cs="Arial"/>
          <w:color w:val="000000"/>
        </w:rPr>
        <w:t>S</w:t>
      </w:r>
      <w:r w:rsidR="002829B2">
        <w:rPr>
          <w:rFonts w:ascii="Arial" w:hAnsi="Arial" w:cs="Arial"/>
          <w:color w:val="000000"/>
          <w:vertAlign w:val="subscript"/>
        </w:rPr>
        <w:t>tm</w:t>
      </w:r>
      <w:proofErr w:type="spellEnd"/>
      <w:r w:rsidR="002829B2">
        <w:rPr>
          <w:rFonts w:ascii="Arial" w:hAnsi="Arial" w:cs="Arial"/>
          <w:color w:val="000000"/>
          <w:vertAlign w:val="subscript"/>
        </w:rPr>
        <w:t xml:space="preserve"> </w:t>
      </w:r>
    </w:p>
    <w:bookmarkEnd w:id="4"/>
    <w:p w:rsidR="002829B2" w:rsidRDefault="002829B2" w:rsidP="002829B2">
      <w:pPr>
        <w:ind w:left="851" w:hanging="851"/>
        <w:jc w:val="both"/>
        <w:rPr>
          <w:rFonts w:ascii="Arial" w:hAnsi="Arial" w:cs="Arial"/>
          <w:sz w:val="22"/>
          <w:szCs w:val="22"/>
        </w:rPr>
      </w:pPr>
    </w:p>
    <w:p w:rsidR="002829B2" w:rsidRDefault="002829B2" w:rsidP="002829B2">
      <w:pPr>
        <w:ind w:left="851" w:hanging="851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000000"/>
        </w:rPr>
        <w:t xml:space="preserve">Es. 2-3: </w:t>
      </w:r>
      <w:r w:rsidRPr="0025590A">
        <w:rPr>
          <w:rFonts w:ascii="Arial" w:hAnsi="Arial" w:cs="Arial"/>
          <w:sz w:val="22"/>
          <w:szCs w:val="22"/>
        </w:rPr>
        <w:t xml:space="preserve">la differenza tra la superficie realizzata e quella oggetto della domanda ammessa a </w:t>
      </w:r>
      <w:r>
        <w:rPr>
          <w:rFonts w:ascii="Arial" w:hAnsi="Arial" w:cs="Arial"/>
          <w:sz w:val="22"/>
          <w:szCs w:val="22"/>
        </w:rPr>
        <w:t xml:space="preserve">         </w:t>
      </w:r>
      <w:r w:rsidRPr="0025590A">
        <w:rPr>
          <w:rFonts w:ascii="Arial" w:hAnsi="Arial" w:cs="Arial"/>
          <w:sz w:val="22"/>
          <w:szCs w:val="22"/>
        </w:rPr>
        <w:t>finanziamento</w:t>
      </w:r>
      <w:r>
        <w:rPr>
          <w:rFonts w:ascii="Arial" w:hAnsi="Arial" w:cs="Arial"/>
          <w:sz w:val="22"/>
          <w:szCs w:val="22"/>
        </w:rPr>
        <w:t xml:space="preserve"> tra il 20% ed il 50%</w:t>
      </w:r>
    </w:p>
    <w:p w:rsidR="00ED38E5" w:rsidRDefault="00ED38E5" w:rsidP="002829B2">
      <w:pPr>
        <w:ind w:left="851" w:hanging="851"/>
        <w:jc w:val="both"/>
        <w:rPr>
          <w:rFonts w:ascii="Arial" w:hAnsi="Arial" w:cs="Arial"/>
          <w:sz w:val="22"/>
          <w:szCs w:val="22"/>
        </w:rPr>
      </w:pPr>
    </w:p>
    <w:p w:rsidR="00ED38E5" w:rsidRDefault="00ED38E5" w:rsidP="00ED38E5">
      <w:pPr>
        <w:ind w:left="851" w:hanging="143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S</w:t>
      </w:r>
      <w:r>
        <w:rPr>
          <w:rFonts w:ascii="Arial" w:hAnsi="Arial" w:cs="Arial"/>
          <w:color w:val="000000"/>
          <w:vertAlign w:val="subscript"/>
        </w:rPr>
        <w:t>oprl</w:t>
      </w:r>
      <w:proofErr w:type="spellEnd"/>
      <w:r>
        <w:rPr>
          <w:rFonts w:ascii="Arial" w:hAnsi="Arial" w:cs="Arial"/>
          <w:color w:val="000000"/>
          <w:vertAlign w:val="subscript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= </w:t>
      </w:r>
      <w:proofErr w:type="spellStart"/>
      <w:r>
        <w:rPr>
          <w:rFonts w:ascii="Arial" w:hAnsi="Arial" w:cs="Arial"/>
          <w:color w:val="000000"/>
        </w:rPr>
        <w:t>S</w:t>
      </w:r>
      <w:r>
        <w:rPr>
          <w:rFonts w:ascii="Arial" w:hAnsi="Arial" w:cs="Arial"/>
          <w:color w:val="000000"/>
          <w:vertAlign w:val="subscript"/>
        </w:rPr>
        <w:t>tm</w:t>
      </w:r>
      <w:proofErr w:type="spellEnd"/>
      <w:r>
        <w:rPr>
          <w:rFonts w:ascii="Arial" w:hAnsi="Arial" w:cs="Arial"/>
          <w:color w:val="000000"/>
          <w:vertAlign w:val="subscript"/>
        </w:rPr>
        <w:t xml:space="preserve"> </w:t>
      </w:r>
      <w:r w:rsidRPr="00ED38E5">
        <w:rPr>
          <w:rFonts w:ascii="Arial" w:hAnsi="Arial" w:cs="Arial"/>
          <w:color w:val="000000"/>
        </w:rPr>
        <w:t xml:space="preserve">– ( </w:t>
      </w:r>
      <w:proofErr w:type="spellStart"/>
      <w:r>
        <w:rPr>
          <w:rFonts w:ascii="Arial" w:hAnsi="Arial" w:cs="Arial"/>
          <w:color w:val="000000"/>
        </w:rPr>
        <w:t>S</w:t>
      </w:r>
      <w:r>
        <w:rPr>
          <w:rFonts w:ascii="Arial" w:hAnsi="Arial" w:cs="Arial"/>
          <w:color w:val="000000"/>
          <w:vertAlign w:val="subscript"/>
        </w:rPr>
        <w:t>tm</w:t>
      </w:r>
      <w:proofErr w:type="spellEnd"/>
      <w:r>
        <w:rPr>
          <w:rFonts w:ascii="Arial" w:hAnsi="Arial" w:cs="Arial"/>
          <w:color w:val="000000"/>
          <w:vertAlign w:val="subscript"/>
        </w:rPr>
        <w:t xml:space="preserve"> </w:t>
      </w:r>
      <w:r w:rsidRPr="00ED38E5">
        <w:rPr>
          <w:rFonts w:ascii="Arial" w:hAnsi="Arial" w:cs="Arial"/>
          <w:color w:val="000000"/>
        </w:rPr>
        <w:t>* (</w:t>
      </w:r>
      <w:proofErr w:type="spellStart"/>
      <w:r>
        <w:rPr>
          <w:rFonts w:ascii="Arial" w:hAnsi="Arial" w:cs="Arial"/>
          <w:color w:val="000000"/>
        </w:rPr>
        <w:t>Perc</w:t>
      </w:r>
      <w:proofErr w:type="spellEnd"/>
      <w:r w:rsidRPr="00ED38E5">
        <w:rPr>
          <w:rFonts w:ascii="Arial" w:hAnsi="Arial" w:cs="Arial"/>
          <w:color w:val="000000"/>
        </w:rPr>
        <w:t xml:space="preserve"> * 2)</w:t>
      </w:r>
      <w:r>
        <w:rPr>
          <w:rFonts w:ascii="Arial" w:hAnsi="Arial" w:cs="Arial"/>
          <w:color w:val="000000"/>
        </w:rPr>
        <w:t>/ 100)</w:t>
      </w:r>
    </w:p>
    <w:p w:rsidR="00ED38E5" w:rsidRPr="002829B2" w:rsidRDefault="00ED38E5" w:rsidP="002829B2">
      <w:pPr>
        <w:ind w:left="851" w:hanging="851"/>
        <w:jc w:val="both"/>
        <w:rPr>
          <w:rFonts w:ascii="Arial" w:hAnsi="Arial" w:cs="Arial"/>
          <w:color w:val="000000"/>
        </w:rPr>
      </w:pPr>
    </w:p>
    <w:p w:rsidR="002829B2" w:rsidRDefault="002829B2" w:rsidP="002829B2">
      <w:pPr>
        <w:ind w:left="851" w:hanging="851"/>
        <w:jc w:val="both"/>
        <w:rPr>
          <w:rFonts w:ascii="Arial" w:hAnsi="Arial" w:cs="Arial"/>
          <w:color w:val="000000"/>
        </w:rPr>
      </w:pPr>
    </w:p>
    <w:p w:rsidR="002829B2" w:rsidRDefault="00ED38E5" w:rsidP="002829B2">
      <w:pPr>
        <w:ind w:left="851" w:hanging="851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000000"/>
        </w:rPr>
        <w:t>Es. 4</w:t>
      </w:r>
      <w:r w:rsidR="002829B2">
        <w:rPr>
          <w:rFonts w:ascii="Arial" w:hAnsi="Arial" w:cs="Arial"/>
          <w:color w:val="000000"/>
        </w:rPr>
        <w:t xml:space="preserve">: </w:t>
      </w:r>
      <w:r w:rsidR="002829B2" w:rsidRPr="0025590A">
        <w:rPr>
          <w:rFonts w:ascii="Arial" w:hAnsi="Arial" w:cs="Arial"/>
          <w:sz w:val="22"/>
          <w:szCs w:val="22"/>
        </w:rPr>
        <w:t xml:space="preserve">la differenza tra la superficie realizzata e quella oggetto della domanda ammessa a </w:t>
      </w:r>
      <w:r w:rsidR="002829B2">
        <w:rPr>
          <w:rFonts w:ascii="Arial" w:hAnsi="Arial" w:cs="Arial"/>
          <w:sz w:val="22"/>
          <w:szCs w:val="22"/>
        </w:rPr>
        <w:t xml:space="preserve">         </w:t>
      </w:r>
      <w:r w:rsidR="002829B2" w:rsidRPr="0025590A">
        <w:rPr>
          <w:rFonts w:ascii="Arial" w:hAnsi="Arial" w:cs="Arial"/>
          <w:sz w:val="22"/>
          <w:szCs w:val="22"/>
        </w:rPr>
        <w:t>finanziamento</w:t>
      </w:r>
      <w:r w:rsidR="002829B2">
        <w:rPr>
          <w:rFonts w:ascii="Arial" w:hAnsi="Arial" w:cs="Arial"/>
          <w:sz w:val="22"/>
          <w:szCs w:val="22"/>
        </w:rPr>
        <w:t xml:space="preserve"> supera il 50%</w:t>
      </w:r>
    </w:p>
    <w:p w:rsidR="002829B2" w:rsidRDefault="002829B2" w:rsidP="002829B2">
      <w:pPr>
        <w:ind w:left="851" w:hanging="851"/>
        <w:jc w:val="both"/>
        <w:rPr>
          <w:rFonts w:ascii="Arial" w:hAnsi="Arial" w:cs="Arial"/>
          <w:color w:val="000000"/>
        </w:rPr>
      </w:pPr>
    </w:p>
    <w:p w:rsidR="00ED38E5" w:rsidRDefault="00ED38E5" w:rsidP="002829B2">
      <w:pPr>
        <w:ind w:left="851" w:hanging="851"/>
        <w:jc w:val="both"/>
        <w:rPr>
          <w:rFonts w:ascii="Arial" w:hAnsi="Arial" w:cs="Arial"/>
          <w:color w:val="000000"/>
        </w:rPr>
      </w:pPr>
    </w:p>
    <w:p w:rsidR="00ED38E5" w:rsidRDefault="00ED38E5" w:rsidP="00ED38E5">
      <w:pPr>
        <w:ind w:left="851" w:hanging="143"/>
        <w:jc w:val="both"/>
        <w:rPr>
          <w:rFonts w:ascii="Arial" w:hAnsi="Arial" w:cs="Arial"/>
          <w:color w:val="000000"/>
        </w:rPr>
      </w:pPr>
      <w:proofErr w:type="spellStart"/>
      <w:r>
        <w:rPr>
          <w:rFonts w:ascii="Arial" w:hAnsi="Arial" w:cs="Arial"/>
          <w:color w:val="000000"/>
        </w:rPr>
        <w:t>S</w:t>
      </w:r>
      <w:r>
        <w:rPr>
          <w:rFonts w:ascii="Arial" w:hAnsi="Arial" w:cs="Arial"/>
          <w:color w:val="000000"/>
          <w:vertAlign w:val="subscript"/>
        </w:rPr>
        <w:t>oprl</w:t>
      </w:r>
      <w:proofErr w:type="spellEnd"/>
      <w:r>
        <w:rPr>
          <w:rFonts w:ascii="Arial" w:hAnsi="Arial" w:cs="Arial"/>
          <w:color w:val="000000"/>
          <w:vertAlign w:val="subscript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= </w:t>
      </w:r>
      <w:r>
        <w:rPr>
          <w:rFonts w:ascii="Arial" w:hAnsi="Arial" w:cs="Arial"/>
          <w:color w:val="000000"/>
        </w:rPr>
        <w:t>0</w:t>
      </w:r>
    </w:p>
    <w:p w:rsidR="007A4F1C" w:rsidRDefault="00B215FB" w:rsidP="003B06DD">
      <w:pPr>
        <w:ind w:left="-1134"/>
        <w:jc w:val="both"/>
        <w:rPr>
          <w:rFonts w:ascii="Arial" w:hAnsi="Arial" w:cs="Arial"/>
          <w:color w:val="000000"/>
        </w:rPr>
      </w:pPr>
      <w:r>
        <w:rPr>
          <w:noProof/>
        </w:rPr>
        <w:drawing>
          <wp:inline distT="0" distB="0" distL="0" distR="0" wp14:anchorId="2DF1DB6B" wp14:editId="327B74C9">
            <wp:extent cx="8339122" cy="6855611"/>
            <wp:effectExtent l="0" t="742950" r="0" b="72644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340628" cy="6856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0A96" w:rsidRDefault="00580A96" w:rsidP="00ED38E5">
      <w:pPr>
        <w:ind w:left="851" w:hanging="143"/>
        <w:jc w:val="both"/>
        <w:rPr>
          <w:rFonts w:ascii="Arial" w:hAnsi="Arial" w:cs="Arial"/>
          <w:color w:val="000000"/>
        </w:rPr>
      </w:pPr>
    </w:p>
    <w:p w:rsidR="005353B0" w:rsidRDefault="005353B0" w:rsidP="00ED38E5">
      <w:pPr>
        <w:ind w:left="851" w:hanging="143"/>
        <w:jc w:val="both"/>
        <w:rPr>
          <w:rFonts w:ascii="Arial" w:hAnsi="Arial" w:cs="Arial"/>
          <w:color w:val="000000"/>
        </w:rPr>
      </w:pPr>
    </w:p>
    <w:p w:rsidR="003B06DD" w:rsidRDefault="003B06DD" w:rsidP="005353B0">
      <w:pPr>
        <w:pStyle w:val="Corpotesto"/>
        <w:ind w:left="7788" w:firstLine="708"/>
        <w:jc w:val="right"/>
        <w:rPr>
          <w:b/>
        </w:rPr>
      </w:pPr>
    </w:p>
    <w:p w:rsidR="003B06DD" w:rsidRDefault="003B06DD" w:rsidP="005353B0">
      <w:pPr>
        <w:pStyle w:val="Corpotesto"/>
        <w:ind w:left="7788" w:firstLine="708"/>
        <w:jc w:val="right"/>
        <w:rPr>
          <w:b/>
        </w:rPr>
      </w:pPr>
    </w:p>
    <w:p w:rsidR="003B06DD" w:rsidRDefault="003B06DD" w:rsidP="005353B0">
      <w:pPr>
        <w:pStyle w:val="Corpotesto"/>
        <w:ind w:left="7788" w:firstLine="708"/>
        <w:jc w:val="right"/>
        <w:rPr>
          <w:b/>
        </w:rPr>
      </w:pPr>
    </w:p>
    <w:p w:rsidR="003B06DD" w:rsidRDefault="003B06DD" w:rsidP="005353B0">
      <w:pPr>
        <w:pStyle w:val="Corpotesto"/>
        <w:ind w:left="7788" w:firstLine="708"/>
        <w:jc w:val="right"/>
        <w:rPr>
          <w:b/>
        </w:rPr>
      </w:pPr>
    </w:p>
    <w:p w:rsidR="005353B0" w:rsidRDefault="00EE05DC" w:rsidP="005353B0">
      <w:pPr>
        <w:pStyle w:val="Corpotesto"/>
        <w:ind w:left="7788" w:firstLine="708"/>
        <w:jc w:val="right"/>
        <w:rPr>
          <w:b/>
        </w:rPr>
      </w:pPr>
      <w:r>
        <w:rPr>
          <w:b/>
        </w:rPr>
        <w:t xml:space="preserve">Allegato </w:t>
      </w:r>
      <w:r w:rsidR="005353B0">
        <w:rPr>
          <w:b/>
        </w:rPr>
        <w:t>9</w:t>
      </w:r>
    </w:p>
    <w:p w:rsidR="005353B0" w:rsidRDefault="005353B0" w:rsidP="005353B0">
      <w:pPr>
        <w:pStyle w:val="Corpotesto"/>
        <w:rPr>
          <w:b/>
        </w:rPr>
      </w:pPr>
    </w:p>
    <w:p w:rsidR="005353B0" w:rsidRDefault="005353B0" w:rsidP="005353B0">
      <w:pPr>
        <w:pStyle w:val="Corpotesto"/>
        <w:jc w:val="center"/>
        <w:rPr>
          <w:b/>
        </w:rPr>
      </w:pPr>
      <w:r>
        <w:rPr>
          <w:b/>
        </w:rPr>
        <w:t>DICHIARAZIONE SOSTITUTIVA DELL’ATTO DI NOTORIETÀ</w:t>
      </w:r>
    </w:p>
    <w:p w:rsidR="005353B0" w:rsidRPr="00EE05DC" w:rsidRDefault="005353B0" w:rsidP="005353B0">
      <w:pPr>
        <w:pStyle w:val="Corpotesto"/>
        <w:jc w:val="center"/>
        <w:rPr>
          <w:b/>
          <w:lang w:val="en-US"/>
        </w:rPr>
      </w:pPr>
      <w:r w:rsidRPr="00EE05DC">
        <w:rPr>
          <w:b/>
          <w:lang w:val="en-US"/>
        </w:rPr>
        <w:t xml:space="preserve">(Art. 47 D.P.R. 28 </w:t>
      </w:r>
      <w:proofErr w:type="spellStart"/>
      <w:r w:rsidRPr="00EE05DC">
        <w:rPr>
          <w:b/>
          <w:lang w:val="en-US"/>
        </w:rPr>
        <w:t>dicembre</w:t>
      </w:r>
      <w:proofErr w:type="spellEnd"/>
      <w:r w:rsidRPr="00EE05DC">
        <w:rPr>
          <w:b/>
          <w:lang w:val="en-US"/>
        </w:rPr>
        <w:t xml:space="preserve"> 2000, n.445)</w:t>
      </w:r>
    </w:p>
    <w:p w:rsidR="005353B0" w:rsidRPr="00EE05DC" w:rsidRDefault="005353B0" w:rsidP="005353B0">
      <w:pPr>
        <w:pStyle w:val="Corpotesto"/>
        <w:rPr>
          <w:b/>
          <w:lang w:val="en-US"/>
        </w:rPr>
      </w:pPr>
    </w:p>
    <w:p w:rsidR="005353B0" w:rsidRDefault="005353B0" w:rsidP="005353B0">
      <w:pPr>
        <w:pStyle w:val="Corpotesto"/>
      </w:pPr>
      <w:r>
        <w:t>Il/La sottoscritto/a ________________________________________________________________</w:t>
      </w:r>
    </w:p>
    <w:p w:rsidR="005353B0" w:rsidRDefault="005353B0" w:rsidP="005353B0">
      <w:pPr>
        <w:pStyle w:val="Corpotesto"/>
        <w:rPr>
          <w:vertAlign w:val="superscript"/>
        </w:rPr>
      </w:pPr>
      <w:r>
        <w:rPr>
          <w:vertAlign w:val="superscript"/>
        </w:rPr>
        <w:tab/>
        <w:t xml:space="preserve">                            (cognome e nome)</w:t>
      </w:r>
    </w:p>
    <w:p w:rsidR="005353B0" w:rsidRDefault="005353B0" w:rsidP="005353B0">
      <w:pPr>
        <w:pStyle w:val="Corpotesto"/>
      </w:pPr>
      <w:r>
        <w:t>nato/a    ____________________________________________ (____)   il ___________________</w:t>
      </w:r>
    </w:p>
    <w:p w:rsidR="005353B0" w:rsidRDefault="005353B0" w:rsidP="005353B0">
      <w:pPr>
        <w:pStyle w:val="Corpotesto"/>
        <w:rPr>
          <w:vertAlign w:val="superscript"/>
        </w:rPr>
      </w:pPr>
      <w:r>
        <w:rPr>
          <w:vertAlign w:val="superscript"/>
        </w:rPr>
        <w:tab/>
        <w:t>(comune)</w:t>
      </w:r>
      <w:r>
        <w:rPr>
          <w:vertAlign w:val="superscript"/>
        </w:rPr>
        <w:tab/>
        <w:t xml:space="preserve">                                                                                                                        (prov.)               (data)</w:t>
      </w:r>
    </w:p>
    <w:p w:rsidR="005353B0" w:rsidRDefault="005353B0" w:rsidP="005353B0">
      <w:pPr>
        <w:pStyle w:val="Corpotesto"/>
        <w:rPr>
          <w:vertAlign w:val="superscript"/>
        </w:rPr>
      </w:pPr>
      <w:r>
        <w:t>residente a ____________________________________________________________  (____)</w:t>
      </w:r>
      <w:r>
        <w:rPr>
          <w:vertAlign w:val="superscript"/>
        </w:rPr>
        <w:tab/>
      </w:r>
    </w:p>
    <w:p w:rsidR="005353B0" w:rsidRDefault="005353B0" w:rsidP="005353B0">
      <w:pPr>
        <w:pStyle w:val="Corpotesto"/>
        <w:rPr>
          <w:vertAlign w:val="superscript"/>
        </w:rPr>
      </w:pPr>
      <w:r>
        <w:rPr>
          <w:vertAlign w:val="superscript"/>
        </w:rPr>
        <w:tab/>
        <w:t xml:space="preserve">         (comune)</w:t>
      </w:r>
      <w:r>
        <w:rPr>
          <w:vertAlign w:val="superscript"/>
        </w:rPr>
        <w:tab/>
      </w:r>
      <w:r>
        <w:rPr>
          <w:vertAlign w:val="superscript"/>
        </w:rPr>
        <w:tab/>
      </w:r>
      <w:r>
        <w:rPr>
          <w:vertAlign w:val="superscript"/>
        </w:rPr>
        <w:tab/>
        <w:t xml:space="preserve">                                                                                                                            (prov.)</w:t>
      </w:r>
    </w:p>
    <w:p w:rsidR="005353B0" w:rsidRDefault="005353B0" w:rsidP="005353B0">
      <w:pPr>
        <w:pStyle w:val="Corpotesto"/>
      </w:pPr>
      <w:r>
        <w:t>in Via ___________________________________________________ n. _________</w:t>
      </w:r>
    </w:p>
    <w:p w:rsidR="005353B0" w:rsidRDefault="005353B0" w:rsidP="005353B0">
      <w:pPr>
        <w:pStyle w:val="Corpotesto"/>
        <w:rPr>
          <w:vertAlign w:val="superscript"/>
        </w:rPr>
      </w:pPr>
      <w:r>
        <w:rPr>
          <w:vertAlign w:val="superscript"/>
        </w:rPr>
        <w:t xml:space="preserve">                 (indirizzo)                                                                                                                                                (civico)  </w:t>
      </w:r>
    </w:p>
    <w:p w:rsidR="005353B0" w:rsidRDefault="005353B0" w:rsidP="005353B0">
      <w:pPr>
        <w:pStyle w:val="Corpotesto"/>
        <w:rPr>
          <w:vertAlign w:val="superscript"/>
        </w:rPr>
      </w:pPr>
    </w:p>
    <w:p w:rsidR="005353B0" w:rsidRDefault="005353B0" w:rsidP="005353B0">
      <w:pPr>
        <w:pStyle w:val="Corpotesto"/>
      </w:pPr>
      <w:r>
        <w:t>Consapevole di quanto prescritto dall'art. 76 e 73 del D.P.R. 28 Dicembre 2000, n. 445, sulle  sanzioni penali per le ipotesi di falsità in atti e dichiarazioni mendaci,</w:t>
      </w:r>
    </w:p>
    <w:p w:rsidR="005353B0" w:rsidRDefault="005353B0" w:rsidP="005353B0">
      <w:pPr>
        <w:pStyle w:val="Corpotesto"/>
      </w:pPr>
    </w:p>
    <w:p w:rsidR="005353B0" w:rsidRDefault="005353B0" w:rsidP="005353B0">
      <w:pPr>
        <w:pStyle w:val="Corpotesto"/>
        <w:jc w:val="center"/>
        <w:rPr>
          <w:b/>
        </w:rPr>
      </w:pPr>
      <w:r>
        <w:rPr>
          <w:b/>
        </w:rPr>
        <w:t>DICHIARA</w:t>
      </w:r>
    </w:p>
    <w:p w:rsidR="005353B0" w:rsidRDefault="005353B0" w:rsidP="005353B0">
      <w:pPr>
        <w:pStyle w:val="Corpotesto"/>
      </w:pPr>
    </w:p>
    <w:p w:rsidR="005353B0" w:rsidRDefault="005353B0" w:rsidP="005353B0">
      <w:pPr>
        <w:pStyle w:val="Corpotesto"/>
      </w:pPr>
      <w:r>
        <w:t>sotto la propria responsabilità, ai sensi e per gli effetti di cui all'art. 47 del citato D.P.R. 445/00:</w:t>
      </w:r>
    </w:p>
    <w:p w:rsidR="005353B0" w:rsidRDefault="005353B0" w:rsidP="005353B0">
      <w:pPr>
        <w:pStyle w:val="Corpotesto"/>
      </w:pPr>
    </w:p>
    <w:p w:rsidR="005353B0" w:rsidRDefault="005353B0" w:rsidP="005353B0">
      <w:pPr>
        <w:pStyle w:val="Corpotesto"/>
        <w:jc w:val="center"/>
        <w:rPr>
          <w:b/>
          <w:bCs/>
          <w:u w:val="single"/>
        </w:rPr>
      </w:pPr>
      <w:r>
        <w:rPr>
          <w:b/>
          <w:bCs/>
          <w:u w:val="single"/>
        </w:rPr>
        <w:t>COMUNICAZIONE DI MODIFICHE MINORI</w:t>
      </w:r>
    </w:p>
    <w:p w:rsidR="005353B0" w:rsidRDefault="005353B0" w:rsidP="005353B0">
      <w:pPr>
        <w:pStyle w:val="Corpotesto"/>
      </w:pPr>
    </w:p>
    <w:p w:rsidR="005353B0" w:rsidRDefault="005353B0" w:rsidP="005353B0">
      <w:pPr>
        <w:pStyle w:val="Corpotesto"/>
      </w:pPr>
      <w:r>
        <w:t>Domanda di sostegno N.:___________________</w:t>
      </w:r>
    </w:p>
    <w:p w:rsidR="005353B0" w:rsidRDefault="005353B0" w:rsidP="005353B0">
      <w:pPr>
        <w:pStyle w:val="Corpotesto"/>
      </w:pPr>
      <w:r>
        <w:t xml:space="preserve">CUAA del richiedente:__________________________________ </w:t>
      </w:r>
    </w:p>
    <w:p w:rsidR="005353B0" w:rsidRDefault="005353B0" w:rsidP="005353B0">
      <w:pPr>
        <w:pStyle w:val="Corpotesto"/>
      </w:pPr>
      <w:r>
        <w:t>Denominazione del richiedente:__________________________________________________</w:t>
      </w:r>
    </w:p>
    <w:p w:rsidR="005353B0" w:rsidRDefault="005353B0" w:rsidP="005353B0">
      <w:pPr>
        <w:pStyle w:val="Corpotesto"/>
      </w:pPr>
    </w:p>
    <w:p w:rsidR="005353B0" w:rsidRDefault="005353B0" w:rsidP="005353B0">
      <w:pPr>
        <w:pStyle w:val="Corpotesto"/>
      </w:pPr>
    </w:p>
    <w:p w:rsidR="005353B0" w:rsidRDefault="005353B0" w:rsidP="005353B0">
      <w:pPr>
        <w:pStyle w:val="Corpotesto"/>
        <w:rPr>
          <w:b/>
          <w:bCs/>
          <w:u w:val="single"/>
        </w:rPr>
      </w:pPr>
      <w:r>
        <w:rPr>
          <w:b/>
          <w:bCs/>
          <w:u w:val="single"/>
        </w:rPr>
        <w:t>ELENCO DELLE OPERE DA REALIZZARE COME DA DOMANDA DI SOSTEGNO</w:t>
      </w:r>
    </w:p>
    <w:p w:rsidR="005353B0" w:rsidRDefault="005353B0" w:rsidP="005353B0">
      <w:pPr>
        <w:pStyle w:val="Corpotesto"/>
      </w:pPr>
    </w:p>
    <w:p w:rsidR="005353B0" w:rsidRDefault="005353B0" w:rsidP="005353B0">
      <w:pPr>
        <w:pStyle w:val="Corpotesto"/>
      </w:pPr>
      <w:r>
        <w:t>Attività:_________</w:t>
      </w:r>
      <w:r>
        <w:tab/>
        <w:t>Descrizione: _____________________________________</w:t>
      </w:r>
    </w:p>
    <w:p w:rsidR="005353B0" w:rsidRDefault="005353B0" w:rsidP="005353B0">
      <w:pPr>
        <w:pStyle w:val="Corpotesto"/>
      </w:pPr>
      <w:r>
        <w:t>Superficie realizzata da collaudare (mq): ______________</w:t>
      </w:r>
    </w:p>
    <w:p w:rsidR="005353B0" w:rsidRDefault="005353B0" w:rsidP="005353B0">
      <w:pPr>
        <w:pStyle w:val="Corpotesto"/>
      </w:pPr>
      <w:r>
        <w:t>Estremi catastali dei vigneti realizzati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62"/>
        <w:gridCol w:w="913"/>
        <w:gridCol w:w="791"/>
        <w:gridCol w:w="1047"/>
        <w:gridCol w:w="559"/>
        <w:gridCol w:w="1075"/>
        <w:gridCol w:w="1696"/>
        <w:gridCol w:w="1362"/>
        <w:gridCol w:w="1450"/>
      </w:tblGrid>
      <w:tr w:rsidR="005353B0" w:rsidTr="005353B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Comun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Sezion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Foglio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Particella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Sub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Varietà di uva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Forma d’allevamento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Distanza su fila (cm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Distanza tra le fila (cm)</w:t>
            </w:r>
          </w:p>
        </w:tc>
      </w:tr>
      <w:tr w:rsidR="005353B0" w:rsidTr="005353B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</w:tr>
      <w:tr w:rsidR="005353B0" w:rsidTr="005353B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</w:tr>
      <w:tr w:rsidR="005353B0" w:rsidTr="005353B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</w:tr>
      <w:tr w:rsidR="005353B0" w:rsidTr="005353B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</w:tr>
      <w:tr w:rsidR="005353B0" w:rsidTr="005353B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</w:tr>
      <w:tr w:rsidR="005353B0" w:rsidTr="005353B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</w:tr>
    </w:tbl>
    <w:p w:rsidR="005353B0" w:rsidRDefault="005353B0" w:rsidP="005353B0">
      <w:pPr>
        <w:pStyle w:val="Corpotesto"/>
      </w:pPr>
    </w:p>
    <w:p w:rsidR="005353B0" w:rsidRDefault="005353B0" w:rsidP="005353B0">
      <w:pPr>
        <w:pStyle w:val="Corpotesto"/>
      </w:pPr>
    </w:p>
    <w:p w:rsidR="005353B0" w:rsidRDefault="005353B0" w:rsidP="005353B0">
      <w:pPr>
        <w:pStyle w:val="Corpotesto"/>
      </w:pPr>
      <w:r>
        <w:t>Attività: _________</w:t>
      </w:r>
      <w:r>
        <w:tab/>
        <w:t>Descrizione: ____________________________________</w:t>
      </w:r>
    </w:p>
    <w:p w:rsidR="005353B0" w:rsidRDefault="005353B0" w:rsidP="005353B0">
      <w:pPr>
        <w:pStyle w:val="Corpotesto"/>
      </w:pPr>
      <w:r>
        <w:t>Superficie realizzata da collaudare (mq): ______________</w:t>
      </w:r>
    </w:p>
    <w:p w:rsidR="005353B0" w:rsidRDefault="005353B0" w:rsidP="005353B0">
      <w:pPr>
        <w:pStyle w:val="Corpotesto"/>
      </w:pPr>
      <w:r>
        <w:t>Estremi catastali dei vigneti realizzati:</w:t>
      </w:r>
    </w:p>
    <w:p w:rsidR="005353B0" w:rsidRDefault="005353B0" w:rsidP="005353B0">
      <w:pPr>
        <w:pStyle w:val="Corpotesto"/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62"/>
        <w:gridCol w:w="913"/>
        <w:gridCol w:w="791"/>
        <w:gridCol w:w="1047"/>
        <w:gridCol w:w="559"/>
        <w:gridCol w:w="1075"/>
        <w:gridCol w:w="1696"/>
        <w:gridCol w:w="1362"/>
        <w:gridCol w:w="1450"/>
      </w:tblGrid>
      <w:tr w:rsidR="005353B0" w:rsidTr="005353B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Comun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Sezion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Foglio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Particella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Sub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Varietà di uva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Forma d’allevamento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Distanza su fila (cm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Distanza tra le fila (cm)</w:t>
            </w:r>
          </w:p>
        </w:tc>
      </w:tr>
      <w:tr w:rsidR="005353B0" w:rsidTr="005353B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</w:tr>
      <w:tr w:rsidR="005353B0" w:rsidTr="005353B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</w:tr>
      <w:tr w:rsidR="005353B0" w:rsidTr="005353B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</w:tr>
      <w:tr w:rsidR="005353B0" w:rsidTr="005353B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</w:tr>
      <w:tr w:rsidR="005353B0" w:rsidTr="005353B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</w:tr>
      <w:tr w:rsidR="005353B0" w:rsidTr="005353B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</w:tr>
    </w:tbl>
    <w:p w:rsidR="005353B0" w:rsidRDefault="005353B0" w:rsidP="005353B0">
      <w:pPr>
        <w:pStyle w:val="Corpotesto"/>
      </w:pPr>
    </w:p>
    <w:p w:rsidR="005353B0" w:rsidRDefault="005353B0" w:rsidP="005353B0">
      <w:pPr>
        <w:pStyle w:val="Corpotesto"/>
      </w:pPr>
    </w:p>
    <w:p w:rsidR="005353B0" w:rsidRDefault="005353B0" w:rsidP="005353B0">
      <w:pPr>
        <w:pStyle w:val="Corpotesto"/>
        <w:rPr>
          <w:b/>
          <w:bCs/>
          <w:u w:val="single"/>
        </w:rPr>
      </w:pPr>
      <w:r>
        <w:rPr>
          <w:b/>
          <w:bCs/>
          <w:u w:val="single"/>
        </w:rPr>
        <w:t>COMUNICAZIONE DELLE MODIFICHE MINORI</w:t>
      </w:r>
    </w:p>
    <w:p w:rsidR="005353B0" w:rsidRDefault="005353B0" w:rsidP="005353B0">
      <w:pPr>
        <w:pStyle w:val="Corpotesto"/>
      </w:pPr>
    </w:p>
    <w:p w:rsidR="005353B0" w:rsidRDefault="005353B0" w:rsidP="005353B0">
      <w:pPr>
        <w:pStyle w:val="Corpotesto"/>
      </w:pPr>
      <w:r>
        <w:t>Attività: _________</w:t>
      </w:r>
      <w:r>
        <w:tab/>
        <w:t>Descrizione: _____________________________________</w:t>
      </w:r>
    </w:p>
    <w:p w:rsidR="005353B0" w:rsidRDefault="005353B0" w:rsidP="005353B0">
      <w:pPr>
        <w:pStyle w:val="Corpotesto"/>
      </w:pPr>
      <w:r>
        <w:t>Superficie realizzata da collaudare (mq): ______________</w:t>
      </w:r>
    </w:p>
    <w:p w:rsidR="005353B0" w:rsidRDefault="005353B0" w:rsidP="005353B0">
      <w:pPr>
        <w:pStyle w:val="Corpotesto"/>
      </w:pPr>
      <w:r>
        <w:t>Estremi catastali dei vigneti realizzati:</w:t>
      </w:r>
    </w:p>
    <w:p w:rsidR="005353B0" w:rsidRDefault="005353B0" w:rsidP="005353B0">
      <w:pPr>
        <w:pStyle w:val="Corpotesto"/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62"/>
        <w:gridCol w:w="913"/>
        <w:gridCol w:w="791"/>
        <w:gridCol w:w="1047"/>
        <w:gridCol w:w="559"/>
        <w:gridCol w:w="1075"/>
        <w:gridCol w:w="1696"/>
        <w:gridCol w:w="1362"/>
        <w:gridCol w:w="1450"/>
      </w:tblGrid>
      <w:tr w:rsidR="005353B0" w:rsidTr="005353B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Comun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Sezion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Foglio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Particella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Sub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Varietà di uva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Forma d’allevamento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Distanza su fila (cm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Distanza tra le fila (cm)</w:t>
            </w:r>
          </w:p>
        </w:tc>
      </w:tr>
      <w:tr w:rsidR="005353B0" w:rsidTr="005353B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</w:tr>
      <w:tr w:rsidR="005353B0" w:rsidTr="005353B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</w:tr>
      <w:tr w:rsidR="005353B0" w:rsidTr="005353B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</w:tr>
      <w:tr w:rsidR="005353B0" w:rsidTr="005353B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</w:tr>
    </w:tbl>
    <w:p w:rsidR="005353B0" w:rsidRDefault="005353B0" w:rsidP="005353B0">
      <w:pPr>
        <w:pStyle w:val="Corpotesto"/>
      </w:pPr>
    </w:p>
    <w:p w:rsidR="005353B0" w:rsidRDefault="005353B0" w:rsidP="005353B0">
      <w:pPr>
        <w:pStyle w:val="Corpotesto"/>
      </w:pPr>
      <w:r>
        <w:t>Attività: ________</w:t>
      </w:r>
      <w:r>
        <w:tab/>
        <w:t>Descrizione: ____________________________________</w:t>
      </w:r>
    </w:p>
    <w:p w:rsidR="005353B0" w:rsidRDefault="005353B0" w:rsidP="005353B0">
      <w:pPr>
        <w:pStyle w:val="Corpotesto"/>
      </w:pPr>
      <w:r>
        <w:t>Superficie realizzata da collaudare (mq): ______________</w:t>
      </w:r>
    </w:p>
    <w:p w:rsidR="005353B0" w:rsidRDefault="005353B0" w:rsidP="005353B0">
      <w:pPr>
        <w:pStyle w:val="Corpotesto"/>
      </w:pPr>
      <w:r>
        <w:t>Estremi catastali dei vigneti realizzati:</w:t>
      </w:r>
    </w:p>
    <w:p w:rsidR="005353B0" w:rsidRDefault="005353B0" w:rsidP="005353B0">
      <w:pPr>
        <w:pStyle w:val="Corpotesto"/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62"/>
        <w:gridCol w:w="913"/>
        <w:gridCol w:w="791"/>
        <w:gridCol w:w="1047"/>
        <w:gridCol w:w="559"/>
        <w:gridCol w:w="1075"/>
        <w:gridCol w:w="1696"/>
        <w:gridCol w:w="1362"/>
        <w:gridCol w:w="1450"/>
      </w:tblGrid>
      <w:tr w:rsidR="005353B0" w:rsidTr="005353B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Comun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Sezion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Foglio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Particella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Sub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Varietà di uva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Forma d’allevamento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Distanza su fila (cm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353B0" w:rsidRDefault="005353B0">
            <w:pPr>
              <w:pStyle w:val="Corpotesto"/>
              <w:spacing w:line="256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Distanza tra le fila (cm)</w:t>
            </w:r>
          </w:p>
        </w:tc>
      </w:tr>
      <w:tr w:rsidR="005353B0" w:rsidTr="005353B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</w:tr>
      <w:tr w:rsidR="005353B0" w:rsidTr="005353B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</w:tr>
      <w:tr w:rsidR="005353B0" w:rsidTr="005353B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</w:tr>
      <w:tr w:rsidR="005353B0" w:rsidTr="005353B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</w:tr>
      <w:tr w:rsidR="005353B0" w:rsidTr="005353B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</w:tr>
      <w:tr w:rsidR="005353B0" w:rsidTr="005353B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353B0" w:rsidRDefault="005353B0">
            <w:pPr>
              <w:pStyle w:val="Corpotesto"/>
              <w:spacing w:line="256" w:lineRule="auto"/>
              <w:rPr>
                <w:lang w:eastAsia="en-US"/>
              </w:rPr>
            </w:pPr>
          </w:p>
        </w:tc>
      </w:tr>
    </w:tbl>
    <w:p w:rsidR="005353B0" w:rsidRDefault="005353B0" w:rsidP="005353B0">
      <w:pPr>
        <w:pStyle w:val="Corpotesto"/>
      </w:pPr>
    </w:p>
    <w:p w:rsidR="005353B0" w:rsidRDefault="005353B0" w:rsidP="005353B0">
      <w:pPr>
        <w:pStyle w:val="Corpotesto"/>
        <w:jc w:val="both"/>
      </w:pPr>
      <w:r>
        <w:t>Il presente documento firmato dal richiedente deve essere scansionato e acquisito tramite le funzioni disponibili nel portale SIAN.</w:t>
      </w:r>
    </w:p>
    <w:p w:rsidR="005353B0" w:rsidRDefault="005353B0" w:rsidP="005353B0">
      <w:pPr>
        <w:pStyle w:val="Corpotesto"/>
        <w:jc w:val="both"/>
      </w:pPr>
      <w:r>
        <w:t xml:space="preserve">Il richiedente dichiara di aver verificato con accuratezza i dati presenti in questa comunicazione, consapevole che tali modifiche dovranno essere riportate nella domanda di saldo, pena il mancato riconoscimento dell’aiuto. </w:t>
      </w:r>
    </w:p>
    <w:p w:rsidR="005353B0" w:rsidRDefault="005353B0" w:rsidP="005353B0">
      <w:pPr>
        <w:pStyle w:val="Corpotesto"/>
        <w:jc w:val="both"/>
      </w:pPr>
      <w:r>
        <w:t>Qualora la presente comunicazione sia stata informatizzata da un Centro di Assistenza Agricola o da un tecnico abilitato, il richiedente si impegna a farla pervenire, entro 5 giorni solari dalla data di registrazione riportata nel frontespizio, agli uffici dell’Amministrazione regionale attenendosi alle modalità da questa indicate.</w:t>
      </w:r>
    </w:p>
    <w:p w:rsidR="005353B0" w:rsidRDefault="005353B0" w:rsidP="005353B0">
      <w:pPr>
        <w:kinsoku w:val="0"/>
        <w:overflowPunct w:val="0"/>
        <w:spacing w:before="556" w:line="240" w:lineRule="exact"/>
        <w:ind w:right="-1"/>
        <w:textAlignment w:val="baseline"/>
        <w:rPr>
          <w:b/>
          <w:bCs/>
          <w:sz w:val="21"/>
          <w:szCs w:val="21"/>
        </w:rPr>
      </w:pPr>
      <w:r>
        <w:rPr>
          <w:b/>
          <w:bCs/>
          <w:sz w:val="21"/>
          <w:szCs w:val="21"/>
        </w:rPr>
        <w:t>Il/La sottoscritto/a dichiara di aver preso visione dell’informativa sul trattamento dei dati personali ai sensi degli artt. 13 e 14 del Reg. (UE) n. 2016/679 (GDPR).</w:t>
      </w:r>
    </w:p>
    <w:p w:rsidR="005353B0" w:rsidRDefault="005353B0" w:rsidP="005353B0">
      <w:pPr>
        <w:pStyle w:val="Corpotesto"/>
      </w:pPr>
    </w:p>
    <w:p w:rsidR="005353B0" w:rsidRDefault="005353B0" w:rsidP="005353B0">
      <w:pPr>
        <w:pStyle w:val="Corpotesto"/>
      </w:pPr>
      <w:r>
        <w:t>In fe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</w:p>
    <w:p w:rsidR="005353B0" w:rsidRDefault="005353B0" w:rsidP="005353B0">
      <w:pPr>
        <w:pStyle w:val="Corpotesto"/>
      </w:pPr>
      <w:r>
        <w:t>____________________________________________</w:t>
      </w:r>
      <w:r>
        <w:tab/>
      </w:r>
      <w:r>
        <w:tab/>
      </w:r>
      <w:r>
        <w:tab/>
      </w:r>
      <w:r>
        <w:tab/>
      </w:r>
      <w:r>
        <w:tab/>
      </w:r>
    </w:p>
    <w:p w:rsidR="005353B0" w:rsidRDefault="005353B0" w:rsidP="005353B0">
      <w:pPr>
        <w:pStyle w:val="Corpotesto"/>
      </w:pPr>
      <w:r>
        <w:t>firma del richiedente o del rappresentante legale</w:t>
      </w:r>
    </w:p>
    <w:p w:rsidR="005353B0" w:rsidRDefault="005353B0" w:rsidP="005353B0">
      <w:pPr>
        <w:tabs>
          <w:tab w:val="left" w:pos="1114"/>
        </w:tabs>
        <w:spacing w:line="360" w:lineRule="exact"/>
        <w:rPr>
          <w:i/>
        </w:rPr>
      </w:pPr>
    </w:p>
    <w:p w:rsidR="005353B0" w:rsidRDefault="005353B0" w:rsidP="005353B0">
      <w:pPr>
        <w:tabs>
          <w:tab w:val="left" w:pos="1114"/>
        </w:tabs>
        <w:spacing w:line="360" w:lineRule="exact"/>
        <w:jc w:val="both"/>
        <w:rPr>
          <w:b/>
          <w:bCs/>
          <w:i/>
          <w:u w:val="single"/>
        </w:rPr>
      </w:pPr>
      <w:bookmarkStart w:id="5" w:name="_Hlk33688192"/>
      <w:r>
        <w:rPr>
          <w:b/>
          <w:bCs/>
          <w:i/>
          <w:u w:val="single"/>
        </w:rPr>
        <w:t>Nel caso in cui la comunicazione venga resa per una diversa ubicazione del vigneto da realizzare ed i nuovi terreni non siano di proprietà del richiedente, alla presente deve essere allegato il consenso dei proprietari come da allegato 5.</w:t>
      </w:r>
    </w:p>
    <w:bookmarkEnd w:id="5"/>
    <w:p w:rsidR="005353B0" w:rsidRDefault="005353B0" w:rsidP="005353B0">
      <w:pPr>
        <w:tabs>
          <w:tab w:val="left" w:pos="1114"/>
        </w:tabs>
        <w:spacing w:line="360" w:lineRule="exact"/>
        <w:rPr>
          <w:i/>
        </w:rPr>
      </w:pPr>
    </w:p>
    <w:p w:rsidR="005353B0" w:rsidRDefault="005353B0" w:rsidP="005353B0">
      <w:pPr>
        <w:tabs>
          <w:tab w:val="left" w:pos="1114"/>
        </w:tabs>
        <w:spacing w:line="360" w:lineRule="exact"/>
        <w:rPr>
          <w:i/>
        </w:rPr>
      </w:pPr>
      <w:r>
        <w:rPr>
          <w:i/>
        </w:rPr>
        <w:t>Allegata copia fotostatica del documento di identità del sottoscrittore</w:t>
      </w:r>
    </w:p>
    <w:p w:rsidR="005353B0" w:rsidRDefault="005353B0" w:rsidP="005353B0">
      <w:pPr>
        <w:pStyle w:val="Corpotesto"/>
      </w:pPr>
    </w:p>
    <w:p w:rsidR="005353B0" w:rsidRDefault="005353B0" w:rsidP="005353B0">
      <w:pPr>
        <w:pStyle w:val="Corpotesto"/>
        <w:jc w:val="both"/>
      </w:pPr>
      <w:r>
        <w:t>Ai sensi dell’art.38, D.P.R. 445 del 28/12/2000 la dichiarazione è sottoscritta dall’interessato in presenza del dipendente addetto ovvero sottoscritta ed inviata, unitamente a copia fotostatica non autenticata di un documento di identità, all’ufficio competente via PEC, tramite un incaricato, oppure a mezzo posta.</w:t>
      </w:r>
    </w:p>
    <w:p w:rsidR="00580A96" w:rsidRPr="002829B2" w:rsidRDefault="00580A96" w:rsidP="00ED38E5">
      <w:pPr>
        <w:ind w:left="851" w:hanging="143"/>
        <w:jc w:val="both"/>
        <w:rPr>
          <w:rFonts w:ascii="Arial" w:hAnsi="Arial" w:cs="Arial"/>
          <w:color w:val="000000"/>
        </w:rPr>
      </w:pPr>
    </w:p>
    <w:sectPr w:rsidR="00580A96" w:rsidRPr="002829B2" w:rsidSect="003B06DD">
      <w:pgSz w:w="11906" w:h="16838"/>
      <w:pgMar w:top="709" w:right="1133" w:bottom="851" w:left="1134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6666A" w:rsidRDefault="0016666A">
      <w:r>
        <w:separator/>
      </w:r>
    </w:p>
  </w:endnote>
  <w:endnote w:type="continuationSeparator" w:id="0">
    <w:p w:rsidR="0016666A" w:rsidRDefault="0016666A">
      <w:r>
        <w:continuationSeparator/>
      </w:r>
    </w:p>
  </w:endnote>
  <w:endnote w:type="continuationNotice" w:id="1">
    <w:p w:rsidR="0016666A" w:rsidRDefault="001666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">
    <w:panose1 w:val="02040602050305020304"/>
    <w:charset w:val="00"/>
    <w:family w:val="roman"/>
    <w:pitch w:val="variable"/>
    <w:sig w:usb0="00000003" w:usb1="00000000" w:usb2="00000000" w:usb3="00000000" w:csb0="00000001" w:csb1="00000000"/>
  </w:font>
  <w:font w:name="Helvetica-Narrow">
    <w:altName w:val="Arial Narro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G Times (WN)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6666A" w:rsidRDefault="0016666A">
      <w:r>
        <w:separator/>
      </w:r>
    </w:p>
  </w:footnote>
  <w:footnote w:type="continuationSeparator" w:id="0">
    <w:p w:rsidR="0016666A" w:rsidRDefault="0016666A">
      <w:r>
        <w:continuationSeparator/>
      </w:r>
    </w:p>
  </w:footnote>
  <w:footnote w:type="continuationNotice" w:id="1">
    <w:p w:rsidR="0016666A" w:rsidRDefault="0016666A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A4BE9674"/>
    <w:lvl w:ilvl="0">
      <w:start w:val="1"/>
      <w:numFmt w:val="decimal"/>
      <w:pStyle w:val="Puntoelenco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>
    <w:nsid w:val="FFFFFF7D"/>
    <w:multiLevelType w:val="singleLevel"/>
    <w:tmpl w:val="B67C27E4"/>
    <w:lvl w:ilvl="0">
      <w:start w:val="1"/>
      <w:numFmt w:val="decimal"/>
      <w:pStyle w:val="Numeroelenco5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>
    <w:nsid w:val="FFFFFF7E"/>
    <w:multiLevelType w:val="singleLevel"/>
    <w:tmpl w:val="D7EAE17A"/>
    <w:lvl w:ilvl="0">
      <w:start w:val="1"/>
      <w:numFmt w:val="decimal"/>
      <w:pStyle w:val="Numeroelenco4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>
    <w:nsid w:val="FFFFFF7F"/>
    <w:multiLevelType w:val="singleLevel"/>
    <w:tmpl w:val="F190C45E"/>
    <w:lvl w:ilvl="0">
      <w:start w:val="1"/>
      <w:numFmt w:val="decimal"/>
      <w:pStyle w:val="Numeroelenco3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>
    <w:nsid w:val="FFFFFF81"/>
    <w:multiLevelType w:val="singleLevel"/>
    <w:tmpl w:val="CA968CBC"/>
    <w:lvl w:ilvl="0">
      <w:start w:val="1"/>
      <w:numFmt w:val="bullet"/>
      <w:pStyle w:val="Puntoelenco5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8B48BC14"/>
    <w:lvl w:ilvl="0">
      <w:start w:val="1"/>
      <w:numFmt w:val="bullet"/>
      <w:pStyle w:val="Puntoelenco4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FB09820"/>
    <w:lvl w:ilvl="0">
      <w:start w:val="1"/>
      <w:numFmt w:val="bullet"/>
      <w:pStyle w:val="Puntoelenco3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91D05A22"/>
    <w:lvl w:ilvl="0">
      <w:start w:val="1"/>
      <w:numFmt w:val="decimal"/>
      <w:pStyle w:val="Numeroelenco2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8">
    <w:nsid w:val="FFFFFF89"/>
    <w:multiLevelType w:val="singleLevel"/>
    <w:tmpl w:val="6ACC7028"/>
    <w:lvl w:ilvl="0">
      <w:start w:val="1"/>
      <w:numFmt w:val="bullet"/>
      <w:pStyle w:val="Puntoelenco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00000002"/>
    <w:multiLevelType w:val="multilevel"/>
    <w:tmpl w:val="28CEBF62"/>
    <w:name w:val="WW8Num2"/>
    <w:lvl w:ilvl="0">
      <w:start w:val="1"/>
      <w:numFmt w:val="decimal"/>
      <w:lvlText w:val="%1"/>
      <w:lvlJc w:val="left"/>
      <w:pPr>
        <w:tabs>
          <w:tab w:val="num" w:pos="408"/>
        </w:tabs>
        <w:ind w:left="408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-24"/>
        </w:tabs>
        <w:ind w:left="-24"/>
      </w:pPr>
      <w:rPr>
        <w:rFonts w:cs="Times New Roman" w:hint="default"/>
      </w:rPr>
    </w:lvl>
    <w:lvl w:ilvl="2">
      <w:start w:val="1"/>
      <w:numFmt w:val="none"/>
      <w:lvlText w:val="2.1."/>
      <w:lvlJc w:val="left"/>
      <w:pPr>
        <w:tabs>
          <w:tab w:val="num" w:pos="696"/>
        </w:tabs>
        <w:ind w:left="696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40"/>
        </w:tabs>
        <w:ind w:left="840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984"/>
        </w:tabs>
        <w:ind w:left="984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28"/>
        </w:tabs>
        <w:ind w:left="1128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72"/>
        </w:tabs>
        <w:ind w:left="1272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16"/>
        </w:tabs>
        <w:ind w:left="1416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60"/>
        </w:tabs>
        <w:ind w:left="1560" w:hanging="1584"/>
      </w:pPr>
      <w:rPr>
        <w:rFonts w:cs="Times New Roman" w:hint="default"/>
      </w:rPr>
    </w:lvl>
  </w:abstractNum>
  <w:abstractNum w:abstractNumId="10">
    <w:nsid w:val="00000003"/>
    <w:multiLevelType w:val="singleLevel"/>
    <w:tmpl w:val="00000003"/>
    <w:name w:val="WW8Num19"/>
    <w:lvl w:ilvl="0">
      <w:start w:val="1"/>
      <w:numFmt w:val="bullet"/>
      <w:lvlText w:val=""/>
      <w:lvlJc w:val="left"/>
      <w:pPr>
        <w:tabs>
          <w:tab w:val="num" w:pos="1778"/>
        </w:tabs>
        <w:ind w:left="1778" w:hanging="360"/>
      </w:pPr>
      <w:rPr>
        <w:rFonts w:ascii="Wingdings" w:hAnsi="Wingdings"/>
      </w:rPr>
    </w:lvl>
  </w:abstractNum>
  <w:abstractNum w:abstractNumId="11">
    <w:nsid w:val="0000001B"/>
    <w:multiLevelType w:val="singleLevel"/>
    <w:tmpl w:val="0000001B"/>
    <w:name w:val="WW8Num209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StarSymbol" w:hAnsi="StarSymbol"/>
      </w:rPr>
    </w:lvl>
  </w:abstractNum>
  <w:abstractNum w:abstractNumId="12">
    <w:nsid w:val="038C4B5A"/>
    <w:multiLevelType w:val="multilevel"/>
    <w:tmpl w:val="36C8E45E"/>
    <w:name w:val="WW8Num2422"/>
    <w:lvl w:ilvl="0">
      <w:start w:val="10"/>
      <w:numFmt w:val="decimal"/>
      <w:lvlText w:val="%1"/>
      <w:lvlJc w:val="left"/>
      <w:pPr>
        <w:tabs>
          <w:tab w:val="num" w:pos="408"/>
        </w:tabs>
        <w:ind w:left="408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-24"/>
        </w:tabs>
        <w:ind w:left="-24"/>
      </w:pPr>
      <w:rPr>
        <w:rFonts w:cs="Times New Roman" w:hint="default"/>
      </w:rPr>
    </w:lvl>
    <w:lvl w:ilvl="2">
      <w:start w:val="1"/>
      <w:numFmt w:val="none"/>
      <w:lvlText w:val="2.1."/>
      <w:lvlJc w:val="left"/>
      <w:pPr>
        <w:tabs>
          <w:tab w:val="num" w:pos="696"/>
        </w:tabs>
        <w:ind w:left="696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40"/>
        </w:tabs>
        <w:ind w:left="840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984"/>
        </w:tabs>
        <w:ind w:left="984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28"/>
        </w:tabs>
        <w:ind w:left="1128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72"/>
        </w:tabs>
        <w:ind w:left="1272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16"/>
        </w:tabs>
        <w:ind w:left="1416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60"/>
        </w:tabs>
        <w:ind w:left="1560" w:hanging="1584"/>
      </w:pPr>
      <w:rPr>
        <w:rFonts w:cs="Times New Roman" w:hint="default"/>
      </w:rPr>
    </w:lvl>
  </w:abstractNum>
  <w:abstractNum w:abstractNumId="13">
    <w:nsid w:val="05292A21"/>
    <w:multiLevelType w:val="hybridMultilevel"/>
    <w:tmpl w:val="942280E2"/>
    <w:lvl w:ilvl="0" w:tplc="0410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10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10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14">
    <w:nsid w:val="086E16A6"/>
    <w:multiLevelType w:val="hybridMultilevel"/>
    <w:tmpl w:val="CA6E8C6E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0F6B269D"/>
    <w:multiLevelType w:val="multilevel"/>
    <w:tmpl w:val="D44607FE"/>
    <w:lvl w:ilvl="0">
      <w:start w:val="1"/>
      <w:numFmt w:val="decimal"/>
      <w:pStyle w:val="Titolo1"/>
      <w:lvlText w:val="%1."/>
      <w:lvlJc w:val="left"/>
      <w:pPr>
        <w:tabs>
          <w:tab w:val="num" w:pos="786"/>
        </w:tabs>
        <w:ind w:left="786" w:hanging="360"/>
      </w:pPr>
      <w:rPr>
        <w:rFonts w:cs="Times New Roman" w:hint="default"/>
        <w:i w:val="0"/>
        <w:iCs/>
      </w:rPr>
    </w:lvl>
    <w:lvl w:ilvl="1">
      <w:start w:val="1"/>
      <w:numFmt w:val="decimal"/>
      <w:pStyle w:val="Titolo2"/>
      <w:isLgl/>
      <w:lvlText w:val="%1.%2"/>
      <w:lvlJc w:val="left"/>
      <w:pPr>
        <w:ind w:left="1958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53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638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63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48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273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58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83" w:hanging="1800"/>
      </w:pPr>
      <w:rPr>
        <w:rFonts w:hint="default"/>
      </w:rPr>
    </w:lvl>
  </w:abstractNum>
  <w:abstractNum w:abstractNumId="16">
    <w:nsid w:val="108D2A14"/>
    <w:multiLevelType w:val="hybridMultilevel"/>
    <w:tmpl w:val="E5440BF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11714ECC"/>
    <w:multiLevelType w:val="hybridMultilevel"/>
    <w:tmpl w:val="BCB85486"/>
    <w:name w:val="WW8Num24222"/>
    <w:lvl w:ilvl="0" w:tplc="EB5CC3CA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0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0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0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0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0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0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0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0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14CF6DA0"/>
    <w:multiLevelType w:val="hybridMultilevel"/>
    <w:tmpl w:val="C19E7652"/>
    <w:lvl w:ilvl="0" w:tplc="0410000F">
      <w:start w:val="1"/>
      <w:numFmt w:val="decimal"/>
      <w:lvlText w:val="%1."/>
      <w:lvlJc w:val="left"/>
      <w:pPr>
        <w:ind w:left="780" w:hanging="360"/>
      </w:pPr>
    </w:lvl>
    <w:lvl w:ilvl="1" w:tplc="04100019" w:tentative="1">
      <w:start w:val="1"/>
      <w:numFmt w:val="lowerLetter"/>
      <w:lvlText w:val="%2."/>
      <w:lvlJc w:val="left"/>
      <w:pPr>
        <w:ind w:left="1500" w:hanging="360"/>
      </w:pPr>
    </w:lvl>
    <w:lvl w:ilvl="2" w:tplc="0410001B" w:tentative="1">
      <w:start w:val="1"/>
      <w:numFmt w:val="lowerRoman"/>
      <w:lvlText w:val="%3."/>
      <w:lvlJc w:val="right"/>
      <w:pPr>
        <w:ind w:left="2220" w:hanging="180"/>
      </w:pPr>
    </w:lvl>
    <w:lvl w:ilvl="3" w:tplc="0410000F" w:tentative="1">
      <w:start w:val="1"/>
      <w:numFmt w:val="decimal"/>
      <w:lvlText w:val="%4."/>
      <w:lvlJc w:val="left"/>
      <w:pPr>
        <w:ind w:left="2940" w:hanging="360"/>
      </w:pPr>
    </w:lvl>
    <w:lvl w:ilvl="4" w:tplc="04100019" w:tentative="1">
      <w:start w:val="1"/>
      <w:numFmt w:val="lowerLetter"/>
      <w:lvlText w:val="%5."/>
      <w:lvlJc w:val="left"/>
      <w:pPr>
        <w:ind w:left="3660" w:hanging="360"/>
      </w:pPr>
    </w:lvl>
    <w:lvl w:ilvl="5" w:tplc="0410001B" w:tentative="1">
      <w:start w:val="1"/>
      <w:numFmt w:val="lowerRoman"/>
      <w:lvlText w:val="%6."/>
      <w:lvlJc w:val="right"/>
      <w:pPr>
        <w:ind w:left="4380" w:hanging="180"/>
      </w:pPr>
    </w:lvl>
    <w:lvl w:ilvl="6" w:tplc="0410000F" w:tentative="1">
      <w:start w:val="1"/>
      <w:numFmt w:val="decimal"/>
      <w:lvlText w:val="%7."/>
      <w:lvlJc w:val="left"/>
      <w:pPr>
        <w:ind w:left="5100" w:hanging="360"/>
      </w:pPr>
    </w:lvl>
    <w:lvl w:ilvl="7" w:tplc="04100019" w:tentative="1">
      <w:start w:val="1"/>
      <w:numFmt w:val="lowerLetter"/>
      <w:lvlText w:val="%8."/>
      <w:lvlJc w:val="left"/>
      <w:pPr>
        <w:ind w:left="5820" w:hanging="360"/>
      </w:pPr>
    </w:lvl>
    <w:lvl w:ilvl="8" w:tplc="0410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9">
    <w:nsid w:val="168B0362"/>
    <w:multiLevelType w:val="hybridMultilevel"/>
    <w:tmpl w:val="F1587A56"/>
    <w:lvl w:ilvl="0" w:tplc="58DE92F4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1CB3385A"/>
    <w:multiLevelType w:val="multilevel"/>
    <w:tmpl w:val="9B42B39C"/>
    <w:lvl w:ilvl="0">
      <w:start w:val="1"/>
      <w:numFmt w:val="decimal"/>
      <w:isLgl/>
      <w:lvlText w:val="%1"/>
      <w:lvlJc w:val="left"/>
      <w:pPr>
        <w:tabs>
          <w:tab w:val="num" w:pos="612"/>
        </w:tabs>
        <w:ind w:left="61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1381"/>
        </w:tabs>
        <w:ind w:left="3082" w:hanging="2722"/>
      </w:pPr>
      <w:rPr>
        <w:rFonts w:ascii="Arial" w:hAnsi="Arial" w:cs="Century Gothic" w:hint="default"/>
        <w:b/>
        <w:bCs/>
        <w:i w:val="0"/>
        <w:iCs w:val="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900"/>
        </w:tabs>
        <w:ind w:left="3072" w:hanging="2892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07"/>
        </w:tabs>
        <w:ind w:left="4652" w:hanging="3572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3639" w:hanging="3459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4773" w:hanging="4593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cs="Times New Roman" w:hint="default"/>
      </w:rPr>
    </w:lvl>
    <w:lvl w:ilvl="7">
      <w:start w:val="1"/>
      <w:numFmt w:val="decimal"/>
      <w:pStyle w:val="Titolo8"/>
      <w:lvlText w:val="%1.%2.%3.%4.%5.%6.%7.%8"/>
      <w:lvlJc w:val="left"/>
      <w:pPr>
        <w:tabs>
          <w:tab w:val="num" w:pos="1620"/>
        </w:tabs>
        <w:ind w:left="1620" w:hanging="1440"/>
      </w:pPr>
      <w:rPr>
        <w:rFonts w:cs="Times New Roman" w:hint="default"/>
      </w:rPr>
    </w:lvl>
    <w:lvl w:ilvl="8">
      <w:start w:val="1"/>
      <w:numFmt w:val="decimal"/>
      <w:pStyle w:val="Titolo9"/>
      <w:lvlText w:val="%1.%2.%3.%4.%5.%6.%7.%8.%9"/>
      <w:lvlJc w:val="left"/>
      <w:pPr>
        <w:tabs>
          <w:tab w:val="num" w:pos="1764"/>
        </w:tabs>
        <w:ind w:left="1764" w:hanging="1584"/>
      </w:pPr>
      <w:rPr>
        <w:rFonts w:cs="Times New Roman" w:hint="default"/>
      </w:rPr>
    </w:lvl>
  </w:abstractNum>
  <w:abstractNum w:abstractNumId="21">
    <w:nsid w:val="1EDE5569"/>
    <w:multiLevelType w:val="hybridMultilevel"/>
    <w:tmpl w:val="E70C3970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1F22101F"/>
    <w:multiLevelType w:val="hybridMultilevel"/>
    <w:tmpl w:val="6E067582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20EE0260"/>
    <w:multiLevelType w:val="hybridMultilevel"/>
    <w:tmpl w:val="7690F9AE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22E44180"/>
    <w:multiLevelType w:val="multilevel"/>
    <w:tmpl w:val="DFC88CEC"/>
    <w:name w:val="NumPar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</w:lvl>
    <w:lvl w:ilvl="1">
      <w:start w:val="1"/>
      <w:numFmt w:val="decimal"/>
      <w:lvlText w:val="%1.%2."/>
      <w:lvlJc w:val="left"/>
      <w:pPr>
        <w:tabs>
          <w:tab w:val="num" w:pos="850"/>
        </w:tabs>
        <w:ind w:left="850" w:hanging="850"/>
      </w:p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850" w:hanging="850"/>
      </w:p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>
    <w:nsid w:val="23620E3F"/>
    <w:multiLevelType w:val="hybridMultilevel"/>
    <w:tmpl w:val="7200CD76"/>
    <w:lvl w:ilvl="0" w:tplc="97DECF44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24F639A3"/>
    <w:multiLevelType w:val="multilevel"/>
    <w:tmpl w:val="0410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>
    <w:nsid w:val="2BF874E0"/>
    <w:multiLevelType w:val="multilevel"/>
    <w:tmpl w:val="E4C047C6"/>
    <w:name w:val="WW8Num242"/>
    <w:lvl w:ilvl="0">
      <w:start w:val="10"/>
      <w:numFmt w:val="decimal"/>
      <w:lvlText w:val="%1"/>
      <w:lvlJc w:val="left"/>
      <w:pPr>
        <w:tabs>
          <w:tab w:val="num" w:pos="408"/>
        </w:tabs>
        <w:ind w:left="408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-24"/>
        </w:tabs>
        <w:ind w:left="-24"/>
      </w:pPr>
      <w:rPr>
        <w:rFonts w:cs="Times New Roman" w:hint="default"/>
      </w:rPr>
    </w:lvl>
    <w:lvl w:ilvl="2">
      <w:start w:val="1"/>
      <w:numFmt w:val="none"/>
      <w:lvlText w:val="2.1."/>
      <w:lvlJc w:val="left"/>
      <w:pPr>
        <w:tabs>
          <w:tab w:val="num" w:pos="696"/>
        </w:tabs>
        <w:ind w:left="696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40"/>
        </w:tabs>
        <w:ind w:left="840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984"/>
        </w:tabs>
        <w:ind w:left="984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28"/>
        </w:tabs>
        <w:ind w:left="1128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72"/>
        </w:tabs>
        <w:ind w:left="1272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16"/>
        </w:tabs>
        <w:ind w:left="1416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60"/>
        </w:tabs>
        <w:ind w:left="1560" w:hanging="1584"/>
      </w:pPr>
      <w:rPr>
        <w:rFonts w:cs="Times New Roman" w:hint="default"/>
      </w:rPr>
    </w:lvl>
  </w:abstractNum>
  <w:abstractNum w:abstractNumId="28">
    <w:nsid w:val="2D612C15"/>
    <w:multiLevelType w:val="hybridMultilevel"/>
    <w:tmpl w:val="D584BC66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10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10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29">
    <w:nsid w:val="2F3A0390"/>
    <w:multiLevelType w:val="hybridMultilevel"/>
    <w:tmpl w:val="BFF2187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2FD25B02"/>
    <w:multiLevelType w:val="hybridMultilevel"/>
    <w:tmpl w:val="551A3AF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3032275A"/>
    <w:multiLevelType w:val="multilevel"/>
    <w:tmpl w:val="0410001F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lvlText w:val="%1.%2."/>
      <w:lvlJc w:val="left"/>
      <w:pPr>
        <w:ind w:left="1500" w:hanging="432"/>
      </w:pPr>
    </w:lvl>
    <w:lvl w:ilvl="2">
      <w:start w:val="1"/>
      <w:numFmt w:val="decimal"/>
      <w:lvlText w:val="%1.%2.%3."/>
      <w:lvlJc w:val="left"/>
      <w:pPr>
        <w:ind w:left="1932" w:hanging="504"/>
      </w:pPr>
    </w:lvl>
    <w:lvl w:ilvl="3">
      <w:start w:val="1"/>
      <w:numFmt w:val="decimal"/>
      <w:lvlText w:val="%1.%2.%3.%4."/>
      <w:lvlJc w:val="left"/>
      <w:pPr>
        <w:ind w:left="2436" w:hanging="648"/>
      </w:pPr>
    </w:lvl>
    <w:lvl w:ilvl="4">
      <w:start w:val="1"/>
      <w:numFmt w:val="decimal"/>
      <w:lvlText w:val="%1.%2.%3.%4.%5."/>
      <w:lvlJc w:val="left"/>
      <w:pPr>
        <w:ind w:left="2940" w:hanging="792"/>
      </w:pPr>
    </w:lvl>
    <w:lvl w:ilvl="5">
      <w:start w:val="1"/>
      <w:numFmt w:val="decimal"/>
      <w:lvlText w:val="%1.%2.%3.%4.%5.%6."/>
      <w:lvlJc w:val="left"/>
      <w:pPr>
        <w:ind w:left="3444" w:hanging="936"/>
      </w:pPr>
    </w:lvl>
    <w:lvl w:ilvl="6">
      <w:start w:val="1"/>
      <w:numFmt w:val="decimal"/>
      <w:lvlText w:val="%1.%2.%3.%4.%5.%6.%7."/>
      <w:lvlJc w:val="left"/>
      <w:pPr>
        <w:ind w:left="3948" w:hanging="1080"/>
      </w:pPr>
    </w:lvl>
    <w:lvl w:ilvl="7">
      <w:start w:val="1"/>
      <w:numFmt w:val="decimal"/>
      <w:lvlText w:val="%1.%2.%3.%4.%5.%6.%7.%8."/>
      <w:lvlJc w:val="left"/>
      <w:pPr>
        <w:ind w:left="4452" w:hanging="1224"/>
      </w:pPr>
    </w:lvl>
    <w:lvl w:ilvl="8">
      <w:start w:val="1"/>
      <w:numFmt w:val="decimal"/>
      <w:lvlText w:val="%1.%2.%3.%4.%5.%6.%7.%8.%9."/>
      <w:lvlJc w:val="left"/>
      <w:pPr>
        <w:ind w:left="5028" w:hanging="1440"/>
      </w:pPr>
    </w:lvl>
  </w:abstractNum>
  <w:abstractNum w:abstractNumId="32">
    <w:nsid w:val="30AC7FF6"/>
    <w:multiLevelType w:val="hybridMultilevel"/>
    <w:tmpl w:val="11DEC434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32E65E01"/>
    <w:multiLevelType w:val="hybridMultilevel"/>
    <w:tmpl w:val="1CDA57EA"/>
    <w:name w:val="WW8Num22"/>
    <w:lvl w:ilvl="0" w:tplc="0410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34E16B04"/>
    <w:multiLevelType w:val="multilevel"/>
    <w:tmpl w:val="C8E0B1CC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674"/>
        </w:tabs>
        <w:ind w:left="1674" w:hanging="1134"/>
      </w:pPr>
      <w:rPr>
        <w:rFonts w:hint="default"/>
      </w:rPr>
    </w:lvl>
    <w:lvl w:ilvl="2">
      <w:start w:val="1"/>
      <w:numFmt w:val="decimal"/>
      <w:pStyle w:val="Stile2"/>
      <w:lvlText w:val="%1.%2.%3."/>
      <w:lvlJc w:val="left"/>
      <w:pPr>
        <w:tabs>
          <w:tab w:val="num" w:pos="737"/>
        </w:tabs>
        <w:ind w:left="737" w:hanging="737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3">
      <w:start w:val="1"/>
      <w:numFmt w:val="decimal"/>
      <w:lvlText w:val="%1.%2.%3.%4"/>
      <w:lvlJc w:val="left"/>
      <w:pPr>
        <w:tabs>
          <w:tab w:val="num" w:pos="3799"/>
        </w:tabs>
        <w:ind w:left="3799" w:hanging="209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392"/>
        </w:tabs>
        <w:ind w:left="4392" w:hanging="20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96"/>
        </w:tabs>
        <w:ind w:left="4896" w:hanging="18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5400" w:hanging="160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04"/>
        </w:tabs>
        <w:ind w:left="59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480"/>
        </w:tabs>
        <w:ind w:left="6480" w:hanging="1440"/>
      </w:pPr>
      <w:rPr>
        <w:rFonts w:hint="default"/>
      </w:rPr>
    </w:lvl>
  </w:abstractNum>
  <w:abstractNum w:abstractNumId="35">
    <w:nsid w:val="36580B88"/>
    <w:multiLevelType w:val="hybridMultilevel"/>
    <w:tmpl w:val="3E16525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3AD00E33"/>
    <w:multiLevelType w:val="hybridMultilevel"/>
    <w:tmpl w:val="8D429864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3AE23505"/>
    <w:multiLevelType w:val="hybridMultilevel"/>
    <w:tmpl w:val="A2A05636"/>
    <w:lvl w:ilvl="0" w:tplc="58DE92F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3C624D04"/>
    <w:multiLevelType w:val="multilevel"/>
    <w:tmpl w:val="247C06BA"/>
    <w:lvl w:ilvl="0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b w:val="0"/>
        <w:i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9">
    <w:nsid w:val="3E0A53D7"/>
    <w:multiLevelType w:val="hybridMultilevel"/>
    <w:tmpl w:val="E0222FF8"/>
    <w:lvl w:ilvl="0" w:tplc="0410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10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10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40">
    <w:nsid w:val="3E2D01ED"/>
    <w:multiLevelType w:val="multilevel"/>
    <w:tmpl w:val="091A836E"/>
    <w:name w:val="WW8Num24"/>
    <w:lvl w:ilvl="0">
      <w:start w:val="1"/>
      <w:numFmt w:val="decimal"/>
      <w:lvlText w:val="%1"/>
      <w:lvlJc w:val="left"/>
      <w:pPr>
        <w:tabs>
          <w:tab w:val="num" w:pos="408"/>
        </w:tabs>
        <w:ind w:left="408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-24"/>
        </w:tabs>
        <w:ind w:left="-24"/>
      </w:pPr>
      <w:rPr>
        <w:rFonts w:cs="Times New Roman" w:hint="default"/>
      </w:rPr>
    </w:lvl>
    <w:lvl w:ilvl="2">
      <w:start w:val="1"/>
      <w:numFmt w:val="none"/>
      <w:lvlText w:val="2.1."/>
      <w:lvlJc w:val="left"/>
      <w:pPr>
        <w:tabs>
          <w:tab w:val="num" w:pos="696"/>
        </w:tabs>
        <w:ind w:left="696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40"/>
        </w:tabs>
        <w:ind w:left="840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984"/>
        </w:tabs>
        <w:ind w:left="984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28"/>
        </w:tabs>
        <w:ind w:left="1128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72"/>
        </w:tabs>
        <w:ind w:left="1272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16"/>
        </w:tabs>
        <w:ind w:left="1416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60"/>
        </w:tabs>
        <w:ind w:left="1560" w:hanging="1584"/>
      </w:pPr>
      <w:rPr>
        <w:rFonts w:cs="Times New Roman" w:hint="default"/>
      </w:rPr>
    </w:lvl>
  </w:abstractNum>
  <w:abstractNum w:abstractNumId="41">
    <w:nsid w:val="422D68D8"/>
    <w:multiLevelType w:val="hybridMultilevel"/>
    <w:tmpl w:val="F7B68F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44885B46"/>
    <w:multiLevelType w:val="hybridMultilevel"/>
    <w:tmpl w:val="1F068048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448869E8"/>
    <w:multiLevelType w:val="hybridMultilevel"/>
    <w:tmpl w:val="4B2EBBE2"/>
    <w:name w:val="WW8Num222"/>
    <w:lvl w:ilvl="0" w:tplc="3B86CD48">
      <w:start w:val="19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>
    <w:nsid w:val="463C39F5"/>
    <w:multiLevelType w:val="hybridMultilevel"/>
    <w:tmpl w:val="4EB86CBE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5082DEC">
      <w:start w:val="1"/>
      <w:numFmt w:val="bullet"/>
      <w:lvlText w:val="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>
    <w:nsid w:val="49C8346C"/>
    <w:multiLevelType w:val="multilevel"/>
    <w:tmpl w:val="2138C5A4"/>
    <w:lvl w:ilvl="0">
      <w:numFmt w:val="none"/>
      <w:pStyle w:val="NumPar1"/>
      <w:lvlText w:val=""/>
      <w:lvlJc w:val="left"/>
      <w:pPr>
        <w:tabs>
          <w:tab w:val="num" w:pos="360"/>
        </w:tabs>
      </w:pPr>
      <w:rPr>
        <w:rFonts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46">
    <w:nsid w:val="49D95496"/>
    <w:multiLevelType w:val="hybridMultilevel"/>
    <w:tmpl w:val="EB720738"/>
    <w:lvl w:ilvl="0" w:tplc="99AE156A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4BF40D9E"/>
    <w:multiLevelType w:val="hybridMultilevel"/>
    <w:tmpl w:val="E238186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4C5636C2"/>
    <w:multiLevelType w:val="hybridMultilevel"/>
    <w:tmpl w:val="0276C4D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4E9C0AB3"/>
    <w:multiLevelType w:val="hybridMultilevel"/>
    <w:tmpl w:val="52BED7A6"/>
    <w:lvl w:ilvl="0" w:tplc="99AE156A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>
    <w:nsid w:val="50E2369A"/>
    <w:multiLevelType w:val="hybridMultilevel"/>
    <w:tmpl w:val="BBF403DE"/>
    <w:lvl w:ilvl="0" w:tplc="58DE92F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nsid w:val="51062427"/>
    <w:multiLevelType w:val="multilevel"/>
    <w:tmpl w:val="695674CE"/>
    <w:lvl w:ilvl="0">
      <w:start w:val="5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Titolo3"/>
      <w:lvlText w:val="%1.%2."/>
      <w:lvlJc w:val="left"/>
      <w:pPr>
        <w:tabs>
          <w:tab w:val="num" w:pos="1674"/>
        </w:tabs>
        <w:ind w:left="1674" w:hanging="1134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737" w:hanging="737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24"/>
        <w:szCs w:val="24"/>
        <w:u w:val="none"/>
        <w:vertAlign w:val="baseline"/>
      </w:rPr>
    </w:lvl>
    <w:lvl w:ilvl="3">
      <w:start w:val="1"/>
      <w:numFmt w:val="decimal"/>
      <w:pStyle w:val="Titolo4"/>
      <w:lvlText w:val="%1.%2.%3.%4"/>
      <w:lvlJc w:val="left"/>
      <w:pPr>
        <w:tabs>
          <w:tab w:val="num" w:pos="3799"/>
        </w:tabs>
        <w:ind w:left="3799" w:hanging="2098"/>
      </w:pPr>
      <w:rPr>
        <w:rFonts w:cs="Times New Roman" w:hint="default"/>
      </w:rPr>
    </w:lvl>
    <w:lvl w:ilvl="4">
      <w:start w:val="1"/>
      <w:numFmt w:val="decimal"/>
      <w:pStyle w:val="Titolo5"/>
      <w:lvlText w:val="%1.%2.%3.%4.%5."/>
      <w:lvlJc w:val="left"/>
      <w:pPr>
        <w:tabs>
          <w:tab w:val="num" w:pos="4392"/>
        </w:tabs>
        <w:ind w:left="4392" w:hanging="2067"/>
      </w:pPr>
      <w:rPr>
        <w:rFonts w:cs="Times New Roman" w:hint="default"/>
      </w:rPr>
    </w:lvl>
    <w:lvl w:ilvl="5">
      <w:start w:val="1"/>
      <w:numFmt w:val="decimal"/>
      <w:pStyle w:val="Titolo6"/>
      <w:lvlText w:val="%1.%2.%3.%4.%5.%6."/>
      <w:lvlJc w:val="left"/>
      <w:pPr>
        <w:tabs>
          <w:tab w:val="num" w:pos="4896"/>
        </w:tabs>
        <w:ind w:left="4896" w:hanging="1834"/>
      </w:pPr>
      <w:rPr>
        <w:rFonts w:cs="Times New Roman" w:hint="default"/>
      </w:rPr>
    </w:lvl>
    <w:lvl w:ilvl="6">
      <w:start w:val="1"/>
      <w:numFmt w:val="decimal"/>
      <w:pStyle w:val="Titolo7"/>
      <w:lvlText w:val="%1.%2.%3.%4.%5.%6.%7."/>
      <w:lvlJc w:val="left"/>
      <w:pPr>
        <w:tabs>
          <w:tab w:val="num" w:pos="5400"/>
        </w:tabs>
        <w:ind w:left="5400" w:hanging="1601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04"/>
        </w:tabs>
        <w:ind w:left="590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480"/>
        </w:tabs>
        <w:ind w:left="6480" w:hanging="1440"/>
      </w:pPr>
      <w:rPr>
        <w:rFonts w:cs="Times New Roman" w:hint="default"/>
      </w:rPr>
    </w:lvl>
  </w:abstractNum>
  <w:abstractNum w:abstractNumId="52">
    <w:nsid w:val="5169605A"/>
    <w:multiLevelType w:val="hybridMultilevel"/>
    <w:tmpl w:val="67F46F6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Bell MT" w:hint="default"/>
      </w:rPr>
    </w:lvl>
    <w:lvl w:ilvl="2" w:tplc="0410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Bell MT" w:hint="default"/>
      </w:rPr>
    </w:lvl>
    <w:lvl w:ilvl="5" w:tplc="0410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Bell MT" w:hint="default"/>
      </w:rPr>
    </w:lvl>
    <w:lvl w:ilvl="8" w:tplc="0410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3">
    <w:nsid w:val="52990E81"/>
    <w:multiLevelType w:val="hybridMultilevel"/>
    <w:tmpl w:val="16BECCBC"/>
    <w:lvl w:ilvl="0" w:tplc="58DE92F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>
    <w:nsid w:val="540474F4"/>
    <w:multiLevelType w:val="hybridMultilevel"/>
    <w:tmpl w:val="056A30AA"/>
    <w:lvl w:ilvl="0" w:tplc="F43EB958">
      <w:start w:val="19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105E3FB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b/>
        <w:bCs/>
      </w:rPr>
    </w:lvl>
    <w:lvl w:ilvl="2" w:tplc="0410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5">
    <w:nsid w:val="56E443CE"/>
    <w:multiLevelType w:val="multilevel"/>
    <w:tmpl w:val="305236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isLgl/>
      <w:lvlText w:val="%1.%2"/>
      <w:lvlJc w:val="left"/>
      <w:pPr>
        <w:ind w:left="1035" w:hanging="675"/>
      </w:pPr>
      <w:rPr>
        <w:rFonts w:ascii="Times New Roman" w:hAnsi="Times New Roman" w:cs="Courier New" w:hint="default"/>
        <w:b/>
        <w:color w:val="00000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Times New Roman" w:hAnsi="Times New Roman" w:cs="Courier New" w:hint="default"/>
        <w:b/>
        <w:color w:val="000000"/>
      </w:rPr>
    </w:lvl>
    <w:lvl w:ilvl="3">
      <w:start w:val="2"/>
      <w:numFmt w:val="decimal"/>
      <w:isLgl/>
      <w:lvlText w:val="%1.%2.%3.%4"/>
      <w:lvlJc w:val="left"/>
      <w:pPr>
        <w:ind w:left="1080" w:hanging="720"/>
      </w:pPr>
      <w:rPr>
        <w:rFonts w:ascii="Times New Roman" w:hAnsi="Times New Roman" w:cs="Courier New" w:hint="default"/>
        <w:b/>
        <w:color w:val="00000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Times New Roman" w:hAnsi="Times New Roman" w:cs="Courier New" w:hint="default"/>
        <w:b/>
        <w:color w:val="00000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="Times New Roman" w:hAnsi="Times New Roman" w:cs="Courier New" w:hint="default"/>
        <w:b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ascii="Times New Roman" w:hAnsi="Times New Roman" w:cs="Courier New" w:hint="default"/>
        <w:b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="Times New Roman" w:hAnsi="Times New Roman" w:cs="Courier New" w:hint="default"/>
        <w:b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ascii="Times New Roman" w:hAnsi="Times New Roman" w:cs="Courier New" w:hint="default"/>
        <w:b/>
        <w:color w:val="000000"/>
      </w:rPr>
    </w:lvl>
  </w:abstractNum>
  <w:abstractNum w:abstractNumId="56">
    <w:nsid w:val="57F52418"/>
    <w:multiLevelType w:val="multilevel"/>
    <w:tmpl w:val="02BEA710"/>
    <w:lvl w:ilvl="0">
      <w:start w:val="1"/>
      <w:numFmt w:val="decimal"/>
      <w:lvlText w:val="%1."/>
      <w:lvlJc w:val="left"/>
      <w:pPr>
        <w:tabs>
          <w:tab w:val="num" w:pos="1107"/>
        </w:tabs>
        <w:ind w:left="1107" w:hanging="567"/>
      </w:pPr>
      <w:rPr>
        <w:rFonts w:cs="Times New Roman" w:hint="default"/>
      </w:rPr>
    </w:lvl>
    <w:lvl w:ilvl="1">
      <w:start w:val="1"/>
      <w:numFmt w:val="none"/>
      <w:lvlText w:val=""/>
      <w:lvlJc w:val="left"/>
      <w:pPr>
        <w:tabs>
          <w:tab w:val="num" w:pos="567"/>
        </w:tabs>
        <w:ind w:left="567" w:hanging="27"/>
      </w:pPr>
      <w:rPr>
        <w:rFonts w:cs="Times New Roman" w:hint="default"/>
      </w:rPr>
    </w:lvl>
    <w:lvl w:ilvl="2">
      <w:start w:val="1"/>
      <w:numFmt w:val="bullet"/>
      <w:lvlText w:val="-"/>
      <w:lvlJc w:val="left"/>
      <w:pPr>
        <w:tabs>
          <w:tab w:val="num" w:pos="567"/>
        </w:tabs>
        <w:ind w:left="1106" w:hanging="566"/>
      </w:pPr>
      <w:rPr>
        <w:rFonts w:ascii="Verdana" w:hAnsi="Verdana" w:hint="default"/>
        <w:b w:val="0"/>
        <w:i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4339"/>
        </w:tabs>
        <w:ind w:left="4339" w:hanging="209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4932"/>
        </w:tabs>
        <w:ind w:left="4932" w:hanging="20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5436"/>
        </w:tabs>
        <w:ind w:left="5436" w:hanging="1834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0"/>
        </w:tabs>
        <w:ind w:left="5940" w:hanging="1601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44"/>
        </w:tabs>
        <w:ind w:left="64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020"/>
        </w:tabs>
        <w:ind w:left="7020" w:hanging="1440"/>
      </w:pPr>
      <w:rPr>
        <w:rFonts w:cs="Times New Roman" w:hint="default"/>
      </w:rPr>
    </w:lvl>
  </w:abstractNum>
  <w:abstractNum w:abstractNumId="57">
    <w:nsid w:val="5BBE4F5D"/>
    <w:multiLevelType w:val="singleLevel"/>
    <w:tmpl w:val="4566C540"/>
    <w:lvl w:ilvl="0">
      <w:start w:val="1"/>
      <w:numFmt w:val="bullet"/>
      <w:pStyle w:val="rientro2"/>
      <w:lvlText w:val=""/>
      <w:lvlJc w:val="left"/>
      <w:pPr>
        <w:tabs>
          <w:tab w:val="num" w:pos="624"/>
        </w:tabs>
        <w:ind w:left="624" w:hanging="511"/>
      </w:pPr>
      <w:rPr>
        <w:rFonts w:ascii="Wingdings" w:hAnsi="Wingdings" w:hint="default"/>
      </w:rPr>
    </w:lvl>
  </w:abstractNum>
  <w:abstractNum w:abstractNumId="58">
    <w:nsid w:val="5F54645F"/>
    <w:multiLevelType w:val="hybridMultilevel"/>
    <w:tmpl w:val="AC4A098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>
    <w:nsid w:val="6B5B4EB3"/>
    <w:multiLevelType w:val="singleLevel"/>
    <w:tmpl w:val="84DC5C34"/>
    <w:lvl w:ilvl="0">
      <w:start w:val="1"/>
      <w:numFmt w:val="bullet"/>
      <w:pStyle w:val="Indent1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0">
    <w:nsid w:val="6EE225C5"/>
    <w:multiLevelType w:val="hybridMultilevel"/>
    <w:tmpl w:val="C91A634E"/>
    <w:lvl w:ilvl="0" w:tplc="99AE156A">
      <w:start w:val="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1">
    <w:nsid w:val="709A151A"/>
    <w:multiLevelType w:val="hybridMultilevel"/>
    <w:tmpl w:val="98D81334"/>
    <w:lvl w:ilvl="0" w:tplc="0410000F">
      <w:start w:val="1"/>
      <w:numFmt w:val="decimal"/>
      <w:lvlText w:val="%1."/>
      <w:lvlJc w:val="left"/>
      <w:pPr>
        <w:ind w:left="864" w:hanging="360"/>
      </w:pPr>
    </w:lvl>
    <w:lvl w:ilvl="1" w:tplc="04100019">
      <w:start w:val="1"/>
      <w:numFmt w:val="lowerLetter"/>
      <w:lvlText w:val="%2."/>
      <w:lvlJc w:val="left"/>
      <w:pPr>
        <w:ind w:left="1584" w:hanging="360"/>
      </w:pPr>
    </w:lvl>
    <w:lvl w:ilvl="2" w:tplc="0410001B" w:tentative="1">
      <w:start w:val="1"/>
      <w:numFmt w:val="lowerRoman"/>
      <w:lvlText w:val="%3."/>
      <w:lvlJc w:val="right"/>
      <w:pPr>
        <w:ind w:left="2304" w:hanging="180"/>
      </w:pPr>
    </w:lvl>
    <w:lvl w:ilvl="3" w:tplc="0410000F" w:tentative="1">
      <w:start w:val="1"/>
      <w:numFmt w:val="decimal"/>
      <w:lvlText w:val="%4."/>
      <w:lvlJc w:val="left"/>
      <w:pPr>
        <w:ind w:left="3024" w:hanging="360"/>
      </w:pPr>
    </w:lvl>
    <w:lvl w:ilvl="4" w:tplc="04100019" w:tentative="1">
      <w:start w:val="1"/>
      <w:numFmt w:val="lowerLetter"/>
      <w:lvlText w:val="%5."/>
      <w:lvlJc w:val="left"/>
      <w:pPr>
        <w:ind w:left="3744" w:hanging="360"/>
      </w:pPr>
    </w:lvl>
    <w:lvl w:ilvl="5" w:tplc="0410001B" w:tentative="1">
      <w:start w:val="1"/>
      <w:numFmt w:val="lowerRoman"/>
      <w:lvlText w:val="%6."/>
      <w:lvlJc w:val="right"/>
      <w:pPr>
        <w:ind w:left="4464" w:hanging="180"/>
      </w:pPr>
    </w:lvl>
    <w:lvl w:ilvl="6" w:tplc="0410000F" w:tentative="1">
      <w:start w:val="1"/>
      <w:numFmt w:val="decimal"/>
      <w:lvlText w:val="%7."/>
      <w:lvlJc w:val="left"/>
      <w:pPr>
        <w:ind w:left="5184" w:hanging="360"/>
      </w:pPr>
    </w:lvl>
    <w:lvl w:ilvl="7" w:tplc="04100019" w:tentative="1">
      <w:start w:val="1"/>
      <w:numFmt w:val="lowerLetter"/>
      <w:lvlText w:val="%8."/>
      <w:lvlJc w:val="left"/>
      <w:pPr>
        <w:ind w:left="5904" w:hanging="360"/>
      </w:pPr>
    </w:lvl>
    <w:lvl w:ilvl="8" w:tplc="0410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62">
    <w:nsid w:val="727B1AFD"/>
    <w:multiLevelType w:val="hybridMultilevel"/>
    <w:tmpl w:val="34062758"/>
    <w:lvl w:ilvl="0" w:tplc="FFFFFFFF">
      <w:numFmt w:val="bullet"/>
      <w:lvlText w:val="-"/>
      <w:lvlJc w:val="left"/>
      <w:pPr>
        <w:ind w:left="720" w:hanging="360"/>
      </w:pPr>
      <w:rPr>
        <w:rFonts w:ascii="Arial" w:eastAsia="Times New Roman" w:hAnsi="Arial" w:cs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>
    <w:nsid w:val="73A14274"/>
    <w:multiLevelType w:val="hybridMultilevel"/>
    <w:tmpl w:val="284A0A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>
    <w:nsid w:val="740E20FB"/>
    <w:multiLevelType w:val="hybridMultilevel"/>
    <w:tmpl w:val="DB2839F0"/>
    <w:lvl w:ilvl="0" w:tplc="04100011">
      <w:start w:val="1"/>
      <w:numFmt w:val="decimal"/>
      <w:lvlText w:val="%1)"/>
      <w:lvlJc w:val="left"/>
      <w:pPr>
        <w:ind w:left="2508" w:hanging="360"/>
      </w:pPr>
    </w:lvl>
    <w:lvl w:ilvl="1" w:tplc="04100019" w:tentative="1">
      <w:start w:val="1"/>
      <w:numFmt w:val="lowerLetter"/>
      <w:lvlText w:val="%2."/>
      <w:lvlJc w:val="left"/>
      <w:pPr>
        <w:ind w:left="3228" w:hanging="360"/>
      </w:pPr>
    </w:lvl>
    <w:lvl w:ilvl="2" w:tplc="0410001B" w:tentative="1">
      <w:start w:val="1"/>
      <w:numFmt w:val="lowerRoman"/>
      <w:lvlText w:val="%3."/>
      <w:lvlJc w:val="right"/>
      <w:pPr>
        <w:ind w:left="3948" w:hanging="180"/>
      </w:pPr>
    </w:lvl>
    <w:lvl w:ilvl="3" w:tplc="0410000F" w:tentative="1">
      <w:start w:val="1"/>
      <w:numFmt w:val="decimal"/>
      <w:lvlText w:val="%4."/>
      <w:lvlJc w:val="left"/>
      <w:pPr>
        <w:ind w:left="4668" w:hanging="360"/>
      </w:pPr>
    </w:lvl>
    <w:lvl w:ilvl="4" w:tplc="04100019" w:tentative="1">
      <w:start w:val="1"/>
      <w:numFmt w:val="lowerLetter"/>
      <w:lvlText w:val="%5."/>
      <w:lvlJc w:val="left"/>
      <w:pPr>
        <w:ind w:left="5388" w:hanging="360"/>
      </w:pPr>
    </w:lvl>
    <w:lvl w:ilvl="5" w:tplc="0410001B" w:tentative="1">
      <w:start w:val="1"/>
      <w:numFmt w:val="lowerRoman"/>
      <w:lvlText w:val="%6."/>
      <w:lvlJc w:val="right"/>
      <w:pPr>
        <w:ind w:left="6108" w:hanging="180"/>
      </w:pPr>
    </w:lvl>
    <w:lvl w:ilvl="6" w:tplc="0410000F" w:tentative="1">
      <w:start w:val="1"/>
      <w:numFmt w:val="decimal"/>
      <w:lvlText w:val="%7."/>
      <w:lvlJc w:val="left"/>
      <w:pPr>
        <w:ind w:left="6828" w:hanging="360"/>
      </w:pPr>
    </w:lvl>
    <w:lvl w:ilvl="7" w:tplc="04100019" w:tentative="1">
      <w:start w:val="1"/>
      <w:numFmt w:val="lowerLetter"/>
      <w:lvlText w:val="%8."/>
      <w:lvlJc w:val="left"/>
      <w:pPr>
        <w:ind w:left="7548" w:hanging="360"/>
      </w:pPr>
    </w:lvl>
    <w:lvl w:ilvl="8" w:tplc="0410001B" w:tentative="1">
      <w:start w:val="1"/>
      <w:numFmt w:val="lowerRoman"/>
      <w:lvlText w:val="%9."/>
      <w:lvlJc w:val="right"/>
      <w:pPr>
        <w:ind w:left="8268" w:hanging="180"/>
      </w:pPr>
    </w:lvl>
  </w:abstractNum>
  <w:abstractNum w:abstractNumId="65">
    <w:nsid w:val="74C44F43"/>
    <w:multiLevelType w:val="hybridMultilevel"/>
    <w:tmpl w:val="BF78F0E6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>
    <w:nsid w:val="78400E1D"/>
    <w:multiLevelType w:val="hybridMultilevel"/>
    <w:tmpl w:val="BC6ACED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Wingdings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7">
    <w:nsid w:val="793F4AB6"/>
    <w:multiLevelType w:val="multilevel"/>
    <w:tmpl w:val="02BEA710"/>
    <w:lvl w:ilvl="0">
      <w:start w:val="1"/>
      <w:numFmt w:val="decimal"/>
      <w:lvlText w:val="%1."/>
      <w:lvlJc w:val="left"/>
      <w:pPr>
        <w:tabs>
          <w:tab w:val="num" w:pos="1107"/>
        </w:tabs>
        <w:ind w:left="1107" w:hanging="567"/>
      </w:pPr>
      <w:rPr>
        <w:rFonts w:cs="Times New Roman" w:hint="default"/>
      </w:rPr>
    </w:lvl>
    <w:lvl w:ilvl="1">
      <w:start w:val="1"/>
      <w:numFmt w:val="none"/>
      <w:lvlText w:val=""/>
      <w:lvlJc w:val="left"/>
      <w:pPr>
        <w:tabs>
          <w:tab w:val="num" w:pos="567"/>
        </w:tabs>
        <w:ind w:left="567" w:hanging="27"/>
      </w:pPr>
      <w:rPr>
        <w:rFonts w:cs="Times New Roman" w:hint="default"/>
      </w:rPr>
    </w:lvl>
    <w:lvl w:ilvl="2">
      <w:start w:val="1"/>
      <w:numFmt w:val="bullet"/>
      <w:lvlText w:val="-"/>
      <w:lvlJc w:val="left"/>
      <w:pPr>
        <w:tabs>
          <w:tab w:val="num" w:pos="453"/>
        </w:tabs>
        <w:ind w:left="992" w:hanging="566"/>
      </w:pPr>
      <w:rPr>
        <w:rFonts w:ascii="Verdana" w:hAnsi="Verdana" w:hint="default"/>
        <w:b w:val="0"/>
        <w:i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4339"/>
        </w:tabs>
        <w:ind w:left="4339" w:hanging="209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4932"/>
        </w:tabs>
        <w:ind w:left="4932" w:hanging="20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5436"/>
        </w:tabs>
        <w:ind w:left="5436" w:hanging="1834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0"/>
        </w:tabs>
        <w:ind w:left="5940" w:hanging="1601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44"/>
        </w:tabs>
        <w:ind w:left="64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020"/>
        </w:tabs>
        <w:ind w:left="7020" w:hanging="1440"/>
      </w:pPr>
      <w:rPr>
        <w:rFonts w:cs="Times New Roman" w:hint="default"/>
      </w:rPr>
    </w:lvl>
  </w:abstractNum>
  <w:abstractNum w:abstractNumId="68">
    <w:nsid w:val="7F8A1FE0"/>
    <w:multiLevelType w:val="hybridMultilevel"/>
    <w:tmpl w:val="0EB6AA64"/>
    <w:name w:val="WW8Num23"/>
    <w:lvl w:ilvl="0" w:tplc="04100003">
      <w:start w:val="1"/>
      <w:numFmt w:val="bullet"/>
      <w:lvlText w:val="o"/>
      <w:lvlJc w:val="left"/>
      <w:pPr>
        <w:tabs>
          <w:tab w:val="num" w:pos="780"/>
        </w:tabs>
        <w:ind w:left="780" w:hanging="360"/>
      </w:pPr>
      <w:rPr>
        <w:rFonts w:ascii="Courier New" w:hAnsi="Courier New" w:hint="default"/>
      </w:rPr>
    </w:lvl>
    <w:lvl w:ilvl="1" w:tplc="04100003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Marlett" w:hAnsi="Marlett" w:hint="default"/>
      </w:rPr>
    </w:lvl>
    <w:lvl w:ilvl="3" w:tplc="0410000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10000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Marlett" w:hAnsi="Marlett" w:hint="default"/>
      </w:rPr>
    </w:lvl>
    <w:lvl w:ilvl="6" w:tplc="0410000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100005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Marlett" w:hAnsi="Marlett" w:hint="default"/>
      </w:rPr>
    </w:lvl>
  </w:abstractNum>
  <w:num w:numId="1">
    <w:abstractNumId w:val="7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8"/>
  </w:num>
  <w:num w:numId="7">
    <w:abstractNumId w:val="6"/>
  </w:num>
  <w:num w:numId="8">
    <w:abstractNumId w:val="5"/>
  </w:num>
  <w:num w:numId="9">
    <w:abstractNumId w:val="4"/>
  </w:num>
  <w:num w:numId="10">
    <w:abstractNumId w:val="20"/>
  </w:num>
  <w:num w:numId="11">
    <w:abstractNumId w:val="59"/>
  </w:num>
  <w:num w:numId="12">
    <w:abstractNumId w:val="51"/>
  </w:num>
  <w:num w:numId="13">
    <w:abstractNumId w:val="57"/>
  </w:num>
  <w:num w:numId="14">
    <w:abstractNumId w:val="45"/>
  </w:num>
  <w:num w:numId="15">
    <w:abstractNumId w:val="54"/>
  </w:num>
  <w:num w:numId="16">
    <w:abstractNumId w:val="39"/>
  </w:num>
  <w:num w:numId="17">
    <w:abstractNumId w:val="13"/>
  </w:num>
  <w:num w:numId="18">
    <w:abstractNumId w:val="22"/>
  </w:num>
  <w:num w:numId="19">
    <w:abstractNumId w:val="15"/>
  </w:num>
  <w:num w:numId="20">
    <w:abstractNumId w:val="60"/>
  </w:num>
  <w:num w:numId="21">
    <w:abstractNumId w:val="42"/>
  </w:num>
  <w:num w:numId="22">
    <w:abstractNumId w:val="5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>
    <w:abstractNumId w:val="36"/>
  </w:num>
  <w:num w:numId="24">
    <w:abstractNumId w:val="66"/>
  </w:num>
  <w:num w:numId="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6"/>
  </w:num>
  <w:num w:numId="27">
    <w:abstractNumId w:val="44"/>
  </w:num>
  <w:num w:numId="28">
    <w:abstractNumId w:val="50"/>
  </w:num>
  <w:num w:numId="29">
    <w:abstractNumId w:val="19"/>
  </w:num>
  <w:num w:numId="30">
    <w:abstractNumId w:val="37"/>
  </w:num>
  <w:num w:numId="31">
    <w:abstractNumId w:val="53"/>
  </w:num>
  <w:num w:numId="32">
    <w:abstractNumId w:val="46"/>
  </w:num>
  <w:num w:numId="33">
    <w:abstractNumId w:val="49"/>
  </w:num>
  <w:num w:numId="34">
    <w:abstractNumId w:val="29"/>
  </w:num>
  <w:num w:numId="35">
    <w:abstractNumId w:val="55"/>
  </w:num>
  <w:num w:numId="36">
    <w:abstractNumId w:val="62"/>
  </w:num>
  <w:num w:numId="37">
    <w:abstractNumId w:val="61"/>
  </w:num>
  <w:num w:numId="38">
    <w:abstractNumId w:val="41"/>
  </w:num>
  <w:num w:numId="39">
    <w:abstractNumId w:val="25"/>
  </w:num>
  <w:num w:numId="40">
    <w:abstractNumId w:val="63"/>
  </w:num>
  <w:num w:numId="41">
    <w:abstractNumId w:val="34"/>
  </w:num>
  <w:num w:numId="42">
    <w:abstractNumId w:val="56"/>
  </w:num>
  <w:num w:numId="43">
    <w:abstractNumId w:val="67"/>
  </w:num>
  <w:num w:numId="44">
    <w:abstractNumId w:val="38"/>
  </w:num>
  <w:num w:numId="45">
    <w:abstractNumId w:val="14"/>
  </w:num>
  <w:num w:numId="46">
    <w:abstractNumId w:val="65"/>
  </w:num>
  <w:num w:numId="47">
    <w:abstractNumId w:val="26"/>
  </w:num>
  <w:num w:numId="48">
    <w:abstractNumId w:val="48"/>
  </w:num>
  <w:num w:numId="49">
    <w:abstractNumId w:val="30"/>
  </w:num>
  <w:num w:numId="50">
    <w:abstractNumId w:val="21"/>
  </w:num>
  <w:num w:numId="51">
    <w:abstractNumId w:val="64"/>
  </w:num>
  <w:num w:numId="52">
    <w:abstractNumId w:val="18"/>
  </w:num>
  <w:num w:numId="53">
    <w:abstractNumId w:val="47"/>
  </w:num>
  <w:num w:numId="54">
    <w:abstractNumId w:val="35"/>
  </w:num>
  <w:num w:numId="55">
    <w:abstractNumId w:val="32"/>
  </w:num>
  <w:num w:numId="56">
    <w:abstractNumId w:val="31"/>
  </w:num>
  <w:num w:numId="5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8"/>
  </w:num>
  <w:num w:numId="59">
    <w:abstractNumId w:val="58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3"/>
  <w:embedSystemFonts/>
  <w:proofState w:spelling="clean"/>
  <w:defaultTabStop w:val="708"/>
  <w:hyphenationZone w:val="283"/>
  <w:doNotHyphenateCaps/>
  <w:characterSpacingControl w:val="doNotCompress"/>
  <w:doNotValidateAgainstSchema/>
  <w:doNotDemarcateInvalidXml/>
  <w:hdrShapeDefaults>
    <o:shapedefaults v:ext="edit" spidmax="1126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IyMzQ1NDK0sDAwNzRU0lEKTi0uzszPAykwrAUAzHXcrCwAAAA="/>
  </w:docVars>
  <w:rsids>
    <w:rsidRoot w:val="00C24A71"/>
    <w:rsid w:val="0000189A"/>
    <w:rsid w:val="00003130"/>
    <w:rsid w:val="000042B8"/>
    <w:rsid w:val="0000468F"/>
    <w:rsid w:val="00004948"/>
    <w:rsid w:val="00005DEB"/>
    <w:rsid w:val="00007603"/>
    <w:rsid w:val="00007B10"/>
    <w:rsid w:val="00007CA9"/>
    <w:rsid w:val="00012397"/>
    <w:rsid w:val="00013514"/>
    <w:rsid w:val="000144D5"/>
    <w:rsid w:val="00014839"/>
    <w:rsid w:val="00015E50"/>
    <w:rsid w:val="0001614C"/>
    <w:rsid w:val="00016491"/>
    <w:rsid w:val="00016CDA"/>
    <w:rsid w:val="0001740A"/>
    <w:rsid w:val="00017B78"/>
    <w:rsid w:val="00020AAF"/>
    <w:rsid w:val="00020CEA"/>
    <w:rsid w:val="00022E54"/>
    <w:rsid w:val="00023516"/>
    <w:rsid w:val="00025527"/>
    <w:rsid w:val="00025604"/>
    <w:rsid w:val="000264DD"/>
    <w:rsid w:val="00030E0E"/>
    <w:rsid w:val="0003116B"/>
    <w:rsid w:val="00031B9D"/>
    <w:rsid w:val="000341C2"/>
    <w:rsid w:val="00035174"/>
    <w:rsid w:val="00040B3A"/>
    <w:rsid w:val="0004720F"/>
    <w:rsid w:val="00053573"/>
    <w:rsid w:val="00054001"/>
    <w:rsid w:val="000570AD"/>
    <w:rsid w:val="00057AA9"/>
    <w:rsid w:val="000612B8"/>
    <w:rsid w:val="00062D71"/>
    <w:rsid w:val="00062F78"/>
    <w:rsid w:val="00064A31"/>
    <w:rsid w:val="00065299"/>
    <w:rsid w:val="00066581"/>
    <w:rsid w:val="00067246"/>
    <w:rsid w:val="0007083F"/>
    <w:rsid w:val="0007263B"/>
    <w:rsid w:val="00075CC6"/>
    <w:rsid w:val="00075E23"/>
    <w:rsid w:val="0007630C"/>
    <w:rsid w:val="00076526"/>
    <w:rsid w:val="000766D6"/>
    <w:rsid w:val="00076DCE"/>
    <w:rsid w:val="00080476"/>
    <w:rsid w:val="00085A37"/>
    <w:rsid w:val="00085B02"/>
    <w:rsid w:val="00085CE8"/>
    <w:rsid w:val="00087D66"/>
    <w:rsid w:val="000907AC"/>
    <w:rsid w:val="000913F0"/>
    <w:rsid w:val="00093722"/>
    <w:rsid w:val="0009675A"/>
    <w:rsid w:val="00096785"/>
    <w:rsid w:val="00097FDC"/>
    <w:rsid w:val="000A1AE4"/>
    <w:rsid w:val="000A1BB0"/>
    <w:rsid w:val="000A7202"/>
    <w:rsid w:val="000B0990"/>
    <w:rsid w:val="000B1A2F"/>
    <w:rsid w:val="000B1C69"/>
    <w:rsid w:val="000B1F14"/>
    <w:rsid w:val="000B261F"/>
    <w:rsid w:val="000B4096"/>
    <w:rsid w:val="000B5F71"/>
    <w:rsid w:val="000C08B5"/>
    <w:rsid w:val="000C2351"/>
    <w:rsid w:val="000C256C"/>
    <w:rsid w:val="000C34F7"/>
    <w:rsid w:val="000C3C85"/>
    <w:rsid w:val="000C4636"/>
    <w:rsid w:val="000C4895"/>
    <w:rsid w:val="000C54AA"/>
    <w:rsid w:val="000C5B98"/>
    <w:rsid w:val="000D42D7"/>
    <w:rsid w:val="000D45CB"/>
    <w:rsid w:val="000D4F0B"/>
    <w:rsid w:val="000E018B"/>
    <w:rsid w:val="000E0196"/>
    <w:rsid w:val="000E0748"/>
    <w:rsid w:val="000E177D"/>
    <w:rsid w:val="000E300D"/>
    <w:rsid w:val="000E4387"/>
    <w:rsid w:val="000E56E4"/>
    <w:rsid w:val="000E6B11"/>
    <w:rsid w:val="000F0FF1"/>
    <w:rsid w:val="000F1459"/>
    <w:rsid w:val="000F3782"/>
    <w:rsid w:val="000F3BDC"/>
    <w:rsid w:val="000F3DF4"/>
    <w:rsid w:val="000F48C7"/>
    <w:rsid w:val="000F48FC"/>
    <w:rsid w:val="000F4A2E"/>
    <w:rsid w:val="000F5593"/>
    <w:rsid w:val="000F5FA6"/>
    <w:rsid w:val="000F61C1"/>
    <w:rsid w:val="000F784D"/>
    <w:rsid w:val="000F7A1D"/>
    <w:rsid w:val="00100A6D"/>
    <w:rsid w:val="00100C82"/>
    <w:rsid w:val="00102CE1"/>
    <w:rsid w:val="00102EDF"/>
    <w:rsid w:val="00102F63"/>
    <w:rsid w:val="001040D7"/>
    <w:rsid w:val="001045D0"/>
    <w:rsid w:val="001057DD"/>
    <w:rsid w:val="00105F35"/>
    <w:rsid w:val="00107017"/>
    <w:rsid w:val="001077BE"/>
    <w:rsid w:val="001106EC"/>
    <w:rsid w:val="00111165"/>
    <w:rsid w:val="00111E89"/>
    <w:rsid w:val="00112AED"/>
    <w:rsid w:val="00112C5F"/>
    <w:rsid w:val="00114454"/>
    <w:rsid w:val="001169DF"/>
    <w:rsid w:val="00120820"/>
    <w:rsid w:val="001213FC"/>
    <w:rsid w:val="00121D45"/>
    <w:rsid w:val="00121F93"/>
    <w:rsid w:val="001222C3"/>
    <w:rsid w:val="00125509"/>
    <w:rsid w:val="00125FD6"/>
    <w:rsid w:val="00126354"/>
    <w:rsid w:val="00126502"/>
    <w:rsid w:val="00133199"/>
    <w:rsid w:val="00134AB7"/>
    <w:rsid w:val="00135743"/>
    <w:rsid w:val="001359C6"/>
    <w:rsid w:val="00136781"/>
    <w:rsid w:val="0013774D"/>
    <w:rsid w:val="00140300"/>
    <w:rsid w:val="0014072D"/>
    <w:rsid w:val="00140D63"/>
    <w:rsid w:val="00141394"/>
    <w:rsid w:val="0014182A"/>
    <w:rsid w:val="00142A45"/>
    <w:rsid w:val="0014320F"/>
    <w:rsid w:val="00144F10"/>
    <w:rsid w:val="00145885"/>
    <w:rsid w:val="00145A38"/>
    <w:rsid w:val="00145ABE"/>
    <w:rsid w:val="00150CA1"/>
    <w:rsid w:val="00154514"/>
    <w:rsid w:val="00154BB1"/>
    <w:rsid w:val="00155948"/>
    <w:rsid w:val="00156916"/>
    <w:rsid w:val="00156C68"/>
    <w:rsid w:val="001608CA"/>
    <w:rsid w:val="0016092E"/>
    <w:rsid w:val="00161E86"/>
    <w:rsid w:val="00165BEC"/>
    <w:rsid w:val="00165C9C"/>
    <w:rsid w:val="0016666A"/>
    <w:rsid w:val="0016698F"/>
    <w:rsid w:val="00167464"/>
    <w:rsid w:val="00167547"/>
    <w:rsid w:val="00167E47"/>
    <w:rsid w:val="00171732"/>
    <w:rsid w:val="00171DE7"/>
    <w:rsid w:val="00172709"/>
    <w:rsid w:val="001735BC"/>
    <w:rsid w:val="0017377E"/>
    <w:rsid w:val="001743C9"/>
    <w:rsid w:val="001745F6"/>
    <w:rsid w:val="00175788"/>
    <w:rsid w:val="00176E33"/>
    <w:rsid w:val="001774DF"/>
    <w:rsid w:val="00181641"/>
    <w:rsid w:val="001819C1"/>
    <w:rsid w:val="0018312E"/>
    <w:rsid w:val="00184B38"/>
    <w:rsid w:val="001861C3"/>
    <w:rsid w:val="00186B7B"/>
    <w:rsid w:val="00191168"/>
    <w:rsid w:val="00192482"/>
    <w:rsid w:val="001939F0"/>
    <w:rsid w:val="00193E78"/>
    <w:rsid w:val="0019507B"/>
    <w:rsid w:val="00195963"/>
    <w:rsid w:val="001A0057"/>
    <w:rsid w:val="001A01D0"/>
    <w:rsid w:val="001A0493"/>
    <w:rsid w:val="001A0AA9"/>
    <w:rsid w:val="001A0D0C"/>
    <w:rsid w:val="001A0DA4"/>
    <w:rsid w:val="001A1149"/>
    <w:rsid w:val="001A2795"/>
    <w:rsid w:val="001A4C6B"/>
    <w:rsid w:val="001A4C6C"/>
    <w:rsid w:val="001A5CF4"/>
    <w:rsid w:val="001A650C"/>
    <w:rsid w:val="001A6954"/>
    <w:rsid w:val="001A715D"/>
    <w:rsid w:val="001A79B6"/>
    <w:rsid w:val="001B0433"/>
    <w:rsid w:val="001B081D"/>
    <w:rsid w:val="001B1519"/>
    <w:rsid w:val="001B1B05"/>
    <w:rsid w:val="001B1E2A"/>
    <w:rsid w:val="001B422D"/>
    <w:rsid w:val="001B5567"/>
    <w:rsid w:val="001B66A7"/>
    <w:rsid w:val="001B6B4D"/>
    <w:rsid w:val="001C105F"/>
    <w:rsid w:val="001C2101"/>
    <w:rsid w:val="001C2483"/>
    <w:rsid w:val="001C2F19"/>
    <w:rsid w:val="001C37FB"/>
    <w:rsid w:val="001C4685"/>
    <w:rsid w:val="001C5386"/>
    <w:rsid w:val="001C60C9"/>
    <w:rsid w:val="001C6906"/>
    <w:rsid w:val="001C72C0"/>
    <w:rsid w:val="001D08DB"/>
    <w:rsid w:val="001D0D3E"/>
    <w:rsid w:val="001D0D96"/>
    <w:rsid w:val="001D1155"/>
    <w:rsid w:val="001D1308"/>
    <w:rsid w:val="001D1723"/>
    <w:rsid w:val="001D1858"/>
    <w:rsid w:val="001D259C"/>
    <w:rsid w:val="001D34A9"/>
    <w:rsid w:val="001D5684"/>
    <w:rsid w:val="001D5DF3"/>
    <w:rsid w:val="001E07D8"/>
    <w:rsid w:val="001E2735"/>
    <w:rsid w:val="001E3938"/>
    <w:rsid w:val="001E6289"/>
    <w:rsid w:val="001E6FFA"/>
    <w:rsid w:val="001F21FC"/>
    <w:rsid w:val="001F2D57"/>
    <w:rsid w:val="001F2E3D"/>
    <w:rsid w:val="001F2F2B"/>
    <w:rsid w:val="001F32ED"/>
    <w:rsid w:val="001F5174"/>
    <w:rsid w:val="001F5DF5"/>
    <w:rsid w:val="001F6B9D"/>
    <w:rsid w:val="001F734D"/>
    <w:rsid w:val="001F7E21"/>
    <w:rsid w:val="00201A87"/>
    <w:rsid w:val="00201AA1"/>
    <w:rsid w:val="002062DB"/>
    <w:rsid w:val="002067E8"/>
    <w:rsid w:val="00210095"/>
    <w:rsid w:val="002112E5"/>
    <w:rsid w:val="00212031"/>
    <w:rsid w:val="00212375"/>
    <w:rsid w:val="00212CEC"/>
    <w:rsid w:val="002133A1"/>
    <w:rsid w:val="00214B48"/>
    <w:rsid w:val="00214E40"/>
    <w:rsid w:val="00215693"/>
    <w:rsid w:val="002164CA"/>
    <w:rsid w:val="002201C4"/>
    <w:rsid w:val="00222BA8"/>
    <w:rsid w:val="00225CE7"/>
    <w:rsid w:val="002272D4"/>
    <w:rsid w:val="00227735"/>
    <w:rsid w:val="00227F33"/>
    <w:rsid w:val="00230FA3"/>
    <w:rsid w:val="00231057"/>
    <w:rsid w:val="002315E3"/>
    <w:rsid w:val="00231F4A"/>
    <w:rsid w:val="0023269B"/>
    <w:rsid w:val="00232B2C"/>
    <w:rsid w:val="00233746"/>
    <w:rsid w:val="002338A2"/>
    <w:rsid w:val="002339A3"/>
    <w:rsid w:val="002348AF"/>
    <w:rsid w:val="00234C8B"/>
    <w:rsid w:val="0023797D"/>
    <w:rsid w:val="00237E1C"/>
    <w:rsid w:val="00240929"/>
    <w:rsid w:val="00241886"/>
    <w:rsid w:val="00244D68"/>
    <w:rsid w:val="002458DA"/>
    <w:rsid w:val="00245A36"/>
    <w:rsid w:val="0024619F"/>
    <w:rsid w:val="00246EA2"/>
    <w:rsid w:val="0024705D"/>
    <w:rsid w:val="00247EDE"/>
    <w:rsid w:val="0025087A"/>
    <w:rsid w:val="00252213"/>
    <w:rsid w:val="0025299F"/>
    <w:rsid w:val="00254859"/>
    <w:rsid w:val="0025590A"/>
    <w:rsid w:val="00256011"/>
    <w:rsid w:val="002561C7"/>
    <w:rsid w:val="0025669F"/>
    <w:rsid w:val="0025681E"/>
    <w:rsid w:val="002602F3"/>
    <w:rsid w:val="00260EF7"/>
    <w:rsid w:val="00262050"/>
    <w:rsid w:val="00262D26"/>
    <w:rsid w:val="0026364E"/>
    <w:rsid w:val="002638B6"/>
    <w:rsid w:val="00263FD6"/>
    <w:rsid w:val="0026715B"/>
    <w:rsid w:val="00267B31"/>
    <w:rsid w:val="002700DE"/>
    <w:rsid w:val="00270840"/>
    <w:rsid w:val="002723A0"/>
    <w:rsid w:val="002725CF"/>
    <w:rsid w:val="00273E71"/>
    <w:rsid w:val="00274E16"/>
    <w:rsid w:val="00275D7E"/>
    <w:rsid w:val="00276607"/>
    <w:rsid w:val="00276904"/>
    <w:rsid w:val="00277B24"/>
    <w:rsid w:val="00277EDC"/>
    <w:rsid w:val="0028002E"/>
    <w:rsid w:val="002815F6"/>
    <w:rsid w:val="002829B2"/>
    <w:rsid w:val="00283B99"/>
    <w:rsid w:val="00283E4A"/>
    <w:rsid w:val="002843FD"/>
    <w:rsid w:val="0028552F"/>
    <w:rsid w:val="0028610E"/>
    <w:rsid w:val="00286FED"/>
    <w:rsid w:val="00287222"/>
    <w:rsid w:val="0029115B"/>
    <w:rsid w:val="00291874"/>
    <w:rsid w:val="00291CA1"/>
    <w:rsid w:val="00292081"/>
    <w:rsid w:val="002929CF"/>
    <w:rsid w:val="00292D1F"/>
    <w:rsid w:val="00294884"/>
    <w:rsid w:val="00297CC2"/>
    <w:rsid w:val="002A2E9D"/>
    <w:rsid w:val="002A3CC9"/>
    <w:rsid w:val="002A47F4"/>
    <w:rsid w:val="002A4AC3"/>
    <w:rsid w:val="002A5710"/>
    <w:rsid w:val="002A64F4"/>
    <w:rsid w:val="002B0BE6"/>
    <w:rsid w:val="002B19EE"/>
    <w:rsid w:val="002B1E75"/>
    <w:rsid w:val="002B27AB"/>
    <w:rsid w:val="002B40C0"/>
    <w:rsid w:val="002B47E2"/>
    <w:rsid w:val="002B48E5"/>
    <w:rsid w:val="002B49C3"/>
    <w:rsid w:val="002B6554"/>
    <w:rsid w:val="002B6917"/>
    <w:rsid w:val="002B69F9"/>
    <w:rsid w:val="002C1203"/>
    <w:rsid w:val="002C2580"/>
    <w:rsid w:val="002C2C2B"/>
    <w:rsid w:val="002C2DBF"/>
    <w:rsid w:val="002C55B3"/>
    <w:rsid w:val="002C5C4A"/>
    <w:rsid w:val="002C63FF"/>
    <w:rsid w:val="002D025E"/>
    <w:rsid w:val="002D02DB"/>
    <w:rsid w:val="002D0877"/>
    <w:rsid w:val="002D21F3"/>
    <w:rsid w:val="002D46CA"/>
    <w:rsid w:val="002D78B3"/>
    <w:rsid w:val="002E11BF"/>
    <w:rsid w:val="002E15AC"/>
    <w:rsid w:val="002E1768"/>
    <w:rsid w:val="002E19D0"/>
    <w:rsid w:val="002E206E"/>
    <w:rsid w:val="002E2753"/>
    <w:rsid w:val="002E28E7"/>
    <w:rsid w:val="002E37E0"/>
    <w:rsid w:val="002E5246"/>
    <w:rsid w:val="002E5D40"/>
    <w:rsid w:val="002E623B"/>
    <w:rsid w:val="002E6823"/>
    <w:rsid w:val="002E72B3"/>
    <w:rsid w:val="002E7DE7"/>
    <w:rsid w:val="002E7F9A"/>
    <w:rsid w:val="002F2A8D"/>
    <w:rsid w:val="002F2B8E"/>
    <w:rsid w:val="002F35A8"/>
    <w:rsid w:val="002F407D"/>
    <w:rsid w:val="002F5206"/>
    <w:rsid w:val="002F6D5A"/>
    <w:rsid w:val="0030060E"/>
    <w:rsid w:val="00300B3E"/>
    <w:rsid w:val="00301AD9"/>
    <w:rsid w:val="0030208B"/>
    <w:rsid w:val="00303613"/>
    <w:rsid w:val="00303C73"/>
    <w:rsid w:val="003040A4"/>
    <w:rsid w:val="0030492A"/>
    <w:rsid w:val="00307354"/>
    <w:rsid w:val="00307D17"/>
    <w:rsid w:val="00310298"/>
    <w:rsid w:val="00311A5F"/>
    <w:rsid w:val="00313190"/>
    <w:rsid w:val="00313B07"/>
    <w:rsid w:val="003148C5"/>
    <w:rsid w:val="003149FB"/>
    <w:rsid w:val="00320098"/>
    <w:rsid w:val="00321D07"/>
    <w:rsid w:val="00322735"/>
    <w:rsid w:val="00324B5A"/>
    <w:rsid w:val="00325E34"/>
    <w:rsid w:val="00325FD8"/>
    <w:rsid w:val="0032684C"/>
    <w:rsid w:val="0033060D"/>
    <w:rsid w:val="00332AF5"/>
    <w:rsid w:val="00332BDC"/>
    <w:rsid w:val="00333682"/>
    <w:rsid w:val="003366A6"/>
    <w:rsid w:val="00340E5E"/>
    <w:rsid w:val="00342534"/>
    <w:rsid w:val="00342D72"/>
    <w:rsid w:val="00342D7F"/>
    <w:rsid w:val="00342DD2"/>
    <w:rsid w:val="00342F6A"/>
    <w:rsid w:val="003448F6"/>
    <w:rsid w:val="003567E1"/>
    <w:rsid w:val="00357693"/>
    <w:rsid w:val="00361989"/>
    <w:rsid w:val="00361FBF"/>
    <w:rsid w:val="00363DDE"/>
    <w:rsid w:val="00364253"/>
    <w:rsid w:val="0036520E"/>
    <w:rsid w:val="003653E0"/>
    <w:rsid w:val="00365C5C"/>
    <w:rsid w:val="0036687F"/>
    <w:rsid w:val="003668B8"/>
    <w:rsid w:val="00367634"/>
    <w:rsid w:val="00367746"/>
    <w:rsid w:val="0037121F"/>
    <w:rsid w:val="00371C96"/>
    <w:rsid w:val="003735BB"/>
    <w:rsid w:val="0037365F"/>
    <w:rsid w:val="0037556D"/>
    <w:rsid w:val="00375958"/>
    <w:rsid w:val="003760D8"/>
    <w:rsid w:val="00380CBD"/>
    <w:rsid w:val="0038225E"/>
    <w:rsid w:val="003826C4"/>
    <w:rsid w:val="00382845"/>
    <w:rsid w:val="0038355A"/>
    <w:rsid w:val="00383C0D"/>
    <w:rsid w:val="00385A26"/>
    <w:rsid w:val="003864D9"/>
    <w:rsid w:val="00386E4F"/>
    <w:rsid w:val="0039090C"/>
    <w:rsid w:val="00391C34"/>
    <w:rsid w:val="00391FC9"/>
    <w:rsid w:val="003934EB"/>
    <w:rsid w:val="00393556"/>
    <w:rsid w:val="00395E4C"/>
    <w:rsid w:val="003968BE"/>
    <w:rsid w:val="00396E86"/>
    <w:rsid w:val="003A1382"/>
    <w:rsid w:val="003A1593"/>
    <w:rsid w:val="003A184B"/>
    <w:rsid w:val="003A2E57"/>
    <w:rsid w:val="003A473C"/>
    <w:rsid w:val="003A4E23"/>
    <w:rsid w:val="003A572C"/>
    <w:rsid w:val="003B06DD"/>
    <w:rsid w:val="003B0F90"/>
    <w:rsid w:val="003B22C7"/>
    <w:rsid w:val="003B2561"/>
    <w:rsid w:val="003B60B6"/>
    <w:rsid w:val="003B7C9D"/>
    <w:rsid w:val="003C0CA0"/>
    <w:rsid w:val="003C28EA"/>
    <w:rsid w:val="003C4501"/>
    <w:rsid w:val="003C5143"/>
    <w:rsid w:val="003C5237"/>
    <w:rsid w:val="003C5715"/>
    <w:rsid w:val="003C6569"/>
    <w:rsid w:val="003C6BE9"/>
    <w:rsid w:val="003D04D9"/>
    <w:rsid w:val="003D0890"/>
    <w:rsid w:val="003D1353"/>
    <w:rsid w:val="003D258F"/>
    <w:rsid w:val="003D2902"/>
    <w:rsid w:val="003D31CB"/>
    <w:rsid w:val="003D3A72"/>
    <w:rsid w:val="003D3C86"/>
    <w:rsid w:val="003D3DBC"/>
    <w:rsid w:val="003D4D79"/>
    <w:rsid w:val="003D5391"/>
    <w:rsid w:val="003D7238"/>
    <w:rsid w:val="003D7964"/>
    <w:rsid w:val="003E0623"/>
    <w:rsid w:val="003E088B"/>
    <w:rsid w:val="003E201C"/>
    <w:rsid w:val="003E28F8"/>
    <w:rsid w:val="003E3E75"/>
    <w:rsid w:val="003E4251"/>
    <w:rsid w:val="003E4A2E"/>
    <w:rsid w:val="003E4A39"/>
    <w:rsid w:val="003E58EF"/>
    <w:rsid w:val="003E75DA"/>
    <w:rsid w:val="003F0F2C"/>
    <w:rsid w:val="003F1C05"/>
    <w:rsid w:val="003F23AD"/>
    <w:rsid w:val="003F4522"/>
    <w:rsid w:val="003F466F"/>
    <w:rsid w:val="003F4748"/>
    <w:rsid w:val="003F4A45"/>
    <w:rsid w:val="003F58AF"/>
    <w:rsid w:val="003F6BC0"/>
    <w:rsid w:val="0040037D"/>
    <w:rsid w:val="004006BD"/>
    <w:rsid w:val="004024E3"/>
    <w:rsid w:val="004027A6"/>
    <w:rsid w:val="0040340A"/>
    <w:rsid w:val="0040357A"/>
    <w:rsid w:val="0041094D"/>
    <w:rsid w:val="00413E55"/>
    <w:rsid w:val="00415C7F"/>
    <w:rsid w:val="00415F08"/>
    <w:rsid w:val="004168C2"/>
    <w:rsid w:val="00417C61"/>
    <w:rsid w:val="00422D94"/>
    <w:rsid w:val="00423142"/>
    <w:rsid w:val="004238AA"/>
    <w:rsid w:val="00424040"/>
    <w:rsid w:val="004242E0"/>
    <w:rsid w:val="004243FD"/>
    <w:rsid w:val="004252B6"/>
    <w:rsid w:val="0042618F"/>
    <w:rsid w:val="00427C38"/>
    <w:rsid w:val="004306C5"/>
    <w:rsid w:val="0043101F"/>
    <w:rsid w:val="00432E69"/>
    <w:rsid w:val="004333F9"/>
    <w:rsid w:val="0043483C"/>
    <w:rsid w:val="00434F01"/>
    <w:rsid w:val="0043560E"/>
    <w:rsid w:val="004371D9"/>
    <w:rsid w:val="004371E4"/>
    <w:rsid w:val="00437209"/>
    <w:rsid w:val="004374DF"/>
    <w:rsid w:val="00444F69"/>
    <w:rsid w:val="0044676A"/>
    <w:rsid w:val="004501BC"/>
    <w:rsid w:val="00450D48"/>
    <w:rsid w:val="00450DA6"/>
    <w:rsid w:val="004518EA"/>
    <w:rsid w:val="00452E03"/>
    <w:rsid w:val="00453B20"/>
    <w:rsid w:val="00453E2F"/>
    <w:rsid w:val="00457409"/>
    <w:rsid w:val="004608EC"/>
    <w:rsid w:val="00460EC2"/>
    <w:rsid w:val="00462932"/>
    <w:rsid w:val="004651A0"/>
    <w:rsid w:val="004657A2"/>
    <w:rsid w:val="004670CC"/>
    <w:rsid w:val="00467563"/>
    <w:rsid w:val="00467C0B"/>
    <w:rsid w:val="0047000A"/>
    <w:rsid w:val="0047067A"/>
    <w:rsid w:val="00470EEF"/>
    <w:rsid w:val="004729C0"/>
    <w:rsid w:val="00473616"/>
    <w:rsid w:val="0047387F"/>
    <w:rsid w:val="00476F5E"/>
    <w:rsid w:val="004775D6"/>
    <w:rsid w:val="00480884"/>
    <w:rsid w:val="00481ACA"/>
    <w:rsid w:val="00482E9D"/>
    <w:rsid w:val="00486D0E"/>
    <w:rsid w:val="00487016"/>
    <w:rsid w:val="00487999"/>
    <w:rsid w:val="00487CE7"/>
    <w:rsid w:val="004902AA"/>
    <w:rsid w:val="00490A3C"/>
    <w:rsid w:val="00490B56"/>
    <w:rsid w:val="00491869"/>
    <w:rsid w:val="0049384E"/>
    <w:rsid w:val="00493BCF"/>
    <w:rsid w:val="004940DD"/>
    <w:rsid w:val="004948CD"/>
    <w:rsid w:val="00495A61"/>
    <w:rsid w:val="004976A6"/>
    <w:rsid w:val="004A1C74"/>
    <w:rsid w:val="004A533A"/>
    <w:rsid w:val="004A5FD1"/>
    <w:rsid w:val="004A74A6"/>
    <w:rsid w:val="004B151C"/>
    <w:rsid w:val="004B25BA"/>
    <w:rsid w:val="004B2837"/>
    <w:rsid w:val="004B3FF0"/>
    <w:rsid w:val="004C0B00"/>
    <w:rsid w:val="004C0D1D"/>
    <w:rsid w:val="004C0EEF"/>
    <w:rsid w:val="004C10F0"/>
    <w:rsid w:val="004C22B2"/>
    <w:rsid w:val="004C262C"/>
    <w:rsid w:val="004C40B5"/>
    <w:rsid w:val="004C5599"/>
    <w:rsid w:val="004C74F4"/>
    <w:rsid w:val="004C7536"/>
    <w:rsid w:val="004D25D7"/>
    <w:rsid w:val="004D4773"/>
    <w:rsid w:val="004D6BDE"/>
    <w:rsid w:val="004D7A40"/>
    <w:rsid w:val="004E0178"/>
    <w:rsid w:val="004E0A7E"/>
    <w:rsid w:val="004E147D"/>
    <w:rsid w:val="004E21AA"/>
    <w:rsid w:val="004E29C0"/>
    <w:rsid w:val="004E3CE7"/>
    <w:rsid w:val="004E4312"/>
    <w:rsid w:val="004E44D6"/>
    <w:rsid w:val="004E60C6"/>
    <w:rsid w:val="004E7E65"/>
    <w:rsid w:val="004F0618"/>
    <w:rsid w:val="004F09F8"/>
    <w:rsid w:val="004F12AB"/>
    <w:rsid w:val="004F158B"/>
    <w:rsid w:val="004F1A76"/>
    <w:rsid w:val="004F389C"/>
    <w:rsid w:val="004F4F9F"/>
    <w:rsid w:val="004F526E"/>
    <w:rsid w:val="004F64EF"/>
    <w:rsid w:val="004F7BC9"/>
    <w:rsid w:val="0050023D"/>
    <w:rsid w:val="00500EB3"/>
    <w:rsid w:val="00501147"/>
    <w:rsid w:val="00501B21"/>
    <w:rsid w:val="00502736"/>
    <w:rsid w:val="00504BC4"/>
    <w:rsid w:val="005050DA"/>
    <w:rsid w:val="005053DD"/>
    <w:rsid w:val="005054F9"/>
    <w:rsid w:val="00505F38"/>
    <w:rsid w:val="005066C5"/>
    <w:rsid w:val="005111E0"/>
    <w:rsid w:val="0051249F"/>
    <w:rsid w:val="005127B5"/>
    <w:rsid w:val="00512934"/>
    <w:rsid w:val="0051445A"/>
    <w:rsid w:val="0051451F"/>
    <w:rsid w:val="005159C1"/>
    <w:rsid w:val="00515BF5"/>
    <w:rsid w:val="00516E2A"/>
    <w:rsid w:val="005200EF"/>
    <w:rsid w:val="0052030C"/>
    <w:rsid w:val="005224B7"/>
    <w:rsid w:val="00525757"/>
    <w:rsid w:val="0052578F"/>
    <w:rsid w:val="0052594E"/>
    <w:rsid w:val="00526AD1"/>
    <w:rsid w:val="005277E6"/>
    <w:rsid w:val="00527B54"/>
    <w:rsid w:val="00530853"/>
    <w:rsid w:val="005310DE"/>
    <w:rsid w:val="0053359B"/>
    <w:rsid w:val="00533DDB"/>
    <w:rsid w:val="005353B0"/>
    <w:rsid w:val="00535FC8"/>
    <w:rsid w:val="005361BB"/>
    <w:rsid w:val="005369F4"/>
    <w:rsid w:val="00536B57"/>
    <w:rsid w:val="00536EC2"/>
    <w:rsid w:val="0054079A"/>
    <w:rsid w:val="00541C68"/>
    <w:rsid w:val="00544AFB"/>
    <w:rsid w:val="00545855"/>
    <w:rsid w:val="00547375"/>
    <w:rsid w:val="00547F22"/>
    <w:rsid w:val="005505A7"/>
    <w:rsid w:val="00551001"/>
    <w:rsid w:val="00551600"/>
    <w:rsid w:val="00554D47"/>
    <w:rsid w:val="00555107"/>
    <w:rsid w:val="00560F24"/>
    <w:rsid w:val="00561B2F"/>
    <w:rsid w:val="00562333"/>
    <w:rsid w:val="00562A41"/>
    <w:rsid w:val="00563CE0"/>
    <w:rsid w:val="00566E90"/>
    <w:rsid w:val="00570643"/>
    <w:rsid w:val="00570AF2"/>
    <w:rsid w:val="00570F32"/>
    <w:rsid w:val="0057162D"/>
    <w:rsid w:val="00572059"/>
    <w:rsid w:val="0057488F"/>
    <w:rsid w:val="00574E7E"/>
    <w:rsid w:val="00575581"/>
    <w:rsid w:val="005756C4"/>
    <w:rsid w:val="00576A9C"/>
    <w:rsid w:val="0057780C"/>
    <w:rsid w:val="0057791D"/>
    <w:rsid w:val="00580260"/>
    <w:rsid w:val="00580937"/>
    <w:rsid w:val="00580A96"/>
    <w:rsid w:val="0058124B"/>
    <w:rsid w:val="00581FD7"/>
    <w:rsid w:val="005833F8"/>
    <w:rsid w:val="00583630"/>
    <w:rsid w:val="00584B9B"/>
    <w:rsid w:val="00584DEF"/>
    <w:rsid w:val="0058544D"/>
    <w:rsid w:val="00585931"/>
    <w:rsid w:val="00585FD3"/>
    <w:rsid w:val="005866F4"/>
    <w:rsid w:val="00586BB2"/>
    <w:rsid w:val="005870C6"/>
    <w:rsid w:val="00590EEE"/>
    <w:rsid w:val="00592873"/>
    <w:rsid w:val="0059312A"/>
    <w:rsid w:val="0059412C"/>
    <w:rsid w:val="005941DA"/>
    <w:rsid w:val="00595304"/>
    <w:rsid w:val="0059748E"/>
    <w:rsid w:val="005A0D7F"/>
    <w:rsid w:val="005A11E0"/>
    <w:rsid w:val="005A169A"/>
    <w:rsid w:val="005A1AAB"/>
    <w:rsid w:val="005A1E12"/>
    <w:rsid w:val="005A36EC"/>
    <w:rsid w:val="005A3729"/>
    <w:rsid w:val="005A514A"/>
    <w:rsid w:val="005A5E12"/>
    <w:rsid w:val="005A645A"/>
    <w:rsid w:val="005A66CE"/>
    <w:rsid w:val="005A69AF"/>
    <w:rsid w:val="005A739A"/>
    <w:rsid w:val="005A784F"/>
    <w:rsid w:val="005A7E88"/>
    <w:rsid w:val="005B0E54"/>
    <w:rsid w:val="005B1C76"/>
    <w:rsid w:val="005B29F9"/>
    <w:rsid w:val="005B42B7"/>
    <w:rsid w:val="005B457E"/>
    <w:rsid w:val="005B6299"/>
    <w:rsid w:val="005B681D"/>
    <w:rsid w:val="005B7970"/>
    <w:rsid w:val="005B7B2B"/>
    <w:rsid w:val="005C06A5"/>
    <w:rsid w:val="005C2E59"/>
    <w:rsid w:val="005C2FE7"/>
    <w:rsid w:val="005C52E4"/>
    <w:rsid w:val="005C57C6"/>
    <w:rsid w:val="005C60E0"/>
    <w:rsid w:val="005C6C17"/>
    <w:rsid w:val="005C75A3"/>
    <w:rsid w:val="005C7EB9"/>
    <w:rsid w:val="005D042C"/>
    <w:rsid w:val="005D091F"/>
    <w:rsid w:val="005D1D53"/>
    <w:rsid w:val="005D1ED8"/>
    <w:rsid w:val="005D4ECF"/>
    <w:rsid w:val="005E020C"/>
    <w:rsid w:val="005E09F0"/>
    <w:rsid w:val="005E305D"/>
    <w:rsid w:val="005E4D5E"/>
    <w:rsid w:val="005E578D"/>
    <w:rsid w:val="005E57AD"/>
    <w:rsid w:val="005E58AB"/>
    <w:rsid w:val="005E7381"/>
    <w:rsid w:val="005F19C9"/>
    <w:rsid w:val="005F27D3"/>
    <w:rsid w:val="005F2C7A"/>
    <w:rsid w:val="005F5DB4"/>
    <w:rsid w:val="005F5E1E"/>
    <w:rsid w:val="005F6C47"/>
    <w:rsid w:val="00600A92"/>
    <w:rsid w:val="00601E34"/>
    <w:rsid w:val="006021D8"/>
    <w:rsid w:val="006026B2"/>
    <w:rsid w:val="006044E6"/>
    <w:rsid w:val="006046F4"/>
    <w:rsid w:val="006061FD"/>
    <w:rsid w:val="00607B37"/>
    <w:rsid w:val="00612772"/>
    <w:rsid w:val="00613AF8"/>
    <w:rsid w:val="006147EC"/>
    <w:rsid w:val="00616B82"/>
    <w:rsid w:val="0062105C"/>
    <w:rsid w:val="00621F8C"/>
    <w:rsid w:val="00622736"/>
    <w:rsid w:val="006241E1"/>
    <w:rsid w:val="006266ED"/>
    <w:rsid w:val="006267DC"/>
    <w:rsid w:val="00630555"/>
    <w:rsid w:val="00631B16"/>
    <w:rsid w:val="00632AFC"/>
    <w:rsid w:val="00633029"/>
    <w:rsid w:val="006330E6"/>
    <w:rsid w:val="00633888"/>
    <w:rsid w:val="0063426F"/>
    <w:rsid w:val="006343F8"/>
    <w:rsid w:val="00634D10"/>
    <w:rsid w:val="00637B12"/>
    <w:rsid w:val="00637F17"/>
    <w:rsid w:val="0064105B"/>
    <w:rsid w:val="00641464"/>
    <w:rsid w:val="00642AD1"/>
    <w:rsid w:val="00643781"/>
    <w:rsid w:val="00644A27"/>
    <w:rsid w:val="00644ABD"/>
    <w:rsid w:val="00645A5F"/>
    <w:rsid w:val="006461AB"/>
    <w:rsid w:val="0064794C"/>
    <w:rsid w:val="00647D5D"/>
    <w:rsid w:val="00651564"/>
    <w:rsid w:val="006519A7"/>
    <w:rsid w:val="00651F67"/>
    <w:rsid w:val="00652D54"/>
    <w:rsid w:val="00653520"/>
    <w:rsid w:val="006573DE"/>
    <w:rsid w:val="00660765"/>
    <w:rsid w:val="00661BDD"/>
    <w:rsid w:val="0066208C"/>
    <w:rsid w:val="006641DF"/>
    <w:rsid w:val="006648F9"/>
    <w:rsid w:val="00665A33"/>
    <w:rsid w:val="0066640F"/>
    <w:rsid w:val="00666EC6"/>
    <w:rsid w:val="00666F11"/>
    <w:rsid w:val="006673DD"/>
    <w:rsid w:val="00667658"/>
    <w:rsid w:val="00667CBE"/>
    <w:rsid w:val="006705E8"/>
    <w:rsid w:val="00672C3A"/>
    <w:rsid w:val="006738ED"/>
    <w:rsid w:val="00675BA7"/>
    <w:rsid w:val="00677FC9"/>
    <w:rsid w:val="00680AFA"/>
    <w:rsid w:val="00682203"/>
    <w:rsid w:val="006826A0"/>
    <w:rsid w:val="006829E8"/>
    <w:rsid w:val="00682CA5"/>
    <w:rsid w:val="00682E6B"/>
    <w:rsid w:val="00683230"/>
    <w:rsid w:val="00687D44"/>
    <w:rsid w:val="00687F72"/>
    <w:rsid w:val="006909C5"/>
    <w:rsid w:val="00690D82"/>
    <w:rsid w:val="006929AE"/>
    <w:rsid w:val="00694288"/>
    <w:rsid w:val="00694734"/>
    <w:rsid w:val="00694BD1"/>
    <w:rsid w:val="0069562A"/>
    <w:rsid w:val="00695972"/>
    <w:rsid w:val="0069654B"/>
    <w:rsid w:val="006976C0"/>
    <w:rsid w:val="00697AE1"/>
    <w:rsid w:val="006A15FD"/>
    <w:rsid w:val="006A4C76"/>
    <w:rsid w:val="006A5098"/>
    <w:rsid w:val="006A56B3"/>
    <w:rsid w:val="006A5D95"/>
    <w:rsid w:val="006A6E72"/>
    <w:rsid w:val="006A7605"/>
    <w:rsid w:val="006A78E8"/>
    <w:rsid w:val="006A7E68"/>
    <w:rsid w:val="006B0141"/>
    <w:rsid w:val="006B0570"/>
    <w:rsid w:val="006B261A"/>
    <w:rsid w:val="006B6363"/>
    <w:rsid w:val="006B7CC7"/>
    <w:rsid w:val="006C10BB"/>
    <w:rsid w:val="006C2E02"/>
    <w:rsid w:val="006C3CA9"/>
    <w:rsid w:val="006C42E5"/>
    <w:rsid w:val="006C4B7F"/>
    <w:rsid w:val="006C4C88"/>
    <w:rsid w:val="006C5878"/>
    <w:rsid w:val="006C6588"/>
    <w:rsid w:val="006D1301"/>
    <w:rsid w:val="006D1CF1"/>
    <w:rsid w:val="006D4DE4"/>
    <w:rsid w:val="006D610E"/>
    <w:rsid w:val="006E0674"/>
    <w:rsid w:val="006E237B"/>
    <w:rsid w:val="006E2446"/>
    <w:rsid w:val="006E373E"/>
    <w:rsid w:val="006E3D18"/>
    <w:rsid w:val="006E3FA9"/>
    <w:rsid w:val="006E506F"/>
    <w:rsid w:val="006E63F5"/>
    <w:rsid w:val="006E6EC4"/>
    <w:rsid w:val="006E7D3A"/>
    <w:rsid w:val="006F2872"/>
    <w:rsid w:val="006F2DFE"/>
    <w:rsid w:val="006F316B"/>
    <w:rsid w:val="006F340A"/>
    <w:rsid w:val="006F41D1"/>
    <w:rsid w:val="006F48AC"/>
    <w:rsid w:val="006F64A5"/>
    <w:rsid w:val="00702CAC"/>
    <w:rsid w:val="007033BF"/>
    <w:rsid w:val="007033F1"/>
    <w:rsid w:val="00703F6A"/>
    <w:rsid w:val="00704073"/>
    <w:rsid w:val="00707689"/>
    <w:rsid w:val="00711D98"/>
    <w:rsid w:val="007122BD"/>
    <w:rsid w:val="007124CB"/>
    <w:rsid w:val="007127AA"/>
    <w:rsid w:val="0071613A"/>
    <w:rsid w:val="0071617D"/>
    <w:rsid w:val="007169D6"/>
    <w:rsid w:val="00716C41"/>
    <w:rsid w:val="0072040B"/>
    <w:rsid w:val="007206E4"/>
    <w:rsid w:val="007213B8"/>
    <w:rsid w:val="0072170E"/>
    <w:rsid w:val="00722A93"/>
    <w:rsid w:val="00722D1A"/>
    <w:rsid w:val="00722E39"/>
    <w:rsid w:val="00724390"/>
    <w:rsid w:val="00726A8B"/>
    <w:rsid w:val="00726D5C"/>
    <w:rsid w:val="00727290"/>
    <w:rsid w:val="0073087B"/>
    <w:rsid w:val="00730F6D"/>
    <w:rsid w:val="00731022"/>
    <w:rsid w:val="00731CDA"/>
    <w:rsid w:val="007323BB"/>
    <w:rsid w:val="00732EED"/>
    <w:rsid w:val="00736481"/>
    <w:rsid w:val="00736597"/>
    <w:rsid w:val="007367F1"/>
    <w:rsid w:val="00736E4F"/>
    <w:rsid w:val="00737685"/>
    <w:rsid w:val="007407CB"/>
    <w:rsid w:val="00740BFB"/>
    <w:rsid w:val="00740D34"/>
    <w:rsid w:val="00740DCA"/>
    <w:rsid w:val="00743D2B"/>
    <w:rsid w:val="007445A2"/>
    <w:rsid w:val="007457E1"/>
    <w:rsid w:val="0074598B"/>
    <w:rsid w:val="00746B94"/>
    <w:rsid w:val="00747292"/>
    <w:rsid w:val="0075026F"/>
    <w:rsid w:val="00750AA3"/>
    <w:rsid w:val="00753F92"/>
    <w:rsid w:val="00756554"/>
    <w:rsid w:val="00760300"/>
    <w:rsid w:val="00761C50"/>
    <w:rsid w:val="00762FFF"/>
    <w:rsid w:val="0076307F"/>
    <w:rsid w:val="007635D9"/>
    <w:rsid w:val="007638CD"/>
    <w:rsid w:val="00763A7B"/>
    <w:rsid w:val="00763E8F"/>
    <w:rsid w:val="0076587A"/>
    <w:rsid w:val="00770072"/>
    <w:rsid w:val="00770398"/>
    <w:rsid w:val="00771273"/>
    <w:rsid w:val="0077335E"/>
    <w:rsid w:val="0077459A"/>
    <w:rsid w:val="007766F6"/>
    <w:rsid w:val="00780441"/>
    <w:rsid w:val="00780679"/>
    <w:rsid w:val="007809A9"/>
    <w:rsid w:val="00781438"/>
    <w:rsid w:val="00781672"/>
    <w:rsid w:val="00781DBF"/>
    <w:rsid w:val="00782E9E"/>
    <w:rsid w:val="00783379"/>
    <w:rsid w:val="007836CA"/>
    <w:rsid w:val="00784551"/>
    <w:rsid w:val="00786016"/>
    <w:rsid w:val="0078608F"/>
    <w:rsid w:val="007865CD"/>
    <w:rsid w:val="007870B2"/>
    <w:rsid w:val="00791463"/>
    <w:rsid w:val="00791780"/>
    <w:rsid w:val="00791C0A"/>
    <w:rsid w:val="00792611"/>
    <w:rsid w:val="00793F35"/>
    <w:rsid w:val="00793F91"/>
    <w:rsid w:val="00794DD5"/>
    <w:rsid w:val="00795C79"/>
    <w:rsid w:val="007962F7"/>
    <w:rsid w:val="0079699E"/>
    <w:rsid w:val="007A0CE8"/>
    <w:rsid w:val="007A1F59"/>
    <w:rsid w:val="007A2D01"/>
    <w:rsid w:val="007A3A9E"/>
    <w:rsid w:val="007A4328"/>
    <w:rsid w:val="007A434F"/>
    <w:rsid w:val="007A44CA"/>
    <w:rsid w:val="007A4C23"/>
    <w:rsid w:val="007A4F1C"/>
    <w:rsid w:val="007A7C7C"/>
    <w:rsid w:val="007B068E"/>
    <w:rsid w:val="007B32A2"/>
    <w:rsid w:val="007B6E88"/>
    <w:rsid w:val="007B78B0"/>
    <w:rsid w:val="007C046A"/>
    <w:rsid w:val="007C0BFB"/>
    <w:rsid w:val="007C1189"/>
    <w:rsid w:val="007C1701"/>
    <w:rsid w:val="007C1E81"/>
    <w:rsid w:val="007C26AA"/>
    <w:rsid w:val="007C4509"/>
    <w:rsid w:val="007C4E11"/>
    <w:rsid w:val="007C7FB1"/>
    <w:rsid w:val="007D14FB"/>
    <w:rsid w:val="007D1F2F"/>
    <w:rsid w:val="007D5718"/>
    <w:rsid w:val="007D5839"/>
    <w:rsid w:val="007D5E88"/>
    <w:rsid w:val="007D77FF"/>
    <w:rsid w:val="007E11BF"/>
    <w:rsid w:val="007E2325"/>
    <w:rsid w:val="007E316B"/>
    <w:rsid w:val="007E31BA"/>
    <w:rsid w:val="007E3E33"/>
    <w:rsid w:val="007E4F38"/>
    <w:rsid w:val="007E674D"/>
    <w:rsid w:val="007F1B47"/>
    <w:rsid w:val="007F2570"/>
    <w:rsid w:val="007F4968"/>
    <w:rsid w:val="007F6B91"/>
    <w:rsid w:val="007F7053"/>
    <w:rsid w:val="008023C3"/>
    <w:rsid w:val="008027F9"/>
    <w:rsid w:val="0080312D"/>
    <w:rsid w:val="00803CD4"/>
    <w:rsid w:val="0080496F"/>
    <w:rsid w:val="00804D83"/>
    <w:rsid w:val="00804DB0"/>
    <w:rsid w:val="0080699F"/>
    <w:rsid w:val="0081114F"/>
    <w:rsid w:val="00812228"/>
    <w:rsid w:val="008133F2"/>
    <w:rsid w:val="008134EE"/>
    <w:rsid w:val="00814D35"/>
    <w:rsid w:val="00815792"/>
    <w:rsid w:val="00815889"/>
    <w:rsid w:val="00815D66"/>
    <w:rsid w:val="00815D73"/>
    <w:rsid w:val="00816620"/>
    <w:rsid w:val="00816E79"/>
    <w:rsid w:val="00821527"/>
    <w:rsid w:val="008230DB"/>
    <w:rsid w:val="008250B0"/>
    <w:rsid w:val="00827722"/>
    <w:rsid w:val="00834DD0"/>
    <w:rsid w:val="00835EEC"/>
    <w:rsid w:val="0083743E"/>
    <w:rsid w:val="008376BE"/>
    <w:rsid w:val="0083773E"/>
    <w:rsid w:val="00840957"/>
    <w:rsid w:val="00840E65"/>
    <w:rsid w:val="00841A0F"/>
    <w:rsid w:val="0084201F"/>
    <w:rsid w:val="00842A33"/>
    <w:rsid w:val="0084402D"/>
    <w:rsid w:val="00847406"/>
    <w:rsid w:val="00847C25"/>
    <w:rsid w:val="00850EA6"/>
    <w:rsid w:val="00851A52"/>
    <w:rsid w:val="00855D0A"/>
    <w:rsid w:val="008563CF"/>
    <w:rsid w:val="00856A60"/>
    <w:rsid w:val="00860E1B"/>
    <w:rsid w:val="00861B1B"/>
    <w:rsid w:val="008621AB"/>
    <w:rsid w:val="0086417B"/>
    <w:rsid w:val="0086642E"/>
    <w:rsid w:val="0086668E"/>
    <w:rsid w:val="00866E67"/>
    <w:rsid w:val="00866EA0"/>
    <w:rsid w:val="0087022E"/>
    <w:rsid w:val="0087023E"/>
    <w:rsid w:val="0087099D"/>
    <w:rsid w:val="00870F8A"/>
    <w:rsid w:val="00873D67"/>
    <w:rsid w:val="00873E80"/>
    <w:rsid w:val="0087515B"/>
    <w:rsid w:val="00875B3D"/>
    <w:rsid w:val="00875D2A"/>
    <w:rsid w:val="00875F13"/>
    <w:rsid w:val="00876ACE"/>
    <w:rsid w:val="008772D7"/>
    <w:rsid w:val="008773D2"/>
    <w:rsid w:val="00881461"/>
    <w:rsid w:val="00882EFF"/>
    <w:rsid w:val="008834C5"/>
    <w:rsid w:val="0088413D"/>
    <w:rsid w:val="00884284"/>
    <w:rsid w:val="008865F8"/>
    <w:rsid w:val="00887BA8"/>
    <w:rsid w:val="00890D9C"/>
    <w:rsid w:val="00890FE2"/>
    <w:rsid w:val="00892569"/>
    <w:rsid w:val="00892C26"/>
    <w:rsid w:val="00892EED"/>
    <w:rsid w:val="0089347E"/>
    <w:rsid w:val="00893932"/>
    <w:rsid w:val="0089469B"/>
    <w:rsid w:val="0089592A"/>
    <w:rsid w:val="00895F40"/>
    <w:rsid w:val="00896FD3"/>
    <w:rsid w:val="00897BB9"/>
    <w:rsid w:val="008A192E"/>
    <w:rsid w:val="008A2A5B"/>
    <w:rsid w:val="008A3827"/>
    <w:rsid w:val="008A3FA9"/>
    <w:rsid w:val="008A5E8D"/>
    <w:rsid w:val="008B2AE9"/>
    <w:rsid w:val="008B38C7"/>
    <w:rsid w:val="008C1591"/>
    <w:rsid w:val="008C1C8C"/>
    <w:rsid w:val="008C436E"/>
    <w:rsid w:val="008C6618"/>
    <w:rsid w:val="008D037A"/>
    <w:rsid w:val="008D363D"/>
    <w:rsid w:val="008D5EA8"/>
    <w:rsid w:val="008D67E1"/>
    <w:rsid w:val="008D7B06"/>
    <w:rsid w:val="008E0526"/>
    <w:rsid w:val="008E0F09"/>
    <w:rsid w:val="008E273D"/>
    <w:rsid w:val="008E3432"/>
    <w:rsid w:val="008E446D"/>
    <w:rsid w:val="008E4D85"/>
    <w:rsid w:val="008E60BF"/>
    <w:rsid w:val="008E6AC8"/>
    <w:rsid w:val="008E74BE"/>
    <w:rsid w:val="008F12D4"/>
    <w:rsid w:val="008F1942"/>
    <w:rsid w:val="008F1C68"/>
    <w:rsid w:val="008F1F98"/>
    <w:rsid w:val="008F227B"/>
    <w:rsid w:val="008F33A6"/>
    <w:rsid w:val="008F4B9F"/>
    <w:rsid w:val="008F542A"/>
    <w:rsid w:val="008F5D4C"/>
    <w:rsid w:val="008F5F05"/>
    <w:rsid w:val="008F7668"/>
    <w:rsid w:val="00900536"/>
    <w:rsid w:val="00901258"/>
    <w:rsid w:val="00902C3D"/>
    <w:rsid w:val="00903C87"/>
    <w:rsid w:val="00904A4C"/>
    <w:rsid w:val="00905809"/>
    <w:rsid w:val="00906256"/>
    <w:rsid w:val="00910B6D"/>
    <w:rsid w:val="00910CF9"/>
    <w:rsid w:val="00912462"/>
    <w:rsid w:val="009156B6"/>
    <w:rsid w:val="00915DE6"/>
    <w:rsid w:val="009161DA"/>
    <w:rsid w:val="00916AFD"/>
    <w:rsid w:val="009207EE"/>
    <w:rsid w:val="00922477"/>
    <w:rsid w:val="00922740"/>
    <w:rsid w:val="00922CEA"/>
    <w:rsid w:val="00922EA2"/>
    <w:rsid w:val="00925A02"/>
    <w:rsid w:val="0092624B"/>
    <w:rsid w:val="00926F6F"/>
    <w:rsid w:val="00927103"/>
    <w:rsid w:val="00930AC7"/>
    <w:rsid w:val="009312C3"/>
    <w:rsid w:val="00932EAB"/>
    <w:rsid w:val="0093384B"/>
    <w:rsid w:val="009346D9"/>
    <w:rsid w:val="00936872"/>
    <w:rsid w:val="0093687D"/>
    <w:rsid w:val="009377D9"/>
    <w:rsid w:val="00937AEC"/>
    <w:rsid w:val="009417F1"/>
    <w:rsid w:val="00942414"/>
    <w:rsid w:val="0094376B"/>
    <w:rsid w:val="0094402B"/>
    <w:rsid w:val="00946243"/>
    <w:rsid w:val="0094659E"/>
    <w:rsid w:val="00946602"/>
    <w:rsid w:val="00946755"/>
    <w:rsid w:val="00946DE9"/>
    <w:rsid w:val="00947139"/>
    <w:rsid w:val="00950CDB"/>
    <w:rsid w:val="0095130D"/>
    <w:rsid w:val="0095166D"/>
    <w:rsid w:val="00951E19"/>
    <w:rsid w:val="00951EC5"/>
    <w:rsid w:val="009538A5"/>
    <w:rsid w:val="00954378"/>
    <w:rsid w:val="00956F85"/>
    <w:rsid w:val="00957039"/>
    <w:rsid w:val="00957A22"/>
    <w:rsid w:val="00960445"/>
    <w:rsid w:val="00960722"/>
    <w:rsid w:val="009608F2"/>
    <w:rsid w:val="00960F52"/>
    <w:rsid w:val="0096164B"/>
    <w:rsid w:val="00963577"/>
    <w:rsid w:val="009642CD"/>
    <w:rsid w:val="009652F2"/>
    <w:rsid w:val="0096641D"/>
    <w:rsid w:val="00967C19"/>
    <w:rsid w:val="009700BC"/>
    <w:rsid w:val="0097015E"/>
    <w:rsid w:val="009708DD"/>
    <w:rsid w:val="009711D6"/>
    <w:rsid w:val="00971B57"/>
    <w:rsid w:val="00973626"/>
    <w:rsid w:val="00973E29"/>
    <w:rsid w:val="009744C2"/>
    <w:rsid w:val="00974917"/>
    <w:rsid w:val="00974E14"/>
    <w:rsid w:val="00975078"/>
    <w:rsid w:val="009768C1"/>
    <w:rsid w:val="00980110"/>
    <w:rsid w:val="00982C86"/>
    <w:rsid w:val="00984757"/>
    <w:rsid w:val="009862ED"/>
    <w:rsid w:val="00990B72"/>
    <w:rsid w:val="00991341"/>
    <w:rsid w:val="0099140C"/>
    <w:rsid w:val="00992562"/>
    <w:rsid w:val="009930E6"/>
    <w:rsid w:val="00993CFC"/>
    <w:rsid w:val="00995338"/>
    <w:rsid w:val="00997076"/>
    <w:rsid w:val="009A448B"/>
    <w:rsid w:val="009A44A3"/>
    <w:rsid w:val="009A57EA"/>
    <w:rsid w:val="009A65CE"/>
    <w:rsid w:val="009A6A6A"/>
    <w:rsid w:val="009A72C2"/>
    <w:rsid w:val="009B22B5"/>
    <w:rsid w:val="009B231D"/>
    <w:rsid w:val="009B5086"/>
    <w:rsid w:val="009C0A93"/>
    <w:rsid w:val="009C0FC2"/>
    <w:rsid w:val="009C2D24"/>
    <w:rsid w:val="009C62B8"/>
    <w:rsid w:val="009C6685"/>
    <w:rsid w:val="009C7201"/>
    <w:rsid w:val="009C7B42"/>
    <w:rsid w:val="009D0110"/>
    <w:rsid w:val="009D09D6"/>
    <w:rsid w:val="009D48BD"/>
    <w:rsid w:val="009E0540"/>
    <w:rsid w:val="009E12CC"/>
    <w:rsid w:val="009E1384"/>
    <w:rsid w:val="009E1C7A"/>
    <w:rsid w:val="009E1F1F"/>
    <w:rsid w:val="009E2BE2"/>
    <w:rsid w:val="009E411A"/>
    <w:rsid w:val="009E482E"/>
    <w:rsid w:val="009E4E92"/>
    <w:rsid w:val="009E69DA"/>
    <w:rsid w:val="009E79A5"/>
    <w:rsid w:val="009F01BA"/>
    <w:rsid w:val="009F086A"/>
    <w:rsid w:val="009F0BC1"/>
    <w:rsid w:val="009F1210"/>
    <w:rsid w:val="009F6A06"/>
    <w:rsid w:val="009F701E"/>
    <w:rsid w:val="00A014D3"/>
    <w:rsid w:val="00A02EED"/>
    <w:rsid w:val="00A03CBD"/>
    <w:rsid w:val="00A04ED4"/>
    <w:rsid w:val="00A063D6"/>
    <w:rsid w:val="00A070C5"/>
    <w:rsid w:val="00A072C3"/>
    <w:rsid w:val="00A138BB"/>
    <w:rsid w:val="00A1480D"/>
    <w:rsid w:val="00A14B01"/>
    <w:rsid w:val="00A14B7F"/>
    <w:rsid w:val="00A15456"/>
    <w:rsid w:val="00A1564D"/>
    <w:rsid w:val="00A15C48"/>
    <w:rsid w:val="00A16622"/>
    <w:rsid w:val="00A176E5"/>
    <w:rsid w:val="00A17BBF"/>
    <w:rsid w:val="00A17CA5"/>
    <w:rsid w:val="00A17DBA"/>
    <w:rsid w:val="00A20105"/>
    <w:rsid w:val="00A21A44"/>
    <w:rsid w:val="00A22169"/>
    <w:rsid w:val="00A233DF"/>
    <w:rsid w:val="00A23E7B"/>
    <w:rsid w:val="00A25802"/>
    <w:rsid w:val="00A25F0E"/>
    <w:rsid w:val="00A263E5"/>
    <w:rsid w:val="00A26731"/>
    <w:rsid w:val="00A268A8"/>
    <w:rsid w:val="00A268C7"/>
    <w:rsid w:val="00A27A6C"/>
    <w:rsid w:val="00A302C4"/>
    <w:rsid w:val="00A31B6C"/>
    <w:rsid w:val="00A327D4"/>
    <w:rsid w:val="00A32DD3"/>
    <w:rsid w:val="00A359DF"/>
    <w:rsid w:val="00A36469"/>
    <w:rsid w:val="00A3689E"/>
    <w:rsid w:val="00A4004B"/>
    <w:rsid w:val="00A4073B"/>
    <w:rsid w:val="00A4357A"/>
    <w:rsid w:val="00A4388F"/>
    <w:rsid w:val="00A43AEE"/>
    <w:rsid w:val="00A44EE8"/>
    <w:rsid w:val="00A46844"/>
    <w:rsid w:val="00A5093F"/>
    <w:rsid w:val="00A53121"/>
    <w:rsid w:val="00A5514C"/>
    <w:rsid w:val="00A551E2"/>
    <w:rsid w:val="00A55221"/>
    <w:rsid w:val="00A5656F"/>
    <w:rsid w:val="00A574A1"/>
    <w:rsid w:val="00A57871"/>
    <w:rsid w:val="00A615B9"/>
    <w:rsid w:val="00A63260"/>
    <w:rsid w:val="00A63739"/>
    <w:rsid w:val="00A63F96"/>
    <w:rsid w:val="00A65213"/>
    <w:rsid w:val="00A652AD"/>
    <w:rsid w:val="00A65BD0"/>
    <w:rsid w:val="00A65DF5"/>
    <w:rsid w:val="00A67C83"/>
    <w:rsid w:val="00A70712"/>
    <w:rsid w:val="00A70747"/>
    <w:rsid w:val="00A72E7F"/>
    <w:rsid w:val="00A72E84"/>
    <w:rsid w:val="00A731C6"/>
    <w:rsid w:val="00A74BC5"/>
    <w:rsid w:val="00A75FFC"/>
    <w:rsid w:val="00A77BD6"/>
    <w:rsid w:val="00A81309"/>
    <w:rsid w:val="00A8271F"/>
    <w:rsid w:val="00A83229"/>
    <w:rsid w:val="00A83D4A"/>
    <w:rsid w:val="00A8468E"/>
    <w:rsid w:val="00A86A86"/>
    <w:rsid w:val="00A901C2"/>
    <w:rsid w:val="00A9276D"/>
    <w:rsid w:val="00A9333D"/>
    <w:rsid w:val="00A93974"/>
    <w:rsid w:val="00A95332"/>
    <w:rsid w:val="00A966D3"/>
    <w:rsid w:val="00A9674A"/>
    <w:rsid w:val="00A97254"/>
    <w:rsid w:val="00AA13DD"/>
    <w:rsid w:val="00AA2796"/>
    <w:rsid w:val="00AA4955"/>
    <w:rsid w:val="00AA4B57"/>
    <w:rsid w:val="00AA5C81"/>
    <w:rsid w:val="00AA645F"/>
    <w:rsid w:val="00AB06D9"/>
    <w:rsid w:val="00AB0CE0"/>
    <w:rsid w:val="00AB3C20"/>
    <w:rsid w:val="00AB4ECF"/>
    <w:rsid w:val="00AB5EC9"/>
    <w:rsid w:val="00AB6587"/>
    <w:rsid w:val="00AB73CB"/>
    <w:rsid w:val="00AC08DF"/>
    <w:rsid w:val="00AC3828"/>
    <w:rsid w:val="00AC3BEC"/>
    <w:rsid w:val="00AC5718"/>
    <w:rsid w:val="00AC68CE"/>
    <w:rsid w:val="00AD1BF8"/>
    <w:rsid w:val="00AD23A7"/>
    <w:rsid w:val="00AD59D6"/>
    <w:rsid w:val="00AE3BAB"/>
    <w:rsid w:val="00AE4E7C"/>
    <w:rsid w:val="00AE6CC4"/>
    <w:rsid w:val="00AE6DBA"/>
    <w:rsid w:val="00AE7356"/>
    <w:rsid w:val="00AF23BD"/>
    <w:rsid w:val="00AF35B6"/>
    <w:rsid w:val="00AF3B4E"/>
    <w:rsid w:val="00AF4B5F"/>
    <w:rsid w:val="00AF698C"/>
    <w:rsid w:val="00B00357"/>
    <w:rsid w:val="00B01ECD"/>
    <w:rsid w:val="00B02BCC"/>
    <w:rsid w:val="00B02F67"/>
    <w:rsid w:val="00B02FB9"/>
    <w:rsid w:val="00B050A3"/>
    <w:rsid w:val="00B05190"/>
    <w:rsid w:val="00B0562F"/>
    <w:rsid w:val="00B05A13"/>
    <w:rsid w:val="00B0635B"/>
    <w:rsid w:val="00B06FDE"/>
    <w:rsid w:val="00B070DE"/>
    <w:rsid w:val="00B10D43"/>
    <w:rsid w:val="00B12E58"/>
    <w:rsid w:val="00B1370F"/>
    <w:rsid w:val="00B17430"/>
    <w:rsid w:val="00B20DAD"/>
    <w:rsid w:val="00B21141"/>
    <w:rsid w:val="00B21259"/>
    <w:rsid w:val="00B215FB"/>
    <w:rsid w:val="00B21DCB"/>
    <w:rsid w:val="00B241B3"/>
    <w:rsid w:val="00B246C4"/>
    <w:rsid w:val="00B24F75"/>
    <w:rsid w:val="00B25697"/>
    <w:rsid w:val="00B2607B"/>
    <w:rsid w:val="00B26F6B"/>
    <w:rsid w:val="00B303D9"/>
    <w:rsid w:val="00B32E2E"/>
    <w:rsid w:val="00B32E79"/>
    <w:rsid w:val="00B34342"/>
    <w:rsid w:val="00B346B8"/>
    <w:rsid w:val="00B34ABF"/>
    <w:rsid w:val="00B34F53"/>
    <w:rsid w:val="00B3605F"/>
    <w:rsid w:val="00B36244"/>
    <w:rsid w:val="00B36DF4"/>
    <w:rsid w:val="00B36F5F"/>
    <w:rsid w:val="00B43045"/>
    <w:rsid w:val="00B43687"/>
    <w:rsid w:val="00B43900"/>
    <w:rsid w:val="00B44AC2"/>
    <w:rsid w:val="00B452D4"/>
    <w:rsid w:val="00B45C57"/>
    <w:rsid w:val="00B4722E"/>
    <w:rsid w:val="00B500A3"/>
    <w:rsid w:val="00B50407"/>
    <w:rsid w:val="00B50C3E"/>
    <w:rsid w:val="00B50CB5"/>
    <w:rsid w:val="00B50D60"/>
    <w:rsid w:val="00B5136C"/>
    <w:rsid w:val="00B52F42"/>
    <w:rsid w:val="00B55422"/>
    <w:rsid w:val="00B55C3B"/>
    <w:rsid w:val="00B56AEB"/>
    <w:rsid w:val="00B57DDE"/>
    <w:rsid w:val="00B60A4A"/>
    <w:rsid w:val="00B61817"/>
    <w:rsid w:val="00B6227B"/>
    <w:rsid w:val="00B6293B"/>
    <w:rsid w:val="00B64831"/>
    <w:rsid w:val="00B65B2F"/>
    <w:rsid w:val="00B663B4"/>
    <w:rsid w:val="00B669DC"/>
    <w:rsid w:val="00B70911"/>
    <w:rsid w:val="00B722B9"/>
    <w:rsid w:val="00B723A5"/>
    <w:rsid w:val="00B73166"/>
    <w:rsid w:val="00B73748"/>
    <w:rsid w:val="00B74588"/>
    <w:rsid w:val="00B80EA9"/>
    <w:rsid w:val="00B82938"/>
    <w:rsid w:val="00B84D8D"/>
    <w:rsid w:val="00B84E78"/>
    <w:rsid w:val="00B852E3"/>
    <w:rsid w:val="00B8671D"/>
    <w:rsid w:val="00B867BA"/>
    <w:rsid w:val="00B87261"/>
    <w:rsid w:val="00B9068A"/>
    <w:rsid w:val="00B91C16"/>
    <w:rsid w:val="00B930EE"/>
    <w:rsid w:val="00B945FC"/>
    <w:rsid w:val="00B9541B"/>
    <w:rsid w:val="00B95733"/>
    <w:rsid w:val="00B97283"/>
    <w:rsid w:val="00B97E00"/>
    <w:rsid w:val="00BA1081"/>
    <w:rsid w:val="00BA22A8"/>
    <w:rsid w:val="00BA45B1"/>
    <w:rsid w:val="00BA52EF"/>
    <w:rsid w:val="00BA5C93"/>
    <w:rsid w:val="00BA65FD"/>
    <w:rsid w:val="00BA78BC"/>
    <w:rsid w:val="00BB156D"/>
    <w:rsid w:val="00BB1905"/>
    <w:rsid w:val="00BB1E1B"/>
    <w:rsid w:val="00BB3037"/>
    <w:rsid w:val="00BB381C"/>
    <w:rsid w:val="00BB3FAC"/>
    <w:rsid w:val="00BB435C"/>
    <w:rsid w:val="00BB4E17"/>
    <w:rsid w:val="00BB5F19"/>
    <w:rsid w:val="00BB5FE4"/>
    <w:rsid w:val="00BB7107"/>
    <w:rsid w:val="00BB7E29"/>
    <w:rsid w:val="00BB7EAD"/>
    <w:rsid w:val="00BC0F1D"/>
    <w:rsid w:val="00BC17AC"/>
    <w:rsid w:val="00BC2597"/>
    <w:rsid w:val="00BC2E6F"/>
    <w:rsid w:val="00BC2F0F"/>
    <w:rsid w:val="00BC35B3"/>
    <w:rsid w:val="00BC3D64"/>
    <w:rsid w:val="00BC4185"/>
    <w:rsid w:val="00BC53F2"/>
    <w:rsid w:val="00BC5EE1"/>
    <w:rsid w:val="00BC617B"/>
    <w:rsid w:val="00BD161C"/>
    <w:rsid w:val="00BD1A01"/>
    <w:rsid w:val="00BD3E12"/>
    <w:rsid w:val="00BD3F1D"/>
    <w:rsid w:val="00BD421C"/>
    <w:rsid w:val="00BD7649"/>
    <w:rsid w:val="00BE0D29"/>
    <w:rsid w:val="00BE22D9"/>
    <w:rsid w:val="00BE3F02"/>
    <w:rsid w:val="00BE7DD3"/>
    <w:rsid w:val="00BF0009"/>
    <w:rsid w:val="00BF0A12"/>
    <w:rsid w:val="00BF2E2D"/>
    <w:rsid w:val="00BF36D1"/>
    <w:rsid w:val="00BF46A6"/>
    <w:rsid w:val="00BF53DD"/>
    <w:rsid w:val="00BF7435"/>
    <w:rsid w:val="00C00C03"/>
    <w:rsid w:val="00C0155B"/>
    <w:rsid w:val="00C019EC"/>
    <w:rsid w:val="00C01C76"/>
    <w:rsid w:val="00C01F6B"/>
    <w:rsid w:val="00C02823"/>
    <w:rsid w:val="00C02CDA"/>
    <w:rsid w:val="00C02F15"/>
    <w:rsid w:val="00C0719C"/>
    <w:rsid w:val="00C104EC"/>
    <w:rsid w:val="00C127C3"/>
    <w:rsid w:val="00C1537C"/>
    <w:rsid w:val="00C159A7"/>
    <w:rsid w:val="00C16010"/>
    <w:rsid w:val="00C1643D"/>
    <w:rsid w:val="00C167F1"/>
    <w:rsid w:val="00C17C73"/>
    <w:rsid w:val="00C17E5D"/>
    <w:rsid w:val="00C21BF2"/>
    <w:rsid w:val="00C238F9"/>
    <w:rsid w:val="00C23C3D"/>
    <w:rsid w:val="00C24A71"/>
    <w:rsid w:val="00C25DA8"/>
    <w:rsid w:val="00C26309"/>
    <w:rsid w:val="00C2758C"/>
    <w:rsid w:val="00C302CB"/>
    <w:rsid w:val="00C31B06"/>
    <w:rsid w:val="00C330BB"/>
    <w:rsid w:val="00C332D2"/>
    <w:rsid w:val="00C3346F"/>
    <w:rsid w:val="00C34AD6"/>
    <w:rsid w:val="00C35761"/>
    <w:rsid w:val="00C36080"/>
    <w:rsid w:val="00C37238"/>
    <w:rsid w:val="00C40107"/>
    <w:rsid w:val="00C404A2"/>
    <w:rsid w:val="00C40A2E"/>
    <w:rsid w:val="00C44E2A"/>
    <w:rsid w:val="00C45321"/>
    <w:rsid w:val="00C45D3B"/>
    <w:rsid w:val="00C45D70"/>
    <w:rsid w:val="00C466BD"/>
    <w:rsid w:val="00C5049B"/>
    <w:rsid w:val="00C51F31"/>
    <w:rsid w:val="00C51F4D"/>
    <w:rsid w:val="00C52ECD"/>
    <w:rsid w:val="00C539BF"/>
    <w:rsid w:val="00C5461B"/>
    <w:rsid w:val="00C55104"/>
    <w:rsid w:val="00C56640"/>
    <w:rsid w:val="00C56876"/>
    <w:rsid w:val="00C5742A"/>
    <w:rsid w:val="00C57A84"/>
    <w:rsid w:val="00C57F12"/>
    <w:rsid w:val="00C617B0"/>
    <w:rsid w:val="00C61EA9"/>
    <w:rsid w:val="00C62AD3"/>
    <w:rsid w:val="00C6356B"/>
    <w:rsid w:val="00C64CB5"/>
    <w:rsid w:val="00C673FA"/>
    <w:rsid w:val="00C6774B"/>
    <w:rsid w:val="00C67926"/>
    <w:rsid w:val="00C67C94"/>
    <w:rsid w:val="00C71578"/>
    <w:rsid w:val="00C7260A"/>
    <w:rsid w:val="00C74DE9"/>
    <w:rsid w:val="00C74F97"/>
    <w:rsid w:val="00C74FD1"/>
    <w:rsid w:val="00C75300"/>
    <w:rsid w:val="00C75C6E"/>
    <w:rsid w:val="00C75FB6"/>
    <w:rsid w:val="00C76EBB"/>
    <w:rsid w:val="00C7798E"/>
    <w:rsid w:val="00C81B2F"/>
    <w:rsid w:val="00C81C1F"/>
    <w:rsid w:val="00C855A9"/>
    <w:rsid w:val="00C8673D"/>
    <w:rsid w:val="00C8692E"/>
    <w:rsid w:val="00C90101"/>
    <w:rsid w:val="00C90EF3"/>
    <w:rsid w:val="00C910BA"/>
    <w:rsid w:val="00C96099"/>
    <w:rsid w:val="00C962B1"/>
    <w:rsid w:val="00CA2146"/>
    <w:rsid w:val="00CA24D8"/>
    <w:rsid w:val="00CA2E16"/>
    <w:rsid w:val="00CA3E2C"/>
    <w:rsid w:val="00CB06CB"/>
    <w:rsid w:val="00CB0AAC"/>
    <w:rsid w:val="00CB1974"/>
    <w:rsid w:val="00CB2032"/>
    <w:rsid w:val="00CB2C1C"/>
    <w:rsid w:val="00CB3BC2"/>
    <w:rsid w:val="00CB7526"/>
    <w:rsid w:val="00CB7897"/>
    <w:rsid w:val="00CB7D38"/>
    <w:rsid w:val="00CC20FF"/>
    <w:rsid w:val="00CC2753"/>
    <w:rsid w:val="00CC5D2D"/>
    <w:rsid w:val="00CC619B"/>
    <w:rsid w:val="00CC68B4"/>
    <w:rsid w:val="00CD0E0C"/>
    <w:rsid w:val="00CD2718"/>
    <w:rsid w:val="00CD2AF2"/>
    <w:rsid w:val="00CD50E3"/>
    <w:rsid w:val="00CD6723"/>
    <w:rsid w:val="00CD6C2C"/>
    <w:rsid w:val="00CD6D4E"/>
    <w:rsid w:val="00CE0678"/>
    <w:rsid w:val="00CE159F"/>
    <w:rsid w:val="00CE1A9B"/>
    <w:rsid w:val="00CE1B83"/>
    <w:rsid w:val="00CE278A"/>
    <w:rsid w:val="00CE323A"/>
    <w:rsid w:val="00CE4594"/>
    <w:rsid w:val="00CE65A9"/>
    <w:rsid w:val="00CE705F"/>
    <w:rsid w:val="00CE7C26"/>
    <w:rsid w:val="00CF0536"/>
    <w:rsid w:val="00CF0EA6"/>
    <w:rsid w:val="00CF14B4"/>
    <w:rsid w:val="00CF195B"/>
    <w:rsid w:val="00CF31C4"/>
    <w:rsid w:val="00CF31D5"/>
    <w:rsid w:val="00CF3FCC"/>
    <w:rsid w:val="00CF5A6F"/>
    <w:rsid w:val="00CF7B58"/>
    <w:rsid w:val="00CF7BE8"/>
    <w:rsid w:val="00CF7D1C"/>
    <w:rsid w:val="00D00433"/>
    <w:rsid w:val="00D00605"/>
    <w:rsid w:val="00D00BDC"/>
    <w:rsid w:val="00D02469"/>
    <w:rsid w:val="00D03017"/>
    <w:rsid w:val="00D048A1"/>
    <w:rsid w:val="00D04CF2"/>
    <w:rsid w:val="00D06F3B"/>
    <w:rsid w:val="00D110DD"/>
    <w:rsid w:val="00D12405"/>
    <w:rsid w:val="00D12608"/>
    <w:rsid w:val="00D137E4"/>
    <w:rsid w:val="00D149A2"/>
    <w:rsid w:val="00D15D2E"/>
    <w:rsid w:val="00D21471"/>
    <w:rsid w:val="00D21A40"/>
    <w:rsid w:val="00D21B55"/>
    <w:rsid w:val="00D248B0"/>
    <w:rsid w:val="00D25340"/>
    <w:rsid w:val="00D25583"/>
    <w:rsid w:val="00D25F94"/>
    <w:rsid w:val="00D265C5"/>
    <w:rsid w:val="00D26CD2"/>
    <w:rsid w:val="00D2717F"/>
    <w:rsid w:val="00D31EAE"/>
    <w:rsid w:val="00D323F4"/>
    <w:rsid w:val="00D3399A"/>
    <w:rsid w:val="00D37CE3"/>
    <w:rsid w:val="00D40733"/>
    <w:rsid w:val="00D412C1"/>
    <w:rsid w:val="00D42A43"/>
    <w:rsid w:val="00D442C6"/>
    <w:rsid w:val="00D446A0"/>
    <w:rsid w:val="00D45776"/>
    <w:rsid w:val="00D45960"/>
    <w:rsid w:val="00D4609F"/>
    <w:rsid w:val="00D474A7"/>
    <w:rsid w:val="00D50102"/>
    <w:rsid w:val="00D510E3"/>
    <w:rsid w:val="00D53301"/>
    <w:rsid w:val="00D55CCD"/>
    <w:rsid w:val="00D608E9"/>
    <w:rsid w:val="00D62F30"/>
    <w:rsid w:val="00D66DD9"/>
    <w:rsid w:val="00D721F5"/>
    <w:rsid w:val="00D7304D"/>
    <w:rsid w:val="00D737E9"/>
    <w:rsid w:val="00D75EF8"/>
    <w:rsid w:val="00D7685F"/>
    <w:rsid w:val="00D77BAF"/>
    <w:rsid w:val="00D81067"/>
    <w:rsid w:val="00D83376"/>
    <w:rsid w:val="00D853AD"/>
    <w:rsid w:val="00D85DFF"/>
    <w:rsid w:val="00D90A45"/>
    <w:rsid w:val="00D9102F"/>
    <w:rsid w:val="00D923C4"/>
    <w:rsid w:val="00D925CB"/>
    <w:rsid w:val="00D925CD"/>
    <w:rsid w:val="00D9267B"/>
    <w:rsid w:val="00D9518D"/>
    <w:rsid w:val="00D96B18"/>
    <w:rsid w:val="00DA25D3"/>
    <w:rsid w:val="00DA3E89"/>
    <w:rsid w:val="00DA596A"/>
    <w:rsid w:val="00DA6303"/>
    <w:rsid w:val="00DB289A"/>
    <w:rsid w:val="00DB492E"/>
    <w:rsid w:val="00DB6C04"/>
    <w:rsid w:val="00DB6E04"/>
    <w:rsid w:val="00DB7AD9"/>
    <w:rsid w:val="00DB7E6B"/>
    <w:rsid w:val="00DC02D1"/>
    <w:rsid w:val="00DC0383"/>
    <w:rsid w:val="00DC1A65"/>
    <w:rsid w:val="00DC1B08"/>
    <w:rsid w:val="00DC27AB"/>
    <w:rsid w:val="00DC2D63"/>
    <w:rsid w:val="00DC3F71"/>
    <w:rsid w:val="00DC5E58"/>
    <w:rsid w:val="00DC6E20"/>
    <w:rsid w:val="00DC745D"/>
    <w:rsid w:val="00DC76D5"/>
    <w:rsid w:val="00DD0653"/>
    <w:rsid w:val="00DD0840"/>
    <w:rsid w:val="00DD359D"/>
    <w:rsid w:val="00DD53DE"/>
    <w:rsid w:val="00DD5513"/>
    <w:rsid w:val="00DD5B16"/>
    <w:rsid w:val="00DD65DF"/>
    <w:rsid w:val="00DD69A0"/>
    <w:rsid w:val="00DD7245"/>
    <w:rsid w:val="00DD76ED"/>
    <w:rsid w:val="00DD7BFE"/>
    <w:rsid w:val="00DE1749"/>
    <w:rsid w:val="00DE1F45"/>
    <w:rsid w:val="00DE38B6"/>
    <w:rsid w:val="00DE39AC"/>
    <w:rsid w:val="00DE3B7A"/>
    <w:rsid w:val="00DE42ED"/>
    <w:rsid w:val="00DE46B0"/>
    <w:rsid w:val="00DE53CF"/>
    <w:rsid w:val="00DE72C7"/>
    <w:rsid w:val="00DE7FE1"/>
    <w:rsid w:val="00DF06FA"/>
    <w:rsid w:val="00DF1624"/>
    <w:rsid w:val="00DF167A"/>
    <w:rsid w:val="00DF4D27"/>
    <w:rsid w:val="00DF5736"/>
    <w:rsid w:val="00E0008D"/>
    <w:rsid w:val="00E002F1"/>
    <w:rsid w:val="00E00991"/>
    <w:rsid w:val="00E00EE4"/>
    <w:rsid w:val="00E018DD"/>
    <w:rsid w:val="00E02851"/>
    <w:rsid w:val="00E032A5"/>
    <w:rsid w:val="00E032E1"/>
    <w:rsid w:val="00E03E5A"/>
    <w:rsid w:val="00E04E41"/>
    <w:rsid w:val="00E0791E"/>
    <w:rsid w:val="00E07DF9"/>
    <w:rsid w:val="00E10598"/>
    <w:rsid w:val="00E125DC"/>
    <w:rsid w:val="00E12824"/>
    <w:rsid w:val="00E12E30"/>
    <w:rsid w:val="00E134FA"/>
    <w:rsid w:val="00E13AD0"/>
    <w:rsid w:val="00E13C98"/>
    <w:rsid w:val="00E14041"/>
    <w:rsid w:val="00E144FE"/>
    <w:rsid w:val="00E149C3"/>
    <w:rsid w:val="00E14E84"/>
    <w:rsid w:val="00E208F3"/>
    <w:rsid w:val="00E213D4"/>
    <w:rsid w:val="00E21A16"/>
    <w:rsid w:val="00E229D9"/>
    <w:rsid w:val="00E22D29"/>
    <w:rsid w:val="00E24D10"/>
    <w:rsid w:val="00E25089"/>
    <w:rsid w:val="00E2596E"/>
    <w:rsid w:val="00E30878"/>
    <w:rsid w:val="00E30E44"/>
    <w:rsid w:val="00E31CB4"/>
    <w:rsid w:val="00E320EF"/>
    <w:rsid w:val="00E32945"/>
    <w:rsid w:val="00E33266"/>
    <w:rsid w:val="00E363DC"/>
    <w:rsid w:val="00E36A99"/>
    <w:rsid w:val="00E402C9"/>
    <w:rsid w:val="00E40BC7"/>
    <w:rsid w:val="00E4133A"/>
    <w:rsid w:val="00E41B1C"/>
    <w:rsid w:val="00E4360C"/>
    <w:rsid w:val="00E469E6"/>
    <w:rsid w:val="00E46DFE"/>
    <w:rsid w:val="00E50051"/>
    <w:rsid w:val="00E50821"/>
    <w:rsid w:val="00E514F6"/>
    <w:rsid w:val="00E52075"/>
    <w:rsid w:val="00E532BE"/>
    <w:rsid w:val="00E5375F"/>
    <w:rsid w:val="00E556AC"/>
    <w:rsid w:val="00E558F4"/>
    <w:rsid w:val="00E55C6E"/>
    <w:rsid w:val="00E60577"/>
    <w:rsid w:val="00E633A4"/>
    <w:rsid w:val="00E636FC"/>
    <w:rsid w:val="00E700A0"/>
    <w:rsid w:val="00E70618"/>
    <w:rsid w:val="00E71215"/>
    <w:rsid w:val="00E725B7"/>
    <w:rsid w:val="00E730D0"/>
    <w:rsid w:val="00E73865"/>
    <w:rsid w:val="00E77619"/>
    <w:rsid w:val="00E802C0"/>
    <w:rsid w:val="00E80A21"/>
    <w:rsid w:val="00E825AC"/>
    <w:rsid w:val="00E8424C"/>
    <w:rsid w:val="00E84EAC"/>
    <w:rsid w:val="00E85BCD"/>
    <w:rsid w:val="00E85C53"/>
    <w:rsid w:val="00E85F60"/>
    <w:rsid w:val="00E862F4"/>
    <w:rsid w:val="00E8725E"/>
    <w:rsid w:val="00E9191D"/>
    <w:rsid w:val="00E91EBD"/>
    <w:rsid w:val="00E93A75"/>
    <w:rsid w:val="00E9459F"/>
    <w:rsid w:val="00E9506D"/>
    <w:rsid w:val="00EA069D"/>
    <w:rsid w:val="00EA2A76"/>
    <w:rsid w:val="00EA3074"/>
    <w:rsid w:val="00EA31AB"/>
    <w:rsid w:val="00EA5138"/>
    <w:rsid w:val="00EA56FD"/>
    <w:rsid w:val="00EA5B0B"/>
    <w:rsid w:val="00EA7D74"/>
    <w:rsid w:val="00EB03EF"/>
    <w:rsid w:val="00EB0AF4"/>
    <w:rsid w:val="00EB297B"/>
    <w:rsid w:val="00EB2F65"/>
    <w:rsid w:val="00EB38B1"/>
    <w:rsid w:val="00EB4621"/>
    <w:rsid w:val="00EB68F7"/>
    <w:rsid w:val="00EC0A86"/>
    <w:rsid w:val="00EC1DBF"/>
    <w:rsid w:val="00EC1F7B"/>
    <w:rsid w:val="00EC218C"/>
    <w:rsid w:val="00EC653A"/>
    <w:rsid w:val="00EC6AA2"/>
    <w:rsid w:val="00ED17C4"/>
    <w:rsid w:val="00ED2F9F"/>
    <w:rsid w:val="00ED379D"/>
    <w:rsid w:val="00ED38E5"/>
    <w:rsid w:val="00ED3B4B"/>
    <w:rsid w:val="00ED4B95"/>
    <w:rsid w:val="00EE0253"/>
    <w:rsid w:val="00EE05DC"/>
    <w:rsid w:val="00EE0C09"/>
    <w:rsid w:val="00EE1243"/>
    <w:rsid w:val="00EE213E"/>
    <w:rsid w:val="00EE2618"/>
    <w:rsid w:val="00EE32BD"/>
    <w:rsid w:val="00EE728F"/>
    <w:rsid w:val="00EE7604"/>
    <w:rsid w:val="00EE7D61"/>
    <w:rsid w:val="00EF01F5"/>
    <w:rsid w:val="00EF02D9"/>
    <w:rsid w:val="00EF116F"/>
    <w:rsid w:val="00EF3586"/>
    <w:rsid w:val="00EF44FC"/>
    <w:rsid w:val="00EF6035"/>
    <w:rsid w:val="00EF6CB5"/>
    <w:rsid w:val="00EF7025"/>
    <w:rsid w:val="00F0129E"/>
    <w:rsid w:val="00F03037"/>
    <w:rsid w:val="00F03954"/>
    <w:rsid w:val="00F03AA2"/>
    <w:rsid w:val="00F057FC"/>
    <w:rsid w:val="00F07891"/>
    <w:rsid w:val="00F1179B"/>
    <w:rsid w:val="00F11982"/>
    <w:rsid w:val="00F11F1B"/>
    <w:rsid w:val="00F12C3B"/>
    <w:rsid w:val="00F13C48"/>
    <w:rsid w:val="00F13DA0"/>
    <w:rsid w:val="00F15A7F"/>
    <w:rsid w:val="00F168B3"/>
    <w:rsid w:val="00F20452"/>
    <w:rsid w:val="00F2221E"/>
    <w:rsid w:val="00F2471E"/>
    <w:rsid w:val="00F2495A"/>
    <w:rsid w:val="00F255F0"/>
    <w:rsid w:val="00F30036"/>
    <w:rsid w:val="00F3072F"/>
    <w:rsid w:val="00F30C9C"/>
    <w:rsid w:val="00F315F4"/>
    <w:rsid w:val="00F319E0"/>
    <w:rsid w:val="00F327EF"/>
    <w:rsid w:val="00F33CED"/>
    <w:rsid w:val="00F34180"/>
    <w:rsid w:val="00F35534"/>
    <w:rsid w:val="00F36E77"/>
    <w:rsid w:val="00F3736A"/>
    <w:rsid w:val="00F37718"/>
    <w:rsid w:val="00F37765"/>
    <w:rsid w:val="00F37B18"/>
    <w:rsid w:val="00F37DB3"/>
    <w:rsid w:val="00F40D1F"/>
    <w:rsid w:val="00F4158F"/>
    <w:rsid w:val="00F41DE2"/>
    <w:rsid w:val="00F42CBD"/>
    <w:rsid w:val="00F42E07"/>
    <w:rsid w:val="00F42FCE"/>
    <w:rsid w:val="00F43277"/>
    <w:rsid w:val="00F43760"/>
    <w:rsid w:val="00F45BE1"/>
    <w:rsid w:val="00F45F11"/>
    <w:rsid w:val="00F46265"/>
    <w:rsid w:val="00F47C6C"/>
    <w:rsid w:val="00F527AC"/>
    <w:rsid w:val="00F544AE"/>
    <w:rsid w:val="00F54904"/>
    <w:rsid w:val="00F549B8"/>
    <w:rsid w:val="00F54CF9"/>
    <w:rsid w:val="00F565D4"/>
    <w:rsid w:val="00F56850"/>
    <w:rsid w:val="00F56904"/>
    <w:rsid w:val="00F56A2B"/>
    <w:rsid w:val="00F5798D"/>
    <w:rsid w:val="00F61596"/>
    <w:rsid w:val="00F63A28"/>
    <w:rsid w:val="00F63DD0"/>
    <w:rsid w:val="00F64B68"/>
    <w:rsid w:val="00F65104"/>
    <w:rsid w:val="00F6655D"/>
    <w:rsid w:val="00F66F96"/>
    <w:rsid w:val="00F677A3"/>
    <w:rsid w:val="00F70144"/>
    <w:rsid w:val="00F720E1"/>
    <w:rsid w:val="00F7288A"/>
    <w:rsid w:val="00F7474F"/>
    <w:rsid w:val="00F74BFF"/>
    <w:rsid w:val="00F74E7A"/>
    <w:rsid w:val="00F75466"/>
    <w:rsid w:val="00F75A4A"/>
    <w:rsid w:val="00F75F00"/>
    <w:rsid w:val="00F76807"/>
    <w:rsid w:val="00F77F0B"/>
    <w:rsid w:val="00F8185C"/>
    <w:rsid w:val="00F81D40"/>
    <w:rsid w:val="00F81F7F"/>
    <w:rsid w:val="00F823E2"/>
    <w:rsid w:val="00F84048"/>
    <w:rsid w:val="00F85DB0"/>
    <w:rsid w:val="00F8647A"/>
    <w:rsid w:val="00F9000E"/>
    <w:rsid w:val="00F9280E"/>
    <w:rsid w:val="00F9361F"/>
    <w:rsid w:val="00F94168"/>
    <w:rsid w:val="00F942A7"/>
    <w:rsid w:val="00F9450C"/>
    <w:rsid w:val="00F958DA"/>
    <w:rsid w:val="00F97855"/>
    <w:rsid w:val="00FA022A"/>
    <w:rsid w:val="00FA1A4E"/>
    <w:rsid w:val="00FA2557"/>
    <w:rsid w:val="00FA37FC"/>
    <w:rsid w:val="00FA42E6"/>
    <w:rsid w:val="00FA4B9D"/>
    <w:rsid w:val="00FA4DE2"/>
    <w:rsid w:val="00FA5C4A"/>
    <w:rsid w:val="00FA5CE1"/>
    <w:rsid w:val="00FA6677"/>
    <w:rsid w:val="00FA718A"/>
    <w:rsid w:val="00FA72CF"/>
    <w:rsid w:val="00FB0057"/>
    <w:rsid w:val="00FB0E2A"/>
    <w:rsid w:val="00FB18FC"/>
    <w:rsid w:val="00FB33E2"/>
    <w:rsid w:val="00FB3420"/>
    <w:rsid w:val="00FB3583"/>
    <w:rsid w:val="00FB3948"/>
    <w:rsid w:val="00FB5B6F"/>
    <w:rsid w:val="00FC1080"/>
    <w:rsid w:val="00FC163E"/>
    <w:rsid w:val="00FC1CD4"/>
    <w:rsid w:val="00FC1E43"/>
    <w:rsid w:val="00FC2BD6"/>
    <w:rsid w:val="00FC563E"/>
    <w:rsid w:val="00FC5D3E"/>
    <w:rsid w:val="00FC62D9"/>
    <w:rsid w:val="00FC6FC9"/>
    <w:rsid w:val="00FC7A18"/>
    <w:rsid w:val="00FC7DC1"/>
    <w:rsid w:val="00FD2ACA"/>
    <w:rsid w:val="00FD3B26"/>
    <w:rsid w:val="00FE1DC7"/>
    <w:rsid w:val="00FE261C"/>
    <w:rsid w:val="00FE4E0C"/>
    <w:rsid w:val="00FE704C"/>
    <w:rsid w:val="00FE7AB6"/>
    <w:rsid w:val="00FF008C"/>
    <w:rsid w:val="00FF08CA"/>
    <w:rsid w:val="00FF0D76"/>
    <w:rsid w:val="00FF1E4B"/>
    <w:rsid w:val="00FF1F65"/>
    <w:rsid w:val="00FF3BEE"/>
    <w:rsid w:val="00FF51BA"/>
    <w:rsid w:val="00FF6AAA"/>
    <w:rsid w:val="00FF7E3B"/>
    <w:rsid w:val="00FF7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4"/>
        <w:szCs w:val="24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9" w:unhideWhenUsed="0" w:qFormat="1"/>
    <w:lsdException w:name="heading 2" w:semiHidden="0" w:uiPriority="99" w:unhideWhenUsed="0" w:qFormat="1"/>
    <w:lsdException w:name="heading 3" w:semiHidden="0" w:uiPriority="99" w:unhideWhenUsed="0" w:qFormat="1"/>
    <w:lsdException w:name="heading 4" w:semiHidden="0" w:uiPriority="99" w:unhideWhenUsed="0" w:qFormat="1"/>
    <w:lsdException w:name="heading 5" w:semiHidden="0" w:uiPriority="99" w:unhideWhenUsed="0" w:qFormat="1"/>
    <w:lsdException w:name="heading 6" w:semiHidden="0" w:unhideWhenUsed="0" w:qFormat="1"/>
    <w:lsdException w:name="heading 7" w:uiPriority="99" w:qFormat="1"/>
    <w:lsdException w:name="heading 8" w:uiPriority="99" w:qFormat="1"/>
    <w:lsdException w:name="heading 9" w:uiPriority="99" w:qFormat="1"/>
    <w:lsdException w:name="index 1" w:uiPriority="99"/>
    <w:lsdException w:name="index 2" w:uiPriority="99"/>
    <w:lsdException w:name="index 3" w:uiPriority="99"/>
    <w:lsdException w:name="index 4" w:uiPriority="99"/>
    <w:lsdException w:name="index 5" w:uiPriority="99"/>
    <w:lsdException w:name="index 6" w:uiPriority="99"/>
    <w:lsdException w:name="index 7" w:uiPriority="99"/>
    <w:lsdException w:name="index 8" w:uiPriority="99"/>
    <w:lsdException w:name="index 9" w:uiPriority="99"/>
    <w:lsdException w:name="toc 1" w:uiPriority="39"/>
    <w:lsdException w:name="toc 2" w:uiPriority="39"/>
    <w:lsdException w:name="toc 3" w:uiPriority="99"/>
    <w:lsdException w:name="toc 4" w:uiPriority="99"/>
    <w:lsdException w:name="toc 5" w:uiPriority="99"/>
    <w:lsdException w:name="toc 6" w:uiPriority="99"/>
    <w:lsdException w:name="toc 7" w:uiPriority="99"/>
    <w:lsdException w:name="toc 8" w:uiPriority="99"/>
    <w:lsdException w:name="toc 9" w:uiPriority="99"/>
    <w:lsdException w:name="Normal Indent" w:uiPriority="99"/>
    <w:lsdException w:name="annotation text" w:uiPriority="99"/>
    <w:lsdException w:name="footer" w:uiPriority="99"/>
    <w:lsdException w:name="index heading" w:uiPriority="99"/>
    <w:lsdException w:name="caption" w:uiPriority="99" w:qFormat="1"/>
    <w:lsdException w:name="annotation reference" w:uiPriority="99"/>
    <w:lsdException w:name="page number" w:uiPriority="99"/>
    <w:lsdException w:name="endnote reference" w:uiPriority="99"/>
    <w:lsdException w:name="endnote text" w:uiPriority="99"/>
    <w:lsdException w:name="List Number" w:semiHidden="0" w:uiPriority="99" w:unhideWhenUsed="0"/>
    <w:lsdException w:name="List 4" w:semiHidden="0" w:unhideWhenUsed="0"/>
    <w:lsdException w:name="List 5" w:semiHidden="0" w:unhideWhenUsed="0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semiHidden="0" w:uiPriority="99" w:unhideWhenUsed="0" w:qFormat="1"/>
    <w:lsdException w:name="Default Paragraph Font" w:uiPriority="1"/>
    <w:lsdException w:name="Body Text Indent" w:uiPriority="99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Body Text 2" w:uiPriority="99"/>
    <w:lsdException w:name="Body Text 3" w:uiPriority="99"/>
    <w:lsdException w:name="Body Text Indent 2" w:uiPriority="99"/>
    <w:lsdException w:name="Body Text Indent 3" w:uiPriority="99"/>
    <w:lsdException w:name="Hyperlink" w:uiPriority="99"/>
    <w:lsdException w:name="FollowedHyperlink" w:uiPriority="99"/>
    <w:lsdException w:name="Strong" w:semiHidden="0" w:uiPriority="99" w:unhideWhenUsed="0" w:qFormat="1"/>
    <w:lsdException w:name="Emphasis" w:semiHidden="0" w:uiPriority="20" w:unhideWhenUsed="0" w:qFormat="1"/>
    <w:lsdException w:name="Document Map" w:uiPriority="99"/>
    <w:lsdException w:name="Plain Text" w:uiPriority="99"/>
    <w:lsdException w:name="annotation subject" w:uiPriority="99"/>
    <w:lsdException w:name="No List" w:uiPriority="99"/>
    <w:lsdException w:name="Table Grid 1" w:uiPriority="99"/>
    <w:lsdException w:name="Balloon Text" w:uiPriority="99"/>
    <w:lsdException w:name="Table Grid" w:semiHidden="0" w:uiPriority="99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e">
    <w:name w:val="Normal"/>
    <w:qFormat/>
    <w:rsid w:val="00740D34"/>
  </w:style>
  <w:style w:type="paragraph" w:styleId="Titolo1">
    <w:name w:val="heading 1"/>
    <w:aliases w:val="Capitolo,Tit1,H1,DO NOT USE_h1,Level 1 Topic Heading,R1,H11,Section Heading,h1,II+,I,H12,H13,H14,H15,H16,H17,H18,H111,H121,H131,H141,H151,H161,H171,H19,H112,H122,H132,H142,H152,H162,H172,H181,H1111,H1211,H1311,H1411,H1511,H1611,H1711,H110"/>
    <w:basedOn w:val="Normale"/>
    <w:next w:val="Normale"/>
    <w:link w:val="Titolo1Carattere"/>
    <w:autoRedefine/>
    <w:uiPriority w:val="99"/>
    <w:qFormat/>
    <w:rsid w:val="00971B57"/>
    <w:pPr>
      <w:keepLines/>
      <w:numPr>
        <w:numId w:val="19"/>
      </w:numPr>
      <w:tabs>
        <w:tab w:val="right" w:pos="426"/>
      </w:tabs>
      <w:suppressAutoHyphens/>
      <w:spacing w:before="120" w:after="120"/>
      <w:outlineLvl w:val="0"/>
    </w:pPr>
    <w:rPr>
      <w:rFonts w:ascii="Arial" w:hAnsi="Arial" w:cs="Arial"/>
      <w:b/>
      <w:bCs/>
      <w:caps/>
      <w:kern w:val="32"/>
    </w:rPr>
  </w:style>
  <w:style w:type="paragraph" w:styleId="Titolo2">
    <w:name w:val="heading 2"/>
    <w:aliases w:val="Tit. 2,2 Heading,2ndOrd (A.),Appendix Title,ah1,A1,Main Hd,Second-Order Heading,CAPITOLO,Tit2,Paragrafo,H2,Attribute Heading 2,Chapter Number/Appendix Letter,chn,h2,Level 2 Topic Heading,(1.1,1.2,1.3 etc),Prophead 2,2,A,A.B.C.,R2,H21,heading"/>
    <w:basedOn w:val="Normale"/>
    <w:next w:val="Normale"/>
    <w:link w:val="Titolo2Carattere"/>
    <w:autoRedefine/>
    <w:uiPriority w:val="99"/>
    <w:qFormat/>
    <w:rsid w:val="00A70747"/>
    <w:pPr>
      <w:keepNext/>
      <w:numPr>
        <w:ilvl w:val="1"/>
        <w:numId w:val="19"/>
      </w:numPr>
      <w:spacing w:before="240" w:after="60"/>
      <w:jc w:val="both"/>
      <w:outlineLvl w:val="1"/>
    </w:pPr>
    <w:rPr>
      <w:rFonts w:ascii="Arial" w:hAnsi="Arial" w:cs="Arial"/>
      <w:b/>
      <w:bCs/>
    </w:rPr>
  </w:style>
  <w:style w:type="paragraph" w:styleId="Titolo3">
    <w:name w:val="heading 3"/>
    <w:aliases w:val="3 Heading,3rdOrd (1.),Unnumbered Head,uh,UH,Third-Order Heading,§,§§,h3,H3,Level 3 Topic Heading,Livello 3,Prophead 3,HHHeading,H31,H32,H33,H311,H321,3,subhead,E3"/>
    <w:basedOn w:val="Normale"/>
    <w:next w:val="Normale"/>
    <w:link w:val="Titolo3Carattere"/>
    <w:autoRedefine/>
    <w:uiPriority w:val="99"/>
    <w:qFormat/>
    <w:rsid w:val="002D21F3"/>
    <w:pPr>
      <w:keepNext/>
      <w:numPr>
        <w:ilvl w:val="1"/>
        <w:numId w:val="12"/>
      </w:numPr>
      <w:spacing w:before="240" w:after="60"/>
      <w:jc w:val="both"/>
      <w:outlineLvl w:val="2"/>
    </w:pPr>
    <w:rPr>
      <w:rFonts w:ascii="Verdana" w:hAnsi="Verdana" w:cs="Verdana"/>
      <w:b/>
      <w:bCs/>
      <w:sz w:val="21"/>
      <w:szCs w:val="21"/>
    </w:rPr>
  </w:style>
  <w:style w:type="paragraph" w:styleId="Titolo4">
    <w:name w:val="heading 4"/>
    <w:aliases w:val="H4,h4,a.,E4"/>
    <w:basedOn w:val="Normale"/>
    <w:next w:val="Normale"/>
    <w:link w:val="Titolo4Carattere1"/>
    <w:autoRedefine/>
    <w:uiPriority w:val="99"/>
    <w:qFormat/>
    <w:rsid w:val="002D21F3"/>
    <w:pPr>
      <w:keepNext/>
      <w:numPr>
        <w:ilvl w:val="3"/>
        <w:numId w:val="12"/>
      </w:numPr>
      <w:spacing w:before="240" w:after="60"/>
      <w:jc w:val="both"/>
      <w:outlineLvl w:val="3"/>
    </w:pPr>
    <w:rPr>
      <w:b/>
      <w:bCs/>
      <w:sz w:val="22"/>
      <w:szCs w:val="22"/>
    </w:rPr>
  </w:style>
  <w:style w:type="paragraph" w:styleId="Titolo5">
    <w:name w:val="heading 5"/>
    <w:basedOn w:val="Normale"/>
    <w:next w:val="Normale"/>
    <w:link w:val="Titolo5Carattere"/>
    <w:autoRedefine/>
    <w:uiPriority w:val="99"/>
    <w:qFormat/>
    <w:rsid w:val="002D21F3"/>
    <w:pPr>
      <w:numPr>
        <w:ilvl w:val="4"/>
        <w:numId w:val="12"/>
      </w:numPr>
      <w:spacing w:before="240" w:after="60"/>
      <w:outlineLvl w:val="4"/>
    </w:pPr>
    <w:rPr>
      <w:rFonts w:ascii="Arial" w:hAnsi="Arial" w:cs="Arial"/>
      <w:b/>
      <w:bCs/>
    </w:rPr>
  </w:style>
  <w:style w:type="paragraph" w:styleId="Titolo6">
    <w:name w:val="heading 6"/>
    <w:basedOn w:val="Normale"/>
    <w:next w:val="Normale"/>
    <w:link w:val="Titolo6Carattere"/>
    <w:autoRedefine/>
    <w:qFormat/>
    <w:rsid w:val="00E91EBD"/>
    <w:pPr>
      <w:numPr>
        <w:ilvl w:val="5"/>
        <w:numId w:val="12"/>
      </w:numPr>
      <w:spacing w:before="240" w:after="60"/>
      <w:jc w:val="both"/>
      <w:outlineLvl w:val="5"/>
    </w:pPr>
    <w:rPr>
      <w:rFonts w:ascii="Arial" w:hAnsi="Arial" w:cs="Arial"/>
      <w:b/>
      <w:bCs/>
    </w:rPr>
  </w:style>
  <w:style w:type="paragraph" w:styleId="Titolo7">
    <w:name w:val="heading 7"/>
    <w:basedOn w:val="Normale"/>
    <w:next w:val="Normale"/>
    <w:link w:val="Titolo7Carattere"/>
    <w:autoRedefine/>
    <w:uiPriority w:val="99"/>
    <w:qFormat/>
    <w:rsid w:val="004F526E"/>
    <w:pPr>
      <w:numPr>
        <w:ilvl w:val="6"/>
        <w:numId w:val="12"/>
      </w:numPr>
      <w:jc w:val="both"/>
      <w:outlineLvl w:val="6"/>
    </w:pPr>
    <w:rPr>
      <w:rFonts w:ascii="Arial" w:hAnsi="Arial" w:cs="Arial"/>
    </w:rPr>
  </w:style>
  <w:style w:type="paragraph" w:styleId="Titolo8">
    <w:name w:val="heading 8"/>
    <w:basedOn w:val="Normale"/>
    <w:next w:val="Normale"/>
    <w:link w:val="Titolo8Carattere"/>
    <w:autoRedefine/>
    <w:uiPriority w:val="99"/>
    <w:qFormat/>
    <w:rsid w:val="00C24A71"/>
    <w:pPr>
      <w:numPr>
        <w:ilvl w:val="7"/>
        <w:numId w:val="10"/>
      </w:numPr>
      <w:spacing w:before="240" w:after="60"/>
      <w:outlineLvl w:val="7"/>
    </w:pPr>
    <w:rPr>
      <w:rFonts w:ascii="Arial" w:hAnsi="Arial" w:cs="Arial"/>
      <w:i/>
      <w:iCs/>
    </w:rPr>
  </w:style>
  <w:style w:type="paragraph" w:styleId="Titolo9">
    <w:name w:val="heading 9"/>
    <w:basedOn w:val="Normale"/>
    <w:next w:val="Normale"/>
    <w:link w:val="Titolo9Carattere"/>
    <w:autoRedefine/>
    <w:uiPriority w:val="99"/>
    <w:qFormat/>
    <w:rsid w:val="00C24A71"/>
    <w:pPr>
      <w:numPr>
        <w:ilvl w:val="8"/>
        <w:numId w:val="10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aliases w:val="Capitolo Carattere,Tit1 Carattere,H1 Carattere,DO NOT USE_h1 Carattere,Level 1 Topic Heading Carattere,R1 Carattere,H11 Carattere,Section Heading Carattere,h1 Carattere,II+ Carattere,I Carattere,H12 Carattere,H13 Carattere"/>
    <w:basedOn w:val="Carpredefinitoparagrafo"/>
    <w:link w:val="Titolo1"/>
    <w:uiPriority w:val="99"/>
    <w:locked/>
    <w:rsid w:val="00971B57"/>
    <w:rPr>
      <w:rFonts w:ascii="Arial" w:hAnsi="Arial" w:cs="Arial"/>
      <w:b/>
      <w:bCs/>
      <w:caps/>
      <w:kern w:val="32"/>
    </w:rPr>
  </w:style>
  <w:style w:type="character" w:customStyle="1" w:styleId="Titolo2Carattere">
    <w:name w:val="Titolo 2 Carattere"/>
    <w:aliases w:val="Tit. 2 Carattere,2 Heading Carattere,2ndOrd (A.) Carattere,Appendix Title Carattere,ah1 Carattere,A1 Carattere,Main Hd Carattere,Second-Order Heading Carattere,CAPITOLO Carattere,Tit2 Carattere,Paragrafo Carattere,H2 Carattere"/>
    <w:basedOn w:val="Carpredefinitoparagrafo"/>
    <w:link w:val="Titolo2"/>
    <w:uiPriority w:val="99"/>
    <w:locked/>
    <w:rsid w:val="00A70747"/>
    <w:rPr>
      <w:rFonts w:ascii="Arial" w:hAnsi="Arial" w:cs="Arial"/>
      <w:b/>
      <w:bCs/>
    </w:rPr>
  </w:style>
  <w:style w:type="character" w:customStyle="1" w:styleId="Titolo3Carattere">
    <w:name w:val="Titolo 3 Carattere"/>
    <w:aliases w:val="3 Heading Carattere,3rdOrd (1.) Carattere,Unnumbered Head Carattere,uh Carattere,UH Carattere,Third-Order Heading Carattere,§ Carattere,§§ Carattere,h3 Carattere,H3 Carattere,Level 3 Topic Heading Carattere,Livello 3 Carattere"/>
    <w:basedOn w:val="Carpredefinitoparagrafo"/>
    <w:link w:val="Titolo3"/>
    <w:uiPriority w:val="99"/>
    <w:locked/>
    <w:rsid w:val="002D21F3"/>
    <w:rPr>
      <w:rFonts w:ascii="Verdana" w:hAnsi="Verdana" w:cs="Verdana"/>
      <w:b/>
      <w:bCs/>
      <w:sz w:val="21"/>
      <w:szCs w:val="21"/>
    </w:rPr>
  </w:style>
  <w:style w:type="character" w:customStyle="1" w:styleId="Titolo4Carattere1">
    <w:name w:val="Titolo 4 Carattere1"/>
    <w:aliases w:val="H4 Carattere,h4 Carattere,a. Carattere,E4 Carattere"/>
    <w:basedOn w:val="Carpredefinitoparagrafo"/>
    <w:link w:val="Titolo4"/>
    <w:uiPriority w:val="99"/>
    <w:locked/>
    <w:rsid w:val="002D21F3"/>
    <w:rPr>
      <w:b/>
      <w:bCs/>
      <w:sz w:val="22"/>
      <w:szCs w:val="22"/>
    </w:rPr>
  </w:style>
  <w:style w:type="character" w:customStyle="1" w:styleId="Titolo5Carattere">
    <w:name w:val="Titolo 5 Carattere"/>
    <w:basedOn w:val="Carpredefinitoparagrafo"/>
    <w:link w:val="Titolo5"/>
    <w:uiPriority w:val="99"/>
    <w:locked/>
    <w:rsid w:val="002D21F3"/>
    <w:rPr>
      <w:rFonts w:ascii="Arial" w:hAnsi="Arial" w:cs="Arial"/>
      <w:b/>
      <w:bCs/>
    </w:rPr>
  </w:style>
  <w:style w:type="character" w:customStyle="1" w:styleId="Titolo6Carattere">
    <w:name w:val="Titolo 6 Carattere"/>
    <w:basedOn w:val="Carpredefinitoparagrafo"/>
    <w:link w:val="Titolo6"/>
    <w:locked/>
    <w:rsid w:val="00E91EBD"/>
    <w:rPr>
      <w:rFonts w:ascii="Arial" w:hAnsi="Arial" w:cs="Arial"/>
      <w:b/>
      <w:bCs/>
    </w:rPr>
  </w:style>
  <w:style w:type="character" w:customStyle="1" w:styleId="Titolo7Carattere">
    <w:name w:val="Titolo 7 Carattere"/>
    <w:basedOn w:val="Carpredefinitoparagrafo"/>
    <w:link w:val="Titolo7"/>
    <w:uiPriority w:val="99"/>
    <w:locked/>
    <w:rsid w:val="004E147D"/>
    <w:rPr>
      <w:rFonts w:ascii="Arial" w:hAnsi="Arial" w:cs="Arial"/>
    </w:rPr>
  </w:style>
  <w:style w:type="character" w:customStyle="1" w:styleId="Titolo8Carattere">
    <w:name w:val="Titolo 8 Carattere"/>
    <w:basedOn w:val="Carpredefinitoparagrafo"/>
    <w:link w:val="Titolo8"/>
    <w:uiPriority w:val="99"/>
    <w:locked/>
    <w:rsid w:val="004E147D"/>
    <w:rPr>
      <w:rFonts w:ascii="Arial" w:hAnsi="Arial" w:cs="Arial"/>
      <w:i/>
      <w:iCs/>
    </w:rPr>
  </w:style>
  <w:style w:type="character" w:customStyle="1" w:styleId="Titolo9Carattere">
    <w:name w:val="Titolo 9 Carattere"/>
    <w:basedOn w:val="Carpredefinitoparagrafo"/>
    <w:link w:val="Titolo9"/>
    <w:uiPriority w:val="99"/>
    <w:locked/>
    <w:rsid w:val="004E147D"/>
    <w:rPr>
      <w:rFonts w:ascii="Arial" w:hAnsi="Arial" w:cs="Arial"/>
      <w:sz w:val="22"/>
      <w:szCs w:val="22"/>
    </w:rPr>
  </w:style>
  <w:style w:type="character" w:customStyle="1" w:styleId="Titolo4Carattere">
    <w:name w:val="Titolo 4 Carattere"/>
    <w:basedOn w:val="Carpredefinitoparagrafo"/>
    <w:uiPriority w:val="99"/>
    <w:rsid w:val="00C24A71"/>
    <w:rPr>
      <w:rFonts w:ascii="Arial" w:hAnsi="Arial" w:cs="Arial"/>
      <w:b/>
      <w:bCs/>
      <w:sz w:val="24"/>
      <w:szCs w:val="24"/>
      <w:lang w:val="it-IT" w:eastAsia="it-IT"/>
    </w:rPr>
  </w:style>
  <w:style w:type="paragraph" w:styleId="Testonormale">
    <w:name w:val="Plain Text"/>
    <w:basedOn w:val="Normale"/>
    <w:link w:val="TestonormaleCarattere1"/>
    <w:uiPriority w:val="99"/>
    <w:rsid w:val="00C24A71"/>
    <w:rPr>
      <w:rFonts w:ascii="Courier New" w:hAnsi="Courier New" w:cs="Courier New"/>
      <w:sz w:val="20"/>
      <w:szCs w:val="20"/>
    </w:rPr>
  </w:style>
  <w:style w:type="character" w:customStyle="1" w:styleId="TestonormaleCarattere1">
    <w:name w:val="Testo normale Carattere1"/>
    <w:basedOn w:val="Carpredefinitoparagrafo"/>
    <w:link w:val="Testonormale"/>
    <w:uiPriority w:val="99"/>
    <w:semiHidden/>
    <w:locked/>
    <w:rsid w:val="004E147D"/>
    <w:rPr>
      <w:rFonts w:ascii="Courier New" w:hAnsi="Courier New" w:cs="Courier New"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rsid w:val="00651564"/>
    <w:pPr>
      <w:tabs>
        <w:tab w:val="left" w:pos="480"/>
        <w:tab w:val="right" w:leader="dot" w:pos="9628"/>
      </w:tabs>
      <w:ind w:left="540" w:hanging="540"/>
    </w:pPr>
    <w:rPr>
      <w:rFonts w:ascii="Arial" w:hAnsi="Arial" w:cs="Arial"/>
      <w:b/>
      <w:bCs/>
      <w:caps/>
      <w:noProof/>
      <w:sz w:val="22"/>
      <w:szCs w:val="22"/>
    </w:rPr>
  </w:style>
  <w:style w:type="character" w:styleId="Collegamentoipertestuale">
    <w:name w:val="Hyperlink"/>
    <w:basedOn w:val="Carpredefinitoparagrafo"/>
    <w:uiPriority w:val="99"/>
    <w:rsid w:val="00C24A71"/>
    <w:rPr>
      <w:rFonts w:cs="Times New Roman"/>
      <w:color w:val="0000FF"/>
      <w:u w:val="single"/>
    </w:rPr>
  </w:style>
  <w:style w:type="paragraph" w:styleId="Sommario2">
    <w:name w:val="toc 2"/>
    <w:basedOn w:val="Normale"/>
    <w:next w:val="Normale"/>
    <w:autoRedefine/>
    <w:uiPriority w:val="39"/>
    <w:rsid w:val="004F526E"/>
    <w:pPr>
      <w:ind w:left="240"/>
    </w:pPr>
    <w:rPr>
      <w:rFonts w:ascii="Verdana" w:hAnsi="Verdana" w:cs="Verdana"/>
      <w:sz w:val="18"/>
      <w:szCs w:val="18"/>
    </w:rPr>
  </w:style>
  <w:style w:type="paragraph" w:styleId="Sommario3">
    <w:name w:val="toc 3"/>
    <w:basedOn w:val="Normale"/>
    <w:next w:val="Normale"/>
    <w:autoRedefine/>
    <w:uiPriority w:val="99"/>
    <w:semiHidden/>
    <w:rsid w:val="004F526E"/>
    <w:pPr>
      <w:ind w:left="480"/>
    </w:pPr>
    <w:rPr>
      <w:rFonts w:ascii="Verdana" w:hAnsi="Verdana" w:cs="Verdana"/>
      <w:sz w:val="18"/>
      <w:szCs w:val="18"/>
    </w:rPr>
  </w:style>
  <w:style w:type="paragraph" w:styleId="Sommario4">
    <w:name w:val="toc 4"/>
    <w:basedOn w:val="Normale"/>
    <w:next w:val="Normale"/>
    <w:autoRedefine/>
    <w:uiPriority w:val="99"/>
    <w:semiHidden/>
    <w:rsid w:val="00C24A71"/>
    <w:pPr>
      <w:ind w:left="720"/>
    </w:pPr>
  </w:style>
  <w:style w:type="paragraph" w:styleId="Sommario5">
    <w:name w:val="toc 5"/>
    <w:basedOn w:val="Normale"/>
    <w:next w:val="Normale"/>
    <w:autoRedefine/>
    <w:uiPriority w:val="99"/>
    <w:semiHidden/>
    <w:rsid w:val="00C24A71"/>
    <w:pPr>
      <w:ind w:left="960"/>
    </w:pPr>
  </w:style>
  <w:style w:type="paragraph" w:styleId="NormaleWeb">
    <w:name w:val="Normal (Web)"/>
    <w:basedOn w:val="Normale"/>
    <w:rsid w:val="00C24A71"/>
    <w:pPr>
      <w:spacing w:before="100" w:beforeAutospacing="1" w:after="100" w:afterAutospacing="1"/>
    </w:pPr>
  </w:style>
  <w:style w:type="paragraph" w:styleId="Rientrocorpodeltesto">
    <w:name w:val="Body Text Indent"/>
    <w:basedOn w:val="Normale"/>
    <w:link w:val="RientrocorpodeltestoCarattere"/>
    <w:uiPriority w:val="99"/>
    <w:rsid w:val="00C24A71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locked/>
    <w:rsid w:val="004E147D"/>
    <w:rPr>
      <w:rFonts w:cs="Times New Roman"/>
      <w:sz w:val="24"/>
      <w:szCs w:val="24"/>
    </w:rPr>
  </w:style>
  <w:style w:type="paragraph" w:styleId="Intestazione">
    <w:name w:val="header"/>
    <w:basedOn w:val="Normale"/>
    <w:link w:val="IntestazioneCarattere"/>
    <w:rsid w:val="00C24A71"/>
    <w:pPr>
      <w:tabs>
        <w:tab w:val="center" w:pos="4819"/>
        <w:tab w:val="right" w:pos="9638"/>
      </w:tabs>
    </w:pPr>
    <w:rPr>
      <w:rFonts w:ascii="Arial" w:hAnsi="Arial" w:cs="Arial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locked/>
    <w:rsid w:val="004E147D"/>
    <w:rPr>
      <w:rFonts w:cs="Times New Roman"/>
      <w:sz w:val="24"/>
      <w:szCs w:val="24"/>
    </w:rPr>
  </w:style>
  <w:style w:type="paragraph" w:styleId="Corpotesto">
    <w:name w:val="Body Text"/>
    <w:basedOn w:val="Normale"/>
    <w:link w:val="CorpotestoCarattere"/>
    <w:rsid w:val="00C24A71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semiHidden/>
    <w:locked/>
    <w:rsid w:val="004E147D"/>
    <w:rPr>
      <w:rFonts w:cs="Times New Roman"/>
      <w:sz w:val="24"/>
      <w:szCs w:val="24"/>
    </w:rPr>
  </w:style>
  <w:style w:type="paragraph" w:styleId="Corpodeltesto3">
    <w:name w:val="Body Text 3"/>
    <w:basedOn w:val="Normale"/>
    <w:link w:val="Corpodeltesto3Carattere"/>
    <w:uiPriority w:val="99"/>
    <w:rsid w:val="00C24A71"/>
    <w:pPr>
      <w:numPr>
        <w:ilvl w:val="12"/>
      </w:numPr>
      <w:tabs>
        <w:tab w:val="left" w:pos="1134"/>
        <w:tab w:val="left" w:pos="1418"/>
        <w:tab w:val="left" w:pos="1701"/>
        <w:tab w:val="left" w:pos="1985"/>
        <w:tab w:val="left" w:pos="2268"/>
      </w:tabs>
      <w:jc w:val="both"/>
    </w:pPr>
    <w:rPr>
      <w:rFonts w:ascii="Arial" w:hAnsi="Arial" w:cs="Arial"/>
      <w:color w:val="FF0000"/>
      <w:sz w:val="22"/>
      <w:szCs w:val="22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locked/>
    <w:rsid w:val="004E147D"/>
    <w:rPr>
      <w:rFonts w:cs="Times New Roman"/>
      <w:sz w:val="16"/>
      <w:szCs w:val="16"/>
    </w:rPr>
  </w:style>
  <w:style w:type="paragraph" w:styleId="Indice2">
    <w:name w:val="index 2"/>
    <w:basedOn w:val="Normale"/>
    <w:next w:val="Normale"/>
    <w:autoRedefine/>
    <w:uiPriority w:val="99"/>
    <w:semiHidden/>
    <w:rsid w:val="00C24A71"/>
    <w:pPr>
      <w:ind w:left="480" w:hanging="240"/>
    </w:pPr>
    <w:rPr>
      <w:sz w:val="18"/>
      <w:szCs w:val="18"/>
    </w:rPr>
  </w:style>
  <w:style w:type="paragraph" w:styleId="Indice1">
    <w:name w:val="index 1"/>
    <w:aliases w:val="Indice 1mio"/>
    <w:basedOn w:val="Normale"/>
    <w:next w:val="Normale"/>
    <w:autoRedefine/>
    <w:uiPriority w:val="99"/>
    <w:semiHidden/>
    <w:rsid w:val="00C24A71"/>
    <w:pPr>
      <w:ind w:left="240" w:hanging="240"/>
    </w:pPr>
    <w:rPr>
      <w:sz w:val="18"/>
      <w:szCs w:val="18"/>
    </w:rPr>
  </w:style>
  <w:style w:type="paragraph" w:styleId="Indice3">
    <w:name w:val="index 3"/>
    <w:basedOn w:val="Normale"/>
    <w:next w:val="Normale"/>
    <w:autoRedefine/>
    <w:uiPriority w:val="99"/>
    <w:semiHidden/>
    <w:rsid w:val="00C24A71"/>
    <w:pPr>
      <w:ind w:left="720" w:hanging="240"/>
    </w:pPr>
    <w:rPr>
      <w:sz w:val="18"/>
      <w:szCs w:val="18"/>
    </w:rPr>
  </w:style>
  <w:style w:type="paragraph" w:styleId="Indice4">
    <w:name w:val="index 4"/>
    <w:basedOn w:val="Normale"/>
    <w:next w:val="Normale"/>
    <w:autoRedefine/>
    <w:uiPriority w:val="99"/>
    <w:semiHidden/>
    <w:rsid w:val="00C24A71"/>
    <w:pPr>
      <w:ind w:left="960" w:hanging="240"/>
    </w:pPr>
    <w:rPr>
      <w:sz w:val="18"/>
      <w:szCs w:val="18"/>
    </w:rPr>
  </w:style>
  <w:style w:type="paragraph" w:styleId="Indice5">
    <w:name w:val="index 5"/>
    <w:basedOn w:val="Normale"/>
    <w:next w:val="Normale"/>
    <w:autoRedefine/>
    <w:uiPriority w:val="99"/>
    <w:semiHidden/>
    <w:rsid w:val="00C24A71"/>
    <w:pPr>
      <w:ind w:left="1200" w:hanging="240"/>
    </w:pPr>
    <w:rPr>
      <w:sz w:val="18"/>
      <w:szCs w:val="18"/>
    </w:rPr>
  </w:style>
  <w:style w:type="paragraph" w:styleId="Indice6">
    <w:name w:val="index 6"/>
    <w:basedOn w:val="Normale"/>
    <w:next w:val="Normale"/>
    <w:autoRedefine/>
    <w:uiPriority w:val="99"/>
    <w:semiHidden/>
    <w:rsid w:val="00C24A71"/>
    <w:pPr>
      <w:ind w:left="1440" w:hanging="240"/>
    </w:pPr>
    <w:rPr>
      <w:sz w:val="18"/>
      <w:szCs w:val="18"/>
    </w:rPr>
  </w:style>
  <w:style w:type="paragraph" w:styleId="Indice7">
    <w:name w:val="index 7"/>
    <w:basedOn w:val="Normale"/>
    <w:next w:val="Normale"/>
    <w:autoRedefine/>
    <w:uiPriority w:val="99"/>
    <w:semiHidden/>
    <w:rsid w:val="00C24A71"/>
    <w:pPr>
      <w:ind w:left="1680" w:hanging="240"/>
    </w:pPr>
    <w:rPr>
      <w:sz w:val="18"/>
      <w:szCs w:val="18"/>
    </w:rPr>
  </w:style>
  <w:style w:type="paragraph" w:styleId="Indice8">
    <w:name w:val="index 8"/>
    <w:basedOn w:val="Normale"/>
    <w:next w:val="Normale"/>
    <w:autoRedefine/>
    <w:uiPriority w:val="99"/>
    <w:semiHidden/>
    <w:rsid w:val="00C24A71"/>
    <w:pPr>
      <w:ind w:left="1920" w:hanging="240"/>
    </w:pPr>
    <w:rPr>
      <w:sz w:val="18"/>
      <w:szCs w:val="18"/>
    </w:rPr>
  </w:style>
  <w:style w:type="paragraph" w:styleId="Indice9">
    <w:name w:val="index 9"/>
    <w:basedOn w:val="Normale"/>
    <w:next w:val="Normale"/>
    <w:autoRedefine/>
    <w:uiPriority w:val="99"/>
    <w:semiHidden/>
    <w:rsid w:val="00C24A71"/>
    <w:pPr>
      <w:ind w:left="2160" w:hanging="240"/>
    </w:pPr>
    <w:rPr>
      <w:sz w:val="18"/>
      <w:szCs w:val="18"/>
    </w:rPr>
  </w:style>
  <w:style w:type="paragraph" w:styleId="Titoloindice">
    <w:name w:val="index heading"/>
    <w:basedOn w:val="Normale"/>
    <w:next w:val="Indice1"/>
    <w:uiPriority w:val="99"/>
    <w:semiHidden/>
    <w:rsid w:val="00C24A71"/>
    <w:pPr>
      <w:spacing w:before="240" w:after="120"/>
      <w:jc w:val="center"/>
    </w:pPr>
    <w:rPr>
      <w:b/>
      <w:bCs/>
      <w:sz w:val="26"/>
      <w:szCs w:val="26"/>
    </w:rPr>
  </w:style>
  <w:style w:type="character" w:styleId="Enfasigrassetto">
    <w:name w:val="Strong"/>
    <w:basedOn w:val="Carpredefinitoparagrafo"/>
    <w:uiPriority w:val="99"/>
    <w:qFormat/>
    <w:rsid w:val="00C24A71"/>
    <w:rPr>
      <w:rFonts w:cs="Times New Roman"/>
      <w:b/>
      <w:bCs/>
    </w:rPr>
  </w:style>
  <w:style w:type="paragraph" w:customStyle="1" w:styleId="Stile1">
    <w:name w:val="Stile1"/>
    <w:basedOn w:val="Normale"/>
    <w:next w:val="Normale"/>
    <w:autoRedefine/>
    <w:uiPriority w:val="99"/>
    <w:rsid w:val="00C24A71"/>
    <w:pPr>
      <w:keepNext/>
      <w:spacing w:before="360" w:after="180"/>
      <w:outlineLvl w:val="0"/>
    </w:pPr>
    <w:rPr>
      <w:rFonts w:ascii="Arial" w:hAnsi="Arial" w:cs="Arial"/>
      <w:b/>
      <w:bCs/>
      <w:smallCaps/>
      <w:kern w:val="32"/>
      <w:sz w:val="28"/>
      <w:szCs w:val="28"/>
    </w:rPr>
  </w:style>
  <w:style w:type="paragraph" w:styleId="Sommario6">
    <w:name w:val="toc 6"/>
    <w:basedOn w:val="Normale"/>
    <w:next w:val="Normale"/>
    <w:autoRedefine/>
    <w:uiPriority w:val="99"/>
    <w:semiHidden/>
    <w:rsid w:val="00C24A71"/>
    <w:pPr>
      <w:ind w:left="1200"/>
    </w:pPr>
  </w:style>
  <w:style w:type="paragraph" w:styleId="Corpodeltesto2">
    <w:name w:val="Body Text 2"/>
    <w:basedOn w:val="Normale"/>
    <w:link w:val="Corpodeltesto2Carattere"/>
    <w:uiPriority w:val="99"/>
    <w:rsid w:val="00C24A71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locked/>
    <w:rsid w:val="004E147D"/>
    <w:rPr>
      <w:rFonts w:cs="Times New Roman"/>
      <w:sz w:val="24"/>
      <w:szCs w:val="24"/>
    </w:rPr>
  </w:style>
  <w:style w:type="paragraph" w:customStyle="1" w:styleId="rientro1">
    <w:name w:val="rientro1"/>
    <w:basedOn w:val="Corpotesto"/>
    <w:next w:val="Corpotesto"/>
    <w:uiPriority w:val="99"/>
    <w:rsid w:val="00C24A71"/>
    <w:pPr>
      <w:widowControl w:val="0"/>
      <w:spacing w:after="0"/>
      <w:jc w:val="both"/>
    </w:pPr>
    <w:rPr>
      <w:rFonts w:ascii="Arial" w:hAnsi="Arial" w:cs="Arial"/>
    </w:rPr>
  </w:style>
  <w:style w:type="paragraph" w:customStyle="1" w:styleId="NRO">
    <w:name w:val="NRO"/>
    <w:basedOn w:val="Normale"/>
    <w:uiPriority w:val="99"/>
    <w:rsid w:val="00C24A71"/>
    <w:pPr>
      <w:widowControl w:val="0"/>
      <w:spacing w:line="-312" w:lineRule="auto"/>
      <w:jc w:val="both"/>
    </w:pPr>
    <w:rPr>
      <w:rFonts w:ascii="Palatino" w:hAnsi="Palatino" w:cs="Palatino"/>
      <w:smallCaps/>
    </w:rPr>
  </w:style>
  <w:style w:type="paragraph" w:styleId="Rientronormale">
    <w:name w:val="Normal Indent"/>
    <w:basedOn w:val="Normale"/>
    <w:uiPriority w:val="99"/>
    <w:rsid w:val="00C24A71"/>
    <w:pPr>
      <w:widowControl w:val="0"/>
      <w:ind w:left="708"/>
      <w:jc w:val="both"/>
    </w:pPr>
    <w:rPr>
      <w:rFonts w:ascii="Arial" w:hAnsi="Arial" w:cs="Arial"/>
      <w:smallCaps/>
    </w:rPr>
  </w:style>
  <w:style w:type="paragraph" w:customStyle="1" w:styleId="tratto2">
    <w:name w:val="tratto2"/>
    <w:basedOn w:val="Normale"/>
    <w:uiPriority w:val="99"/>
    <w:rsid w:val="00C24A71"/>
    <w:pPr>
      <w:widowControl w:val="0"/>
      <w:tabs>
        <w:tab w:val="left" w:pos="567"/>
      </w:tabs>
      <w:spacing w:line="-312" w:lineRule="auto"/>
      <w:ind w:left="567" w:hanging="284"/>
      <w:jc w:val="both"/>
    </w:pPr>
    <w:rPr>
      <w:rFonts w:ascii="Arial" w:hAnsi="Arial" w:cs="Arial"/>
      <w:smallCaps/>
    </w:rPr>
  </w:style>
  <w:style w:type="paragraph" w:customStyle="1" w:styleId="ciao">
    <w:name w:val="ciao"/>
    <w:basedOn w:val="Normale"/>
    <w:uiPriority w:val="99"/>
    <w:rsid w:val="00C24A71"/>
    <w:pPr>
      <w:widowControl w:val="0"/>
      <w:spacing w:line="360" w:lineRule="auto"/>
      <w:ind w:left="426" w:hanging="426"/>
      <w:jc w:val="both"/>
    </w:pPr>
    <w:rPr>
      <w:rFonts w:ascii="Arial" w:hAnsi="Arial" w:cs="Arial"/>
      <w:b/>
      <w:bCs/>
    </w:rPr>
  </w:style>
  <w:style w:type="paragraph" w:customStyle="1" w:styleId="Normale1">
    <w:name w:val="Normale1"/>
    <w:basedOn w:val="Normale"/>
    <w:uiPriority w:val="99"/>
    <w:rsid w:val="00C24A71"/>
    <w:pPr>
      <w:widowControl w:val="0"/>
      <w:spacing w:line="-312" w:lineRule="auto"/>
      <w:jc w:val="both"/>
    </w:pPr>
    <w:rPr>
      <w:rFonts w:ascii="Helvetica-Narrow" w:hAnsi="Helvetica-Narrow" w:cs="Helvetica-Narrow"/>
      <w:smallCaps/>
    </w:rPr>
  </w:style>
  <w:style w:type="paragraph" w:customStyle="1" w:styleId="BodyText21">
    <w:name w:val="Body Text 21"/>
    <w:basedOn w:val="Normale"/>
    <w:uiPriority w:val="99"/>
    <w:rsid w:val="00C24A7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</w:tabs>
      <w:jc w:val="both"/>
    </w:pPr>
    <w:rPr>
      <w:rFonts w:ascii="Arial" w:hAnsi="Arial" w:cs="Arial"/>
      <w:sz w:val="26"/>
      <w:szCs w:val="26"/>
    </w:rPr>
  </w:style>
  <w:style w:type="paragraph" w:customStyle="1" w:styleId="Tit3">
    <w:name w:val="Tit3"/>
    <w:basedOn w:val="Titolo3"/>
    <w:uiPriority w:val="99"/>
    <w:rsid w:val="00C24A71"/>
    <w:pPr>
      <w:ind w:left="720" w:hanging="720"/>
      <w:outlineLvl w:val="9"/>
    </w:pPr>
    <w:rPr>
      <w:b w:val="0"/>
      <w:bCs w:val="0"/>
      <w:sz w:val="24"/>
      <w:szCs w:val="24"/>
    </w:rPr>
  </w:style>
  <w:style w:type="paragraph" w:styleId="Pidipagina">
    <w:name w:val="footer"/>
    <w:basedOn w:val="Normale"/>
    <w:link w:val="PidipaginaCarattere"/>
    <w:uiPriority w:val="99"/>
    <w:rsid w:val="00C24A71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locked/>
    <w:rsid w:val="004E147D"/>
    <w:rPr>
      <w:rFonts w:cs="Times New Roman"/>
      <w:sz w:val="24"/>
      <w:szCs w:val="24"/>
    </w:rPr>
  </w:style>
  <w:style w:type="paragraph" w:styleId="Rientrocorpodeltesto2">
    <w:name w:val="Body Text Indent 2"/>
    <w:basedOn w:val="Normale"/>
    <w:link w:val="Rientrocorpodeltesto2Carattere"/>
    <w:uiPriority w:val="99"/>
    <w:rsid w:val="00C24A71"/>
    <w:pPr>
      <w:ind w:left="360"/>
      <w:jc w:val="both"/>
    </w:pPr>
    <w:rPr>
      <w:rFonts w:ascii="Arial" w:hAnsi="Arial" w:cs="Arial"/>
      <w:sz w:val="22"/>
      <w:szCs w:val="22"/>
    </w:r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locked/>
    <w:rsid w:val="004E147D"/>
    <w:rPr>
      <w:rFonts w:cs="Times New Roman"/>
      <w:sz w:val="24"/>
      <w:szCs w:val="24"/>
    </w:rPr>
  </w:style>
  <w:style w:type="paragraph" w:styleId="Titolo">
    <w:name w:val="Title"/>
    <w:basedOn w:val="Normale"/>
    <w:link w:val="TitoloCarattere"/>
    <w:uiPriority w:val="99"/>
    <w:qFormat/>
    <w:rsid w:val="00C24A71"/>
    <w:pPr>
      <w:jc w:val="center"/>
    </w:pPr>
    <w:rPr>
      <w:b/>
      <w:bCs/>
    </w:rPr>
  </w:style>
  <w:style w:type="character" w:customStyle="1" w:styleId="TitoloCarattere">
    <w:name w:val="Titolo Carattere"/>
    <w:basedOn w:val="Carpredefinitoparagrafo"/>
    <w:link w:val="Titolo"/>
    <w:uiPriority w:val="99"/>
    <w:locked/>
    <w:rsid w:val="004E147D"/>
    <w:rPr>
      <w:rFonts w:ascii="Cambria" w:hAnsi="Cambria" w:cs="Cambria"/>
      <w:b/>
      <w:bCs/>
      <w:kern w:val="28"/>
      <w:sz w:val="32"/>
      <w:szCs w:val="32"/>
    </w:rPr>
  </w:style>
  <w:style w:type="paragraph" w:customStyle="1" w:styleId="inddestinatario">
    <w:name w:val="ind destinatario"/>
    <w:basedOn w:val="Normale"/>
    <w:uiPriority w:val="99"/>
    <w:rsid w:val="00C24A71"/>
    <w:pPr>
      <w:spacing w:line="360" w:lineRule="auto"/>
      <w:ind w:left="5670" w:right="-1" w:firstLine="709"/>
      <w:jc w:val="both"/>
    </w:pPr>
    <w:rPr>
      <w:rFonts w:ascii="CG Times (WN)" w:hAnsi="CG Times (WN)" w:cs="CG Times (WN)"/>
      <w:b/>
      <w:bCs/>
      <w:sz w:val="28"/>
      <w:szCs w:val="28"/>
    </w:rPr>
  </w:style>
  <w:style w:type="paragraph" w:customStyle="1" w:styleId="Autore">
    <w:name w:val="Autore"/>
    <w:uiPriority w:val="99"/>
    <w:rsid w:val="00C24A71"/>
  </w:style>
  <w:style w:type="paragraph" w:styleId="Mappadocumento">
    <w:name w:val="Document Map"/>
    <w:basedOn w:val="Normale"/>
    <w:link w:val="MappadocumentoCarattere"/>
    <w:uiPriority w:val="99"/>
    <w:semiHidden/>
    <w:rsid w:val="00C24A71"/>
    <w:pPr>
      <w:shd w:val="clear" w:color="auto" w:fill="000080"/>
      <w:spacing w:line="360" w:lineRule="auto"/>
      <w:ind w:firstLine="567"/>
      <w:jc w:val="both"/>
    </w:pPr>
    <w:rPr>
      <w:rFonts w:ascii="Tahoma" w:hAnsi="Tahoma" w:cs="Tahoma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locked/>
    <w:rsid w:val="004E147D"/>
    <w:rPr>
      <w:rFonts w:cs="Times New Roman"/>
      <w:sz w:val="2"/>
      <w:szCs w:val="2"/>
    </w:rPr>
  </w:style>
  <w:style w:type="paragraph" w:styleId="Rientrocorpodeltesto3">
    <w:name w:val="Body Text Indent 3"/>
    <w:basedOn w:val="Normale"/>
    <w:link w:val="Rientrocorpodeltesto3Carattere"/>
    <w:uiPriority w:val="99"/>
    <w:rsid w:val="00C24A71"/>
    <w:pPr>
      <w:spacing w:line="360" w:lineRule="auto"/>
      <w:ind w:firstLine="360"/>
      <w:jc w:val="both"/>
    </w:p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locked/>
    <w:rsid w:val="004E147D"/>
    <w:rPr>
      <w:rFonts w:cs="Times New Roman"/>
      <w:sz w:val="16"/>
      <w:szCs w:val="16"/>
    </w:rPr>
  </w:style>
  <w:style w:type="paragraph" w:customStyle="1" w:styleId="ogg">
    <w:name w:val="ogg"/>
    <w:basedOn w:val="Normale"/>
    <w:uiPriority w:val="99"/>
    <w:rsid w:val="00C24A71"/>
    <w:pPr>
      <w:tabs>
        <w:tab w:val="left" w:pos="993"/>
      </w:tabs>
      <w:ind w:left="993" w:hanging="992"/>
      <w:jc w:val="both"/>
    </w:pPr>
  </w:style>
  <w:style w:type="paragraph" w:styleId="Didascalia">
    <w:name w:val="caption"/>
    <w:basedOn w:val="Normale"/>
    <w:next w:val="Normale"/>
    <w:uiPriority w:val="99"/>
    <w:qFormat/>
    <w:rsid w:val="00C24A71"/>
    <w:pPr>
      <w:tabs>
        <w:tab w:val="left" w:pos="284"/>
        <w:tab w:val="left" w:pos="2835"/>
        <w:tab w:val="left" w:pos="5529"/>
      </w:tabs>
      <w:spacing w:line="260" w:lineRule="atLeast"/>
    </w:pPr>
    <w:rPr>
      <w:b/>
      <w:bCs/>
    </w:rPr>
  </w:style>
  <w:style w:type="paragraph" w:styleId="Testonotaapidipagina">
    <w:name w:val="footnote text"/>
    <w:basedOn w:val="Normale"/>
    <w:link w:val="TestonotaapidipaginaCarattere"/>
    <w:rsid w:val="00C24A71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locked/>
    <w:rsid w:val="004E147D"/>
    <w:rPr>
      <w:rFonts w:cs="Times New Roman"/>
      <w:sz w:val="20"/>
      <w:szCs w:val="20"/>
    </w:rPr>
  </w:style>
  <w:style w:type="character" w:styleId="Rimandonotaapidipagina">
    <w:name w:val="footnote reference"/>
    <w:basedOn w:val="Carpredefinitoparagrafo"/>
    <w:rsid w:val="00C24A71"/>
    <w:rPr>
      <w:rFonts w:cs="Times New Roman"/>
      <w:vertAlign w:val="superscript"/>
    </w:rPr>
  </w:style>
  <w:style w:type="character" w:styleId="Collegamentovisitato">
    <w:name w:val="FollowedHyperlink"/>
    <w:basedOn w:val="Carpredefinitoparagrafo"/>
    <w:uiPriority w:val="99"/>
    <w:rsid w:val="00C24A71"/>
    <w:rPr>
      <w:rFonts w:cs="Times New Roman"/>
      <w:color w:val="800080"/>
      <w:u w:val="single"/>
    </w:rPr>
  </w:style>
  <w:style w:type="paragraph" w:customStyle="1" w:styleId="xl24">
    <w:name w:val="xl24"/>
    <w:basedOn w:val="Normale"/>
    <w:uiPriority w:val="99"/>
    <w:rsid w:val="00C24A71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18"/>
      <w:szCs w:val="18"/>
    </w:rPr>
  </w:style>
  <w:style w:type="paragraph" w:customStyle="1" w:styleId="xl25">
    <w:name w:val="xl25"/>
    <w:basedOn w:val="Normale"/>
    <w:uiPriority w:val="99"/>
    <w:rsid w:val="00C24A71"/>
    <w:pPr>
      <w:spacing w:before="100" w:beforeAutospacing="1" w:after="100" w:afterAutospacing="1"/>
    </w:pPr>
    <w:rPr>
      <w:rFonts w:ascii="Arial Unicode MS" w:eastAsia="Arial Unicode MS" w:hAnsi="Arial Unicode MS" w:cs="Arial Unicode MS"/>
      <w:b/>
      <w:bCs/>
    </w:rPr>
  </w:style>
  <w:style w:type="paragraph" w:customStyle="1" w:styleId="xl26">
    <w:name w:val="xl26"/>
    <w:basedOn w:val="Normale"/>
    <w:uiPriority w:val="99"/>
    <w:rsid w:val="00C24A71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0"/>
      <w:szCs w:val="20"/>
    </w:rPr>
  </w:style>
  <w:style w:type="paragraph" w:customStyle="1" w:styleId="xl27">
    <w:name w:val="xl27"/>
    <w:basedOn w:val="Normale"/>
    <w:uiPriority w:val="99"/>
    <w:rsid w:val="00C24A71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28">
    <w:name w:val="xl28"/>
    <w:basedOn w:val="Normale"/>
    <w:uiPriority w:val="99"/>
    <w:rsid w:val="00C24A71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29">
    <w:name w:val="xl29"/>
    <w:basedOn w:val="Normale"/>
    <w:uiPriority w:val="99"/>
    <w:rsid w:val="00C24A71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31">
    <w:name w:val="xl31"/>
    <w:basedOn w:val="Normale"/>
    <w:uiPriority w:val="99"/>
    <w:rsid w:val="00C24A71"/>
    <w:pPr>
      <w:spacing w:before="100" w:beforeAutospacing="1" w:after="100" w:afterAutospacing="1"/>
    </w:pPr>
    <w:rPr>
      <w:rFonts w:ascii="Arial Unicode MS" w:eastAsia="Arial Unicode MS" w:hAnsi="Arial Unicode MS" w:cs="Arial Unicode MS"/>
      <w:b/>
      <w:bCs/>
    </w:rPr>
  </w:style>
  <w:style w:type="paragraph" w:customStyle="1" w:styleId="xl32">
    <w:name w:val="xl32"/>
    <w:basedOn w:val="Normale"/>
    <w:uiPriority w:val="99"/>
    <w:rsid w:val="00C24A71"/>
    <w:pPr>
      <w:spacing w:before="100" w:beforeAutospacing="1" w:after="100" w:afterAutospacing="1"/>
    </w:pPr>
    <w:rPr>
      <w:rFonts w:ascii="Arial Unicode MS" w:eastAsia="Arial Unicode MS" w:hAnsi="Arial Unicode MS" w:cs="Arial Unicode MS"/>
      <w:b/>
      <w:bCs/>
      <w:sz w:val="16"/>
      <w:szCs w:val="16"/>
    </w:rPr>
  </w:style>
  <w:style w:type="paragraph" w:customStyle="1" w:styleId="xl33">
    <w:name w:val="xl33"/>
    <w:basedOn w:val="Normale"/>
    <w:uiPriority w:val="99"/>
    <w:rsid w:val="00C24A71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16"/>
      <w:szCs w:val="16"/>
    </w:rPr>
  </w:style>
  <w:style w:type="paragraph" w:customStyle="1" w:styleId="xl34">
    <w:name w:val="xl34"/>
    <w:basedOn w:val="Normale"/>
    <w:uiPriority w:val="99"/>
    <w:rsid w:val="00C24A71"/>
    <w:pPr>
      <w:pBdr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0"/>
      <w:szCs w:val="20"/>
    </w:rPr>
  </w:style>
  <w:style w:type="paragraph" w:customStyle="1" w:styleId="xl35">
    <w:name w:val="xl35"/>
    <w:basedOn w:val="Normale"/>
    <w:uiPriority w:val="99"/>
    <w:rsid w:val="00C24A71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0"/>
      <w:szCs w:val="20"/>
    </w:rPr>
  </w:style>
  <w:style w:type="paragraph" w:customStyle="1" w:styleId="xl36">
    <w:name w:val="xl36"/>
    <w:basedOn w:val="Normale"/>
    <w:uiPriority w:val="99"/>
    <w:rsid w:val="00C24A71"/>
    <w:pPr>
      <w:pBdr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37">
    <w:name w:val="xl37"/>
    <w:basedOn w:val="Normale"/>
    <w:uiPriority w:val="99"/>
    <w:rsid w:val="00C24A71"/>
    <w:pPr>
      <w:pBdr>
        <w:top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0"/>
      <w:szCs w:val="20"/>
    </w:rPr>
  </w:style>
  <w:style w:type="paragraph" w:customStyle="1" w:styleId="xl38">
    <w:name w:val="xl38"/>
    <w:basedOn w:val="Normale"/>
    <w:uiPriority w:val="99"/>
    <w:rsid w:val="00C24A71"/>
    <w:pPr>
      <w:spacing w:before="100" w:beforeAutospacing="1" w:after="100" w:afterAutospacing="1"/>
    </w:pPr>
    <w:rPr>
      <w:rFonts w:ascii="Arial Unicode MS" w:eastAsia="Arial Unicode MS" w:hAnsi="Arial Unicode MS" w:cs="Arial Unicode MS"/>
      <w:b/>
      <w:bCs/>
    </w:rPr>
  </w:style>
  <w:style w:type="paragraph" w:customStyle="1" w:styleId="xl39">
    <w:name w:val="xl39"/>
    <w:basedOn w:val="Normale"/>
    <w:uiPriority w:val="99"/>
    <w:rsid w:val="00C24A71"/>
    <w:pPr>
      <w:spacing w:before="100" w:beforeAutospacing="1" w:after="100" w:afterAutospacing="1"/>
    </w:pPr>
    <w:rPr>
      <w:rFonts w:ascii="Arial Unicode MS" w:eastAsia="Arial Unicode MS" w:hAnsi="Arial Unicode MS" w:cs="Arial Unicode MS"/>
      <w:b/>
      <w:bCs/>
      <w:sz w:val="20"/>
      <w:szCs w:val="20"/>
    </w:rPr>
  </w:style>
  <w:style w:type="paragraph" w:customStyle="1" w:styleId="xl40">
    <w:name w:val="xl40"/>
    <w:basedOn w:val="Normale"/>
    <w:uiPriority w:val="99"/>
    <w:rsid w:val="00C24A71"/>
    <w:pPr>
      <w:spacing w:before="100" w:beforeAutospacing="1" w:after="100" w:afterAutospacing="1"/>
    </w:pPr>
    <w:rPr>
      <w:rFonts w:ascii="Arial Unicode MS" w:eastAsia="Arial Unicode MS" w:hAnsi="Arial Unicode MS" w:cs="Arial Unicode MS"/>
      <w:b/>
      <w:bCs/>
    </w:rPr>
  </w:style>
  <w:style w:type="paragraph" w:customStyle="1" w:styleId="xl41">
    <w:name w:val="xl41"/>
    <w:basedOn w:val="Normale"/>
    <w:uiPriority w:val="99"/>
    <w:rsid w:val="00C24A71"/>
    <w:pPr>
      <w:spacing w:before="100" w:beforeAutospacing="1" w:after="100" w:afterAutospacing="1"/>
    </w:pPr>
    <w:rPr>
      <w:rFonts w:ascii="Arial Unicode MS" w:eastAsia="Arial Unicode MS" w:hAnsi="Arial Unicode MS" w:cs="Arial Unicode MS"/>
      <w:b/>
      <w:bCs/>
      <w:sz w:val="16"/>
      <w:szCs w:val="16"/>
    </w:rPr>
  </w:style>
  <w:style w:type="paragraph" w:customStyle="1" w:styleId="xl42">
    <w:name w:val="xl42"/>
    <w:basedOn w:val="Normale"/>
    <w:uiPriority w:val="99"/>
    <w:rsid w:val="00C24A71"/>
    <w:pPr>
      <w:spacing w:before="100" w:beforeAutospacing="1" w:after="100" w:afterAutospacing="1"/>
    </w:pPr>
    <w:rPr>
      <w:rFonts w:ascii="Arial Unicode MS" w:eastAsia="Arial Unicode MS" w:hAnsi="Arial Unicode MS" w:cs="Arial Unicode MS"/>
      <w:b/>
      <w:bCs/>
      <w:u w:val="single"/>
    </w:rPr>
  </w:style>
  <w:style w:type="paragraph" w:customStyle="1" w:styleId="xl43">
    <w:name w:val="xl43"/>
    <w:basedOn w:val="Normale"/>
    <w:uiPriority w:val="99"/>
    <w:rsid w:val="00C24A71"/>
    <w:pPr>
      <w:pBdr>
        <w:top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44">
    <w:name w:val="xl44"/>
    <w:basedOn w:val="Normale"/>
    <w:uiPriority w:val="99"/>
    <w:rsid w:val="00C24A71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0"/>
      <w:szCs w:val="20"/>
    </w:rPr>
  </w:style>
  <w:style w:type="paragraph" w:customStyle="1" w:styleId="xl45">
    <w:name w:val="xl45"/>
    <w:basedOn w:val="Normale"/>
    <w:uiPriority w:val="99"/>
    <w:rsid w:val="00C24A71"/>
    <w:pPr>
      <w:pBdr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0"/>
      <w:szCs w:val="20"/>
    </w:rPr>
  </w:style>
  <w:style w:type="paragraph" w:customStyle="1" w:styleId="font5">
    <w:name w:val="font5"/>
    <w:basedOn w:val="Normale"/>
    <w:uiPriority w:val="99"/>
    <w:rsid w:val="00C24A71"/>
    <w:pPr>
      <w:spacing w:before="100" w:beforeAutospacing="1" w:after="100" w:afterAutospacing="1"/>
    </w:pPr>
    <w:rPr>
      <w:rFonts w:ascii="Arial" w:eastAsia="Arial Unicode MS" w:hAnsi="Arial" w:cs="Arial"/>
      <w:sz w:val="16"/>
      <w:szCs w:val="16"/>
    </w:rPr>
  </w:style>
  <w:style w:type="paragraph" w:customStyle="1" w:styleId="font6">
    <w:name w:val="font6"/>
    <w:basedOn w:val="Normale"/>
    <w:uiPriority w:val="99"/>
    <w:rsid w:val="00C24A71"/>
    <w:pPr>
      <w:spacing w:before="100" w:beforeAutospacing="1" w:after="100" w:afterAutospacing="1"/>
    </w:pPr>
    <w:rPr>
      <w:rFonts w:ascii="Arial" w:eastAsia="Arial Unicode MS" w:hAnsi="Arial" w:cs="Arial"/>
      <w:sz w:val="16"/>
      <w:szCs w:val="16"/>
      <w:u w:val="single"/>
    </w:rPr>
  </w:style>
  <w:style w:type="paragraph" w:customStyle="1" w:styleId="xl30">
    <w:name w:val="xl30"/>
    <w:basedOn w:val="Normale"/>
    <w:uiPriority w:val="99"/>
    <w:rsid w:val="00C24A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 w:val="12"/>
      <w:szCs w:val="12"/>
    </w:rPr>
  </w:style>
  <w:style w:type="character" w:styleId="Numeropagina">
    <w:name w:val="page number"/>
    <w:basedOn w:val="Carpredefinitoparagrafo"/>
    <w:uiPriority w:val="99"/>
    <w:rsid w:val="00C24A71"/>
    <w:rPr>
      <w:rFonts w:cs="Times New Roman"/>
    </w:rPr>
  </w:style>
  <w:style w:type="paragraph" w:customStyle="1" w:styleId="Indent1">
    <w:name w:val="Indent 1"/>
    <w:basedOn w:val="Normale"/>
    <w:uiPriority w:val="99"/>
    <w:rsid w:val="00C24A71"/>
    <w:pPr>
      <w:numPr>
        <w:numId w:val="11"/>
      </w:numPr>
      <w:spacing w:before="80" w:after="80"/>
      <w:jc w:val="both"/>
    </w:pPr>
    <w:rPr>
      <w:rFonts w:ascii="Arial" w:hAnsi="Arial" w:cs="Arial"/>
      <w:lang w:val="en-US"/>
    </w:rPr>
  </w:style>
  <w:style w:type="paragraph" w:styleId="Sommario7">
    <w:name w:val="toc 7"/>
    <w:basedOn w:val="Normale"/>
    <w:next w:val="Normale"/>
    <w:autoRedefine/>
    <w:uiPriority w:val="99"/>
    <w:semiHidden/>
    <w:rsid w:val="00C24A71"/>
    <w:pPr>
      <w:ind w:left="1440"/>
    </w:pPr>
  </w:style>
  <w:style w:type="paragraph" w:styleId="Sommario8">
    <w:name w:val="toc 8"/>
    <w:basedOn w:val="Normale"/>
    <w:next w:val="Normale"/>
    <w:autoRedefine/>
    <w:uiPriority w:val="99"/>
    <w:semiHidden/>
    <w:rsid w:val="00C24A71"/>
    <w:pPr>
      <w:ind w:left="1680"/>
    </w:pPr>
  </w:style>
  <w:style w:type="paragraph" w:styleId="Sommario9">
    <w:name w:val="toc 9"/>
    <w:basedOn w:val="Normale"/>
    <w:next w:val="Normale"/>
    <w:autoRedefine/>
    <w:uiPriority w:val="99"/>
    <w:semiHidden/>
    <w:rsid w:val="00C24A71"/>
    <w:pPr>
      <w:ind w:left="1920"/>
    </w:pPr>
  </w:style>
  <w:style w:type="paragraph" w:customStyle="1" w:styleId="Normale2">
    <w:name w:val="Normale2"/>
    <w:basedOn w:val="Normale"/>
    <w:uiPriority w:val="99"/>
    <w:rsid w:val="00C24A71"/>
    <w:pPr>
      <w:jc w:val="both"/>
    </w:pPr>
    <w:rPr>
      <w:rFonts w:ascii="Arial" w:hAnsi="Arial" w:cs="Arial"/>
    </w:rPr>
  </w:style>
  <w:style w:type="paragraph" w:customStyle="1" w:styleId="Nno">
    <w:name w:val="Nno"/>
    <w:basedOn w:val="Normale"/>
    <w:uiPriority w:val="99"/>
    <w:rsid w:val="00C24A71"/>
    <w:pPr>
      <w:widowControl w:val="0"/>
      <w:tabs>
        <w:tab w:val="left" w:pos="567"/>
      </w:tabs>
      <w:spacing w:line="-312" w:lineRule="auto"/>
      <w:ind w:left="567" w:hanging="567"/>
      <w:jc w:val="both"/>
    </w:pPr>
    <w:rPr>
      <w:rFonts w:ascii="Times" w:hAnsi="Times" w:cs="Times"/>
      <w:b/>
      <w:bCs/>
      <w:smallCaps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rsid w:val="00C24A71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locked/>
    <w:rsid w:val="004E147D"/>
    <w:rPr>
      <w:rFonts w:cs="Times New Roman"/>
      <w:sz w:val="2"/>
      <w:szCs w:val="2"/>
    </w:rPr>
  </w:style>
  <w:style w:type="paragraph" w:styleId="Numeroelenco">
    <w:name w:val="List Number"/>
    <w:basedOn w:val="Normale"/>
    <w:uiPriority w:val="99"/>
    <w:rsid w:val="00C24A71"/>
    <w:pPr>
      <w:tabs>
        <w:tab w:val="num" w:pos="360"/>
      </w:tabs>
      <w:ind w:left="360" w:hanging="360"/>
    </w:pPr>
    <w:rPr>
      <w:sz w:val="20"/>
      <w:szCs w:val="20"/>
    </w:rPr>
  </w:style>
  <w:style w:type="paragraph" w:styleId="Numeroelenco2">
    <w:name w:val="List Number 2"/>
    <w:basedOn w:val="Normale"/>
    <w:uiPriority w:val="99"/>
    <w:rsid w:val="00C24A71"/>
    <w:pPr>
      <w:numPr>
        <w:numId w:val="1"/>
      </w:numPr>
      <w:tabs>
        <w:tab w:val="clear" w:pos="360"/>
        <w:tab w:val="num" w:pos="643"/>
      </w:tabs>
      <w:ind w:left="643"/>
    </w:pPr>
    <w:rPr>
      <w:sz w:val="20"/>
      <w:szCs w:val="20"/>
    </w:rPr>
  </w:style>
  <w:style w:type="paragraph" w:styleId="Numeroelenco3">
    <w:name w:val="List Number 3"/>
    <w:basedOn w:val="Normale"/>
    <w:uiPriority w:val="99"/>
    <w:rsid w:val="00C24A71"/>
    <w:pPr>
      <w:numPr>
        <w:numId w:val="2"/>
      </w:numPr>
      <w:tabs>
        <w:tab w:val="clear" w:pos="643"/>
        <w:tab w:val="num" w:pos="926"/>
      </w:tabs>
      <w:ind w:left="926"/>
    </w:pPr>
    <w:rPr>
      <w:sz w:val="20"/>
      <w:szCs w:val="20"/>
    </w:rPr>
  </w:style>
  <w:style w:type="paragraph" w:styleId="Numeroelenco4">
    <w:name w:val="List Number 4"/>
    <w:basedOn w:val="Normale"/>
    <w:uiPriority w:val="99"/>
    <w:rsid w:val="00C24A71"/>
    <w:pPr>
      <w:numPr>
        <w:numId w:val="3"/>
      </w:numPr>
      <w:tabs>
        <w:tab w:val="clear" w:pos="926"/>
        <w:tab w:val="num" w:pos="1209"/>
      </w:tabs>
      <w:ind w:left="1209"/>
    </w:pPr>
    <w:rPr>
      <w:sz w:val="20"/>
      <w:szCs w:val="20"/>
    </w:rPr>
  </w:style>
  <w:style w:type="paragraph" w:styleId="Numeroelenco5">
    <w:name w:val="List Number 5"/>
    <w:basedOn w:val="Normale"/>
    <w:uiPriority w:val="99"/>
    <w:rsid w:val="00C24A71"/>
    <w:pPr>
      <w:numPr>
        <w:numId w:val="4"/>
      </w:numPr>
      <w:tabs>
        <w:tab w:val="clear" w:pos="1209"/>
        <w:tab w:val="num" w:pos="1492"/>
      </w:tabs>
      <w:ind w:left="1492"/>
    </w:pPr>
    <w:rPr>
      <w:sz w:val="20"/>
      <w:szCs w:val="20"/>
    </w:rPr>
  </w:style>
  <w:style w:type="paragraph" w:styleId="Puntoelenco">
    <w:name w:val="List Bullet"/>
    <w:basedOn w:val="Normale"/>
    <w:autoRedefine/>
    <w:rsid w:val="00C24A71"/>
    <w:pPr>
      <w:numPr>
        <w:numId w:val="5"/>
      </w:numPr>
      <w:tabs>
        <w:tab w:val="clear" w:pos="1492"/>
        <w:tab w:val="num" w:pos="360"/>
      </w:tabs>
      <w:ind w:left="360"/>
    </w:pPr>
    <w:rPr>
      <w:sz w:val="20"/>
      <w:szCs w:val="20"/>
    </w:rPr>
  </w:style>
  <w:style w:type="paragraph" w:styleId="Puntoelenco2">
    <w:name w:val="List Bullet 2"/>
    <w:basedOn w:val="Normale"/>
    <w:autoRedefine/>
    <w:uiPriority w:val="99"/>
    <w:rsid w:val="00C24A71"/>
    <w:pPr>
      <w:numPr>
        <w:numId w:val="6"/>
      </w:numPr>
      <w:tabs>
        <w:tab w:val="clear" w:pos="360"/>
        <w:tab w:val="num" w:pos="643"/>
      </w:tabs>
      <w:ind w:left="643"/>
    </w:pPr>
    <w:rPr>
      <w:sz w:val="20"/>
      <w:szCs w:val="20"/>
    </w:rPr>
  </w:style>
  <w:style w:type="paragraph" w:styleId="Puntoelenco3">
    <w:name w:val="List Bullet 3"/>
    <w:basedOn w:val="Normale"/>
    <w:autoRedefine/>
    <w:uiPriority w:val="99"/>
    <w:rsid w:val="00C24A71"/>
    <w:pPr>
      <w:numPr>
        <w:numId w:val="7"/>
      </w:numPr>
      <w:tabs>
        <w:tab w:val="clear" w:pos="643"/>
        <w:tab w:val="num" w:pos="926"/>
      </w:tabs>
      <w:ind w:left="926"/>
    </w:pPr>
    <w:rPr>
      <w:sz w:val="20"/>
      <w:szCs w:val="20"/>
    </w:rPr>
  </w:style>
  <w:style w:type="paragraph" w:styleId="Puntoelenco4">
    <w:name w:val="List Bullet 4"/>
    <w:basedOn w:val="Normale"/>
    <w:autoRedefine/>
    <w:uiPriority w:val="99"/>
    <w:rsid w:val="00C24A71"/>
    <w:pPr>
      <w:numPr>
        <w:numId w:val="8"/>
      </w:numPr>
      <w:tabs>
        <w:tab w:val="clear" w:pos="926"/>
        <w:tab w:val="num" w:pos="1209"/>
      </w:tabs>
      <w:ind w:left="1209"/>
    </w:pPr>
    <w:rPr>
      <w:sz w:val="20"/>
      <w:szCs w:val="20"/>
    </w:rPr>
  </w:style>
  <w:style w:type="paragraph" w:styleId="Puntoelenco5">
    <w:name w:val="List Bullet 5"/>
    <w:basedOn w:val="Normale"/>
    <w:autoRedefine/>
    <w:uiPriority w:val="99"/>
    <w:rsid w:val="00C24A71"/>
    <w:pPr>
      <w:numPr>
        <w:numId w:val="9"/>
      </w:numPr>
      <w:tabs>
        <w:tab w:val="clear" w:pos="1209"/>
        <w:tab w:val="num" w:pos="1492"/>
      </w:tabs>
      <w:ind w:left="1492"/>
    </w:pPr>
    <w:rPr>
      <w:sz w:val="20"/>
      <w:szCs w:val="20"/>
    </w:rPr>
  </w:style>
  <w:style w:type="character" w:customStyle="1" w:styleId="TestonormaleCarattere">
    <w:name w:val="Testo normale Carattere"/>
    <w:basedOn w:val="Carpredefinitoparagrafo"/>
    <w:uiPriority w:val="99"/>
    <w:rsid w:val="00C24A71"/>
    <w:rPr>
      <w:rFonts w:ascii="Courier New" w:hAnsi="Courier New" w:cs="Courier New"/>
      <w:lang w:val="it-IT" w:eastAsia="it-IT"/>
    </w:rPr>
  </w:style>
  <w:style w:type="paragraph" w:customStyle="1" w:styleId="rientro2">
    <w:name w:val="rientro2"/>
    <w:basedOn w:val="Corpotesto"/>
    <w:next w:val="Corpotesto"/>
    <w:uiPriority w:val="99"/>
    <w:rsid w:val="00C24A71"/>
    <w:pPr>
      <w:widowControl w:val="0"/>
      <w:numPr>
        <w:numId w:val="13"/>
      </w:numPr>
      <w:tabs>
        <w:tab w:val="clear" w:pos="624"/>
        <w:tab w:val="left" w:pos="709"/>
      </w:tabs>
      <w:snapToGrid w:val="0"/>
      <w:ind w:left="714" w:hanging="357"/>
      <w:jc w:val="both"/>
    </w:pPr>
    <w:rPr>
      <w:rFonts w:ascii="Arial" w:hAnsi="Arial" w:cs="Arial"/>
    </w:rPr>
  </w:style>
  <w:style w:type="character" w:styleId="Rimandocommento">
    <w:name w:val="annotation reference"/>
    <w:basedOn w:val="Carpredefinitoparagrafo"/>
    <w:uiPriority w:val="99"/>
    <w:semiHidden/>
    <w:rsid w:val="00C24A71"/>
    <w:rPr>
      <w:rFonts w:cs="Times New Roman"/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rsid w:val="00C24A71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locked/>
    <w:rsid w:val="004E147D"/>
    <w:rPr>
      <w:rFonts w:cs="Times New Roman"/>
      <w:sz w:val="20"/>
      <w:szCs w:val="20"/>
    </w:rPr>
  </w:style>
  <w:style w:type="paragraph" w:customStyle="1" w:styleId="testo2">
    <w:name w:val="testo2"/>
    <w:basedOn w:val="Normale"/>
    <w:uiPriority w:val="99"/>
    <w:rsid w:val="004F526E"/>
    <w:pPr>
      <w:numPr>
        <w:ilvl w:val="12"/>
      </w:numPr>
      <w:spacing w:after="120"/>
      <w:ind w:left="993" w:firstLine="1"/>
      <w:jc w:val="both"/>
    </w:pPr>
    <w:rPr>
      <w:sz w:val="22"/>
      <w:szCs w:val="22"/>
    </w:rPr>
  </w:style>
  <w:style w:type="table" w:styleId="Grigliatabella">
    <w:name w:val="Table Grid"/>
    <w:basedOn w:val="Tabellanormale"/>
    <w:uiPriority w:val="99"/>
    <w:rsid w:val="004F52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eWeb1">
    <w:name w:val="Normale (Web)1"/>
    <w:basedOn w:val="Normale"/>
    <w:uiPriority w:val="99"/>
    <w:rsid w:val="004F526E"/>
    <w:pPr>
      <w:overflowPunct w:val="0"/>
      <w:autoSpaceDE w:val="0"/>
      <w:autoSpaceDN w:val="0"/>
      <w:adjustRightInd w:val="0"/>
      <w:spacing w:before="100" w:after="100"/>
      <w:textAlignment w:val="baseline"/>
    </w:pPr>
  </w:style>
  <w:style w:type="paragraph" w:customStyle="1" w:styleId="Pallinolivello2">
    <w:name w:val="Pallino livello 2"/>
    <w:basedOn w:val="Normale"/>
    <w:uiPriority w:val="99"/>
    <w:rsid w:val="004F526E"/>
    <w:pPr>
      <w:tabs>
        <w:tab w:val="num" w:pos="720"/>
      </w:tabs>
      <w:spacing w:line="280" w:lineRule="exact"/>
      <w:ind w:left="720" w:hanging="360"/>
      <w:jc w:val="both"/>
    </w:pPr>
    <w:rPr>
      <w:rFonts w:ascii="Arial" w:hAnsi="Arial" w:cs="Arial"/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rsid w:val="004F526E"/>
    <w:rPr>
      <w:rFonts w:ascii="Century Gothic" w:hAnsi="Century Gothic" w:cs="Century Gothic"/>
      <w:sz w:val="20"/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locked/>
    <w:rsid w:val="004E147D"/>
    <w:rPr>
      <w:rFonts w:cs="Times New Roman"/>
      <w:sz w:val="20"/>
      <w:szCs w:val="20"/>
    </w:rPr>
  </w:style>
  <w:style w:type="character" w:styleId="Rimandonotadichiusura">
    <w:name w:val="endnote reference"/>
    <w:basedOn w:val="Carpredefinitoparagrafo"/>
    <w:uiPriority w:val="99"/>
    <w:semiHidden/>
    <w:rsid w:val="004F526E"/>
    <w:rPr>
      <w:rFonts w:cs="Times New Roman"/>
      <w:vertAlign w:val="superscript"/>
    </w:rPr>
  </w:style>
  <w:style w:type="paragraph" w:customStyle="1" w:styleId="Default">
    <w:name w:val="Default"/>
    <w:rsid w:val="004F526E"/>
    <w:pPr>
      <w:autoSpaceDE w:val="0"/>
      <w:autoSpaceDN w:val="0"/>
      <w:adjustRightInd w:val="0"/>
    </w:pPr>
    <w:rPr>
      <w:rFonts w:ascii="Wingdings" w:hAnsi="Wingdings" w:cs="Wingdings"/>
      <w:color w:val="000000"/>
    </w:rPr>
  </w:style>
  <w:style w:type="paragraph" w:customStyle="1" w:styleId="Text1">
    <w:name w:val="Text 1"/>
    <w:basedOn w:val="Normale"/>
    <w:uiPriority w:val="99"/>
    <w:rsid w:val="004F526E"/>
    <w:pPr>
      <w:spacing w:before="120" w:after="120"/>
      <w:ind w:left="850"/>
      <w:jc w:val="both"/>
    </w:pPr>
    <w:rPr>
      <w:lang w:eastAsia="zh-CN"/>
    </w:rPr>
  </w:style>
  <w:style w:type="paragraph" w:customStyle="1" w:styleId="Point1">
    <w:name w:val="Point 1"/>
    <w:basedOn w:val="Normale"/>
    <w:uiPriority w:val="99"/>
    <w:rsid w:val="004F526E"/>
    <w:pPr>
      <w:spacing w:before="120" w:after="120"/>
      <w:ind w:left="1417" w:hanging="567"/>
      <w:jc w:val="both"/>
    </w:pPr>
    <w:rPr>
      <w:lang w:eastAsia="zh-CN"/>
    </w:rPr>
  </w:style>
  <w:style w:type="paragraph" w:customStyle="1" w:styleId="NumPar1">
    <w:name w:val="NumPar 1"/>
    <w:basedOn w:val="Normale"/>
    <w:next w:val="Text1"/>
    <w:rsid w:val="004F526E"/>
    <w:pPr>
      <w:numPr>
        <w:numId w:val="14"/>
      </w:numPr>
      <w:spacing w:before="120" w:after="120"/>
      <w:jc w:val="both"/>
    </w:pPr>
    <w:rPr>
      <w:lang w:eastAsia="zh-CN"/>
    </w:rPr>
  </w:style>
  <w:style w:type="paragraph" w:customStyle="1" w:styleId="NumPar2">
    <w:name w:val="NumPar 2"/>
    <w:basedOn w:val="Normale"/>
    <w:next w:val="Normale"/>
    <w:rsid w:val="004F526E"/>
    <w:pPr>
      <w:numPr>
        <w:ilvl w:val="1"/>
        <w:numId w:val="14"/>
      </w:numPr>
      <w:spacing w:before="120" w:after="120"/>
      <w:jc w:val="both"/>
    </w:pPr>
    <w:rPr>
      <w:lang w:eastAsia="zh-CN"/>
    </w:rPr>
  </w:style>
  <w:style w:type="paragraph" w:customStyle="1" w:styleId="NumPar3">
    <w:name w:val="NumPar 3"/>
    <w:basedOn w:val="Normale"/>
    <w:next w:val="Normale"/>
    <w:rsid w:val="004F526E"/>
    <w:pPr>
      <w:numPr>
        <w:ilvl w:val="2"/>
        <w:numId w:val="14"/>
      </w:numPr>
      <w:spacing w:before="120" w:after="120"/>
      <w:jc w:val="both"/>
    </w:pPr>
    <w:rPr>
      <w:lang w:eastAsia="zh-CN"/>
    </w:rPr>
  </w:style>
  <w:style w:type="paragraph" w:customStyle="1" w:styleId="NumPar4">
    <w:name w:val="NumPar 4"/>
    <w:basedOn w:val="Normale"/>
    <w:next w:val="Normale"/>
    <w:rsid w:val="004F526E"/>
    <w:pPr>
      <w:numPr>
        <w:ilvl w:val="3"/>
        <w:numId w:val="14"/>
      </w:numPr>
      <w:spacing w:before="120" w:after="120"/>
      <w:jc w:val="both"/>
    </w:pPr>
    <w:rPr>
      <w:lang w:eastAsia="zh-CN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rsid w:val="004F526E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locked/>
    <w:rsid w:val="004E147D"/>
    <w:rPr>
      <w:rFonts w:cs="Times New Roman"/>
      <w:b/>
      <w:bCs/>
      <w:sz w:val="20"/>
      <w:szCs w:val="20"/>
    </w:rPr>
  </w:style>
  <w:style w:type="paragraph" w:customStyle="1" w:styleId="Testonormale1">
    <w:name w:val="Testo normale1"/>
    <w:basedOn w:val="Normale"/>
    <w:rsid w:val="004F526E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table" w:styleId="Tabellagriglia1">
    <w:name w:val="Table Grid 1"/>
    <w:basedOn w:val="Tabellanormale"/>
    <w:uiPriority w:val="99"/>
    <w:rsid w:val="004F526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lastRow">
      <w:rPr>
        <w:rFonts w:cs="Times New Roman"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Elencoacolori-Colore11">
    <w:name w:val="Elenco a colori - Colore 11"/>
    <w:basedOn w:val="Normale"/>
    <w:uiPriority w:val="99"/>
    <w:rsid w:val="004F526E"/>
    <w:pPr>
      <w:ind w:left="708"/>
    </w:pPr>
  </w:style>
  <w:style w:type="paragraph" w:customStyle="1" w:styleId="1CarattereCarattereCarattere">
    <w:name w:val="1 Carattere Carattere Carattere"/>
    <w:basedOn w:val="Normale"/>
    <w:uiPriority w:val="99"/>
    <w:rsid w:val="004F526E"/>
    <w:pPr>
      <w:spacing w:after="160" w:line="240" w:lineRule="exact"/>
    </w:pPr>
    <w:rPr>
      <w:rFonts w:ascii="Tahoma" w:hAnsi="Tahoma" w:cs="Tahoma"/>
      <w:sz w:val="20"/>
      <w:szCs w:val="20"/>
      <w:lang w:val="en-US" w:eastAsia="en-US"/>
    </w:rPr>
  </w:style>
  <w:style w:type="paragraph" w:styleId="Paragrafoelenco">
    <w:name w:val="List Paragraph"/>
    <w:basedOn w:val="Normale"/>
    <w:link w:val="ParagrafoelencoCarattere"/>
    <w:uiPriority w:val="34"/>
    <w:qFormat/>
    <w:rsid w:val="00584DEF"/>
    <w:pPr>
      <w:ind w:left="720"/>
    </w:pPr>
  </w:style>
  <w:style w:type="paragraph" w:customStyle="1" w:styleId="ABLOCKPARA">
    <w:name w:val="A BLOCK PARA"/>
    <w:basedOn w:val="Normale"/>
    <w:uiPriority w:val="99"/>
    <w:rsid w:val="00A3689E"/>
    <w:pPr>
      <w:spacing w:line="288" w:lineRule="exact"/>
      <w:jc w:val="both"/>
    </w:pPr>
    <w:rPr>
      <w:rFonts w:ascii="Book Antiqua" w:hAnsi="Book Antiqua" w:cs="Book Antiqua"/>
      <w:sz w:val="22"/>
      <w:szCs w:val="22"/>
      <w:lang w:eastAsia="en-US"/>
    </w:rPr>
  </w:style>
  <w:style w:type="character" w:styleId="AcronimoHTML">
    <w:name w:val="HTML Acronym"/>
    <w:basedOn w:val="Carpredefinitoparagrafo"/>
    <w:locked/>
    <w:rsid w:val="00097FDC"/>
  </w:style>
  <w:style w:type="paragraph" w:customStyle="1" w:styleId="CM1">
    <w:name w:val="CM1"/>
    <w:basedOn w:val="Default"/>
    <w:next w:val="Default"/>
    <w:uiPriority w:val="99"/>
    <w:rsid w:val="00DC3F71"/>
    <w:rPr>
      <w:rFonts w:ascii="Times New Roman" w:hAnsi="Times New Roman" w:cs="Times New Roman"/>
      <w:color w:val="auto"/>
    </w:rPr>
  </w:style>
  <w:style w:type="paragraph" w:customStyle="1" w:styleId="CM3">
    <w:name w:val="CM3"/>
    <w:basedOn w:val="Default"/>
    <w:next w:val="Default"/>
    <w:uiPriority w:val="99"/>
    <w:rsid w:val="00DC3F71"/>
    <w:rPr>
      <w:rFonts w:ascii="Times New Roman" w:hAnsi="Times New Roman" w:cs="Times New Roman"/>
      <w:color w:val="auto"/>
    </w:rPr>
  </w:style>
  <w:style w:type="paragraph" w:customStyle="1" w:styleId="CM4">
    <w:name w:val="CM4"/>
    <w:basedOn w:val="Default"/>
    <w:next w:val="Default"/>
    <w:uiPriority w:val="99"/>
    <w:rsid w:val="00DC3F71"/>
    <w:rPr>
      <w:rFonts w:ascii="Times New Roman" w:hAnsi="Times New Roman" w:cs="Times New Roman"/>
      <w:color w:val="auto"/>
    </w:rPr>
  </w:style>
  <w:style w:type="character" w:styleId="Enfasicorsivo">
    <w:name w:val="Emphasis"/>
    <w:uiPriority w:val="20"/>
    <w:qFormat/>
    <w:rsid w:val="005833F8"/>
    <w:rPr>
      <w:i/>
      <w:iCs/>
    </w:rPr>
  </w:style>
  <w:style w:type="character" w:customStyle="1" w:styleId="FontStyle55">
    <w:name w:val="Font Style55"/>
    <w:rsid w:val="001A715D"/>
    <w:rPr>
      <w:rFonts w:ascii="Calibri" w:hAnsi="Calibri" w:cs="Calibri"/>
      <w:sz w:val="22"/>
      <w:szCs w:val="22"/>
    </w:rPr>
  </w:style>
  <w:style w:type="paragraph" w:customStyle="1" w:styleId="Style5">
    <w:name w:val="Style5"/>
    <w:basedOn w:val="Normale"/>
    <w:rsid w:val="001A715D"/>
    <w:pPr>
      <w:widowControl w:val="0"/>
      <w:autoSpaceDE w:val="0"/>
      <w:autoSpaceDN w:val="0"/>
      <w:adjustRightInd w:val="0"/>
      <w:spacing w:line="244" w:lineRule="exact"/>
    </w:pPr>
    <w:rPr>
      <w:rFonts w:ascii="Calibri" w:hAnsi="Calibri"/>
    </w:rPr>
  </w:style>
  <w:style w:type="character" w:customStyle="1" w:styleId="FontStyle13">
    <w:name w:val="Font Style13"/>
    <w:rsid w:val="001A715D"/>
    <w:rPr>
      <w:rFonts w:ascii="Calibri" w:hAnsi="Calibri" w:cs="Calibri"/>
      <w:sz w:val="18"/>
      <w:szCs w:val="18"/>
    </w:rPr>
  </w:style>
  <w:style w:type="paragraph" w:customStyle="1" w:styleId="ColorfulList-Accent11">
    <w:name w:val="Colorful List - Accent 11"/>
    <w:basedOn w:val="Normale"/>
    <w:rsid w:val="00547F22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customStyle="1" w:styleId="Indice">
    <w:name w:val="Indice"/>
    <w:basedOn w:val="Normale"/>
    <w:next w:val="Normale"/>
    <w:rsid w:val="00DC27AB"/>
    <w:pPr>
      <w:autoSpaceDE w:val="0"/>
      <w:autoSpaceDN w:val="0"/>
      <w:spacing w:after="480"/>
      <w:jc w:val="center"/>
    </w:pPr>
    <w:rPr>
      <w:b/>
      <w:caps/>
      <w:szCs w:val="20"/>
    </w:rPr>
  </w:style>
  <w:style w:type="paragraph" w:styleId="Revisione">
    <w:name w:val="Revision"/>
    <w:hidden/>
    <w:semiHidden/>
    <w:rsid w:val="00536EC2"/>
  </w:style>
  <w:style w:type="paragraph" w:customStyle="1" w:styleId="StileTitolo1TimesNewRoman14ptGrassettoNonCorsivo">
    <w:name w:val="Stile Titolo 1 + Times New Roman 14 pt Grassetto Non Corsivo"/>
    <w:basedOn w:val="Titolo1"/>
    <w:autoRedefine/>
    <w:rsid w:val="00444F69"/>
    <w:pPr>
      <w:keepNext/>
      <w:keepLines w:val="0"/>
      <w:numPr>
        <w:numId w:val="0"/>
      </w:numPr>
      <w:suppressAutoHyphens w:val="0"/>
      <w:spacing w:before="0" w:after="240"/>
      <w:jc w:val="both"/>
    </w:pPr>
    <w:rPr>
      <w:rFonts w:ascii="Times New Roman" w:hAnsi="Times New Roman" w:cs="Times New Roman"/>
      <w:caps w:val="0"/>
      <w:kern w:val="0"/>
      <w:sz w:val="22"/>
      <w:szCs w:val="22"/>
    </w:rPr>
  </w:style>
  <w:style w:type="paragraph" w:customStyle="1" w:styleId="Stile2">
    <w:name w:val="Stile2"/>
    <w:basedOn w:val="Titolo3"/>
    <w:rsid w:val="00D9102F"/>
    <w:pPr>
      <w:keepLines/>
      <w:numPr>
        <w:ilvl w:val="2"/>
        <w:numId w:val="41"/>
      </w:numPr>
      <w:spacing w:before="200" w:after="0" w:line="276" w:lineRule="auto"/>
      <w:jc w:val="left"/>
    </w:pPr>
    <w:rPr>
      <w:rFonts w:ascii="Cambria" w:hAnsi="Cambria" w:cs="Times New Roman"/>
      <w:color w:val="4F81BD"/>
      <w:sz w:val="22"/>
      <w:szCs w:val="22"/>
      <w:lang w:eastAsia="en-US"/>
    </w:rPr>
  </w:style>
  <w:style w:type="character" w:customStyle="1" w:styleId="ParagrafoelencoCarattere">
    <w:name w:val="Paragrafo elenco Carattere"/>
    <w:link w:val="Paragrafoelenco"/>
    <w:uiPriority w:val="34"/>
    <w:rsid w:val="00D9102F"/>
  </w:style>
  <w:style w:type="paragraph" w:customStyle="1" w:styleId="TESTO">
    <w:name w:val="TESTO"/>
    <w:basedOn w:val="Testonormale"/>
    <w:rsid w:val="007122BD"/>
    <w:pPr>
      <w:ind w:left="851"/>
      <w:jc w:val="both"/>
    </w:pPr>
    <w:rPr>
      <w:rFonts w:ascii="Arial" w:hAnsi="Arial" w:cs="Arial"/>
      <w:sz w:val="21"/>
      <w:szCs w:val="21"/>
    </w:rPr>
  </w:style>
  <w:style w:type="paragraph" w:customStyle="1" w:styleId="grassetto">
    <w:name w:val="grassetto"/>
    <w:basedOn w:val="Normale"/>
    <w:rsid w:val="00C330BB"/>
    <w:pPr>
      <w:spacing w:after="150"/>
    </w:pPr>
  </w:style>
  <w:style w:type="paragraph" w:customStyle="1" w:styleId="Paragrafoelenco1">
    <w:name w:val="Paragrafo elenco1"/>
    <w:basedOn w:val="Normale"/>
    <w:rsid w:val="00301AD9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60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8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74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0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0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6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4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4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4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16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1664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4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5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16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166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5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5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5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16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1665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5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5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16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166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5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5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16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166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16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166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16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166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1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1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1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2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3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62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5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0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74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0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1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5C886545D5F99449A0DADC928182AA2" ma:contentTypeVersion="13" ma:contentTypeDescription="Creare un nuovo documento." ma:contentTypeScope="" ma:versionID="0190fcda311fdeecf25f3f22c67501bf">
  <xsd:schema xmlns:xsd="http://www.w3.org/2001/XMLSchema" xmlns:xs="http://www.w3.org/2001/XMLSchema" xmlns:p="http://schemas.microsoft.com/office/2006/metadata/properties" xmlns:ns3="eb69eae7-4078-4994-b8b9-2fd2d75c8287" xmlns:ns4="bbaf6bdc-b2bc-4896-ac28-052e1d25881c" targetNamespace="http://schemas.microsoft.com/office/2006/metadata/properties" ma:root="true" ma:fieldsID="838268bd882766ebba4153a5ebfb035a" ns3:_="" ns4:_="">
    <xsd:import namespace="eb69eae7-4078-4994-b8b9-2fd2d75c8287"/>
    <xsd:import namespace="bbaf6bdc-b2bc-4896-ac28-052e1d25881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69eae7-4078-4994-b8b9-2fd2d75c828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Condiviso con dettagl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suggerimento condivisione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af6bdc-b2bc-4896-ac28-052e1d2588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1A2112-05A4-41B1-B415-B3AF1FF9F1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69eae7-4078-4994-b8b9-2fd2d75c8287"/>
    <ds:schemaRef ds:uri="bbaf6bdc-b2bc-4896-ac28-052e1d2588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30FFDE9-DB63-4723-866E-B8A20B2D59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7E034A-5839-4134-8EBC-7F01C74AE11A}">
  <ds:schemaRefs>
    <ds:schemaRef ds:uri="http://purl.org/dc/elements/1.1/"/>
    <ds:schemaRef ds:uri="bbaf6bdc-b2bc-4896-ac28-052e1d25881c"/>
    <ds:schemaRef ds:uri="http://purl.org/dc/terms/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eb69eae7-4078-4994-b8b9-2fd2d75c8287"/>
  </ds:schemaRefs>
</ds:datastoreItem>
</file>

<file path=customXml/itemProps4.xml><?xml version="1.0" encoding="utf-8"?>
<ds:datastoreItem xmlns:ds="http://schemas.openxmlformats.org/officeDocument/2006/customXml" ds:itemID="{B408EECE-2F52-4BFD-8A59-A1F65E5B5D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2102</Words>
  <Characters>11982</Characters>
  <Application>Microsoft Office Word</Application>
  <DocSecurity>0</DocSecurity>
  <Lines>99</Lines>
  <Paragraphs>2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ircolare RRV</vt:lpstr>
      <vt:lpstr>Circolare RRV</vt:lpstr>
    </vt:vector>
  </TitlesOfParts>
  <Company>AGEA</Company>
  <LinksUpToDate>false</LinksUpToDate>
  <CharactersWithSpaces>140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rcolare RRV</dc:title>
  <dc:creator>f.panini@agea.gov.it</dc:creator>
  <cp:lastModifiedBy>Danna Gaetano</cp:lastModifiedBy>
  <cp:revision>6</cp:revision>
  <cp:lastPrinted>2019-05-16T14:12:00Z</cp:lastPrinted>
  <dcterms:created xsi:type="dcterms:W3CDTF">2021-06-16T09:00:00Z</dcterms:created>
  <dcterms:modified xsi:type="dcterms:W3CDTF">2021-06-21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886545D5F99449A0DADC928182AA2</vt:lpwstr>
  </property>
</Properties>
</file>